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70ED" w:rsidRPr="00117809" w:rsidRDefault="00862FF1" w:rsidP="002F664B">
      <w:pPr>
        <w:rPr>
          <w:lang w:val="id-ID"/>
        </w:rPr>
      </w:pPr>
      <w:r w:rsidRPr="00117809">
        <w:rPr>
          <w:lang w:val="id-ID"/>
        </w:rPr>
        <w:t>LAPORAN KEGIATAN</w:t>
      </w:r>
    </w:p>
    <w:p w:rsidR="00862FF1" w:rsidRPr="00117809" w:rsidRDefault="00862FF1" w:rsidP="0042788E">
      <w:pPr>
        <w:spacing w:before="239"/>
        <w:ind w:left="200" w:right="1864" w:firstLine="1387"/>
        <w:rPr>
          <w:sz w:val="52"/>
          <w:lang w:val="id-ID"/>
        </w:rPr>
      </w:pPr>
    </w:p>
    <w:p w:rsidR="00862FF1" w:rsidRPr="00117809" w:rsidRDefault="00862FF1" w:rsidP="0042788E">
      <w:pPr>
        <w:spacing w:before="239"/>
        <w:ind w:left="200" w:right="1864" w:firstLine="1387"/>
        <w:rPr>
          <w:sz w:val="52"/>
          <w:lang w:val="id-ID"/>
        </w:rPr>
      </w:pPr>
    </w:p>
    <w:p w:rsidR="0042788E" w:rsidRPr="00117809" w:rsidRDefault="0042788E" w:rsidP="00862FF1">
      <w:pPr>
        <w:spacing w:before="239"/>
        <w:ind w:left="142" w:right="1700"/>
        <w:rPr>
          <w:sz w:val="52"/>
          <w:lang w:val="id-ID"/>
        </w:rPr>
      </w:pPr>
      <w:r w:rsidRPr="00117809">
        <w:rPr>
          <w:sz w:val="52"/>
        </w:rPr>
        <w:t>MONITORING &amp; EVALUASI</w:t>
      </w:r>
      <w:r w:rsidRPr="00117809">
        <w:rPr>
          <w:spacing w:val="-10"/>
          <w:sz w:val="52"/>
        </w:rPr>
        <w:t xml:space="preserve"> </w:t>
      </w:r>
      <w:r w:rsidR="00862FF1" w:rsidRPr="00117809">
        <w:rPr>
          <w:spacing w:val="-10"/>
          <w:sz w:val="52"/>
          <w:lang w:val="id-ID"/>
        </w:rPr>
        <w:t>PROSES PEMBELAJARN</w:t>
      </w:r>
    </w:p>
    <w:p w:rsidR="0042788E" w:rsidRPr="00117809" w:rsidRDefault="00EF4835" w:rsidP="00862FF1">
      <w:pPr>
        <w:spacing w:line="242" w:lineRule="auto"/>
        <w:ind w:left="142" w:right="1860"/>
        <w:rPr>
          <w:sz w:val="40"/>
        </w:rPr>
      </w:pPr>
      <w:r>
        <w:rPr>
          <w:sz w:val="40"/>
        </w:rPr>
        <w:t>Semester Ganjil</w:t>
      </w:r>
      <w:r w:rsidR="0042788E" w:rsidRPr="00117809">
        <w:rPr>
          <w:sz w:val="40"/>
        </w:rPr>
        <w:t xml:space="preserve"> Tahun Akademik</w:t>
      </w:r>
      <w:r w:rsidR="0042788E" w:rsidRPr="00117809">
        <w:rPr>
          <w:spacing w:val="78"/>
          <w:sz w:val="40"/>
        </w:rPr>
        <w:t xml:space="preserve"> </w:t>
      </w:r>
      <w:r>
        <w:rPr>
          <w:sz w:val="40"/>
        </w:rPr>
        <w:t>2020/2021</w:t>
      </w:r>
    </w:p>
    <w:p w:rsidR="0042788E" w:rsidRPr="00117809" w:rsidRDefault="0042788E" w:rsidP="0042788E">
      <w:pPr>
        <w:pStyle w:val="BodyText"/>
        <w:rPr>
          <w:sz w:val="20"/>
        </w:rPr>
      </w:pPr>
    </w:p>
    <w:p w:rsidR="0042788E" w:rsidRPr="00117809" w:rsidRDefault="0042788E" w:rsidP="0042788E">
      <w:pPr>
        <w:pStyle w:val="BodyText"/>
        <w:rPr>
          <w:sz w:val="20"/>
        </w:rPr>
      </w:pPr>
    </w:p>
    <w:p w:rsidR="0042788E" w:rsidRPr="00117809" w:rsidRDefault="0042788E" w:rsidP="0042788E">
      <w:pPr>
        <w:pStyle w:val="BodyText"/>
        <w:rPr>
          <w:sz w:val="20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F61D0" w:rsidRPr="00117809" w:rsidRDefault="00E55370" w:rsidP="00FD445A">
      <w:pPr>
        <w:jc w:val="center"/>
        <w:rPr>
          <w:b/>
          <w:bCs/>
          <w:lang w:val="id-ID"/>
        </w:rPr>
      </w:pPr>
      <w:r w:rsidRPr="00117809">
        <w:rPr>
          <w:noProof/>
        </w:rPr>
        <w:drawing>
          <wp:anchor distT="0" distB="0" distL="114300" distR="114300" simplePos="0" relativeHeight="251659264" behindDoc="1" locked="0" layoutInCell="1" allowOverlap="1" wp14:anchorId="5F584E6D" wp14:editId="59C58237">
            <wp:simplePos x="0" y="0"/>
            <wp:positionH relativeFrom="column">
              <wp:posOffset>45085</wp:posOffset>
            </wp:positionH>
            <wp:positionV relativeFrom="paragraph">
              <wp:posOffset>165100</wp:posOffset>
            </wp:positionV>
            <wp:extent cx="1053465" cy="1002665"/>
            <wp:effectExtent l="0" t="0" r="0" b="0"/>
            <wp:wrapNone/>
            <wp:docPr id="6" name="Picture 5" descr="Description: LOGO IAIN RESMI 2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LOGO IAIN RESMI 20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3465" cy="100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42788E" w:rsidRPr="00117809" w:rsidRDefault="00EF4835" w:rsidP="00862FF1">
      <w:pPr>
        <w:shd w:val="clear" w:color="auto" w:fill="4472C4" w:themeFill="accent1"/>
        <w:spacing w:before="99" w:line="285" w:lineRule="auto"/>
        <w:ind w:left="1907" w:right="283"/>
        <w:rPr>
          <w:sz w:val="29"/>
        </w:rPr>
      </w:pPr>
      <w:r>
        <w:rPr>
          <w:sz w:val="28"/>
        </w:rPr>
        <w:t>Unit Penjamin Mutu Fakultas Tarbiyah dan Tadris IAIN Bengkulu</w:t>
      </w:r>
    </w:p>
    <w:p w:rsidR="00AF61D0" w:rsidRPr="00117809" w:rsidRDefault="00AF61D0" w:rsidP="00FD445A">
      <w:pPr>
        <w:jc w:val="center"/>
        <w:rPr>
          <w:b/>
          <w:bCs/>
          <w:lang w:val="id-ID"/>
        </w:rPr>
      </w:pPr>
    </w:p>
    <w:p w:rsidR="00A027DA" w:rsidRPr="00117809" w:rsidRDefault="00A027DA" w:rsidP="00FD445A">
      <w:pPr>
        <w:jc w:val="center"/>
        <w:rPr>
          <w:b/>
          <w:bCs/>
          <w:lang w:val="id-ID"/>
        </w:rPr>
      </w:pPr>
    </w:p>
    <w:p w:rsidR="00862FF1" w:rsidRPr="00117809" w:rsidRDefault="00862FF1" w:rsidP="00FD445A">
      <w:pPr>
        <w:jc w:val="center"/>
        <w:rPr>
          <w:b/>
          <w:bCs/>
          <w:lang w:val="id-ID"/>
        </w:rPr>
      </w:pPr>
    </w:p>
    <w:p w:rsidR="000C39FE" w:rsidRPr="00117809" w:rsidRDefault="000C39FE" w:rsidP="00FD445A">
      <w:pPr>
        <w:jc w:val="center"/>
        <w:rPr>
          <w:b/>
          <w:bCs/>
          <w:lang w:val="id-ID"/>
        </w:rPr>
      </w:pPr>
    </w:p>
    <w:p w:rsidR="00212809" w:rsidRDefault="00212809" w:rsidP="00862FF1">
      <w:pPr>
        <w:ind w:left="142"/>
        <w:jc w:val="center"/>
        <w:rPr>
          <w:b/>
          <w:noProof/>
          <w:lang w:val="id-ID" w:eastAsia="id-ID"/>
        </w:rPr>
        <w:sectPr w:rsidR="00212809" w:rsidSect="000C14D4">
          <w:footerReference w:type="default" r:id="rId10"/>
          <w:pgSz w:w="11907" w:h="16840" w:code="9"/>
          <w:pgMar w:top="1985" w:right="1701" w:bottom="1701" w:left="1985" w:header="1134" w:footer="1134" w:gutter="0"/>
          <w:cols w:space="720"/>
          <w:titlePg/>
          <w:docGrid w:linePitch="360"/>
        </w:sectPr>
      </w:pPr>
    </w:p>
    <w:p w:rsidR="00862FF1" w:rsidRPr="00117809" w:rsidRDefault="00862FF1" w:rsidP="00862FF1">
      <w:pPr>
        <w:ind w:left="142"/>
        <w:jc w:val="center"/>
        <w:rPr>
          <w:b/>
          <w:noProof/>
          <w:lang w:val="id-ID" w:eastAsia="id-ID"/>
        </w:rPr>
      </w:pPr>
      <w:r w:rsidRPr="00117809">
        <w:rPr>
          <w:b/>
          <w:noProof/>
          <w:lang w:val="id-ID" w:eastAsia="id-ID"/>
        </w:rPr>
        <w:lastRenderedPageBreak/>
        <w:t xml:space="preserve">HASIL MONITORING </w:t>
      </w:r>
      <w:r w:rsidRPr="00117809">
        <w:rPr>
          <w:b/>
          <w:lang w:val="id-ID"/>
        </w:rPr>
        <w:t>DAN EVALUASI</w:t>
      </w:r>
    </w:p>
    <w:p w:rsidR="00862FF1" w:rsidRPr="00117809" w:rsidRDefault="00862FF1" w:rsidP="00862FF1">
      <w:pPr>
        <w:ind w:left="142"/>
        <w:jc w:val="center"/>
        <w:rPr>
          <w:b/>
          <w:noProof/>
          <w:lang w:eastAsia="id-ID"/>
        </w:rPr>
      </w:pPr>
      <w:r w:rsidRPr="00117809">
        <w:rPr>
          <w:b/>
          <w:noProof/>
          <w:lang w:val="id-ID" w:eastAsia="id-ID"/>
        </w:rPr>
        <w:t>PRO</w:t>
      </w:r>
      <w:r w:rsidR="005C2A4B" w:rsidRPr="00117809">
        <w:rPr>
          <w:b/>
          <w:noProof/>
          <w:lang w:val="id-ID" w:eastAsia="id-ID"/>
        </w:rPr>
        <w:t>SES PERBELAJARAN SEMESTER G</w:t>
      </w:r>
      <w:r w:rsidR="00EF4835">
        <w:rPr>
          <w:b/>
          <w:noProof/>
          <w:lang w:eastAsia="id-ID"/>
        </w:rPr>
        <w:t>ANJIL</w:t>
      </w:r>
    </w:p>
    <w:p w:rsidR="00862FF1" w:rsidRPr="00EF4835" w:rsidRDefault="00EF4835" w:rsidP="00862FF1">
      <w:pPr>
        <w:ind w:left="142"/>
        <w:jc w:val="center"/>
        <w:rPr>
          <w:b/>
          <w:noProof/>
          <w:lang w:eastAsia="id-ID"/>
        </w:rPr>
      </w:pPr>
      <w:r>
        <w:rPr>
          <w:b/>
          <w:noProof/>
          <w:lang w:val="id-ID" w:eastAsia="id-ID"/>
        </w:rPr>
        <w:t>TAHUN AJARAN 20</w:t>
      </w:r>
      <w:r>
        <w:rPr>
          <w:b/>
          <w:noProof/>
          <w:lang w:eastAsia="id-ID"/>
        </w:rPr>
        <w:t>20</w:t>
      </w:r>
      <w:r>
        <w:rPr>
          <w:b/>
          <w:noProof/>
          <w:lang w:val="id-ID" w:eastAsia="id-ID"/>
        </w:rPr>
        <w:t>/202</w:t>
      </w:r>
      <w:r>
        <w:rPr>
          <w:b/>
          <w:noProof/>
          <w:lang w:eastAsia="id-ID"/>
        </w:rPr>
        <w:t>1</w:t>
      </w:r>
    </w:p>
    <w:p w:rsidR="00862FF1" w:rsidRPr="00117809" w:rsidRDefault="00862FF1" w:rsidP="00862FF1">
      <w:pPr>
        <w:spacing w:line="360" w:lineRule="auto"/>
        <w:ind w:left="142"/>
        <w:rPr>
          <w:lang w:val="id-ID"/>
        </w:rPr>
      </w:pPr>
    </w:p>
    <w:p w:rsidR="00862FF1" w:rsidRPr="00117809" w:rsidRDefault="00862FF1" w:rsidP="00862FF1">
      <w:pPr>
        <w:spacing w:line="360" w:lineRule="auto"/>
        <w:ind w:left="142"/>
        <w:rPr>
          <w:lang w:val="id-ID"/>
        </w:rPr>
      </w:pPr>
    </w:p>
    <w:p w:rsidR="00862FF1" w:rsidRPr="00117809" w:rsidRDefault="00862FF1" w:rsidP="00862FF1">
      <w:pPr>
        <w:spacing w:line="360" w:lineRule="auto"/>
        <w:ind w:left="142"/>
        <w:rPr>
          <w:lang w:val="id-ID"/>
        </w:rPr>
      </w:pPr>
    </w:p>
    <w:p w:rsidR="00862FF1" w:rsidRPr="00117809" w:rsidRDefault="00E55370" w:rsidP="00862FF1">
      <w:pPr>
        <w:spacing w:line="360" w:lineRule="auto"/>
        <w:ind w:left="142"/>
        <w:rPr>
          <w:lang w:val="id-ID"/>
        </w:rPr>
      </w:pPr>
      <w:r w:rsidRPr="00117809">
        <w:rPr>
          <w:noProof/>
        </w:rPr>
        <w:drawing>
          <wp:anchor distT="0" distB="0" distL="114300" distR="114300" simplePos="0" relativeHeight="251660288" behindDoc="0" locked="0" layoutInCell="1" allowOverlap="1" wp14:anchorId="795AE632" wp14:editId="2F3DFD02">
            <wp:simplePos x="0" y="0"/>
            <wp:positionH relativeFrom="column">
              <wp:posOffset>1962150</wp:posOffset>
            </wp:positionH>
            <wp:positionV relativeFrom="paragraph">
              <wp:posOffset>226695</wp:posOffset>
            </wp:positionV>
            <wp:extent cx="1741170" cy="1696720"/>
            <wp:effectExtent l="0" t="0" r="0" b="0"/>
            <wp:wrapNone/>
            <wp:docPr id="7" name="Picture 1" descr="LOGO IAIN RESMI 2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IAIN RESMI 20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170" cy="169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62FF1" w:rsidRPr="00117809" w:rsidRDefault="00862FF1" w:rsidP="00862FF1">
      <w:pPr>
        <w:ind w:left="142"/>
        <w:jc w:val="center"/>
        <w:rPr>
          <w:b/>
          <w:sz w:val="40"/>
          <w:szCs w:val="40"/>
          <w:lang w:val="id-ID"/>
        </w:rPr>
      </w:pPr>
    </w:p>
    <w:p w:rsidR="00862FF1" w:rsidRPr="00117809" w:rsidRDefault="00862FF1" w:rsidP="00862FF1">
      <w:pPr>
        <w:spacing w:line="360" w:lineRule="auto"/>
        <w:ind w:left="142"/>
        <w:jc w:val="center"/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p w:rsidR="00862FF1" w:rsidRPr="00117809" w:rsidRDefault="00862FF1" w:rsidP="00862FF1">
      <w:pPr>
        <w:rPr>
          <w:lang w:val="id-ID"/>
        </w:rPr>
      </w:pPr>
    </w:p>
    <w:tbl>
      <w:tblPr>
        <w:tblStyle w:val="TableGrid"/>
        <w:tblW w:w="8222" w:type="dxa"/>
        <w:tblInd w:w="108" w:type="dxa"/>
        <w:tblLook w:val="04A0" w:firstRow="1" w:lastRow="0" w:firstColumn="1" w:lastColumn="0" w:noHBand="0" w:noVBand="1"/>
      </w:tblPr>
      <w:tblGrid>
        <w:gridCol w:w="3263"/>
        <w:gridCol w:w="423"/>
        <w:gridCol w:w="4536"/>
      </w:tblGrid>
      <w:tr w:rsidR="00862FF1" w:rsidRPr="00117809" w:rsidTr="00862FF1">
        <w:trPr>
          <w:trHeight w:val="676"/>
        </w:trPr>
        <w:tc>
          <w:tcPr>
            <w:tcW w:w="3263" w:type="dxa"/>
            <w:shd w:val="clear" w:color="auto" w:fill="70AD47" w:themeFill="accent6"/>
          </w:tcPr>
          <w:p w:rsidR="00862FF1" w:rsidRPr="00117809" w:rsidRDefault="00862FF1" w:rsidP="000C39FE">
            <w:pPr>
              <w:jc w:val="center"/>
              <w:rPr>
                <w:rFonts w:ascii="Bodoni MT Black" w:hAnsi="Bodoni MT Black"/>
                <w:lang w:val="id-ID"/>
              </w:rPr>
            </w:pPr>
          </w:p>
          <w:p w:rsidR="00862FF1" w:rsidRPr="00117809" w:rsidRDefault="00862FF1" w:rsidP="00862FF1">
            <w:pPr>
              <w:jc w:val="center"/>
              <w:rPr>
                <w:rFonts w:ascii="Bodoni MT Black" w:hAnsi="Bodoni MT Black"/>
                <w:lang w:val="id-ID"/>
              </w:rPr>
            </w:pPr>
            <w:r w:rsidRPr="00117809">
              <w:rPr>
                <w:rFonts w:ascii="Bodoni MT Black" w:hAnsi="Bodoni MT Black"/>
                <w:lang w:val="id-ID"/>
              </w:rPr>
              <w:t>Dibuat tanggal</w:t>
            </w:r>
          </w:p>
        </w:tc>
        <w:tc>
          <w:tcPr>
            <w:tcW w:w="423" w:type="dxa"/>
            <w:shd w:val="clear" w:color="auto" w:fill="70AD47" w:themeFill="accent6"/>
          </w:tcPr>
          <w:p w:rsidR="00862FF1" w:rsidRPr="00117809" w:rsidRDefault="00862FF1" w:rsidP="000C39FE">
            <w:pPr>
              <w:jc w:val="center"/>
              <w:rPr>
                <w:rFonts w:ascii="Bodoni MT Black" w:hAnsi="Bodoni MT Black"/>
                <w:lang w:val="id-ID"/>
              </w:rPr>
            </w:pPr>
          </w:p>
        </w:tc>
        <w:tc>
          <w:tcPr>
            <w:tcW w:w="4536" w:type="dxa"/>
            <w:shd w:val="clear" w:color="auto" w:fill="70AD47" w:themeFill="accent6"/>
          </w:tcPr>
          <w:p w:rsidR="00862FF1" w:rsidRPr="00117809" w:rsidRDefault="00862FF1" w:rsidP="000C39FE">
            <w:pPr>
              <w:jc w:val="center"/>
              <w:rPr>
                <w:rFonts w:ascii="Bodoni MT Black" w:hAnsi="Bodoni MT Black"/>
                <w:lang w:val="id-ID"/>
              </w:rPr>
            </w:pPr>
          </w:p>
          <w:p w:rsidR="00862FF1" w:rsidRPr="00EF4835" w:rsidRDefault="00EF4835" w:rsidP="000C39FE">
            <w:pPr>
              <w:jc w:val="center"/>
              <w:rPr>
                <w:rFonts w:ascii="Bodoni MT Black" w:hAnsi="Bodoni MT Black"/>
              </w:rPr>
            </w:pPr>
            <w:r>
              <w:rPr>
                <w:rFonts w:ascii="Bodoni MT Black" w:hAnsi="Bodoni MT Black"/>
                <w:lang w:val="id-ID"/>
              </w:rPr>
              <w:t>1</w:t>
            </w:r>
            <w:r>
              <w:rPr>
                <w:rFonts w:ascii="Bodoni MT Black" w:hAnsi="Bodoni MT Black"/>
              </w:rPr>
              <w:t>5 April</w:t>
            </w:r>
          </w:p>
        </w:tc>
      </w:tr>
      <w:tr w:rsidR="00862FF1" w:rsidRPr="00117809" w:rsidTr="000C39FE">
        <w:tc>
          <w:tcPr>
            <w:tcW w:w="3263" w:type="dxa"/>
          </w:tcPr>
          <w:p w:rsidR="00862FF1" w:rsidRPr="00117809" w:rsidRDefault="00862FF1" w:rsidP="00862FF1">
            <w:pPr>
              <w:spacing w:before="120"/>
              <w:rPr>
                <w:lang w:val="id-ID"/>
              </w:rPr>
            </w:pPr>
            <w:r w:rsidRPr="00117809">
              <w:rPr>
                <w:lang w:val="id-ID"/>
              </w:rPr>
              <w:t>Pengaudit/Analisis</w:t>
            </w:r>
          </w:p>
        </w:tc>
        <w:tc>
          <w:tcPr>
            <w:tcW w:w="423" w:type="dxa"/>
          </w:tcPr>
          <w:p w:rsidR="00862FF1" w:rsidRPr="00117809" w:rsidRDefault="00862FF1" w:rsidP="00862FF1">
            <w:pPr>
              <w:spacing w:before="120"/>
              <w:jc w:val="center"/>
              <w:rPr>
                <w:lang w:val="id-ID"/>
              </w:rPr>
            </w:pPr>
            <w:r w:rsidRPr="00117809">
              <w:rPr>
                <w:lang w:val="id-ID"/>
              </w:rPr>
              <w:t>:</w:t>
            </w:r>
          </w:p>
        </w:tc>
        <w:tc>
          <w:tcPr>
            <w:tcW w:w="4536" w:type="dxa"/>
          </w:tcPr>
          <w:p w:rsidR="00862FF1" w:rsidRPr="00EF4835" w:rsidRDefault="00EF4835" w:rsidP="00862FF1">
            <w:pPr>
              <w:spacing w:before="120"/>
            </w:pPr>
            <w:r>
              <w:t>Qomariyah Hasanah, M.Si</w:t>
            </w:r>
          </w:p>
          <w:p w:rsidR="00862FF1" w:rsidRPr="00117809" w:rsidRDefault="00862FF1" w:rsidP="00862FF1">
            <w:pPr>
              <w:spacing w:before="120"/>
              <w:rPr>
                <w:lang w:val="id-ID"/>
              </w:rPr>
            </w:pPr>
          </w:p>
        </w:tc>
      </w:tr>
      <w:tr w:rsidR="00862FF1" w:rsidRPr="00117809" w:rsidTr="000C39FE">
        <w:tc>
          <w:tcPr>
            <w:tcW w:w="3263" w:type="dxa"/>
          </w:tcPr>
          <w:p w:rsidR="00862FF1" w:rsidRPr="00117809" w:rsidRDefault="00862FF1" w:rsidP="00862FF1">
            <w:pPr>
              <w:spacing w:before="120"/>
              <w:rPr>
                <w:lang w:val="id-ID"/>
              </w:rPr>
            </w:pPr>
            <w:r w:rsidRPr="00117809">
              <w:rPr>
                <w:lang w:val="id-ID"/>
              </w:rPr>
              <w:t>Penyusun Laporan</w:t>
            </w:r>
          </w:p>
        </w:tc>
        <w:tc>
          <w:tcPr>
            <w:tcW w:w="423" w:type="dxa"/>
          </w:tcPr>
          <w:p w:rsidR="00862FF1" w:rsidRPr="00117809" w:rsidRDefault="00862FF1" w:rsidP="00862FF1">
            <w:pPr>
              <w:spacing w:before="120"/>
              <w:jc w:val="center"/>
              <w:rPr>
                <w:lang w:val="id-ID"/>
              </w:rPr>
            </w:pPr>
            <w:r w:rsidRPr="00117809">
              <w:rPr>
                <w:lang w:val="id-ID"/>
              </w:rPr>
              <w:t>:</w:t>
            </w:r>
          </w:p>
        </w:tc>
        <w:tc>
          <w:tcPr>
            <w:tcW w:w="4536" w:type="dxa"/>
          </w:tcPr>
          <w:p w:rsidR="00862FF1" w:rsidRPr="00EF4835" w:rsidRDefault="00EF4835" w:rsidP="00862FF1">
            <w:pPr>
              <w:spacing w:before="120"/>
            </w:pPr>
            <w:r>
              <w:t>Nurlia Latipah, M.Pd.Si</w:t>
            </w:r>
          </w:p>
          <w:p w:rsidR="00862FF1" w:rsidRPr="00117809" w:rsidRDefault="00862FF1" w:rsidP="00862FF1">
            <w:pPr>
              <w:spacing w:before="120"/>
              <w:rPr>
                <w:lang w:val="id-ID"/>
              </w:rPr>
            </w:pPr>
          </w:p>
        </w:tc>
      </w:tr>
      <w:tr w:rsidR="00862FF1" w:rsidRPr="00117809" w:rsidTr="000C39FE">
        <w:tc>
          <w:tcPr>
            <w:tcW w:w="3263" w:type="dxa"/>
          </w:tcPr>
          <w:p w:rsidR="00862FF1" w:rsidRPr="00117809" w:rsidRDefault="00862FF1" w:rsidP="000C39FE">
            <w:pPr>
              <w:rPr>
                <w:lang w:val="id-ID"/>
              </w:rPr>
            </w:pPr>
            <w:r w:rsidRPr="00117809">
              <w:rPr>
                <w:lang w:val="id-ID"/>
              </w:rPr>
              <w:t>Dikendalikan</w:t>
            </w:r>
          </w:p>
        </w:tc>
        <w:tc>
          <w:tcPr>
            <w:tcW w:w="423" w:type="dxa"/>
          </w:tcPr>
          <w:p w:rsidR="00862FF1" w:rsidRPr="00117809" w:rsidRDefault="00862FF1" w:rsidP="000C39FE">
            <w:pPr>
              <w:jc w:val="center"/>
              <w:rPr>
                <w:lang w:val="id-ID"/>
              </w:rPr>
            </w:pPr>
            <w:r w:rsidRPr="00117809">
              <w:rPr>
                <w:lang w:val="id-ID"/>
              </w:rPr>
              <w:t>:</w:t>
            </w:r>
          </w:p>
        </w:tc>
        <w:tc>
          <w:tcPr>
            <w:tcW w:w="4536" w:type="dxa"/>
          </w:tcPr>
          <w:p w:rsidR="00862FF1" w:rsidRPr="00EF4835" w:rsidRDefault="00EF4835" w:rsidP="000C39FE">
            <w:r>
              <w:t>Wadek 1</w:t>
            </w:r>
          </w:p>
          <w:p w:rsidR="00862FF1" w:rsidRPr="00117809" w:rsidRDefault="00862FF1" w:rsidP="000C39FE">
            <w:pPr>
              <w:rPr>
                <w:lang w:val="id-ID"/>
              </w:rPr>
            </w:pPr>
          </w:p>
          <w:p w:rsidR="00862FF1" w:rsidRPr="00117809" w:rsidRDefault="00862FF1" w:rsidP="000C39FE">
            <w:pPr>
              <w:rPr>
                <w:lang w:val="id-ID"/>
              </w:rPr>
            </w:pPr>
          </w:p>
          <w:p w:rsidR="00862FF1" w:rsidRPr="00117809" w:rsidRDefault="00862FF1" w:rsidP="000C39FE">
            <w:pPr>
              <w:rPr>
                <w:lang w:val="id-ID"/>
              </w:rPr>
            </w:pPr>
          </w:p>
          <w:p w:rsidR="00862FF1" w:rsidRPr="00117809" w:rsidRDefault="00EF4835" w:rsidP="000C39FE">
            <w:pPr>
              <w:rPr>
                <w:b/>
                <w:lang w:val="id-ID"/>
              </w:rPr>
            </w:pPr>
            <w:r>
              <w:rPr>
                <w:b/>
                <w:lang w:val="id-ID"/>
              </w:rPr>
              <w:t xml:space="preserve">Dr. </w:t>
            </w:r>
            <w:r>
              <w:rPr>
                <w:b/>
              </w:rPr>
              <w:t>Ali Akbarjono</w:t>
            </w:r>
            <w:r w:rsidR="00862FF1" w:rsidRPr="00117809">
              <w:rPr>
                <w:b/>
                <w:lang w:val="id-ID"/>
              </w:rPr>
              <w:t>, M. Pd</w:t>
            </w:r>
          </w:p>
        </w:tc>
      </w:tr>
      <w:tr w:rsidR="00862FF1" w:rsidRPr="00117809" w:rsidTr="000C39FE">
        <w:tc>
          <w:tcPr>
            <w:tcW w:w="3263" w:type="dxa"/>
          </w:tcPr>
          <w:p w:rsidR="00862FF1" w:rsidRPr="00117809" w:rsidRDefault="00862FF1" w:rsidP="000C39FE">
            <w:pPr>
              <w:rPr>
                <w:lang w:val="id-ID"/>
              </w:rPr>
            </w:pPr>
            <w:r w:rsidRPr="00117809">
              <w:rPr>
                <w:lang w:val="id-ID"/>
              </w:rPr>
              <w:t>Disetujui oleh</w:t>
            </w:r>
          </w:p>
        </w:tc>
        <w:tc>
          <w:tcPr>
            <w:tcW w:w="423" w:type="dxa"/>
          </w:tcPr>
          <w:p w:rsidR="00862FF1" w:rsidRPr="00117809" w:rsidRDefault="00862FF1" w:rsidP="000C39FE">
            <w:pPr>
              <w:jc w:val="center"/>
              <w:rPr>
                <w:lang w:val="id-ID"/>
              </w:rPr>
            </w:pPr>
            <w:r w:rsidRPr="00117809">
              <w:rPr>
                <w:lang w:val="id-ID"/>
              </w:rPr>
              <w:t>:</w:t>
            </w:r>
          </w:p>
        </w:tc>
        <w:tc>
          <w:tcPr>
            <w:tcW w:w="4536" w:type="dxa"/>
          </w:tcPr>
          <w:p w:rsidR="00862FF1" w:rsidRPr="00EF4835" w:rsidRDefault="00EF4835" w:rsidP="000C39FE">
            <w:r>
              <w:t>Dekan</w:t>
            </w:r>
          </w:p>
          <w:p w:rsidR="00862FF1" w:rsidRPr="00117809" w:rsidRDefault="00862FF1" w:rsidP="000C39FE">
            <w:pPr>
              <w:rPr>
                <w:lang w:val="id-ID"/>
              </w:rPr>
            </w:pPr>
          </w:p>
          <w:p w:rsidR="00862FF1" w:rsidRPr="00117809" w:rsidRDefault="00862FF1" w:rsidP="000C39FE">
            <w:pPr>
              <w:rPr>
                <w:lang w:val="id-ID"/>
              </w:rPr>
            </w:pPr>
          </w:p>
          <w:p w:rsidR="00862FF1" w:rsidRPr="00117809" w:rsidRDefault="00862FF1" w:rsidP="000C39FE">
            <w:pPr>
              <w:rPr>
                <w:lang w:val="id-ID"/>
              </w:rPr>
            </w:pPr>
          </w:p>
          <w:p w:rsidR="00862FF1" w:rsidRPr="00EF4835" w:rsidRDefault="00EF4835" w:rsidP="000C39FE">
            <w:pPr>
              <w:rPr>
                <w:b/>
              </w:rPr>
            </w:pPr>
            <w:r>
              <w:rPr>
                <w:b/>
                <w:lang w:val="id-ID"/>
              </w:rPr>
              <w:t>D</w:t>
            </w:r>
            <w:r>
              <w:rPr>
                <w:b/>
              </w:rPr>
              <w:t>r. Zubaedi, M.Ag., M.Pd</w:t>
            </w:r>
          </w:p>
        </w:tc>
      </w:tr>
    </w:tbl>
    <w:p w:rsidR="00862FF1" w:rsidRPr="00117809" w:rsidRDefault="00862FF1" w:rsidP="00FD445A">
      <w:pPr>
        <w:jc w:val="center"/>
        <w:rPr>
          <w:b/>
          <w:bCs/>
          <w:lang w:val="id-ID"/>
        </w:rPr>
      </w:pPr>
    </w:p>
    <w:p w:rsidR="00862FF1" w:rsidRPr="00117809" w:rsidRDefault="00862FF1" w:rsidP="00FD445A">
      <w:pPr>
        <w:jc w:val="center"/>
        <w:rPr>
          <w:b/>
          <w:bCs/>
          <w:lang w:val="id-ID"/>
        </w:rPr>
      </w:pPr>
    </w:p>
    <w:p w:rsidR="00862FF1" w:rsidRPr="00117809" w:rsidRDefault="00862FF1" w:rsidP="00FD445A">
      <w:pPr>
        <w:jc w:val="center"/>
        <w:rPr>
          <w:b/>
          <w:bCs/>
        </w:rPr>
      </w:pPr>
    </w:p>
    <w:p w:rsidR="00FA5094" w:rsidRPr="00117809" w:rsidRDefault="00513961" w:rsidP="00513961">
      <w:pPr>
        <w:tabs>
          <w:tab w:val="left" w:pos="6010"/>
        </w:tabs>
        <w:rPr>
          <w:b/>
          <w:bCs/>
        </w:rPr>
      </w:pPr>
      <w:r w:rsidRPr="00117809">
        <w:rPr>
          <w:b/>
          <w:bCs/>
        </w:rPr>
        <w:lastRenderedPageBreak/>
        <w:tab/>
      </w:r>
    </w:p>
    <w:p w:rsidR="00FA5094" w:rsidRPr="00117809" w:rsidRDefault="00FA5094" w:rsidP="00FD445A">
      <w:pPr>
        <w:jc w:val="center"/>
        <w:rPr>
          <w:b/>
          <w:bCs/>
        </w:rPr>
      </w:pPr>
    </w:p>
    <w:p w:rsidR="00FA5094" w:rsidRPr="00117809" w:rsidRDefault="00FA5094" w:rsidP="00FD445A">
      <w:pPr>
        <w:jc w:val="center"/>
        <w:rPr>
          <w:b/>
          <w:bCs/>
        </w:rPr>
      </w:pPr>
    </w:p>
    <w:p w:rsidR="005870ED" w:rsidRPr="00117809" w:rsidRDefault="005870ED" w:rsidP="00862FF1">
      <w:pPr>
        <w:shd w:val="clear" w:color="auto" w:fill="70AD47" w:themeFill="accent6"/>
        <w:spacing w:before="286"/>
        <w:jc w:val="both"/>
        <w:rPr>
          <w:b/>
          <w:sz w:val="31"/>
        </w:rPr>
      </w:pPr>
      <w:r w:rsidRPr="00117809">
        <w:rPr>
          <w:b/>
          <w:sz w:val="31"/>
        </w:rPr>
        <w:t>KATA PENGANTAR</w:t>
      </w:r>
    </w:p>
    <w:p w:rsidR="005870ED" w:rsidRPr="00117809" w:rsidRDefault="005870ED" w:rsidP="005870ED">
      <w:pPr>
        <w:pStyle w:val="BodyText"/>
        <w:rPr>
          <w:b/>
          <w:sz w:val="36"/>
        </w:rPr>
      </w:pPr>
    </w:p>
    <w:p w:rsidR="00422CA5" w:rsidRDefault="00EF4835" w:rsidP="00213F70">
      <w:pPr>
        <w:spacing w:before="286"/>
        <w:jc w:val="both"/>
      </w:pPr>
      <w:proofErr w:type="gramStart"/>
      <w:r>
        <w:t>Puji syukur</w:t>
      </w:r>
      <w:r w:rsidR="00422CA5">
        <w:t xml:space="preserve"> kami pabjatkan kehadurat Allah SWT yang telah memberikan kami taufiq dan Hidayah Nya sehingga kami dapat menyelesaikan laporan evaluasi Program Studi Semester Ganjil Tahun Akademik 2020/2021.</w:t>
      </w:r>
      <w:proofErr w:type="gramEnd"/>
      <w:r w:rsidR="00422CA5">
        <w:t xml:space="preserve"> Salawat beriring </w:t>
      </w:r>
      <w:proofErr w:type="gramStart"/>
      <w:r w:rsidR="00422CA5">
        <w:t>salam</w:t>
      </w:r>
      <w:proofErr w:type="gramEnd"/>
      <w:r w:rsidR="00422CA5">
        <w:t xml:space="preserve"> senantiasa kita sampaikan kepada Nabi Agung Muhammad SAW yang telah membawa kita kepada jalan yang penuh dengan ilmu pengetahuan seperti yang kita rasakan pada saat ini. </w:t>
      </w:r>
    </w:p>
    <w:p w:rsidR="005870ED" w:rsidRPr="00117809" w:rsidRDefault="005870ED" w:rsidP="00213F70">
      <w:pPr>
        <w:spacing w:before="286"/>
        <w:jc w:val="both"/>
      </w:pPr>
      <w:r w:rsidRPr="00117809">
        <w:t xml:space="preserve">Salah </w:t>
      </w:r>
      <w:r w:rsidRPr="00117809">
        <w:rPr>
          <w:b/>
          <w:sz w:val="31"/>
        </w:rPr>
        <w:t>satu</w:t>
      </w:r>
      <w:r w:rsidRPr="00117809">
        <w:t xml:space="preserve"> wujud komitmen </w:t>
      </w:r>
      <w:r w:rsidR="00422CA5">
        <w:t xml:space="preserve">Fakultas tarbiyah dan Tadris </w:t>
      </w:r>
      <w:r w:rsidR="009C305E" w:rsidRPr="00117809">
        <w:t>IAIN Bengkulu</w:t>
      </w:r>
      <w:r w:rsidRPr="00117809">
        <w:t xml:space="preserve"> dalam merealisasikan sistem penjaminan mutu internal adalah dengan melaksanakan kegiatan </w:t>
      </w:r>
      <w:r w:rsidRPr="00117809">
        <w:rPr>
          <w:i/>
        </w:rPr>
        <w:t xml:space="preserve">Monitoring dan Evaluasi Kegiatan Akademik </w:t>
      </w:r>
      <w:r w:rsidRPr="00117809">
        <w:t>Semester G</w:t>
      </w:r>
      <w:r w:rsidR="00422CA5">
        <w:t>anjil Tahun Akademik 2020</w:t>
      </w:r>
      <w:r w:rsidRPr="00117809">
        <w:t>/20</w:t>
      </w:r>
      <w:r w:rsidR="00422CA5">
        <w:t>21</w:t>
      </w:r>
      <w:r w:rsidRPr="00117809">
        <w:t xml:space="preserve">, yang dilaksanakan oleh </w:t>
      </w:r>
      <w:r w:rsidR="00422CA5">
        <w:t>Unit Penjamin</w:t>
      </w:r>
      <w:r w:rsidRPr="00117809">
        <w:t xml:space="preserve"> Mutu bekerjasama dengan Gugus Penjamin/Kendali Mutu di masing- masing Program Studi. Kegiatan ini sekaligus sebagai wujud implementasi siklus kegiatan PPEPP (Penetapan, Pelaksanaan, Evaluasi, Pengendalian, dan Peningkatan) di</w:t>
      </w:r>
      <w:r w:rsidR="00422CA5">
        <w:t xml:space="preserve">Fakultas Tarbiyah dan </w:t>
      </w:r>
      <w:proofErr w:type="gramStart"/>
      <w:r w:rsidR="00422CA5">
        <w:t xml:space="preserve">Tadris </w:t>
      </w:r>
      <w:r w:rsidRPr="00117809">
        <w:t xml:space="preserve"> </w:t>
      </w:r>
      <w:r w:rsidR="009C305E" w:rsidRPr="00117809">
        <w:t>IAIN</w:t>
      </w:r>
      <w:proofErr w:type="gramEnd"/>
      <w:r w:rsidR="009C305E" w:rsidRPr="00117809">
        <w:t xml:space="preserve"> Bengkulu</w:t>
      </w:r>
      <w:r w:rsidRPr="00117809">
        <w:t>.</w:t>
      </w:r>
    </w:p>
    <w:p w:rsidR="005870ED" w:rsidRPr="00117809" w:rsidRDefault="005870ED" w:rsidP="00213F70">
      <w:pPr>
        <w:spacing w:before="286"/>
        <w:jc w:val="both"/>
      </w:pPr>
      <w:proofErr w:type="gramStart"/>
      <w:r w:rsidRPr="00117809">
        <w:t xml:space="preserve">Kegiatan Monitoring dan Evaluasi ini tidak dapat terlaksana dengan baik tanpa bantuan dan kerjasama pimpinan di lingkungan </w:t>
      </w:r>
      <w:r w:rsidR="009C305E" w:rsidRPr="00117809">
        <w:t>IAIN Bengkulu</w:t>
      </w:r>
      <w:r w:rsidRPr="00117809">
        <w:t>.</w:t>
      </w:r>
      <w:proofErr w:type="gramEnd"/>
      <w:r w:rsidRPr="00117809">
        <w:t xml:space="preserve"> </w:t>
      </w:r>
      <w:proofErr w:type="gramStart"/>
      <w:r w:rsidRPr="00117809">
        <w:t xml:space="preserve">Untuk itu, </w:t>
      </w:r>
      <w:r w:rsidRPr="00117809">
        <w:rPr>
          <w:b/>
          <w:sz w:val="31"/>
        </w:rPr>
        <w:t>penghargaan</w:t>
      </w:r>
      <w:r w:rsidRPr="00117809">
        <w:t xml:space="preserve"> dan penghormatan kami haturkan untuk mereka.</w:t>
      </w:r>
      <w:proofErr w:type="gramEnd"/>
      <w:r w:rsidRPr="00117809">
        <w:t xml:space="preserve"> </w:t>
      </w:r>
      <w:proofErr w:type="gramStart"/>
      <w:r w:rsidRPr="00117809">
        <w:t>Selain itu, kami</w:t>
      </w:r>
      <w:r w:rsidRPr="00117809">
        <w:rPr>
          <w:spacing w:val="52"/>
        </w:rPr>
        <w:t xml:space="preserve"> </w:t>
      </w:r>
      <w:r w:rsidRPr="00117809">
        <w:t xml:space="preserve">sampaikan terima kasih kepada semua pihak, </w:t>
      </w:r>
      <w:r w:rsidRPr="00117809">
        <w:rPr>
          <w:spacing w:val="-4"/>
        </w:rPr>
        <w:t xml:space="preserve">yang </w:t>
      </w:r>
      <w:r w:rsidRPr="00117809">
        <w:t>telah dengan sukarela bekerja untuk mendukung kesuksesan kegiatan</w:t>
      </w:r>
      <w:r w:rsidRPr="00117809">
        <w:rPr>
          <w:spacing w:val="-1"/>
        </w:rPr>
        <w:t xml:space="preserve"> </w:t>
      </w:r>
      <w:r w:rsidRPr="00117809">
        <w:t>ini.</w:t>
      </w:r>
      <w:proofErr w:type="gramEnd"/>
    </w:p>
    <w:p w:rsidR="005870ED" w:rsidRPr="00117809" w:rsidRDefault="005870ED" w:rsidP="00213F70">
      <w:pPr>
        <w:spacing w:before="286"/>
        <w:jc w:val="both"/>
      </w:pPr>
      <w:r w:rsidRPr="00117809">
        <w:t xml:space="preserve">Kami berharap, laporan ini selain dapat menjadi bukti penyelenggaraan kegiatan </w:t>
      </w:r>
      <w:proofErr w:type="gramStart"/>
      <w:r w:rsidRPr="00117809">
        <w:rPr>
          <w:b/>
          <w:sz w:val="31"/>
        </w:rPr>
        <w:t>Monitoring</w:t>
      </w:r>
      <w:proofErr w:type="gramEnd"/>
      <w:r w:rsidRPr="00117809">
        <w:t xml:space="preserve"> dan Evaluasi kegiatan Akademik, juga dapat menjadi</w:t>
      </w:r>
      <w:r w:rsidR="009C305E" w:rsidRPr="00117809">
        <w:t xml:space="preserve"> s</w:t>
      </w:r>
      <w:r w:rsidRPr="00117809">
        <w:t xml:space="preserve">umber data menuju </w:t>
      </w:r>
      <w:r w:rsidR="009C305E" w:rsidRPr="00117809">
        <w:t xml:space="preserve">IAIN Bengkulu </w:t>
      </w:r>
      <w:r w:rsidRPr="00117809">
        <w:t>yang semakin bermutu.</w:t>
      </w:r>
    </w:p>
    <w:p w:rsidR="009C305E" w:rsidRPr="00117809" w:rsidRDefault="009C305E" w:rsidP="00FD445A">
      <w:pPr>
        <w:ind w:left="2880" w:firstLine="720"/>
        <w:jc w:val="both"/>
        <w:rPr>
          <w:lang w:val="id-ID"/>
        </w:rPr>
      </w:pPr>
    </w:p>
    <w:p w:rsidR="00FD445A" w:rsidRPr="00117809" w:rsidRDefault="00FD445A" w:rsidP="00FD445A">
      <w:pPr>
        <w:ind w:left="2880" w:firstLine="720"/>
        <w:jc w:val="both"/>
      </w:pPr>
      <w:r w:rsidRPr="00117809">
        <w:rPr>
          <w:lang w:val="id-ID"/>
        </w:rPr>
        <w:t xml:space="preserve">Bengkulu, </w:t>
      </w:r>
      <w:r w:rsidR="000C39FE" w:rsidRPr="00117809">
        <w:rPr>
          <w:lang w:val="id-ID"/>
        </w:rPr>
        <w:t xml:space="preserve"> </w:t>
      </w:r>
      <w:r w:rsidR="00422CA5">
        <w:t>April</w:t>
      </w:r>
      <w:r w:rsidRPr="00117809">
        <w:rPr>
          <w:lang w:val="id-ID"/>
        </w:rPr>
        <w:t xml:space="preserve"> 20</w:t>
      </w:r>
      <w:r w:rsidR="00422CA5">
        <w:t>21</w:t>
      </w:r>
    </w:p>
    <w:p w:rsidR="00FD445A" w:rsidRPr="00422CA5" w:rsidRDefault="00422CA5" w:rsidP="00FD445A">
      <w:pPr>
        <w:ind w:left="2880" w:firstLine="720"/>
        <w:jc w:val="both"/>
      </w:pPr>
      <w:r>
        <w:rPr>
          <w:lang w:val="id-ID"/>
        </w:rPr>
        <w:t>Ke</w:t>
      </w:r>
      <w:r>
        <w:t>tua UPM</w:t>
      </w:r>
    </w:p>
    <w:p w:rsidR="00FD445A" w:rsidRPr="00117809" w:rsidRDefault="00FD445A" w:rsidP="00FD445A">
      <w:pPr>
        <w:spacing w:line="360" w:lineRule="auto"/>
        <w:ind w:firstLine="709"/>
        <w:jc w:val="both"/>
        <w:rPr>
          <w:lang w:val="id-ID"/>
        </w:rPr>
      </w:pPr>
    </w:p>
    <w:p w:rsidR="00FD445A" w:rsidRPr="00117809" w:rsidRDefault="00FD445A" w:rsidP="00FD445A">
      <w:pPr>
        <w:spacing w:line="360" w:lineRule="auto"/>
        <w:ind w:firstLine="709"/>
        <w:jc w:val="both"/>
        <w:rPr>
          <w:lang w:val="id-ID"/>
        </w:rPr>
      </w:pPr>
    </w:p>
    <w:p w:rsidR="00FD445A" w:rsidRPr="00422CA5" w:rsidRDefault="00422CA5" w:rsidP="00AF61D0">
      <w:pPr>
        <w:ind w:left="2880" w:firstLine="720"/>
        <w:jc w:val="both"/>
        <w:rPr>
          <w:b/>
          <w:bCs/>
        </w:rPr>
      </w:pPr>
      <w:r>
        <w:rPr>
          <w:b/>
          <w:bCs/>
        </w:rPr>
        <w:t>Nurlia Latipah, M.Pd.Si</w:t>
      </w:r>
    </w:p>
    <w:p w:rsidR="00FD445A" w:rsidRPr="00422CA5" w:rsidRDefault="00422CA5" w:rsidP="00AF61D0">
      <w:pPr>
        <w:ind w:left="2880" w:firstLine="720"/>
        <w:jc w:val="both"/>
      </w:pPr>
      <w:r>
        <w:rPr>
          <w:lang w:val="id-ID"/>
        </w:rPr>
        <w:t>NIP 19</w:t>
      </w:r>
      <w:r>
        <w:t>8308122018012001</w:t>
      </w:r>
    </w:p>
    <w:p w:rsidR="00FD445A" w:rsidRPr="00117809" w:rsidRDefault="00FD445A" w:rsidP="00FD445A">
      <w:pPr>
        <w:spacing w:line="360" w:lineRule="auto"/>
        <w:ind w:left="142"/>
        <w:rPr>
          <w:lang w:val="id-ID"/>
        </w:rPr>
      </w:pPr>
    </w:p>
    <w:p w:rsidR="00631EF7" w:rsidRPr="00117809" w:rsidRDefault="00631EF7" w:rsidP="00631EF7">
      <w:pPr>
        <w:spacing w:line="480" w:lineRule="auto"/>
        <w:ind w:left="142"/>
        <w:rPr>
          <w:lang w:val="id-ID"/>
        </w:rPr>
      </w:pPr>
    </w:p>
    <w:p w:rsidR="00631EF7" w:rsidRPr="00117809" w:rsidRDefault="00631EF7" w:rsidP="00631EF7">
      <w:pPr>
        <w:spacing w:line="480" w:lineRule="auto"/>
        <w:ind w:left="142"/>
        <w:rPr>
          <w:lang w:val="id-ID"/>
        </w:rPr>
      </w:pPr>
    </w:p>
    <w:p w:rsidR="009C305E" w:rsidRPr="00117809" w:rsidRDefault="009C305E" w:rsidP="00631EF7">
      <w:pPr>
        <w:spacing w:line="480" w:lineRule="auto"/>
        <w:ind w:left="142"/>
        <w:rPr>
          <w:lang w:val="id-ID"/>
        </w:rPr>
      </w:pPr>
    </w:p>
    <w:p w:rsidR="009C305E" w:rsidRPr="00117809" w:rsidRDefault="009C305E" w:rsidP="00631EF7">
      <w:pPr>
        <w:spacing w:line="480" w:lineRule="auto"/>
        <w:ind w:left="142"/>
        <w:rPr>
          <w:lang w:val="id-ID"/>
        </w:rPr>
      </w:pPr>
    </w:p>
    <w:p w:rsidR="009C305E" w:rsidRPr="00117809" w:rsidRDefault="009C305E" w:rsidP="00631EF7">
      <w:pPr>
        <w:spacing w:line="480" w:lineRule="auto"/>
        <w:ind w:left="142"/>
        <w:rPr>
          <w:lang w:val="id-ID"/>
        </w:rPr>
      </w:pPr>
    </w:p>
    <w:p w:rsidR="009C305E" w:rsidRPr="00117809" w:rsidRDefault="009C305E" w:rsidP="00631EF7">
      <w:pPr>
        <w:spacing w:line="480" w:lineRule="auto"/>
        <w:ind w:left="142"/>
        <w:rPr>
          <w:lang w:val="id-ID"/>
        </w:rPr>
      </w:pPr>
    </w:p>
    <w:p w:rsidR="00A027DA" w:rsidRPr="00117809" w:rsidRDefault="00A027DA" w:rsidP="009129C4">
      <w:pPr>
        <w:pStyle w:val="Heading1"/>
        <w:shd w:val="clear" w:color="auto" w:fill="70AD47" w:themeFill="accent6"/>
        <w:tabs>
          <w:tab w:val="left" w:pos="6159"/>
        </w:tabs>
        <w:ind w:left="0" w:firstLine="0"/>
        <w:rPr>
          <w:u w:val="none"/>
        </w:rPr>
      </w:pPr>
      <w:r w:rsidRPr="00117809">
        <w:rPr>
          <w:u w:color="9BBB59"/>
          <w:shd w:val="clear" w:color="auto" w:fill="70AD47" w:themeFill="accent6"/>
          <w:lang w:val="en-US"/>
        </w:rPr>
        <w:t>DAFTAR ISI</w:t>
      </w:r>
      <w:r w:rsidRPr="00117809">
        <w:rPr>
          <w:u w:color="9BBB59"/>
        </w:rPr>
        <w:tab/>
      </w:r>
    </w:p>
    <w:p w:rsidR="00FD445A" w:rsidRPr="00117809" w:rsidRDefault="00FD445A" w:rsidP="00631EF7">
      <w:pPr>
        <w:ind w:left="142"/>
        <w:jc w:val="center"/>
      </w:pPr>
    </w:p>
    <w:p w:rsidR="00631EF7" w:rsidRPr="00117809" w:rsidRDefault="00631EF7" w:rsidP="00631EF7">
      <w:pPr>
        <w:ind w:left="142"/>
        <w:rPr>
          <w:lang w:val="id-ID"/>
        </w:rPr>
      </w:pPr>
    </w:p>
    <w:p w:rsidR="00631EF7" w:rsidRPr="00117809" w:rsidRDefault="00296F49" w:rsidP="00095EBB">
      <w:pPr>
        <w:spacing w:line="360" w:lineRule="auto"/>
        <w:ind w:left="142"/>
        <w:rPr>
          <w:lang w:val="id-ID"/>
        </w:rPr>
      </w:pPr>
      <w:r w:rsidRPr="00117809">
        <w:rPr>
          <w:lang w:val="id-ID"/>
        </w:rPr>
        <w:t xml:space="preserve">Halaman Judul </w:t>
      </w:r>
    </w:p>
    <w:p w:rsidR="00631EF7" w:rsidRPr="00117809" w:rsidRDefault="00631EF7" w:rsidP="00095EBB">
      <w:pPr>
        <w:spacing w:line="360" w:lineRule="auto"/>
        <w:ind w:left="142"/>
        <w:rPr>
          <w:lang w:val="id-ID"/>
        </w:rPr>
      </w:pPr>
      <w:r w:rsidRPr="00117809">
        <w:rPr>
          <w:lang w:val="id-ID"/>
        </w:rPr>
        <w:t xml:space="preserve">Kata Pengantar </w:t>
      </w:r>
    </w:p>
    <w:p w:rsidR="00296F49" w:rsidRPr="00117809" w:rsidRDefault="00296F49" w:rsidP="00095EBB">
      <w:pPr>
        <w:spacing w:line="360" w:lineRule="auto"/>
        <w:ind w:left="142"/>
        <w:rPr>
          <w:lang w:val="id-ID"/>
        </w:rPr>
      </w:pPr>
      <w:r w:rsidRPr="00117809">
        <w:rPr>
          <w:lang w:val="id-ID"/>
        </w:rPr>
        <w:t>Daftar Isi</w:t>
      </w:r>
    </w:p>
    <w:p w:rsidR="00296F49" w:rsidRPr="00117809" w:rsidRDefault="00C7559F" w:rsidP="00644DEF">
      <w:pPr>
        <w:pStyle w:val="ListParagraph"/>
        <w:numPr>
          <w:ilvl w:val="0"/>
          <w:numId w:val="59"/>
        </w:numPr>
        <w:spacing w:line="360" w:lineRule="auto"/>
        <w:ind w:left="426" w:hanging="284"/>
        <w:rPr>
          <w:lang w:val="id-ID"/>
        </w:rPr>
      </w:pPr>
      <w:r w:rsidRPr="00117809">
        <w:rPr>
          <w:lang w:val="id-ID"/>
        </w:rPr>
        <w:t xml:space="preserve"> PENDAHULUAN</w:t>
      </w:r>
    </w:p>
    <w:p w:rsidR="00296F49" w:rsidRPr="00117809" w:rsidRDefault="00296F49" w:rsidP="000C14D4">
      <w:pPr>
        <w:pStyle w:val="ListParagraph"/>
        <w:numPr>
          <w:ilvl w:val="0"/>
          <w:numId w:val="4"/>
        </w:numPr>
        <w:spacing w:line="360" w:lineRule="auto"/>
        <w:ind w:left="851"/>
        <w:rPr>
          <w:lang w:val="id-ID"/>
        </w:rPr>
      </w:pPr>
      <w:r w:rsidRPr="00117809">
        <w:rPr>
          <w:lang w:val="id-ID"/>
        </w:rPr>
        <w:t>Latar Belakang</w:t>
      </w:r>
    </w:p>
    <w:p w:rsidR="000C39FE" w:rsidRPr="00117809" w:rsidRDefault="000C39FE" w:rsidP="000C14D4">
      <w:pPr>
        <w:pStyle w:val="ListParagraph"/>
        <w:numPr>
          <w:ilvl w:val="0"/>
          <w:numId w:val="4"/>
        </w:numPr>
        <w:spacing w:line="360" w:lineRule="auto"/>
        <w:ind w:left="851"/>
        <w:jc w:val="both"/>
      </w:pPr>
      <w:r w:rsidRPr="00117809">
        <w:rPr>
          <w:lang w:val="id-ID"/>
        </w:rPr>
        <w:t>Dasar Hukum</w:t>
      </w:r>
    </w:p>
    <w:p w:rsidR="00296F49" w:rsidRPr="00117809" w:rsidRDefault="000C39FE" w:rsidP="000C14D4">
      <w:pPr>
        <w:pStyle w:val="ListParagraph"/>
        <w:numPr>
          <w:ilvl w:val="0"/>
          <w:numId w:val="4"/>
        </w:numPr>
        <w:spacing w:line="360" w:lineRule="auto"/>
        <w:ind w:left="851"/>
        <w:jc w:val="both"/>
      </w:pPr>
      <w:r w:rsidRPr="00117809">
        <w:rPr>
          <w:lang w:val="id-ID"/>
        </w:rPr>
        <w:t xml:space="preserve">Maksud dan </w:t>
      </w:r>
      <w:r w:rsidR="00296F49" w:rsidRPr="00117809">
        <w:t>Tujuan</w:t>
      </w:r>
    </w:p>
    <w:p w:rsidR="000C39FE" w:rsidRPr="00117809" w:rsidRDefault="000C39FE" w:rsidP="000C14D4">
      <w:pPr>
        <w:pStyle w:val="ListParagraph"/>
        <w:numPr>
          <w:ilvl w:val="0"/>
          <w:numId w:val="4"/>
        </w:numPr>
        <w:spacing w:line="360" w:lineRule="auto"/>
        <w:ind w:left="851"/>
        <w:jc w:val="both"/>
      </w:pPr>
      <w:r w:rsidRPr="00117809">
        <w:rPr>
          <w:lang w:val="id-ID"/>
        </w:rPr>
        <w:t>Sasaran Monev</w:t>
      </w:r>
    </w:p>
    <w:p w:rsidR="00986876" w:rsidRPr="00117809" w:rsidRDefault="00C7559F" w:rsidP="00644DEF">
      <w:pPr>
        <w:pStyle w:val="ListParagraph"/>
        <w:numPr>
          <w:ilvl w:val="0"/>
          <w:numId w:val="59"/>
        </w:numPr>
        <w:spacing w:line="360" w:lineRule="auto"/>
        <w:ind w:left="426" w:hanging="284"/>
        <w:rPr>
          <w:lang w:val="id-ID"/>
        </w:rPr>
      </w:pPr>
      <w:r w:rsidRPr="00117809">
        <w:rPr>
          <w:lang w:val="id-ID"/>
        </w:rPr>
        <w:t>PELAKSANAAN MONEV</w:t>
      </w:r>
    </w:p>
    <w:p w:rsidR="00296F49" w:rsidRPr="00117809" w:rsidRDefault="00296F49" w:rsidP="000C14D4">
      <w:pPr>
        <w:pStyle w:val="ListParagraph"/>
        <w:numPr>
          <w:ilvl w:val="0"/>
          <w:numId w:val="5"/>
        </w:numPr>
        <w:spacing w:line="360" w:lineRule="auto"/>
        <w:ind w:left="851"/>
        <w:jc w:val="both"/>
      </w:pPr>
      <w:r w:rsidRPr="00117809">
        <w:t>Ketentuan Umum</w:t>
      </w:r>
    </w:p>
    <w:p w:rsidR="00296F49" w:rsidRPr="00117809" w:rsidRDefault="00986876" w:rsidP="000C14D4">
      <w:pPr>
        <w:pStyle w:val="ListParagraph"/>
        <w:numPr>
          <w:ilvl w:val="0"/>
          <w:numId w:val="5"/>
        </w:numPr>
        <w:spacing w:line="360" w:lineRule="auto"/>
        <w:ind w:left="851"/>
        <w:rPr>
          <w:lang w:val="id-ID"/>
        </w:rPr>
      </w:pPr>
      <w:r w:rsidRPr="00117809">
        <w:t>Metode Monev</w:t>
      </w:r>
    </w:p>
    <w:p w:rsidR="00986876" w:rsidRPr="00117809" w:rsidRDefault="00C7559F" w:rsidP="00644DEF">
      <w:pPr>
        <w:pStyle w:val="ListParagraph"/>
        <w:numPr>
          <w:ilvl w:val="0"/>
          <w:numId w:val="59"/>
        </w:numPr>
        <w:spacing w:line="360" w:lineRule="auto"/>
        <w:ind w:left="567" w:hanging="425"/>
        <w:rPr>
          <w:lang w:val="id-ID"/>
        </w:rPr>
      </w:pPr>
      <w:r w:rsidRPr="00117809">
        <w:rPr>
          <w:lang w:val="id-ID"/>
        </w:rPr>
        <w:t>HASIL DATA MONEV</w:t>
      </w:r>
    </w:p>
    <w:p w:rsidR="00C7559F" w:rsidRPr="00117809" w:rsidRDefault="00C7559F" w:rsidP="00644DEF">
      <w:pPr>
        <w:pStyle w:val="ListParagraph"/>
        <w:numPr>
          <w:ilvl w:val="0"/>
          <w:numId w:val="59"/>
        </w:numPr>
        <w:spacing w:line="360" w:lineRule="auto"/>
        <w:ind w:left="567" w:hanging="425"/>
        <w:rPr>
          <w:lang w:val="id-ID"/>
        </w:rPr>
      </w:pPr>
      <w:r w:rsidRPr="00117809">
        <w:rPr>
          <w:lang w:val="id-ID"/>
        </w:rPr>
        <w:t>TEMUAN</w:t>
      </w:r>
    </w:p>
    <w:p w:rsidR="00C7559F" w:rsidRPr="00117809" w:rsidRDefault="00C7559F" w:rsidP="00644DEF">
      <w:pPr>
        <w:pStyle w:val="ListParagraph"/>
        <w:numPr>
          <w:ilvl w:val="0"/>
          <w:numId w:val="59"/>
        </w:numPr>
        <w:spacing w:line="360" w:lineRule="auto"/>
        <w:ind w:left="426" w:hanging="284"/>
        <w:rPr>
          <w:lang w:val="id-ID"/>
        </w:rPr>
      </w:pPr>
      <w:r w:rsidRPr="00117809">
        <w:rPr>
          <w:lang w:val="id-ID"/>
        </w:rPr>
        <w:t>PENUTUP</w:t>
      </w:r>
    </w:p>
    <w:p w:rsidR="00986876" w:rsidRPr="00117809" w:rsidRDefault="00986876" w:rsidP="00095EBB">
      <w:pPr>
        <w:spacing w:line="360" w:lineRule="auto"/>
        <w:rPr>
          <w:i/>
          <w:iCs/>
          <w:lang w:val="id-ID"/>
        </w:rPr>
      </w:pPr>
      <w:r w:rsidRPr="00117809">
        <w:rPr>
          <w:i/>
          <w:iCs/>
          <w:lang w:val="id-ID"/>
        </w:rPr>
        <w:t>Lampiran-lampiran</w:t>
      </w:r>
    </w:p>
    <w:p w:rsidR="00296F49" w:rsidRPr="00117809" w:rsidRDefault="00296F49" w:rsidP="00095EBB">
      <w:pPr>
        <w:spacing w:line="360" w:lineRule="auto"/>
        <w:ind w:left="142"/>
        <w:rPr>
          <w:lang w:val="id-ID"/>
        </w:rPr>
      </w:pPr>
    </w:p>
    <w:p w:rsidR="00296F49" w:rsidRPr="00117809" w:rsidRDefault="00296F49" w:rsidP="00095EBB">
      <w:pPr>
        <w:spacing w:line="360" w:lineRule="auto"/>
        <w:ind w:left="142"/>
        <w:rPr>
          <w:lang w:val="id-ID"/>
        </w:rPr>
      </w:pPr>
    </w:p>
    <w:p w:rsidR="00902996" w:rsidRPr="00117809" w:rsidRDefault="00902996" w:rsidP="00095EBB">
      <w:pPr>
        <w:spacing w:line="360" w:lineRule="auto"/>
        <w:ind w:left="142"/>
        <w:rPr>
          <w:lang w:val="id-ID"/>
        </w:rPr>
      </w:pPr>
    </w:p>
    <w:p w:rsidR="00095EBB" w:rsidRPr="00117809" w:rsidRDefault="00095EBB" w:rsidP="00095EBB">
      <w:pPr>
        <w:spacing w:line="360" w:lineRule="auto"/>
        <w:ind w:left="142"/>
        <w:rPr>
          <w:lang w:val="id-ID"/>
        </w:rPr>
      </w:pPr>
    </w:p>
    <w:p w:rsidR="00095EBB" w:rsidRPr="00117809" w:rsidRDefault="00095EBB" w:rsidP="00095EBB">
      <w:pPr>
        <w:spacing w:line="360" w:lineRule="auto"/>
        <w:ind w:left="142"/>
        <w:rPr>
          <w:lang w:val="id-ID"/>
        </w:rPr>
      </w:pPr>
    </w:p>
    <w:p w:rsidR="00095EBB" w:rsidRPr="00117809" w:rsidRDefault="00095EBB" w:rsidP="00095EBB">
      <w:pPr>
        <w:spacing w:line="360" w:lineRule="auto"/>
        <w:ind w:left="142"/>
        <w:rPr>
          <w:lang w:val="id-ID"/>
        </w:rPr>
      </w:pPr>
    </w:p>
    <w:p w:rsidR="00095EBB" w:rsidRPr="00117809" w:rsidRDefault="00095EBB" w:rsidP="00095EBB">
      <w:pPr>
        <w:spacing w:line="360" w:lineRule="auto"/>
        <w:ind w:left="142"/>
        <w:rPr>
          <w:lang w:val="id-ID"/>
        </w:rPr>
      </w:pPr>
    </w:p>
    <w:p w:rsidR="00095EBB" w:rsidRPr="00117809" w:rsidRDefault="00095EBB" w:rsidP="00095EBB">
      <w:pPr>
        <w:spacing w:line="360" w:lineRule="auto"/>
        <w:ind w:left="142"/>
        <w:rPr>
          <w:lang w:val="id-ID"/>
        </w:rPr>
      </w:pPr>
    </w:p>
    <w:p w:rsidR="00095EBB" w:rsidRPr="00117809" w:rsidRDefault="00095EBB" w:rsidP="00095EBB">
      <w:pPr>
        <w:spacing w:line="360" w:lineRule="auto"/>
        <w:ind w:left="142"/>
        <w:rPr>
          <w:lang w:val="id-ID"/>
        </w:rPr>
      </w:pPr>
    </w:p>
    <w:p w:rsidR="00095EBB" w:rsidRPr="00117809" w:rsidRDefault="00095EBB" w:rsidP="00095EBB">
      <w:pPr>
        <w:spacing w:line="360" w:lineRule="auto"/>
        <w:ind w:left="142"/>
        <w:rPr>
          <w:lang w:val="id-ID"/>
        </w:rPr>
      </w:pPr>
    </w:p>
    <w:p w:rsidR="00902996" w:rsidRPr="00117809" w:rsidRDefault="00902996" w:rsidP="00095EBB">
      <w:pPr>
        <w:spacing w:line="360" w:lineRule="auto"/>
        <w:ind w:left="142"/>
        <w:rPr>
          <w:lang w:val="id-ID"/>
        </w:rPr>
      </w:pPr>
    </w:p>
    <w:p w:rsidR="00902996" w:rsidRPr="00117809" w:rsidRDefault="00902996" w:rsidP="00095EBB">
      <w:pPr>
        <w:spacing w:line="360" w:lineRule="auto"/>
        <w:ind w:left="142"/>
        <w:rPr>
          <w:lang w:val="id-ID"/>
        </w:rPr>
      </w:pPr>
    </w:p>
    <w:p w:rsidR="009C305E" w:rsidRPr="00117809" w:rsidRDefault="009C305E" w:rsidP="0030014A">
      <w:pPr>
        <w:pStyle w:val="Heading1"/>
        <w:numPr>
          <w:ilvl w:val="0"/>
          <w:numId w:val="60"/>
        </w:numPr>
        <w:shd w:val="clear" w:color="auto" w:fill="70AD47" w:themeFill="accent6"/>
        <w:tabs>
          <w:tab w:val="left" w:pos="6159"/>
        </w:tabs>
        <w:ind w:left="567" w:hanging="491"/>
        <w:rPr>
          <w:sz w:val="48"/>
          <w:szCs w:val="48"/>
          <w:u w:val="none"/>
        </w:rPr>
      </w:pPr>
      <w:r w:rsidRPr="00117809">
        <w:rPr>
          <w:sz w:val="48"/>
          <w:szCs w:val="48"/>
          <w:u w:color="9BBB59"/>
        </w:rPr>
        <w:t>PENDAHULUAN</w:t>
      </w:r>
      <w:r w:rsidRPr="00117809">
        <w:rPr>
          <w:sz w:val="48"/>
          <w:szCs w:val="48"/>
          <w:u w:color="9BBB59"/>
        </w:rPr>
        <w:tab/>
      </w:r>
    </w:p>
    <w:p w:rsidR="009C305E" w:rsidRPr="00117809" w:rsidRDefault="009C305E" w:rsidP="009C305E">
      <w:pPr>
        <w:pStyle w:val="BodyText"/>
        <w:rPr>
          <w:b/>
          <w:sz w:val="20"/>
        </w:rPr>
      </w:pPr>
    </w:p>
    <w:p w:rsidR="009C305E" w:rsidRPr="00117809" w:rsidRDefault="009C305E" w:rsidP="00644DEF">
      <w:pPr>
        <w:pStyle w:val="Heading2"/>
        <w:numPr>
          <w:ilvl w:val="0"/>
          <w:numId w:val="52"/>
        </w:numPr>
        <w:spacing w:before="100"/>
        <w:ind w:left="426" w:hanging="427"/>
        <w:jc w:val="both"/>
      </w:pPr>
      <w:r w:rsidRPr="00117809">
        <w:t>Latar</w:t>
      </w:r>
      <w:r w:rsidRPr="00117809">
        <w:rPr>
          <w:spacing w:val="-1"/>
        </w:rPr>
        <w:t xml:space="preserve"> </w:t>
      </w:r>
      <w:r w:rsidRPr="00117809">
        <w:t>Belakang</w:t>
      </w:r>
    </w:p>
    <w:p w:rsidR="009C305E" w:rsidRPr="00117809" w:rsidRDefault="009C305E" w:rsidP="00213F70">
      <w:pPr>
        <w:pStyle w:val="BodyText"/>
        <w:spacing w:before="122" w:line="360" w:lineRule="auto"/>
        <w:ind w:left="426"/>
        <w:jc w:val="both"/>
        <w:rPr>
          <w:sz w:val="22"/>
        </w:rPr>
      </w:pPr>
      <w:r w:rsidRPr="00117809">
        <w:t xml:space="preserve">Kegiatan proses pembelajaran </w:t>
      </w:r>
      <w:r w:rsidRPr="00117809">
        <w:rPr>
          <w:spacing w:val="-3"/>
        </w:rPr>
        <w:t xml:space="preserve">berlangsung </w:t>
      </w:r>
      <w:r w:rsidRPr="00117809">
        <w:t xml:space="preserve">setiap semester, dan ini merupakan inti </w:t>
      </w:r>
      <w:r w:rsidRPr="00117809">
        <w:rPr>
          <w:spacing w:val="-3"/>
        </w:rPr>
        <w:t xml:space="preserve">dari </w:t>
      </w:r>
      <w:r w:rsidRPr="00117809">
        <w:t xml:space="preserve">bisnis perguruan tinggi, yang bertujuan menghasilkan lulusan berkualitas. Kegiatan proses pembelajaran tersebut terdiri </w:t>
      </w:r>
      <w:r w:rsidRPr="00117809">
        <w:rPr>
          <w:spacing w:val="-4"/>
        </w:rPr>
        <w:t>dari</w:t>
      </w:r>
      <w:r w:rsidRPr="00117809">
        <w:rPr>
          <w:spacing w:val="44"/>
        </w:rPr>
        <w:t xml:space="preserve"> </w:t>
      </w:r>
      <w:r w:rsidRPr="00117809">
        <w:t>masa persiapan, lalu masa pelaksanaan, dan diakhiri dengan evaluasi. Masa</w:t>
      </w:r>
      <w:r w:rsidRPr="00117809">
        <w:rPr>
          <w:spacing w:val="52"/>
        </w:rPr>
        <w:t xml:space="preserve"> </w:t>
      </w:r>
      <w:r w:rsidRPr="00117809">
        <w:rPr>
          <w:b/>
          <w:i/>
        </w:rPr>
        <w:t xml:space="preserve">persiapan </w:t>
      </w:r>
      <w:r w:rsidRPr="00117809">
        <w:t xml:space="preserve">berisi kesiapan dosen dalam membuat </w:t>
      </w:r>
      <w:r w:rsidRPr="00117809">
        <w:rPr>
          <w:spacing w:val="-3"/>
        </w:rPr>
        <w:t xml:space="preserve">materi </w:t>
      </w:r>
      <w:r w:rsidRPr="00117809">
        <w:t xml:space="preserve">dan desain rencana perkuliahan, dari </w:t>
      </w:r>
      <w:r w:rsidRPr="00117809">
        <w:rPr>
          <w:spacing w:val="-4"/>
        </w:rPr>
        <w:t xml:space="preserve">mata </w:t>
      </w:r>
      <w:r w:rsidRPr="00117809">
        <w:t xml:space="preserve">kuliah yang diampu, serta kesiapan penyelenggara atau manajemen di </w:t>
      </w:r>
      <w:r w:rsidRPr="00117809">
        <w:rPr>
          <w:spacing w:val="-3"/>
        </w:rPr>
        <w:t xml:space="preserve">masing- </w:t>
      </w:r>
      <w:r w:rsidRPr="00117809">
        <w:t xml:space="preserve">masing unit untuk menyiapkan sarana dan prasarana serta berbagai hal lain yang mendukung lancarnya kegiatan perkuliahan dalam satu semester. Masa </w:t>
      </w:r>
      <w:r w:rsidRPr="00117809">
        <w:rPr>
          <w:b/>
          <w:i/>
        </w:rPr>
        <w:t xml:space="preserve">pelaksanaan </w:t>
      </w:r>
      <w:r w:rsidRPr="00117809">
        <w:t xml:space="preserve">berisi proses berlangsungnya kegiatan pembelajaran, sesuai kalender akademik yang ditetapkan. Adapun masa </w:t>
      </w:r>
      <w:r w:rsidRPr="00117809">
        <w:rPr>
          <w:b/>
          <w:i/>
        </w:rPr>
        <w:t xml:space="preserve">evaluasi </w:t>
      </w:r>
      <w:r w:rsidRPr="00117809">
        <w:t xml:space="preserve">berisi penilaian terhadap ketercapaian serta peningkatan kriteria mutu proses pembelajaran </w:t>
      </w:r>
      <w:r w:rsidRPr="00117809">
        <w:rPr>
          <w:spacing w:val="-4"/>
        </w:rPr>
        <w:t xml:space="preserve">yang </w:t>
      </w:r>
      <w:r w:rsidRPr="00117809">
        <w:t xml:space="preserve">mendukung pencapaian secara bertahap </w:t>
      </w:r>
      <w:r w:rsidRPr="00117809">
        <w:rPr>
          <w:spacing w:val="-3"/>
        </w:rPr>
        <w:t xml:space="preserve">visi </w:t>
      </w:r>
      <w:r w:rsidRPr="00117809">
        <w:t>dan misi</w:t>
      </w:r>
      <w:r w:rsidRPr="00117809">
        <w:rPr>
          <w:spacing w:val="-1"/>
        </w:rPr>
        <w:t xml:space="preserve"> </w:t>
      </w:r>
      <w:r w:rsidRPr="00117809">
        <w:t>universitas.</w:t>
      </w:r>
    </w:p>
    <w:p w:rsidR="009C305E" w:rsidRPr="00117809" w:rsidRDefault="009C305E" w:rsidP="00213F70">
      <w:pPr>
        <w:pStyle w:val="BodyText"/>
        <w:spacing w:before="122" w:line="360" w:lineRule="auto"/>
        <w:ind w:left="426"/>
        <w:jc w:val="both"/>
      </w:pPr>
      <w:r w:rsidRPr="00117809">
        <w:t>Guna mendukung pencapaian standar proses pembelajaran,</w:t>
      </w:r>
      <w:r w:rsidR="00207A7E" w:rsidRPr="00117809">
        <w:t xml:space="preserve"> </w:t>
      </w:r>
      <w:r w:rsidRPr="00117809">
        <w:t>diperlukan</w:t>
      </w:r>
      <w:r w:rsidR="00207A7E" w:rsidRPr="00117809">
        <w:t xml:space="preserve"> </w:t>
      </w:r>
      <w:r w:rsidRPr="00117809">
        <w:rPr>
          <w:spacing w:val="-1"/>
        </w:rPr>
        <w:t xml:space="preserve">kegiatan </w:t>
      </w:r>
      <w:r w:rsidRPr="00117809">
        <w:rPr>
          <w:b/>
          <w:i/>
        </w:rPr>
        <w:t xml:space="preserve">monitoring </w:t>
      </w:r>
      <w:r w:rsidR="00E00ED5" w:rsidRPr="00117809">
        <w:rPr>
          <w:b/>
          <w:i/>
        </w:rPr>
        <w:t>da</w:t>
      </w:r>
      <w:r w:rsidR="00E00ED5" w:rsidRPr="00117809">
        <w:rPr>
          <w:b/>
          <w:i/>
          <w:lang w:val="id-ID"/>
        </w:rPr>
        <w:t>n</w:t>
      </w:r>
      <w:r w:rsidRPr="00117809">
        <w:rPr>
          <w:b/>
          <w:i/>
        </w:rPr>
        <w:t xml:space="preserve"> </w:t>
      </w:r>
      <w:proofErr w:type="gramStart"/>
      <w:r w:rsidRPr="00117809">
        <w:rPr>
          <w:b/>
          <w:i/>
        </w:rPr>
        <w:t xml:space="preserve">evaluasi  </w:t>
      </w:r>
      <w:r w:rsidRPr="00117809">
        <w:t>proses</w:t>
      </w:r>
      <w:proofErr w:type="gramEnd"/>
      <w:r w:rsidRPr="00117809">
        <w:t xml:space="preserve"> pembelajaran. Hasil monev proses pembelajaran, dapat digunakan oleh berbagai fihak, seperti para dosen, pimpinan ataupun </w:t>
      </w:r>
      <w:proofErr w:type="gramStart"/>
      <w:r w:rsidRPr="00117809">
        <w:t>tim</w:t>
      </w:r>
      <w:proofErr w:type="gramEnd"/>
      <w:r w:rsidRPr="00117809">
        <w:t xml:space="preserve"> penjamin mutu di lingkungan </w:t>
      </w:r>
      <w:r w:rsidR="00207A7E" w:rsidRPr="00117809">
        <w:t>IAIN Bengkulu</w:t>
      </w:r>
      <w:r w:rsidRPr="00117809">
        <w:t xml:space="preserve">. Bagi para dosen, hasil monev dapat dijadikan bahan untuk perbaikan proses pembelajaran yang dilakukan. </w:t>
      </w:r>
      <w:proofErr w:type="gramStart"/>
      <w:r w:rsidRPr="00117809">
        <w:t xml:space="preserve">Bagi para pimpinan, hasil ini dapat dijadikan </w:t>
      </w:r>
      <w:r w:rsidRPr="00117809">
        <w:rPr>
          <w:spacing w:val="-3"/>
        </w:rPr>
        <w:t xml:space="preserve">bahan </w:t>
      </w:r>
      <w:r w:rsidRPr="00117809">
        <w:t xml:space="preserve">untuk mengukur dan mengevaluasi capaian </w:t>
      </w:r>
      <w:r w:rsidRPr="00117809">
        <w:rPr>
          <w:i/>
        </w:rPr>
        <w:t xml:space="preserve">indeks Kinerja Utama (IKU) </w:t>
      </w:r>
      <w:r w:rsidRPr="00117809">
        <w:lastRenderedPageBreak/>
        <w:t>yang dibuat.</w:t>
      </w:r>
      <w:proofErr w:type="gramEnd"/>
      <w:r w:rsidRPr="00117809">
        <w:t xml:space="preserve"> Bagi </w:t>
      </w:r>
      <w:proofErr w:type="gramStart"/>
      <w:r w:rsidRPr="00117809">
        <w:t>tim</w:t>
      </w:r>
      <w:proofErr w:type="gramEnd"/>
      <w:r w:rsidRPr="00117809">
        <w:t xml:space="preserve"> penjamin mutu, hasil ini bisa </w:t>
      </w:r>
      <w:r w:rsidRPr="00117809">
        <w:rPr>
          <w:spacing w:val="-3"/>
        </w:rPr>
        <w:t xml:space="preserve">digunakan </w:t>
      </w:r>
      <w:r w:rsidRPr="00117809">
        <w:t xml:space="preserve">sebagai perbaikan dan peningkatan mutu </w:t>
      </w:r>
      <w:r w:rsidR="00207A7E" w:rsidRPr="00117809">
        <w:t>IAIN Bengkulu</w:t>
      </w:r>
      <w:r w:rsidRPr="00117809">
        <w:t>.</w:t>
      </w:r>
    </w:p>
    <w:p w:rsidR="009C305E" w:rsidRPr="00117809" w:rsidRDefault="009C305E" w:rsidP="00213F70">
      <w:pPr>
        <w:pStyle w:val="BodyText"/>
        <w:spacing w:before="122" w:line="360" w:lineRule="auto"/>
        <w:ind w:left="426"/>
        <w:jc w:val="both"/>
      </w:pPr>
      <w:r w:rsidRPr="00117809">
        <w:t xml:space="preserve">Kegiatan monitoring dan evaluasi </w:t>
      </w:r>
      <w:r w:rsidRPr="00117809">
        <w:rPr>
          <w:spacing w:val="-3"/>
        </w:rPr>
        <w:t>(</w:t>
      </w:r>
      <w:r w:rsidRPr="00117809">
        <w:rPr>
          <w:i/>
          <w:spacing w:val="-3"/>
        </w:rPr>
        <w:t>Monev</w:t>
      </w:r>
      <w:r w:rsidRPr="00117809">
        <w:rPr>
          <w:spacing w:val="-3"/>
        </w:rPr>
        <w:t xml:space="preserve">) </w:t>
      </w:r>
      <w:r w:rsidR="00422CA5">
        <w:t>awal semester Ganjil</w:t>
      </w:r>
      <w:r w:rsidR="005C2A4B" w:rsidRPr="00117809">
        <w:t xml:space="preserve"> </w:t>
      </w:r>
      <w:r w:rsidRPr="00117809">
        <w:t xml:space="preserve">Tahun </w:t>
      </w:r>
      <w:r w:rsidRPr="00117809">
        <w:rPr>
          <w:spacing w:val="-3"/>
        </w:rPr>
        <w:t xml:space="preserve">Akademik </w:t>
      </w:r>
      <w:r w:rsidR="00422CA5">
        <w:t>2020</w:t>
      </w:r>
      <w:r w:rsidRPr="00117809">
        <w:t>/20</w:t>
      </w:r>
      <w:r w:rsidR="00422CA5">
        <w:t>21</w:t>
      </w:r>
      <w:r w:rsidRPr="00117809">
        <w:t xml:space="preserve"> ini berupa monev persiapan </w:t>
      </w:r>
      <w:r w:rsidRPr="00117809">
        <w:rPr>
          <w:spacing w:val="-5"/>
        </w:rPr>
        <w:t xml:space="preserve">dan </w:t>
      </w:r>
      <w:r w:rsidRPr="00117809">
        <w:t xml:space="preserve">pelaksanaan kuliah di awal semester, </w:t>
      </w:r>
      <w:r w:rsidRPr="00117809">
        <w:rPr>
          <w:spacing w:val="-3"/>
        </w:rPr>
        <w:t xml:space="preserve">terutama </w:t>
      </w:r>
      <w:r w:rsidRPr="00117809">
        <w:t xml:space="preserve">proses perkuliahan di minggu pertama. Hal ini dimaksudkan untuk menjamin kesiapan dan kelancaran proses pelaksanaan perkuliahan awal semester, baik dari segi kesiapan </w:t>
      </w:r>
      <w:r w:rsidRPr="00117809">
        <w:rPr>
          <w:spacing w:val="-3"/>
        </w:rPr>
        <w:t xml:space="preserve">sarana </w:t>
      </w:r>
      <w:r w:rsidRPr="00117809">
        <w:t xml:space="preserve">dan prasarananya maupun kesiapan </w:t>
      </w:r>
      <w:r w:rsidRPr="00117809">
        <w:rPr>
          <w:spacing w:val="-4"/>
        </w:rPr>
        <w:t xml:space="preserve">para </w:t>
      </w:r>
      <w:r w:rsidRPr="00117809">
        <w:t>dosen pengampu mata kuliah yang</w:t>
      </w:r>
      <w:r w:rsidRPr="00117809">
        <w:rPr>
          <w:spacing w:val="-1"/>
        </w:rPr>
        <w:t xml:space="preserve"> </w:t>
      </w:r>
      <w:r w:rsidRPr="00117809">
        <w:t>diajarkan.</w:t>
      </w:r>
    </w:p>
    <w:p w:rsidR="009C305E" w:rsidRPr="00117809" w:rsidRDefault="009C305E" w:rsidP="00644DEF">
      <w:pPr>
        <w:pStyle w:val="Heading2"/>
        <w:numPr>
          <w:ilvl w:val="0"/>
          <w:numId w:val="52"/>
        </w:numPr>
        <w:spacing w:before="100"/>
        <w:ind w:left="426" w:hanging="427"/>
        <w:jc w:val="both"/>
      </w:pPr>
      <w:r w:rsidRPr="00117809">
        <w:t>Dasar Hukum</w:t>
      </w:r>
    </w:p>
    <w:p w:rsidR="009C305E" w:rsidRPr="00117809" w:rsidRDefault="009C305E" w:rsidP="00213F70">
      <w:pPr>
        <w:pStyle w:val="BodyText"/>
        <w:spacing w:before="122" w:line="360" w:lineRule="auto"/>
        <w:ind w:left="426"/>
        <w:jc w:val="both"/>
      </w:pPr>
      <w:r w:rsidRPr="00117809">
        <w:t xml:space="preserve">Dasar hukum pelaksanaan kegiatan </w:t>
      </w:r>
      <w:proofErr w:type="gramStart"/>
      <w:r w:rsidRPr="00117809">
        <w:t>Monitoring</w:t>
      </w:r>
      <w:proofErr w:type="gramEnd"/>
      <w:r w:rsidRPr="00117809">
        <w:t xml:space="preserve"> dan Evaluasi ini adalah sebagai berikut:</w:t>
      </w:r>
    </w:p>
    <w:p w:rsidR="009C305E" w:rsidRPr="00117809" w:rsidRDefault="009C305E" w:rsidP="00213F70">
      <w:pPr>
        <w:pStyle w:val="ListParagraph"/>
        <w:widowControl w:val="0"/>
        <w:numPr>
          <w:ilvl w:val="1"/>
          <w:numId w:val="52"/>
        </w:numPr>
        <w:autoSpaceDE w:val="0"/>
        <w:autoSpaceDN w:val="0"/>
        <w:spacing w:before="3" w:line="360" w:lineRule="auto"/>
        <w:ind w:left="851"/>
        <w:contextualSpacing w:val="0"/>
        <w:jc w:val="both"/>
      </w:pPr>
      <w:r w:rsidRPr="00117809">
        <w:t>Undang-Undang Nomor 20 Tahun 2003 tentang Sistem Pendidikan Nasional</w:t>
      </w:r>
    </w:p>
    <w:p w:rsidR="00207A7E" w:rsidRPr="00117809" w:rsidRDefault="009C305E" w:rsidP="00213F70">
      <w:pPr>
        <w:pStyle w:val="ListParagraph"/>
        <w:widowControl w:val="0"/>
        <w:numPr>
          <w:ilvl w:val="1"/>
          <w:numId w:val="52"/>
        </w:numPr>
        <w:autoSpaceDE w:val="0"/>
        <w:autoSpaceDN w:val="0"/>
        <w:spacing w:before="3" w:line="360" w:lineRule="auto"/>
        <w:ind w:left="851"/>
        <w:contextualSpacing w:val="0"/>
        <w:jc w:val="both"/>
      </w:pPr>
      <w:r w:rsidRPr="00117809">
        <w:t>Undang-Undang Nomor 14 Tahun 2005 tentang Guru dan</w:t>
      </w:r>
      <w:r w:rsidRPr="00117809">
        <w:rPr>
          <w:spacing w:val="-1"/>
        </w:rPr>
        <w:t xml:space="preserve"> </w:t>
      </w:r>
      <w:r w:rsidRPr="00117809">
        <w:t>Dosen</w:t>
      </w:r>
    </w:p>
    <w:p w:rsidR="009C305E" w:rsidRPr="00117809" w:rsidRDefault="009C305E" w:rsidP="00213F70">
      <w:pPr>
        <w:pStyle w:val="ListParagraph"/>
        <w:widowControl w:val="0"/>
        <w:numPr>
          <w:ilvl w:val="1"/>
          <w:numId w:val="52"/>
        </w:numPr>
        <w:autoSpaceDE w:val="0"/>
        <w:autoSpaceDN w:val="0"/>
        <w:spacing w:before="3" w:line="360" w:lineRule="auto"/>
        <w:ind w:left="851"/>
        <w:contextualSpacing w:val="0"/>
        <w:jc w:val="both"/>
      </w:pPr>
      <w:r w:rsidRPr="00117809">
        <w:t>Undang-Undang Nomor 12 Tahun 2012 Tentang Pendidikan</w:t>
      </w:r>
      <w:r w:rsidRPr="00117809">
        <w:rPr>
          <w:spacing w:val="-3"/>
        </w:rPr>
        <w:t xml:space="preserve"> </w:t>
      </w:r>
      <w:r w:rsidRPr="00117809">
        <w:t>Tinggi;</w:t>
      </w:r>
    </w:p>
    <w:p w:rsidR="009C305E" w:rsidRPr="00117809" w:rsidRDefault="009C305E" w:rsidP="00213F70">
      <w:pPr>
        <w:pStyle w:val="ListParagraph"/>
        <w:widowControl w:val="0"/>
        <w:numPr>
          <w:ilvl w:val="1"/>
          <w:numId w:val="52"/>
        </w:numPr>
        <w:autoSpaceDE w:val="0"/>
        <w:autoSpaceDN w:val="0"/>
        <w:spacing w:before="3" w:line="360" w:lineRule="auto"/>
        <w:ind w:left="851"/>
        <w:contextualSpacing w:val="0"/>
        <w:jc w:val="both"/>
      </w:pPr>
      <w:r w:rsidRPr="00117809">
        <w:t>Peraturan Pemerintah Nomor 39/2006 Tentang Tata Cara Pengendalian dan Evaluasi</w:t>
      </w:r>
      <w:r w:rsidRPr="00117809">
        <w:tab/>
        <w:t>Pelaksanaan</w:t>
      </w:r>
      <w:r w:rsidRPr="00117809">
        <w:tab/>
        <w:t>Rencana Pembangunan;</w:t>
      </w:r>
    </w:p>
    <w:p w:rsidR="009C305E" w:rsidRPr="00117809" w:rsidRDefault="009C305E" w:rsidP="00213F70">
      <w:pPr>
        <w:pStyle w:val="ListParagraph"/>
        <w:widowControl w:val="0"/>
        <w:numPr>
          <w:ilvl w:val="1"/>
          <w:numId w:val="52"/>
        </w:numPr>
        <w:autoSpaceDE w:val="0"/>
        <w:autoSpaceDN w:val="0"/>
        <w:spacing w:before="3" w:line="360" w:lineRule="auto"/>
        <w:ind w:left="851"/>
        <w:contextualSpacing w:val="0"/>
        <w:jc w:val="both"/>
      </w:pPr>
      <w:r w:rsidRPr="00117809">
        <w:t>Peraturan Pemerintah Nomor 4 Tahun 2014 tentang Penyelenggaraan Pendidikan Tinggi dan Pengelolaan Perguruan</w:t>
      </w:r>
      <w:r w:rsidRPr="00117809">
        <w:rPr>
          <w:spacing w:val="-11"/>
        </w:rPr>
        <w:t xml:space="preserve"> </w:t>
      </w:r>
      <w:r w:rsidRPr="00117809">
        <w:t>Tinggi;</w:t>
      </w:r>
    </w:p>
    <w:p w:rsidR="009C305E" w:rsidRPr="00117809" w:rsidRDefault="009C305E" w:rsidP="00213F70">
      <w:pPr>
        <w:pStyle w:val="ListParagraph"/>
        <w:widowControl w:val="0"/>
        <w:numPr>
          <w:ilvl w:val="1"/>
          <w:numId w:val="52"/>
        </w:numPr>
        <w:autoSpaceDE w:val="0"/>
        <w:autoSpaceDN w:val="0"/>
        <w:spacing w:before="3" w:line="360" w:lineRule="auto"/>
        <w:ind w:left="851"/>
        <w:contextualSpacing w:val="0"/>
        <w:jc w:val="both"/>
      </w:pPr>
      <w:r w:rsidRPr="00117809">
        <w:t>Peraturan Pemerintah Republ</w:t>
      </w:r>
      <w:r w:rsidR="00207A7E" w:rsidRPr="00117809">
        <w:t>ik</w:t>
      </w:r>
      <w:r w:rsidRPr="00117809">
        <w:t xml:space="preserve"> Indonesia Nomor 66 Tahun 2010 tentang Perubahan</w:t>
      </w:r>
      <w:r w:rsidRPr="00117809">
        <w:rPr>
          <w:spacing w:val="-3"/>
        </w:rPr>
        <w:t xml:space="preserve"> </w:t>
      </w:r>
      <w:r w:rsidRPr="00117809">
        <w:t>atas Peraturan Pemerintah Republik Indonesia Nomor 17 Tahun 2010 tentang Pengelolaan dan Penyelenggaraan Pendidikan;</w:t>
      </w:r>
    </w:p>
    <w:p w:rsidR="00D80981" w:rsidRPr="00117809" w:rsidRDefault="00D80981" w:rsidP="00213F70">
      <w:pPr>
        <w:pStyle w:val="ListParagraph"/>
        <w:widowControl w:val="0"/>
        <w:numPr>
          <w:ilvl w:val="1"/>
          <w:numId w:val="52"/>
        </w:numPr>
        <w:autoSpaceDE w:val="0"/>
        <w:autoSpaceDN w:val="0"/>
        <w:spacing w:before="3" w:line="360" w:lineRule="auto"/>
        <w:ind w:left="851"/>
        <w:contextualSpacing w:val="0"/>
        <w:jc w:val="both"/>
        <w:rPr>
          <w:lang w:val="nb-NO"/>
        </w:rPr>
      </w:pPr>
      <w:r w:rsidRPr="00117809">
        <w:rPr>
          <w:lang w:val="nb-NO"/>
        </w:rPr>
        <w:t>Keputusan Presiden RI Nomor 51 tahun 2012 tentang Perubahan STAIN Bengkulu menjadi IAIN Bengkulu</w:t>
      </w:r>
    </w:p>
    <w:p w:rsidR="00D80981" w:rsidRPr="00117809" w:rsidRDefault="00D80981" w:rsidP="00213F70">
      <w:pPr>
        <w:pStyle w:val="ListParagraph"/>
        <w:widowControl w:val="0"/>
        <w:numPr>
          <w:ilvl w:val="1"/>
          <w:numId w:val="52"/>
        </w:numPr>
        <w:autoSpaceDE w:val="0"/>
        <w:autoSpaceDN w:val="0"/>
        <w:spacing w:before="3" w:line="360" w:lineRule="auto"/>
        <w:ind w:left="851"/>
        <w:contextualSpacing w:val="0"/>
        <w:jc w:val="both"/>
        <w:rPr>
          <w:lang w:val="id-ID"/>
        </w:rPr>
      </w:pPr>
      <w:r w:rsidRPr="00117809">
        <w:rPr>
          <w:lang w:val="nb-NO"/>
        </w:rPr>
        <w:t>Keputusan Menteri Agama RI Nomor 35 tahun 2012 tentang Organisasi dan Tata Kerja IAIN Bengkulu</w:t>
      </w:r>
    </w:p>
    <w:p w:rsidR="00D80981" w:rsidRPr="00117809" w:rsidRDefault="00D80981" w:rsidP="00213F70">
      <w:pPr>
        <w:pStyle w:val="ListParagraph"/>
        <w:widowControl w:val="0"/>
        <w:numPr>
          <w:ilvl w:val="1"/>
          <w:numId w:val="52"/>
        </w:numPr>
        <w:autoSpaceDE w:val="0"/>
        <w:autoSpaceDN w:val="0"/>
        <w:spacing w:before="3" w:line="360" w:lineRule="auto"/>
        <w:ind w:left="851"/>
        <w:contextualSpacing w:val="0"/>
        <w:jc w:val="both"/>
        <w:rPr>
          <w:lang w:val="id-ID"/>
        </w:rPr>
      </w:pPr>
      <w:r w:rsidRPr="00117809">
        <w:rPr>
          <w:lang w:val="id-ID"/>
        </w:rPr>
        <w:t xml:space="preserve">Peraturan Menteri </w:t>
      </w:r>
      <w:r w:rsidRPr="00117809">
        <w:rPr>
          <w:lang w:val="nb-NO"/>
        </w:rPr>
        <w:t>Riset</w:t>
      </w:r>
      <w:r w:rsidRPr="00117809">
        <w:rPr>
          <w:lang w:val="id-ID"/>
        </w:rPr>
        <w:t xml:space="preserve">, Teknologi dan Pendidikan Tinggi RI Nomor </w:t>
      </w:r>
      <w:r w:rsidRPr="00117809">
        <w:t>44</w:t>
      </w:r>
      <w:r w:rsidRPr="00117809">
        <w:rPr>
          <w:lang w:val="id-ID"/>
        </w:rPr>
        <w:t xml:space="preserve"> Tahun 201</w:t>
      </w:r>
      <w:r w:rsidRPr="00117809">
        <w:t>5</w:t>
      </w:r>
      <w:r w:rsidRPr="00117809">
        <w:rPr>
          <w:lang w:val="id-ID"/>
        </w:rPr>
        <w:t xml:space="preserve"> tentang </w:t>
      </w:r>
      <w:r w:rsidRPr="00117809">
        <w:t>Standar Nasional</w:t>
      </w:r>
      <w:r w:rsidRPr="00117809">
        <w:rPr>
          <w:lang w:val="id-ID"/>
        </w:rPr>
        <w:t xml:space="preserve"> Pe</w:t>
      </w:r>
      <w:r w:rsidRPr="00117809">
        <w:t>ndidikan</w:t>
      </w:r>
      <w:r w:rsidRPr="00117809">
        <w:rPr>
          <w:lang w:val="id-ID"/>
        </w:rPr>
        <w:t xml:space="preserve"> Tinggi.</w:t>
      </w:r>
    </w:p>
    <w:p w:rsidR="00D80981" w:rsidRPr="00117809" w:rsidRDefault="00D80981" w:rsidP="00213F70">
      <w:pPr>
        <w:pStyle w:val="ListParagraph"/>
        <w:widowControl w:val="0"/>
        <w:numPr>
          <w:ilvl w:val="1"/>
          <w:numId w:val="52"/>
        </w:numPr>
        <w:autoSpaceDE w:val="0"/>
        <w:autoSpaceDN w:val="0"/>
        <w:spacing w:before="3" w:line="360" w:lineRule="auto"/>
        <w:ind w:left="851"/>
        <w:contextualSpacing w:val="0"/>
        <w:jc w:val="both"/>
      </w:pPr>
      <w:r w:rsidRPr="00117809">
        <w:rPr>
          <w:lang w:val="id-ID"/>
        </w:rPr>
        <w:t xml:space="preserve">Peraturan Menteri Riset, Teknologi dan Pendidikan Tinggi RI Nomor 62 </w:t>
      </w:r>
      <w:r w:rsidRPr="00117809">
        <w:rPr>
          <w:lang w:val="id-ID"/>
        </w:rPr>
        <w:lastRenderedPageBreak/>
        <w:t>Tahun 2016 tentang Sistem Penjaminan Mutu Perguruan Tinggi</w:t>
      </w:r>
    </w:p>
    <w:p w:rsidR="009C305E" w:rsidRPr="00117809" w:rsidRDefault="009C305E" w:rsidP="00213F70">
      <w:pPr>
        <w:ind w:left="142"/>
        <w:jc w:val="center"/>
        <w:rPr>
          <w:b/>
        </w:rPr>
      </w:pPr>
    </w:p>
    <w:p w:rsidR="00346CD1" w:rsidRPr="00117809" w:rsidRDefault="00346CD1" w:rsidP="00644DEF">
      <w:pPr>
        <w:pStyle w:val="Heading2"/>
        <w:numPr>
          <w:ilvl w:val="0"/>
          <w:numId w:val="52"/>
        </w:numPr>
        <w:spacing w:before="100"/>
        <w:ind w:left="426" w:hanging="427"/>
        <w:jc w:val="both"/>
      </w:pPr>
      <w:r w:rsidRPr="00117809">
        <w:t>Maksud dan</w:t>
      </w:r>
      <w:r w:rsidRPr="00117809">
        <w:rPr>
          <w:spacing w:val="-1"/>
        </w:rPr>
        <w:t xml:space="preserve"> </w:t>
      </w:r>
      <w:r w:rsidRPr="00117809">
        <w:t>Tujuan</w:t>
      </w:r>
    </w:p>
    <w:p w:rsidR="00346CD1" w:rsidRPr="00117809" w:rsidRDefault="00346CD1" w:rsidP="00213F70">
      <w:pPr>
        <w:pStyle w:val="BodyText"/>
        <w:spacing w:before="122" w:line="360" w:lineRule="auto"/>
        <w:ind w:left="426"/>
        <w:jc w:val="both"/>
      </w:pPr>
      <w:proofErr w:type="gramStart"/>
      <w:r w:rsidRPr="00117809">
        <w:rPr>
          <w:b/>
          <w:i/>
        </w:rPr>
        <w:t xml:space="preserve">Maksud </w:t>
      </w:r>
      <w:r w:rsidRPr="00117809">
        <w:t>kegiatan monev ini adalah untuk mengkaji apakah kegiatan persiapan dan pelaksanaan perkuliahan berjalan sesuai rencana, serta untuk mengidentifikasi masalah yang timbul dalam perkuliahan agar langsung dapat diatasi.</w:t>
      </w:r>
      <w:proofErr w:type="gramEnd"/>
    </w:p>
    <w:p w:rsidR="00346CD1" w:rsidRPr="00117809" w:rsidRDefault="00346CD1" w:rsidP="00213F70">
      <w:pPr>
        <w:pStyle w:val="BodyText"/>
        <w:spacing w:before="122" w:line="360" w:lineRule="auto"/>
        <w:ind w:left="426"/>
        <w:jc w:val="both"/>
      </w:pPr>
      <w:proofErr w:type="gramStart"/>
      <w:r w:rsidRPr="00117809">
        <w:rPr>
          <w:b/>
          <w:i/>
        </w:rPr>
        <w:t xml:space="preserve">Tujuan </w:t>
      </w:r>
      <w:r w:rsidRPr="00117809">
        <w:t>kegiatan ini adalah diperolehnya data yang valid tentang kondisi persiapan dan pelaksanaan perkuliahan pada Semester G</w:t>
      </w:r>
      <w:r w:rsidR="00422CA5">
        <w:t>anjil Tahun Akademik 2020/2021</w:t>
      </w:r>
      <w:r w:rsidRPr="00117809">
        <w:t>, terutama pada saat perkuliahan minggu pertama.</w:t>
      </w:r>
      <w:proofErr w:type="gramEnd"/>
      <w:r w:rsidRPr="00117809">
        <w:t xml:space="preserve"> </w:t>
      </w:r>
      <w:proofErr w:type="gramStart"/>
      <w:r w:rsidRPr="00117809">
        <w:t>Adapun yang menjadi sasaran dari kegiatan ini adalah perbaikan pelaksanaan perkuliahan di setiap Program Studi.</w:t>
      </w:r>
      <w:proofErr w:type="gramEnd"/>
    </w:p>
    <w:p w:rsidR="00346CD1" w:rsidRPr="00117809" w:rsidRDefault="00346CD1" w:rsidP="00644DEF">
      <w:pPr>
        <w:pStyle w:val="Heading2"/>
        <w:numPr>
          <w:ilvl w:val="0"/>
          <w:numId w:val="52"/>
        </w:numPr>
        <w:spacing w:before="100"/>
        <w:ind w:left="426" w:hanging="427"/>
        <w:jc w:val="both"/>
      </w:pPr>
      <w:r w:rsidRPr="00117809">
        <w:t>Sasaran monev</w:t>
      </w:r>
    </w:p>
    <w:p w:rsidR="00346CD1" w:rsidRPr="00117809" w:rsidRDefault="00346CD1" w:rsidP="00213F70">
      <w:pPr>
        <w:pStyle w:val="BodyText"/>
        <w:spacing w:before="122" w:line="360" w:lineRule="auto"/>
        <w:ind w:left="426"/>
        <w:jc w:val="both"/>
      </w:pPr>
      <w:r w:rsidRPr="00117809">
        <w:t xml:space="preserve">Sasaran monev Semester </w:t>
      </w:r>
      <w:r w:rsidR="00422CA5">
        <w:t>Ganjil</w:t>
      </w:r>
      <w:r w:rsidRPr="00117809">
        <w:t xml:space="preserve"> Tahun Aka</w:t>
      </w:r>
      <w:r w:rsidR="00422CA5">
        <w:t>demik 2020/2021</w:t>
      </w:r>
      <w:r w:rsidRPr="00117809">
        <w:t xml:space="preserve"> ada tiga aspek, </w:t>
      </w:r>
      <w:proofErr w:type="gramStart"/>
      <w:r w:rsidRPr="00117809">
        <w:t>yaitu :</w:t>
      </w:r>
      <w:proofErr w:type="gramEnd"/>
    </w:p>
    <w:p w:rsidR="00346CD1" w:rsidRPr="00117809" w:rsidRDefault="00346CD1" w:rsidP="00213F70">
      <w:pPr>
        <w:pStyle w:val="ListParagraph"/>
        <w:widowControl w:val="0"/>
        <w:numPr>
          <w:ilvl w:val="0"/>
          <w:numId w:val="53"/>
        </w:numPr>
        <w:autoSpaceDE w:val="0"/>
        <w:autoSpaceDN w:val="0"/>
        <w:spacing w:line="360" w:lineRule="auto"/>
        <w:ind w:left="851"/>
        <w:contextualSpacing w:val="0"/>
        <w:jc w:val="both"/>
      </w:pPr>
      <w:r w:rsidRPr="00117809">
        <w:t>Persiapan sarpras pendukung pelaksanaan perkuliahan, meliputi kenyamanan sarana dan prasarana serta kelengkapan</w:t>
      </w:r>
      <w:r w:rsidRPr="00117809">
        <w:rPr>
          <w:spacing w:val="-4"/>
        </w:rPr>
        <w:t xml:space="preserve"> </w:t>
      </w:r>
      <w:r w:rsidRPr="00117809">
        <w:t>fasilitas</w:t>
      </w:r>
    </w:p>
    <w:p w:rsidR="00346CD1" w:rsidRPr="00117809" w:rsidRDefault="00346CD1" w:rsidP="00213F70">
      <w:pPr>
        <w:pStyle w:val="ListParagraph"/>
        <w:widowControl w:val="0"/>
        <w:numPr>
          <w:ilvl w:val="0"/>
          <w:numId w:val="53"/>
        </w:numPr>
        <w:autoSpaceDE w:val="0"/>
        <w:autoSpaceDN w:val="0"/>
        <w:spacing w:line="360" w:lineRule="auto"/>
        <w:ind w:left="851"/>
        <w:contextualSpacing w:val="0"/>
        <w:jc w:val="both"/>
      </w:pPr>
      <w:r w:rsidRPr="00117809">
        <w:t>Kehadiran dosen pada perkuliahan minggu pertama, dan</w:t>
      </w:r>
    </w:p>
    <w:p w:rsidR="00346CD1" w:rsidRPr="00117809" w:rsidRDefault="00346CD1" w:rsidP="00213F70">
      <w:pPr>
        <w:pStyle w:val="ListParagraph"/>
        <w:widowControl w:val="0"/>
        <w:numPr>
          <w:ilvl w:val="0"/>
          <w:numId w:val="53"/>
        </w:numPr>
        <w:autoSpaceDE w:val="0"/>
        <w:autoSpaceDN w:val="0"/>
        <w:spacing w:line="360" w:lineRule="auto"/>
        <w:ind w:left="851"/>
        <w:contextualSpacing w:val="0"/>
        <w:jc w:val="both"/>
      </w:pPr>
      <w:r w:rsidRPr="00117809">
        <w:t>Stuktur dan konten RPS, sebagai bagian persiapan dosen pengampu matakuliah</w:t>
      </w:r>
      <w:r w:rsidRPr="00117809">
        <w:rPr>
          <w:spacing w:val="-3"/>
        </w:rPr>
        <w:t xml:space="preserve"> </w:t>
      </w:r>
      <w:r w:rsidRPr="00117809">
        <w:t>dalam</w:t>
      </w:r>
      <w:r w:rsidRPr="00117809">
        <w:tab/>
        <w:t>melaksanakan</w:t>
      </w:r>
      <w:r w:rsidRPr="00117809">
        <w:tab/>
      </w:r>
      <w:r w:rsidRPr="00117809">
        <w:rPr>
          <w:spacing w:val="-3"/>
        </w:rPr>
        <w:t xml:space="preserve">kegiatan </w:t>
      </w:r>
      <w:r w:rsidRPr="00117809">
        <w:t>perkuliahan.</w:t>
      </w:r>
    </w:p>
    <w:p w:rsidR="00346CD1" w:rsidRPr="00117809" w:rsidRDefault="00346CD1" w:rsidP="00902996">
      <w:pPr>
        <w:ind w:left="142"/>
        <w:jc w:val="center"/>
        <w:rPr>
          <w:b/>
        </w:rPr>
      </w:pPr>
    </w:p>
    <w:p w:rsidR="009C305E" w:rsidRPr="00117809" w:rsidRDefault="009C305E" w:rsidP="00902996">
      <w:pPr>
        <w:ind w:left="142"/>
        <w:jc w:val="center"/>
        <w:rPr>
          <w:b/>
        </w:rPr>
      </w:pPr>
    </w:p>
    <w:p w:rsidR="009C305E" w:rsidRPr="00117809" w:rsidRDefault="009C305E" w:rsidP="00902996">
      <w:pPr>
        <w:ind w:left="142"/>
        <w:jc w:val="center"/>
        <w:rPr>
          <w:b/>
        </w:rPr>
      </w:pPr>
    </w:p>
    <w:p w:rsidR="009C305E" w:rsidRPr="00117809" w:rsidRDefault="009C305E" w:rsidP="00902996">
      <w:pPr>
        <w:ind w:left="142"/>
        <w:jc w:val="center"/>
        <w:rPr>
          <w:b/>
        </w:rPr>
      </w:pPr>
    </w:p>
    <w:p w:rsidR="009C305E" w:rsidRPr="00117809" w:rsidRDefault="009C305E" w:rsidP="00902996">
      <w:pPr>
        <w:ind w:left="142"/>
        <w:jc w:val="center"/>
        <w:rPr>
          <w:b/>
        </w:rPr>
      </w:pPr>
    </w:p>
    <w:p w:rsidR="00152372" w:rsidRPr="00117809" w:rsidRDefault="00152372" w:rsidP="00421EE7">
      <w:pPr>
        <w:spacing w:line="360" w:lineRule="auto"/>
        <w:ind w:left="426" w:firstLine="850"/>
        <w:jc w:val="both"/>
        <w:rPr>
          <w:lang w:val="id-ID"/>
        </w:rPr>
      </w:pPr>
    </w:p>
    <w:p w:rsidR="00A027DA" w:rsidRPr="00117809" w:rsidRDefault="00A027DA" w:rsidP="00421EE7">
      <w:pPr>
        <w:spacing w:line="360" w:lineRule="auto"/>
        <w:ind w:left="426" w:firstLine="850"/>
        <w:jc w:val="both"/>
        <w:rPr>
          <w:lang w:val="id-ID"/>
        </w:rPr>
      </w:pPr>
    </w:p>
    <w:p w:rsidR="00A027DA" w:rsidRPr="00117809" w:rsidRDefault="00A027DA" w:rsidP="00421EE7">
      <w:pPr>
        <w:spacing w:line="360" w:lineRule="auto"/>
        <w:ind w:left="426" w:firstLine="850"/>
        <w:jc w:val="both"/>
        <w:rPr>
          <w:lang w:val="id-ID"/>
        </w:rPr>
      </w:pPr>
    </w:p>
    <w:p w:rsidR="00213F70" w:rsidRPr="00117809" w:rsidRDefault="00213F70" w:rsidP="00421EE7">
      <w:pPr>
        <w:spacing w:line="360" w:lineRule="auto"/>
        <w:ind w:left="426" w:firstLine="850"/>
        <w:jc w:val="both"/>
        <w:rPr>
          <w:lang w:val="id-ID"/>
        </w:rPr>
      </w:pPr>
    </w:p>
    <w:p w:rsidR="00213F70" w:rsidRPr="00117809" w:rsidRDefault="00213F70" w:rsidP="00421EE7">
      <w:pPr>
        <w:spacing w:line="360" w:lineRule="auto"/>
        <w:ind w:left="426" w:firstLine="850"/>
        <w:jc w:val="both"/>
        <w:rPr>
          <w:lang w:val="id-ID"/>
        </w:rPr>
      </w:pPr>
    </w:p>
    <w:p w:rsidR="00213F70" w:rsidRPr="00117809" w:rsidRDefault="00213F70" w:rsidP="00421EE7">
      <w:pPr>
        <w:spacing w:line="360" w:lineRule="auto"/>
        <w:ind w:left="426" w:firstLine="850"/>
        <w:jc w:val="both"/>
        <w:rPr>
          <w:lang w:val="id-ID"/>
        </w:rPr>
      </w:pPr>
    </w:p>
    <w:p w:rsidR="00213F70" w:rsidRPr="00117809" w:rsidRDefault="00213F70" w:rsidP="00421EE7">
      <w:pPr>
        <w:spacing w:line="360" w:lineRule="auto"/>
        <w:ind w:left="426" w:firstLine="850"/>
        <w:jc w:val="both"/>
        <w:rPr>
          <w:lang w:val="id-ID"/>
        </w:rPr>
      </w:pPr>
    </w:p>
    <w:p w:rsidR="00213F70" w:rsidRPr="00117809" w:rsidRDefault="00213F70" w:rsidP="00421EE7">
      <w:pPr>
        <w:spacing w:line="360" w:lineRule="auto"/>
        <w:ind w:left="426" w:firstLine="850"/>
        <w:jc w:val="both"/>
        <w:rPr>
          <w:lang w:val="id-ID"/>
        </w:rPr>
      </w:pPr>
    </w:p>
    <w:p w:rsidR="00A027DA" w:rsidRPr="00117809" w:rsidRDefault="00A027DA" w:rsidP="00421EE7">
      <w:pPr>
        <w:spacing w:line="360" w:lineRule="auto"/>
        <w:ind w:left="426" w:firstLine="850"/>
        <w:jc w:val="both"/>
        <w:rPr>
          <w:lang w:val="id-ID"/>
        </w:rPr>
      </w:pPr>
    </w:p>
    <w:p w:rsidR="00A027DA" w:rsidRPr="00117809" w:rsidRDefault="00A027DA" w:rsidP="00421EE7">
      <w:pPr>
        <w:spacing w:line="360" w:lineRule="auto"/>
        <w:ind w:left="426" w:firstLine="850"/>
        <w:jc w:val="both"/>
        <w:rPr>
          <w:lang w:val="id-ID"/>
        </w:rPr>
      </w:pPr>
    </w:p>
    <w:p w:rsidR="00346CD1" w:rsidRPr="00117809" w:rsidRDefault="00346CD1" w:rsidP="0030014A">
      <w:pPr>
        <w:pStyle w:val="Heading1"/>
        <w:numPr>
          <w:ilvl w:val="0"/>
          <w:numId w:val="60"/>
        </w:numPr>
        <w:shd w:val="clear" w:color="auto" w:fill="70AD47" w:themeFill="accent6"/>
        <w:tabs>
          <w:tab w:val="left" w:pos="6159"/>
        </w:tabs>
        <w:ind w:left="567" w:hanging="491"/>
        <w:rPr>
          <w:sz w:val="48"/>
          <w:szCs w:val="48"/>
        </w:rPr>
      </w:pPr>
      <w:r w:rsidRPr="00117809">
        <w:rPr>
          <w:sz w:val="48"/>
          <w:szCs w:val="48"/>
        </w:rPr>
        <w:t>PELAKSANAAN</w:t>
      </w:r>
      <w:r w:rsidRPr="00117809">
        <w:rPr>
          <w:spacing w:val="-1"/>
          <w:sz w:val="48"/>
          <w:szCs w:val="48"/>
        </w:rPr>
        <w:t xml:space="preserve"> </w:t>
      </w:r>
      <w:r w:rsidRPr="00117809">
        <w:rPr>
          <w:sz w:val="48"/>
          <w:szCs w:val="48"/>
        </w:rPr>
        <w:t>KEGIATAN</w:t>
      </w:r>
    </w:p>
    <w:p w:rsidR="00346CD1" w:rsidRPr="00117809" w:rsidRDefault="00E55370" w:rsidP="00346CD1">
      <w:pPr>
        <w:pStyle w:val="BodyText"/>
        <w:spacing w:line="20" w:lineRule="exact"/>
        <w:ind w:left="648"/>
        <w:rPr>
          <w:sz w:val="2"/>
        </w:rPr>
      </w:pPr>
      <w:r w:rsidRPr="00117809">
        <w:rPr>
          <w:noProof/>
        </w:rPr>
        <mc:AlternateContent>
          <mc:Choice Requires="wpg">
            <w:drawing>
              <wp:inline distT="0" distB="0" distL="0" distR="0" wp14:anchorId="781FFE54" wp14:editId="7E6CDD17">
                <wp:extent cx="3499485" cy="12700"/>
                <wp:effectExtent l="0" t="0" r="0" b="0"/>
                <wp:docPr id="157" name="Group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9485" cy="12700"/>
                          <a:chOff x="0" y="0"/>
                          <a:chExt cx="5511" cy="20"/>
                        </a:xfrm>
                      </wpg:grpSpPr>
                      <wps:wsp>
                        <wps:cNvPr id="158" name="Freeform 15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511" cy="20"/>
                          </a:xfrm>
                          <a:custGeom>
                            <a:avLst/>
                            <a:gdLst>
                              <a:gd name="T0" fmla="*/ 5510 w 5511"/>
                              <a:gd name="T1" fmla="*/ 0 h 20"/>
                              <a:gd name="T2" fmla="*/ 600 w 5511"/>
                              <a:gd name="T3" fmla="*/ 0 h 20"/>
                              <a:gd name="T4" fmla="*/ 595 w 5511"/>
                              <a:gd name="T5" fmla="*/ 0 h 20"/>
                              <a:gd name="T6" fmla="*/ 581 w 5511"/>
                              <a:gd name="T7" fmla="*/ 0 h 20"/>
                              <a:gd name="T8" fmla="*/ 0 w 5511"/>
                              <a:gd name="T9" fmla="*/ 0 h 20"/>
                              <a:gd name="T10" fmla="*/ 0 w 5511"/>
                              <a:gd name="T11" fmla="*/ 19 h 20"/>
                              <a:gd name="T12" fmla="*/ 581 w 5511"/>
                              <a:gd name="T13" fmla="*/ 19 h 20"/>
                              <a:gd name="T14" fmla="*/ 595 w 5511"/>
                              <a:gd name="T15" fmla="*/ 19 h 20"/>
                              <a:gd name="T16" fmla="*/ 600 w 5511"/>
                              <a:gd name="T17" fmla="*/ 19 h 20"/>
                              <a:gd name="T18" fmla="*/ 5510 w 5511"/>
                              <a:gd name="T19" fmla="*/ 19 h 20"/>
                              <a:gd name="T20" fmla="*/ 5510 w 5511"/>
                              <a:gd name="T21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5511" h="20">
                                <a:moveTo>
                                  <a:pt x="5510" y="0"/>
                                </a:moveTo>
                                <a:lnTo>
                                  <a:pt x="600" y="0"/>
                                </a:lnTo>
                                <a:lnTo>
                                  <a:pt x="595" y="0"/>
                                </a:lnTo>
                                <a:lnTo>
                                  <a:pt x="58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"/>
                                </a:lnTo>
                                <a:lnTo>
                                  <a:pt x="581" y="19"/>
                                </a:lnTo>
                                <a:lnTo>
                                  <a:pt x="595" y="19"/>
                                </a:lnTo>
                                <a:lnTo>
                                  <a:pt x="600" y="19"/>
                                </a:lnTo>
                                <a:lnTo>
                                  <a:pt x="5510" y="19"/>
                                </a:lnTo>
                                <a:lnTo>
                                  <a:pt x="55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BBB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6C77FCD5" id="Group 153" o:spid="_x0000_s1026" style="width:275.55pt;height:1pt;mso-position-horizontal-relative:char;mso-position-vertical-relative:line" coordsize="551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">
                <v:shape id="Freeform 154" o:spid="_x0000_s1027" style="position:absolute;width:5511;height:20;visibility:visible;mso-wrap-style:square;v-text-anchor:top" coordsize="551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" path="m5510,l600,r-5,l581,,,,,19r581,l595,19r5,l5510,19r,-19xe" fillcolor="#9bbb59" stroked="f">
                  <v:path arrowok="t" o:connecttype="custom" o:connectlocs="5510,0;600,0;595,0;581,0;0,0;0,19;581,19;595,19;600,19;5510,19;5510,0" o:connectangles="0,0,0,0,0,0,0,0,0,0,0"/>
                </v:shape>
                <w10:anchorlock/>
              </v:group>
            </w:pict>
          </mc:Fallback>
        </mc:AlternateContent>
      </w:r>
    </w:p>
    <w:p w:rsidR="00346CD1" w:rsidRPr="00117809" w:rsidRDefault="00346CD1" w:rsidP="00346CD1">
      <w:pPr>
        <w:pStyle w:val="BodyText"/>
        <w:rPr>
          <w:b/>
          <w:sz w:val="20"/>
        </w:rPr>
      </w:pPr>
    </w:p>
    <w:p w:rsidR="00C55506" w:rsidRPr="00117809" w:rsidRDefault="00C55506" w:rsidP="00311B13">
      <w:pPr>
        <w:pStyle w:val="ListParagraph"/>
        <w:numPr>
          <w:ilvl w:val="0"/>
          <w:numId w:val="2"/>
        </w:numPr>
        <w:spacing w:line="360" w:lineRule="auto"/>
        <w:jc w:val="both"/>
        <w:rPr>
          <w:b/>
        </w:rPr>
      </w:pPr>
      <w:r w:rsidRPr="00117809">
        <w:rPr>
          <w:b/>
        </w:rPr>
        <w:t>Ketentuan Umum</w:t>
      </w:r>
    </w:p>
    <w:p w:rsidR="00C55506" w:rsidRPr="00117809" w:rsidRDefault="00C55506" w:rsidP="00213F70">
      <w:pPr>
        <w:spacing w:line="360" w:lineRule="auto"/>
        <w:ind w:left="567" w:firstLine="567"/>
        <w:jc w:val="both"/>
        <w:rPr>
          <w:lang w:val="id-ID"/>
        </w:rPr>
      </w:pPr>
      <w:r w:rsidRPr="00117809">
        <w:t>Mo</w:t>
      </w:r>
      <w:r w:rsidR="00F50B2E" w:rsidRPr="00117809">
        <w:rPr>
          <w:lang w:val="id-ID"/>
        </w:rPr>
        <w:t>n</w:t>
      </w:r>
      <w:r w:rsidR="005C332F" w:rsidRPr="00117809">
        <w:rPr>
          <w:lang w:val="id-ID"/>
        </w:rPr>
        <w:t>itoring dan evaluasi</w:t>
      </w:r>
      <w:r w:rsidRPr="00117809">
        <w:t xml:space="preserve"> proses pembelajaran dilakukan 1 (satu) kali setiap akhir semester (</w:t>
      </w:r>
      <w:r w:rsidR="005C2A4B" w:rsidRPr="00117809">
        <w:t>Genap</w:t>
      </w:r>
      <w:r w:rsidR="005F2537" w:rsidRPr="00117809">
        <w:rPr>
          <w:lang w:val="id-ID"/>
        </w:rPr>
        <w:t xml:space="preserve"> </w:t>
      </w:r>
      <w:r w:rsidRPr="00117809">
        <w:t>dan Genap).</w:t>
      </w:r>
      <w:r w:rsidR="005F2537" w:rsidRPr="00117809">
        <w:rPr>
          <w:lang w:val="id-ID"/>
        </w:rPr>
        <w:t xml:space="preserve"> </w:t>
      </w:r>
      <w:r w:rsidRPr="00117809">
        <w:t xml:space="preserve">Pelaksanaan Monev proses pembelajaran menggunakan </w:t>
      </w:r>
      <w:r w:rsidR="00643682" w:rsidRPr="00117809">
        <w:rPr>
          <w:lang w:val="id-ID"/>
        </w:rPr>
        <w:t xml:space="preserve">idealnya </w:t>
      </w:r>
      <w:r w:rsidRPr="00117809">
        <w:t>metode survei dengan</w:t>
      </w:r>
      <w:r w:rsidR="005F2537" w:rsidRPr="00117809">
        <w:rPr>
          <w:lang w:val="id-ID"/>
        </w:rPr>
        <w:t xml:space="preserve"> </w:t>
      </w:r>
      <w:r w:rsidR="00643682" w:rsidRPr="00117809">
        <w:t>instrumen kuesioner</w:t>
      </w:r>
      <w:r w:rsidR="00643682" w:rsidRPr="00117809">
        <w:rPr>
          <w:lang w:val="id-ID"/>
        </w:rPr>
        <w:t xml:space="preserve"> dan bisa juga menggunakan </w:t>
      </w:r>
      <w:r w:rsidR="00441078" w:rsidRPr="00117809">
        <w:rPr>
          <w:lang w:val="id-ID"/>
        </w:rPr>
        <w:t>laporan hasil eva prodi yang dilakukan oleh pengelolah prodi.</w:t>
      </w:r>
    </w:p>
    <w:p w:rsidR="00C55506" w:rsidRPr="00117809" w:rsidRDefault="00C55506" w:rsidP="00213F70">
      <w:pPr>
        <w:spacing w:line="360" w:lineRule="auto"/>
        <w:ind w:left="567" w:firstLine="567"/>
        <w:jc w:val="both"/>
      </w:pPr>
      <w:r w:rsidRPr="00117809">
        <w:t>Monev proses pembelajaran dilaksana</w:t>
      </w:r>
      <w:r w:rsidR="00422CA5">
        <w:t xml:space="preserve">kan </w:t>
      </w:r>
      <w:proofErr w:type="gramStart"/>
      <w:r w:rsidR="00422CA5">
        <w:t xml:space="preserve">oleh </w:t>
      </w:r>
      <w:r w:rsidRPr="00117809">
        <w:t xml:space="preserve"> Unit</w:t>
      </w:r>
      <w:proofErr w:type="gramEnd"/>
      <w:r w:rsidR="005F2537" w:rsidRPr="00117809">
        <w:rPr>
          <w:lang w:val="id-ID"/>
        </w:rPr>
        <w:t xml:space="preserve"> </w:t>
      </w:r>
      <w:r w:rsidRPr="00117809">
        <w:t>Penjamina</w:t>
      </w:r>
      <w:r w:rsidR="00A328B2" w:rsidRPr="00117809">
        <w:t>n Mutu</w:t>
      </w:r>
      <w:r w:rsidR="005F2537" w:rsidRPr="00117809">
        <w:rPr>
          <w:lang w:val="id-ID"/>
        </w:rPr>
        <w:t xml:space="preserve"> </w:t>
      </w:r>
      <w:r w:rsidRPr="00117809">
        <w:t xml:space="preserve">berkoordinasi dengan pimpinan </w:t>
      </w:r>
      <w:r w:rsidR="00703730" w:rsidRPr="00117809">
        <w:t>institut</w:t>
      </w:r>
      <w:r w:rsidRPr="00117809">
        <w:t>/fa</w:t>
      </w:r>
      <w:r w:rsidR="005F2537" w:rsidRPr="00117809">
        <w:rPr>
          <w:lang w:val="id-ID"/>
        </w:rPr>
        <w:t>k</w:t>
      </w:r>
      <w:r w:rsidRPr="00117809">
        <w:t>ultas/program</w:t>
      </w:r>
      <w:r w:rsidR="005F2537" w:rsidRPr="00117809">
        <w:rPr>
          <w:lang w:val="id-ID"/>
        </w:rPr>
        <w:t xml:space="preserve"> </w:t>
      </w:r>
      <w:r w:rsidRPr="00117809">
        <w:t>studi.</w:t>
      </w:r>
      <w:r w:rsidR="005F2537" w:rsidRPr="00117809">
        <w:rPr>
          <w:lang w:val="id-ID"/>
        </w:rPr>
        <w:t xml:space="preserve"> </w:t>
      </w:r>
      <w:r w:rsidRPr="00117809">
        <w:t>Responden dalam Monev proses pembelajaran adalah mahasiswa pada semester</w:t>
      </w:r>
      <w:r w:rsidR="005F2537" w:rsidRPr="00117809">
        <w:rPr>
          <w:lang w:val="id-ID"/>
        </w:rPr>
        <w:t xml:space="preserve"> </w:t>
      </w:r>
      <w:r w:rsidRPr="00117809">
        <w:t>yang bersesuaian.</w:t>
      </w:r>
      <w:r w:rsidR="00057262" w:rsidRPr="00117809">
        <w:rPr>
          <w:lang w:val="id-ID"/>
        </w:rPr>
        <w:t xml:space="preserve"> </w:t>
      </w:r>
      <w:r w:rsidRPr="00117809">
        <w:t>Hasil Monev</w:t>
      </w:r>
      <w:r w:rsidR="00422CA5">
        <w:t xml:space="preserve"> </w:t>
      </w:r>
      <w:r w:rsidRPr="00117809">
        <w:t>proses pem</w:t>
      </w:r>
      <w:r w:rsidR="00A328B2" w:rsidRPr="00117809">
        <w:t>belajaran di</w:t>
      </w:r>
      <w:r w:rsidR="00B36FEF" w:rsidRPr="00117809">
        <w:t xml:space="preserve"> </w:t>
      </w:r>
      <w:r w:rsidR="00A328B2" w:rsidRPr="00117809">
        <w:t>distribusikan ke ma</w:t>
      </w:r>
      <w:r w:rsidRPr="00117809">
        <w:t>sing</w:t>
      </w:r>
      <w:r w:rsidR="00057262" w:rsidRPr="00117809">
        <w:rPr>
          <w:lang w:val="id-ID"/>
        </w:rPr>
        <w:t xml:space="preserve">- </w:t>
      </w:r>
      <w:r w:rsidRPr="00117809">
        <w:t>masing program</w:t>
      </w:r>
      <w:r w:rsidR="00057262" w:rsidRPr="00117809">
        <w:rPr>
          <w:lang w:val="id-ID"/>
        </w:rPr>
        <w:t xml:space="preserve"> s</w:t>
      </w:r>
      <w:r w:rsidRPr="00117809">
        <w:t>tudi</w:t>
      </w:r>
      <w:r w:rsidR="005F2537" w:rsidRPr="00117809">
        <w:rPr>
          <w:lang w:val="id-ID"/>
        </w:rPr>
        <w:t xml:space="preserve"> </w:t>
      </w:r>
      <w:r w:rsidRPr="00117809">
        <w:t>sebagai dokumen terkendali.</w:t>
      </w:r>
    </w:p>
    <w:p w:rsidR="00C55506" w:rsidRPr="00117809" w:rsidRDefault="00C55506" w:rsidP="00213F70">
      <w:pPr>
        <w:spacing w:line="360" w:lineRule="auto"/>
        <w:ind w:left="567" w:firstLine="567"/>
        <w:jc w:val="both"/>
      </w:pPr>
      <w:r w:rsidRPr="00117809">
        <w:t>Ruang lingkup monitoring dan evaluasi proses pembelajaran meliputi kegiatan mulai dari</w:t>
      </w:r>
      <w:r w:rsidR="00B36FEF" w:rsidRPr="00117809">
        <w:t xml:space="preserve"> </w:t>
      </w:r>
      <w:r w:rsidRPr="00117809">
        <w:t>perencanaan, pelaksanaan, dan penilaian proses pembelajaran dalam satu semester.</w:t>
      </w:r>
      <w:r w:rsidR="005F2537" w:rsidRPr="00117809">
        <w:rPr>
          <w:lang w:val="id-ID"/>
        </w:rPr>
        <w:t xml:space="preserve"> </w:t>
      </w:r>
      <w:r w:rsidRPr="00117809">
        <w:t>Sasaran mutu yang diukur dalam monev proses pembelajaran</w:t>
      </w:r>
      <w:r w:rsidR="000C73A8" w:rsidRPr="00117809">
        <w:rPr>
          <w:lang w:val="id-ID"/>
        </w:rPr>
        <w:t>, diantaranya</w:t>
      </w:r>
      <w:r w:rsidRPr="00117809">
        <w:t xml:space="preserve"> meliputi:</w:t>
      </w:r>
    </w:p>
    <w:p w:rsidR="00FD445A" w:rsidRPr="00117809" w:rsidRDefault="00FD445A" w:rsidP="00FD445A">
      <w:pPr>
        <w:pStyle w:val="ListParagraph"/>
        <w:numPr>
          <w:ilvl w:val="0"/>
          <w:numId w:val="3"/>
        </w:numPr>
        <w:spacing w:line="360" w:lineRule="auto"/>
        <w:jc w:val="both"/>
        <w:rPr>
          <w:lang w:val="id-ID"/>
        </w:rPr>
      </w:pPr>
      <w:r w:rsidRPr="00117809">
        <w:rPr>
          <w:lang w:val="id-ID"/>
        </w:rPr>
        <w:t>Keterpenuhan dan kesesuaian/kewajaran SKS dosen yang mengajar</w:t>
      </w:r>
    </w:p>
    <w:p w:rsidR="00FD445A" w:rsidRPr="00117809" w:rsidRDefault="00FD445A" w:rsidP="00FD445A">
      <w:pPr>
        <w:pStyle w:val="ListParagraph"/>
        <w:numPr>
          <w:ilvl w:val="0"/>
          <w:numId w:val="3"/>
        </w:numPr>
        <w:spacing w:line="360" w:lineRule="auto"/>
        <w:rPr>
          <w:lang w:val="id-ID"/>
        </w:rPr>
      </w:pPr>
      <w:r w:rsidRPr="00117809">
        <w:rPr>
          <w:lang w:val="id-ID"/>
        </w:rPr>
        <w:t xml:space="preserve">Relevansi </w:t>
      </w:r>
      <w:r w:rsidR="00B36FEF" w:rsidRPr="00117809">
        <w:t>k</w:t>
      </w:r>
      <w:r w:rsidRPr="00117809">
        <w:rPr>
          <w:lang w:val="id-ID"/>
        </w:rPr>
        <w:t xml:space="preserve">ompetensi </w:t>
      </w:r>
      <w:r w:rsidR="00B36FEF" w:rsidRPr="00117809">
        <w:t>k</w:t>
      </w:r>
      <w:r w:rsidRPr="00117809">
        <w:rPr>
          <w:lang w:val="id-ID"/>
        </w:rPr>
        <w:t xml:space="preserve">eilmuan </w:t>
      </w:r>
      <w:r w:rsidR="00B36FEF" w:rsidRPr="00117809">
        <w:t>d</w:t>
      </w:r>
      <w:r w:rsidRPr="00117809">
        <w:rPr>
          <w:lang w:val="id-ID"/>
        </w:rPr>
        <w:t xml:space="preserve">osen </w:t>
      </w:r>
      <w:r w:rsidR="00B36FEF" w:rsidRPr="00117809">
        <w:t>d</w:t>
      </w:r>
      <w:r w:rsidRPr="00117809">
        <w:rPr>
          <w:lang w:val="id-ID"/>
        </w:rPr>
        <w:t xml:space="preserve">engan Mata Kuliah yang </w:t>
      </w:r>
      <w:r w:rsidR="00B36FEF" w:rsidRPr="00117809">
        <w:t>d</w:t>
      </w:r>
      <w:r w:rsidRPr="00117809">
        <w:rPr>
          <w:lang w:val="id-ID"/>
        </w:rPr>
        <w:t>iasuh</w:t>
      </w:r>
    </w:p>
    <w:p w:rsidR="00FD445A" w:rsidRPr="00117809" w:rsidRDefault="00FD445A" w:rsidP="00FD445A">
      <w:pPr>
        <w:pStyle w:val="ListParagraph"/>
        <w:numPr>
          <w:ilvl w:val="0"/>
          <w:numId w:val="3"/>
        </w:numPr>
        <w:spacing w:line="360" w:lineRule="auto"/>
        <w:rPr>
          <w:lang w:val="id-ID"/>
        </w:rPr>
      </w:pPr>
      <w:r w:rsidRPr="00117809">
        <w:rPr>
          <w:lang w:val="id-ID"/>
        </w:rPr>
        <w:t xml:space="preserve">Ketersediaan Rencana Pembelajaran Semester(RPS) oleh </w:t>
      </w:r>
      <w:r w:rsidR="00B36FEF" w:rsidRPr="00117809">
        <w:t>d</w:t>
      </w:r>
      <w:r w:rsidRPr="00117809">
        <w:rPr>
          <w:lang w:val="id-ID"/>
        </w:rPr>
        <w:t>osen</w:t>
      </w:r>
    </w:p>
    <w:p w:rsidR="00FD445A" w:rsidRPr="00117809" w:rsidRDefault="00FD445A" w:rsidP="00FD445A">
      <w:pPr>
        <w:pStyle w:val="ListParagraph"/>
        <w:numPr>
          <w:ilvl w:val="0"/>
          <w:numId w:val="3"/>
        </w:numPr>
        <w:spacing w:line="360" w:lineRule="auto"/>
        <w:rPr>
          <w:lang w:val="id-ID"/>
        </w:rPr>
      </w:pPr>
      <w:r w:rsidRPr="00117809">
        <w:rPr>
          <w:lang w:val="id-ID"/>
        </w:rPr>
        <w:t xml:space="preserve">Ketersediaan </w:t>
      </w:r>
      <w:r w:rsidR="00B36FEF" w:rsidRPr="00117809">
        <w:t>d</w:t>
      </w:r>
      <w:r w:rsidRPr="00117809">
        <w:t xml:space="preserve">aftar </w:t>
      </w:r>
      <w:r w:rsidR="00B36FEF" w:rsidRPr="00117809">
        <w:t>h</w:t>
      </w:r>
      <w:r w:rsidRPr="00117809">
        <w:t xml:space="preserve">adir dan </w:t>
      </w:r>
      <w:r w:rsidR="00B36FEF" w:rsidRPr="00117809">
        <w:t>j</w:t>
      </w:r>
      <w:r w:rsidRPr="00117809">
        <w:t xml:space="preserve">urnal </w:t>
      </w:r>
      <w:r w:rsidR="00B36FEF" w:rsidRPr="00117809">
        <w:t>p</w:t>
      </w:r>
      <w:r w:rsidRPr="00117809">
        <w:t>erkuliahan</w:t>
      </w:r>
    </w:p>
    <w:p w:rsidR="00FD445A" w:rsidRPr="00117809" w:rsidRDefault="00FD445A" w:rsidP="00FD445A">
      <w:pPr>
        <w:pStyle w:val="ListParagraph"/>
        <w:numPr>
          <w:ilvl w:val="0"/>
          <w:numId w:val="3"/>
        </w:numPr>
        <w:spacing w:line="360" w:lineRule="auto"/>
        <w:rPr>
          <w:lang w:val="id-ID"/>
        </w:rPr>
      </w:pPr>
      <w:r w:rsidRPr="00117809">
        <w:rPr>
          <w:lang w:val="id-ID"/>
        </w:rPr>
        <w:t xml:space="preserve">Keaktifan </w:t>
      </w:r>
      <w:r w:rsidR="00B36FEF" w:rsidRPr="00117809">
        <w:t>d</w:t>
      </w:r>
      <w:r w:rsidRPr="00117809">
        <w:rPr>
          <w:lang w:val="id-ID"/>
        </w:rPr>
        <w:t xml:space="preserve">osen </w:t>
      </w:r>
      <w:r w:rsidR="00B36FEF" w:rsidRPr="00117809">
        <w:t>m</w:t>
      </w:r>
      <w:r w:rsidRPr="00117809">
        <w:rPr>
          <w:lang w:val="id-ID"/>
        </w:rPr>
        <w:t xml:space="preserve">elaksanakan </w:t>
      </w:r>
      <w:r w:rsidR="00B36FEF" w:rsidRPr="00117809">
        <w:t>p</w:t>
      </w:r>
      <w:r w:rsidRPr="00117809">
        <w:rPr>
          <w:lang w:val="id-ID"/>
        </w:rPr>
        <w:t>erkuliahan (</w:t>
      </w:r>
      <w:r w:rsidR="00B36FEF" w:rsidRPr="00117809">
        <w:t>k</w:t>
      </w:r>
      <w:r w:rsidRPr="00117809">
        <w:t>ehadiran dosen</w:t>
      </w:r>
      <w:r w:rsidRPr="00117809">
        <w:rPr>
          <w:lang w:val="id-ID"/>
        </w:rPr>
        <w:t>)</w:t>
      </w:r>
    </w:p>
    <w:p w:rsidR="00FD445A" w:rsidRPr="00117809" w:rsidRDefault="00FD445A" w:rsidP="00FD445A">
      <w:pPr>
        <w:pStyle w:val="ListParagraph"/>
        <w:numPr>
          <w:ilvl w:val="0"/>
          <w:numId w:val="3"/>
        </w:numPr>
        <w:spacing w:line="360" w:lineRule="auto"/>
        <w:rPr>
          <w:lang w:val="id-ID"/>
        </w:rPr>
      </w:pPr>
      <w:r w:rsidRPr="00117809">
        <w:rPr>
          <w:lang w:val="id-ID"/>
        </w:rPr>
        <w:t xml:space="preserve">Keaktifan </w:t>
      </w:r>
      <w:r w:rsidR="00B36FEF" w:rsidRPr="00117809">
        <w:t>m</w:t>
      </w:r>
      <w:r w:rsidRPr="00117809">
        <w:rPr>
          <w:lang w:val="id-ID"/>
        </w:rPr>
        <w:t xml:space="preserve">ahasiswa </w:t>
      </w:r>
      <w:r w:rsidR="00B36FEF" w:rsidRPr="00117809">
        <w:t>m</w:t>
      </w:r>
      <w:r w:rsidRPr="00117809">
        <w:rPr>
          <w:lang w:val="id-ID"/>
        </w:rPr>
        <w:t xml:space="preserve">engikuti </w:t>
      </w:r>
      <w:r w:rsidR="00B36FEF" w:rsidRPr="00117809">
        <w:t>p</w:t>
      </w:r>
      <w:r w:rsidRPr="00117809">
        <w:rPr>
          <w:lang w:val="id-ID"/>
        </w:rPr>
        <w:t xml:space="preserve">roses  </w:t>
      </w:r>
      <w:r w:rsidR="00B36FEF" w:rsidRPr="00117809">
        <w:t>p</w:t>
      </w:r>
      <w:r w:rsidRPr="00117809">
        <w:rPr>
          <w:lang w:val="id-ID"/>
        </w:rPr>
        <w:t>erkuliahan</w:t>
      </w:r>
      <w:r w:rsidR="00B36FEF" w:rsidRPr="00117809">
        <w:t xml:space="preserve"> </w:t>
      </w:r>
      <w:r w:rsidRPr="00117809">
        <w:rPr>
          <w:lang w:val="id-ID"/>
        </w:rPr>
        <w:t>(</w:t>
      </w:r>
      <w:r w:rsidR="00B36FEF" w:rsidRPr="00117809">
        <w:t>k</w:t>
      </w:r>
      <w:r w:rsidRPr="00117809">
        <w:t>ehadiran mahasiswa</w:t>
      </w:r>
      <w:r w:rsidRPr="00117809">
        <w:rPr>
          <w:lang w:val="id-ID"/>
        </w:rPr>
        <w:t>)</w:t>
      </w:r>
    </w:p>
    <w:p w:rsidR="00FD445A" w:rsidRPr="00117809" w:rsidRDefault="00FD445A" w:rsidP="00FD445A">
      <w:pPr>
        <w:pStyle w:val="ListParagraph"/>
        <w:numPr>
          <w:ilvl w:val="0"/>
          <w:numId w:val="3"/>
        </w:numPr>
        <w:spacing w:line="360" w:lineRule="auto"/>
        <w:rPr>
          <w:lang w:val="id-ID"/>
        </w:rPr>
      </w:pPr>
      <w:r w:rsidRPr="00117809">
        <w:rPr>
          <w:lang w:val="id-ID"/>
        </w:rPr>
        <w:t xml:space="preserve">Ketersediaan </w:t>
      </w:r>
      <w:r w:rsidR="00B36FEF" w:rsidRPr="00117809">
        <w:t>s</w:t>
      </w:r>
      <w:r w:rsidRPr="00117809">
        <w:t xml:space="preserve">oal </w:t>
      </w:r>
      <w:r w:rsidR="00B36FEF" w:rsidRPr="00117809">
        <w:t>u</w:t>
      </w:r>
      <w:r w:rsidRPr="00117809">
        <w:t xml:space="preserve">jian oleh </w:t>
      </w:r>
      <w:r w:rsidR="00B36FEF" w:rsidRPr="00117809">
        <w:t>d</w:t>
      </w:r>
      <w:r w:rsidRPr="00117809">
        <w:t>osen</w:t>
      </w:r>
    </w:p>
    <w:p w:rsidR="00FD445A" w:rsidRPr="00117809" w:rsidRDefault="00FD445A" w:rsidP="00FD445A">
      <w:pPr>
        <w:pStyle w:val="ListParagraph"/>
        <w:numPr>
          <w:ilvl w:val="0"/>
          <w:numId w:val="3"/>
        </w:numPr>
        <w:spacing w:line="360" w:lineRule="auto"/>
        <w:rPr>
          <w:lang w:val="id-ID"/>
        </w:rPr>
      </w:pPr>
      <w:r w:rsidRPr="00117809">
        <w:rPr>
          <w:lang w:val="id-ID"/>
        </w:rPr>
        <w:lastRenderedPageBreak/>
        <w:t>Ketersediaan</w:t>
      </w:r>
      <w:r w:rsidRPr="00117809">
        <w:t xml:space="preserve"> </w:t>
      </w:r>
      <w:r w:rsidR="00B36FEF" w:rsidRPr="00117809">
        <w:t>n</w:t>
      </w:r>
      <w:r w:rsidRPr="00117809">
        <w:t xml:space="preserve">ilai </w:t>
      </w:r>
      <w:r w:rsidR="00B36FEF" w:rsidRPr="00117809">
        <w:t>m</w:t>
      </w:r>
      <w:r w:rsidRPr="00117809">
        <w:t xml:space="preserve">ahasiswa di Siakad oleh </w:t>
      </w:r>
      <w:r w:rsidR="00B36FEF" w:rsidRPr="00117809">
        <w:t>d</w:t>
      </w:r>
      <w:r w:rsidRPr="00117809">
        <w:t>osen</w:t>
      </w:r>
    </w:p>
    <w:p w:rsidR="00FD445A" w:rsidRPr="00117809" w:rsidRDefault="00FD445A" w:rsidP="00FD445A">
      <w:pPr>
        <w:numPr>
          <w:ilvl w:val="0"/>
          <w:numId w:val="3"/>
        </w:numPr>
        <w:spacing w:line="360" w:lineRule="auto"/>
        <w:jc w:val="both"/>
        <w:rPr>
          <w:lang w:val="id-ID"/>
        </w:rPr>
      </w:pPr>
      <w:r w:rsidRPr="00117809">
        <w:t xml:space="preserve">Informasi IPK </w:t>
      </w:r>
      <w:r w:rsidR="00B36FEF" w:rsidRPr="00117809">
        <w:t>m</w:t>
      </w:r>
      <w:r w:rsidRPr="00117809">
        <w:t>ahasiswa</w:t>
      </w:r>
    </w:p>
    <w:p w:rsidR="00FD445A" w:rsidRPr="00117809" w:rsidRDefault="00FD445A" w:rsidP="00FD445A">
      <w:pPr>
        <w:numPr>
          <w:ilvl w:val="0"/>
          <w:numId w:val="3"/>
        </w:numPr>
        <w:spacing w:line="360" w:lineRule="auto"/>
        <w:jc w:val="both"/>
        <w:rPr>
          <w:lang w:val="id-ID"/>
        </w:rPr>
      </w:pPr>
      <w:r w:rsidRPr="00117809">
        <w:t xml:space="preserve">Informasi </w:t>
      </w:r>
      <w:r w:rsidR="00B36FEF" w:rsidRPr="00117809">
        <w:t>m</w:t>
      </w:r>
      <w:r w:rsidRPr="00117809">
        <w:t xml:space="preserve">ahasiswa </w:t>
      </w:r>
      <w:r w:rsidR="00B36FEF" w:rsidRPr="00117809">
        <w:t>b</w:t>
      </w:r>
      <w:r w:rsidRPr="00117809">
        <w:t xml:space="preserve">aru dan </w:t>
      </w:r>
      <w:r w:rsidR="00B36FEF" w:rsidRPr="00117809">
        <w:t>l</w:t>
      </w:r>
      <w:r w:rsidRPr="00117809">
        <w:t xml:space="preserve">ulusan </w:t>
      </w:r>
    </w:p>
    <w:p w:rsidR="00FD445A" w:rsidRPr="00117809" w:rsidRDefault="00FD445A" w:rsidP="00FD445A">
      <w:pPr>
        <w:numPr>
          <w:ilvl w:val="0"/>
          <w:numId w:val="3"/>
        </w:numPr>
        <w:spacing w:line="360" w:lineRule="auto"/>
        <w:jc w:val="both"/>
        <w:rPr>
          <w:lang w:val="id-ID"/>
        </w:rPr>
      </w:pPr>
      <w:r w:rsidRPr="00117809">
        <w:t xml:space="preserve">Informasi </w:t>
      </w:r>
      <w:r w:rsidR="00B36FEF" w:rsidRPr="00117809">
        <w:t>d</w:t>
      </w:r>
      <w:r w:rsidRPr="00117809">
        <w:t xml:space="preserve">osen </w:t>
      </w:r>
      <w:r w:rsidR="00B36FEF" w:rsidRPr="00117809">
        <w:t>p</w:t>
      </w:r>
      <w:r w:rsidRPr="00117809">
        <w:t xml:space="preserve">embimbing </w:t>
      </w:r>
      <w:r w:rsidR="00B36FEF" w:rsidRPr="00117809">
        <w:t>t</w:t>
      </w:r>
      <w:r w:rsidRPr="00117809">
        <w:t xml:space="preserve">ugas </w:t>
      </w:r>
      <w:r w:rsidR="00B36FEF" w:rsidRPr="00117809">
        <w:t>a</w:t>
      </w:r>
      <w:r w:rsidRPr="00117809">
        <w:t>khir</w:t>
      </w:r>
    </w:p>
    <w:p w:rsidR="00F90FE6" w:rsidRPr="00117809" w:rsidRDefault="00F90FE6" w:rsidP="00F90FE6">
      <w:pPr>
        <w:spacing w:line="360" w:lineRule="auto"/>
        <w:jc w:val="both"/>
      </w:pPr>
    </w:p>
    <w:p w:rsidR="00C55506" w:rsidRPr="00117809" w:rsidRDefault="00C55506" w:rsidP="0030014A">
      <w:pPr>
        <w:pStyle w:val="ListParagraph"/>
        <w:numPr>
          <w:ilvl w:val="0"/>
          <w:numId w:val="2"/>
        </w:numPr>
        <w:spacing w:line="360" w:lineRule="auto"/>
        <w:jc w:val="both"/>
      </w:pPr>
      <w:r w:rsidRPr="00117809">
        <w:rPr>
          <w:b/>
        </w:rPr>
        <w:t>Metode Mon</w:t>
      </w:r>
      <w:r w:rsidR="0030014A" w:rsidRPr="00117809">
        <w:rPr>
          <w:b/>
          <w:lang w:val="id-ID"/>
        </w:rPr>
        <w:t xml:space="preserve">itoring dan </w:t>
      </w:r>
      <w:r w:rsidRPr="00117809">
        <w:rPr>
          <w:b/>
        </w:rPr>
        <w:t>ev</w:t>
      </w:r>
      <w:r w:rsidR="0030014A" w:rsidRPr="00117809">
        <w:rPr>
          <w:b/>
          <w:lang w:val="id-ID"/>
        </w:rPr>
        <w:t>aluasi</w:t>
      </w:r>
    </w:p>
    <w:p w:rsidR="00C55506" w:rsidRPr="00422CA5" w:rsidRDefault="00C55506" w:rsidP="00422CA5">
      <w:pPr>
        <w:spacing w:line="360" w:lineRule="auto"/>
        <w:ind w:left="142" w:firstLine="709"/>
        <w:jc w:val="both"/>
      </w:pPr>
      <w:r w:rsidRPr="00117809">
        <w:t>Monev proses pembelajaran dilaksanakan de</w:t>
      </w:r>
      <w:r w:rsidR="00422CA5">
        <w:t xml:space="preserve">ngan menggunakan metode survei. </w:t>
      </w:r>
      <w:r w:rsidR="005C332F" w:rsidRPr="00117809">
        <w:rPr>
          <w:lang w:val="id-ID"/>
        </w:rPr>
        <w:t xml:space="preserve">Eva prodi dan </w:t>
      </w:r>
      <w:r w:rsidRPr="00117809">
        <w:t xml:space="preserve">Instrumen </w:t>
      </w:r>
      <w:r w:rsidR="005C332F" w:rsidRPr="00117809">
        <w:rPr>
          <w:lang w:val="id-ID"/>
        </w:rPr>
        <w:t xml:space="preserve">layanan. Adapun bentuk instrumen layananan </w:t>
      </w:r>
      <w:r w:rsidRPr="00117809">
        <w:t>yang digunakan</w:t>
      </w:r>
      <w:r w:rsidR="005F2537" w:rsidRPr="00117809">
        <w:rPr>
          <w:lang w:val="id-ID"/>
        </w:rPr>
        <w:t xml:space="preserve"> </w:t>
      </w:r>
      <w:r w:rsidRPr="00117809">
        <w:t xml:space="preserve">adalah </w:t>
      </w:r>
      <w:r w:rsidR="005C332F" w:rsidRPr="00117809">
        <w:t>angket</w:t>
      </w:r>
      <w:r w:rsidR="005C332F" w:rsidRPr="00117809">
        <w:rPr>
          <w:lang w:val="id-ID"/>
        </w:rPr>
        <w:t xml:space="preserve">. </w:t>
      </w:r>
      <w:r w:rsidRPr="00117809">
        <w:t>Responden</w:t>
      </w:r>
      <w:r w:rsidR="005F2537" w:rsidRPr="00117809">
        <w:rPr>
          <w:lang w:val="id-ID"/>
        </w:rPr>
        <w:t xml:space="preserve"> p</w:t>
      </w:r>
      <w:r w:rsidRPr="00117809">
        <w:t xml:space="preserve">elaksanaan monev merupakan kerja Unit Penjaminan </w:t>
      </w:r>
      <w:proofErr w:type="gramStart"/>
      <w:r w:rsidRPr="00117809">
        <w:t>Mutu(</w:t>
      </w:r>
      <w:proofErr w:type="gramEnd"/>
      <w:r w:rsidRPr="00117809">
        <w:t>UPM)</w:t>
      </w:r>
      <w:r w:rsidR="005F2537" w:rsidRPr="00117809">
        <w:rPr>
          <w:lang w:val="id-ID"/>
        </w:rPr>
        <w:t xml:space="preserve"> </w:t>
      </w:r>
      <w:r w:rsidR="00422CA5">
        <w:t xml:space="preserve"> dengan </w:t>
      </w:r>
      <w:r w:rsidRPr="00117809">
        <w:t>program studi yang berkoordinasi dengan pimpinan</w:t>
      </w:r>
      <w:r w:rsidR="00C965FE" w:rsidRPr="00117809">
        <w:rPr>
          <w:lang w:val="id-ID"/>
        </w:rPr>
        <w:t xml:space="preserve">, </w:t>
      </w:r>
      <w:r w:rsidR="00047DEA" w:rsidRPr="00117809">
        <w:t xml:space="preserve">structural </w:t>
      </w:r>
      <w:r w:rsidRPr="00117809">
        <w:t xml:space="preserve">akademik mulai dari </w:t>
      </w:r>
      <w:r w:rsidR="00047DEA" w:rsidRPr="00117809">
        <w:t>institut</w:t>
      </w:r>
      <w:r w:rsidRPr="00117809">
        <w:t>/rektor, fakultas/dekan, dan program studi/kaprodi.</w:t>
      </w:r>
      <w:r w:rsidR="005F2537" w:rsidRPr="00117809">
        <w:rPr>
          <w:lang w:val="id-ID"/>
        </w:rPr>
        <w:t xml:space="preserve"> </w:t>
      </w:r>
      <w:proofErr w:type="gramStart"/>
      <w:r w:rsidRPr="00117809">
        <w:t>Responden</w:t>
      </w:r>
      <w:r w:rsidR="005F2537" w:rsidRPr="00117809">
        <w:rPr>
          <w:lang w:val="id-ID"/>
        </w:rPr>
        <w:t xml:space="preserve"> </w:t>
      </w:r>
      <w:r w:rsidRPr="00117809">
        <w:t xml:space="preserve"> Monev</w:t>
      </w:r>
      <w:proofErr w:type="gramEnd"/>
      <w:r w:rsidR="005F2537" w:rsidRPr="00117809">
        <w:rPr>
          <w:lang w:val="id-ID"/>
        </w:rPr>
        <w:t xml:space="preserve"> </w:t>
      </w:r>
      <w:r w:rsidRPr="00117809">
        <w:t xml:space="preserve"> pembelajaran adalah mahasiswa aktif</w:t>
      </w:r>
      <w:r w:rsidR="005F2537" w:rsidRPr="00117809">
        <w:rPr>
          <w:lang w:val="id-ID"/>
        </w:rPr>
        <w:t xml:space="preserve"> </w:t>
      </w:r>
      <w:r w:rsidRPr="00117809">
        <w:t>setiap mata kuliah pada masing</w:t>
      </w:r>
      <w:r w:rsidR="00C965FE" w:rsidRPr="00117809">
        <w:rPr>
          <w:lang w:val="id-ID"/>
        </w:rPr>
        <w:t xml:space="preserve">- </w:t>
      </w:r>
      <w:r w:rsidRPr="00117809">
        <w:t>masing</w:t>
      </w:r>
      <w:r w:rsidR="005F2537" w:rsidRPr="00117809">
        <w:rPr>
          <w:lang w:val="id-ID"/>
        </w:rPr>
        <w:t xml:space="preserve"> </w:t>
      </w:r>
      <w:r w:rsidRPr="00117809">
        <w:t>program studi.</w:t>
      </w:r>
    </w:p>
    <w:p w:rsidR="0030014A" w:rsidRPr="00117809" w:rsidRDefault="0030014A" w:rsidP="0030014A">
      <w:pPr>
        <w:ind w:left="284"/>
        <w:jc w:val="both"/>
        <w:rPr>
          <w:lang w:val="id-ID"/>
        </w:rPr>
      </w:pPr>
    </w:p>
    <w:p w:rsidR="00C55506" w:rsidRPr="00117809" w:rsidRDefault="00C55506" w:rsidP="0030014A">
      <w:pPr>
        <w:pStyle w:val="ListParagraph"/>
        <w:numPr>
          <w:ilvl w:val="0"/>
          <w:numId w:val="2"/>
        </w:numPr>
        <w:spacing w:line="360" w:lineRule="auto"/>
        <w:jc w:val="both"/>
        <w:rPr>
          <w:b/>
        </w:rPr>
      </w:pPr>
      <w:r w:rsidRPr="00117809">
        <w:rPr>
          <w:b/>
        </w:rPr>
        <w:t>Waktu Pelaksanaan</w:t>
      </w:r>
    </w:p>
    <w:p w:rsidR="00B156CD" w:rsidRPr="00117809" w:rsidRDefault="00C55506" w:rsidP="005F2537">
      <w:pPr>
        <w:spacing w:line="360" w:lineRule="auto"/>
        <w:ind w:left="426" w:firstLine="708"/>
        <w:jc w:val="both"/>
        <w:rPr>
          <w:lang w:val="id-ID"/>
        </w:rPr>
      </w:pPr>
      <w:r w:rsidRPr="00117809">
        <w:t>Monev proses pembelajaran dilaksanakan satu kali setiap akhir semester, yaitu</w:t>
      </w:r>
      <w:r w:rsidR="005F2537" w:rsidRPr="00117809">
        <w:rPr>
          <w:lang w:val="id-ID"/>
        </w:rPr>
        <w:t xml:space="preserve"> </w:t>
      </w:r>
      <w:r w:rsidRPr="00117809">
        <w:t>s</w:t>
      </w:r>
      <w:r w:rsidR="00A32147" w:rsidRPr="00117809">
        <w:t xml:space="preserve">emester </w:t>
      </w:r>
      <w:r w:rsidR="005C2A4B" w:rsidRPr="00117809">
        <w:t>G</w:t>
      </w:r>
      <w:r w:rsidR="00422CA5">
        <w:t>anjil</w:t>
      </w:r>
      <w:r w:rsidR="00A32147" w:rsidRPr="00117809">
        <w:t xml:space="preserve"> pada </w:t>
      </w:r>
      <w:r w:rsidR="0032142F" w:rsidRPr="00117809">
        <w:t>b</w:t>
      </w:r>
      <w:r w:rsidR="00A32147" w:rsidRPr="00117809">
        <w:t xml:space="preserve">ulan </w:t>
      </w:r>
      <w:r w:rsidR="00FD6AB5" w:rsidRPr="00117809">
        <w:rPr>
          <w:lang w:val="id-ID"/>
        </w:rPr>
        <w:t>Maret</w:t>
      </w:r>
      <w:r w:rsidRPr="00117809">
        <w:t xml:space="preserve"> da</w:t>
      </w:r>
      <w:r w:rsidR="00A32147" w:rsidRPr="00117809">
        <w:t xml:space="preserve">n semester genap pada </w:t>
      </w:r>
      <w:r w:rsidR="0032142F" w:rsidRPr="00117809">
        <w:t>b</w:t>
      </w:r>
      <w:r w:rsidR="00A32147" w:rsidRPr="00117809">
        <w:t xml:space="preserve">ulan </w:t>
      </w:r>
      <w:r w:rsidR="00A32147" w:rsidRPr="00117809">
        <w:rPr>
          <w:lang w:val="id-ID"/>
        </w:rPr>
        <w:t>Agustus</w:t>
      </w:r>
      <w:r w:rsidRPr="00117809">
        <w:t>.</w:t>
      </w:r>
      <w:r w:rsidR="005F2537" w:rsidRPr="00117809">
        <w:rPr>
          <w:lang w:val="id-ID"/>
        </w:rPr>
        <w:t xml:space="preserve"> </w:t>
      </w:r>
      <w:r w:rsidRPr="00117809">
        <w:t>Hasil monev proses pembelajaran dilaporkan oleh</w:t>
      </w:r>
      <w:r w:rsidR="005F2537" w:rsidRPr="00117809">
        <w:rPr>
          <w:lang w:val="id-ID"/>
        </w:rPr>
        <w:t xml:space="preserve"> </w:t>
      </w:r>
      <w:r w:rsidR="00422CA5">
        <w:t>UPM</w:t>
      </w:r>
      <w:r w:rsidR="005F2537" w:rsidRPr="00117809">
        <w:rPr>
          <w:lang w:val="id-ID"/>
        </w:rPr>
        <w:t xml:space="preserve"> </w:t>
      </w:r>
      <w:r w:rsidRPr="00117809">
        <w:t>kepada pimpinan</w:t>
      </w:r>
      <w:r w:rsidR="005F2537" w:rsidRPr="00117809">
        <w:rPr>
          <w:lang w:val="id-ID"/>
        </w:rPr>
        <w:t xml:space="preserve"> </w:t>
      </w:r>
      <w:r w:rsidRPr="00117809">
        <w:t>program studi/fakultas</w:t>
      </w:r>
      <w:r w:rsidR="00B91EC3" w:rsidRPr="00117809">
        <w:rPr>
          <w:lang w:val="id-ID"/>
        </w:rPr>
        <w:t xml:space="preserve">, </w:t>
      </w:r>
      <w:r w:rsidRPr="00117809">
        <w:t>pascasarjana/</w:t>
      </w:r>
      <w:r w:rsidR="0032142F" w:rsidRPr="00117809">
        <w:t>institut</w:t>
      </w:r>
      <w:r w:rsidRPr="00117809">
        <w:t>.</w:t>
      </w:r>
      <w:r w:rsidR="005F2537" w:rsidRPr="00117809">
        <w:rPr>
          <w:lang w:val="id-ID"/>
        </w:rPr>
        <w:t xml:space="preserve"> </w:t>
      </w:r>
      <w:r w:rsidRPr="00117809">
        <w:t>Sistematika laporan meliputi:</w:t>
      </w:r>
      <w:r w:rsidR="005F2537" w:rsidRPr="00117809">
        <w:rPr>
          <w:lang w:val="id-ID"/>
        </w:rPr>
        <w:t xml:space="preserve"> </w:t>
      </w:r>
      <w:r w:rsidRPr="00117809">
        <w:t xml:space="preserve">Standar </w:t>
      </w:r>
      <w:r w:rsidR="00813F73" w:rsidRPr="00117809">
        <w:t>O</w:t>
      </w:r>
      <w:r w:rsidRPr="00117809">
        <w:t xml:space="preserve">parasional </w:t>
      </w:r>
      <w:r w:rsidR="00813F73" w:rsidRPr="00117809">
        <w:t>P</w:t>
      </w:r>
      <w:r w:rsidRPr="00117809">
        <w:t>rosedur (SOP) monitoring dan evalusi proses pembelajaran meliputi</w:t>
      </w:r>
      <w:r w:rsidR="005F2537" w:rsidRPr="00117809">
        <w:rPr>
          <w:lang w:val="id-ID"/>
        </w:rPr>
        <w:t xml:space="preserve"> </w:t>
      </w:r>
      <w:r w:rsidRPr="00117809">
        <w:t>langkah-langkah sebagai berikut:</w:t>
      </w:r>
      <w:r w:rsidR="005F2537" w:rsidRPr="00117809">
        <w:rPr>
          <w:lang w:val="id-ID"/>
        </w:rPr>
        <w:t xml:space="preserve"> </w:t>
      </w:r>
      <w:r w:rsidRPr="00117809">
        <w:t xml:space="preserve">Lembaga Penjaminan Mutu </w:t>
      </w:r>
      <w:r w:rsidR="005F2537" w:rsidRPr="00117809">
        <w:rPr>
          <w:lang w:val="id-ID"/>
        </w:rPr>
        <w:t xml:space="preserve">(LPM) </w:t>
      </w:r>
      <w:r w:rsidRPr="00117809">
        <w:t>menyiapkan</w:t>
      </w:r>
      <w:r w:rsidR="005F2537" w:rsidRPr="00117809">
        <w:rPr>
          <w:lang w:val="id-ID"/>
        </w:rPr>
        <w:t xml:space="preserve"> </w:t>
      </w:r>
      <w:r w:rsidRPr="00117809">
        <w:t>ren</w:t>
      </w:r>
      <w:r w:rsidR="005F2537" w:rsidRPr="00117809">
        <w:t>cana Monev</w:t>
      </w:r>
      <w:r w:rsidR="00813F73" w:rsidRPr="00117809">
        <w:t xml:space="preserve">. </w:t>
      </w:r>
      <w:r w:rsidR="005F2537" w:rsidRPr="00117809">
        <w:t xml:space="preserve">Proses </w:t>
      </w:r>
      <w:r w:rsidR="00813F73" w:rsidRPr="00117809">
        <w:t>p</w:t>
      </w:r>
      <w:r w:rsidR="005F2537" w:rsidRPr="00117809">
        <w:t>embelajaran</w:t>
      </w:r>
      <w:r w:rsidR="005F2537" w:rsidRPr="00117809">
        <w:rPr>
          <w:lang w:val="id-ID"/>
        </w:rPr>
        <w:t xml:space="preserve">, kemudian LPM </w:t>
      </w:r>
      <w:r w:rsidRPr="00117809">
        <w:t xml:space="preserve">mengajukan </w:t>
      </w:r>
      <w:proofErr w:type="gramStart"/>
      <w:r w:rsidRPr="00117809">
        <w:t>surat</w:t>
      </w:r>
      <w:proofErr w:type="gramEnd"/>
      <w:r w:rsidRPr="00117809">
        <w:t xml:space="preserve"> permohonan kepada rektor untuk</w:t>
      </w:r>
      <w:r w:rsidR="005F2537" w:rsidRPr="00117809">
        <w:rPr>
          <w:lang w:val="id-ID"/>
        </w:rPr>
        <w:t xml:space="preserve"> </w:t>
      </w:r>
      <w:r w:rsidRPr="00117809">
        <w:t xml:space="preserve">membuat surat pemberitahuan pelaksanaan Monev Proses </w:t>
      </w:r>
      <w:r w:rsidR="00813F73" w:rsidRPr="00117809">
        <w:t>p</w:t>
      </w:r>
      <w:r w:rsidRPr="00117809">
        <w:t>embelajaran semester</w:t>
      </w:r>
      <w:r w:rsidR="005F2537" w:rsidRPr="00117809">
        <w:rPr>
          <w:lang w:val="id-ID"/>
        </w:rPr>
        <w:t xml:space="preserve"> </w:t>
      </w:r>
      <w:r w:rsidRPr="00117809">
        <w:t>berjalan kepada program studi.</w:t>
      </w:r>
    </w:p>
    <w:p w:rsidR="00C55506" w:rsidRPr="00117809" w:rsidRDefault="00C55506" w:rsidP="00B156CD">
      <w:pPr>
        <w:spacing w:line="360" w:lineRule="auto"/>
        <w:ind w:left="426" w:firstLine="708"/>
        <w:jc w:val="both"/>
      </w:pPr>
      <w:proofErr w:type="gramStart"/>
      <w:r w:rsidRPr="00117809">
        <w:t>LPM membuat rekapitulasi hasil monev prodi dan dilaporkan ke pimpinan</w:t>
      </w:r>
      <w:r w:rsidR="005F2537" w:rsidRPr="00117809">
        <w:rPr>
          <w:lang w:val="id-ID"/>
        </w:rPr>
        <w:t xml:space="preserve"> </w:t>
      </w:r>
      <w:r w:rsidR="00813F73" w:rsidRPr="00117809">
        <w:t>institut</w:t>
      </w:r>
      <w:r w:rsidRPr="00117809">
        <w:t>/fakultas/program studi untuk ditindak</w:t>
      </w:r>
      <w:r w:rsidR="00813F73" w:rsidRPr="00117809">
        <w:t xml:space="preserve"> </w:t>
      </w:r>
      <w:r w:rsidRPr="00117809">
        <w:t>lanjuti.</w:t>
      </w:r>
      <w:proofErr w:type="gramEnd"/>
      <w:r w:rsidR="00813F73" w:rsidRPr="00117809">
        <w:t xml:space="preserve"> </w:t>
      </w:r>
      <w:proofErr w:type="gramStart"/>
      <w:r w:rsidRPr="00117809">
        <w:t xml:space="preserve">Pimpinan </w:t>
      </w:r>
      <w:r w:rsidR="00813F73" w:rsidRPr="00117809">
        <w:t>institut</w:t>
      </w:r>
      <w:r w:rsidRPr="00117809">
        <w:t>/fakultas/program studi menerima laporan hasil monev untuk</w:t>
      </w:r>
      <w:r w:rsidR="005F2537" w:rsidRPr="00117809">
        <w:rPr>
          <w:lang w:val="id-ID"/>
        </w:rPr>
        <w:t xml:space="preserve"> </w:t>
      </w:r>
      <w:r w:rsidRPr="00117809">
        <w:t>ditindak</w:t>
      </w:r>
      <w:r w:rsidR="00813F73" w:rsidRPr="00117809">
        <w:t xml:space="preserve"> </w:t>
      </w:r>
      <w:r w:rsidRPr="00117809">
        <w:t>lanjuti</w:t>
      </w:r>
      <w:r w:rsidR="006144BF" w:rsidRPr="00117809">
        <w:rPr>
          <w:lang w:val="id-ID"/>
        </w:rPr>
        <w:t>.</w:t>
      </w:r>
      <w:proofErr w:type="gramEnd"/>
    </w:p>
    <w:p w:rsidR="009C2190" w:rsidRPr="00117809" w:rsidRDefault="009C2190" w:rsidP="000D0049">
      <w:pPr>
        <w:spacing w:line="360" w:lineRule="auto"/>
        <w:ind w:left="142"/>
        <w:jc w:val="both"/>
        <w:rPr>
          <w:lang w:val="id-ID"/>
        </w:rPr>
      </w:pPr>
    </w:p>
    <w:p w:rsidR="009C2190" w:rsidRPr="00117809" w:rsidRDefault="009C2190" w:rsidP="000D0049">
      <w:pPr>
        <w:spacing w:line="360" w:lineRule="auto"/>
        <w:ind w:left="142"/>
        <w:jc w:val="both"/>
        <w:rPr>
          <w:lang w:val="id-ID"/>
        </w:rPr>
      </w:pPr>
    </w:p>
    <w:p w:rsidR="00A027DA" w:rsidRPr="00117809" w:rsidRDefault="00A027DA" w:rsidP="0030014A">
      <w:pPr>
        <w:pStyle w:val="Heading1"/>
        <w:numPr>
          <w:ilvl w:val="0"/>
          <w:numId w:val="60"/>
        </w:numPr>
        <w:shd w:val="clear" w:color="auto" w:fill="70AD47" w:themeFill="accent6"/>
        <w:ind w:left="567" w:hanging="491"/>
        <w:rPr>
          <w:sz w:val="48"/>
          <w:szCs w:val="48"/>
        </w:rPr>
      </w:pPr>
      <w:r w:rsidRPr="00117809">
        <w:rPr>
          <w:sz w:val="48"/>
          <w:szCs w:val="48"/>
        </w:rPr>
        <w:t>HASIL</w:t>
      </w:r>
      <w:r w:rsidRPr="00117809">
        <w:rPr>
          <w:spacing w:val="-2"/>
          <w:position w:val="2"/>
          <w:sz w:val="48"/>
          <w:szCs w:val="48"/>
        </w:rPr>
        <w:t xml:space="preserve"> </w:t>
      </w:r>
      <w:r w:rsidRPr="00117809">
        <w:rPr>
          <w:position w:val="2"/>
          <w:sz w:val="48"/>
          <w:szCs w:val="48"/>
        </w:rPr>
        <w:t>KEGIATAN</w:t>
      </w:r>
      <w:r w:rsidRPr="00117809">
        <w:rPr>
          <w:position w:val="2"/>
          <w:sz w:val="48"/>
          <w:szCs w:val="48"/>
        </w:rPr>
        <w:tab/>
      </w:r>
    </w:p>
    <w:p w:rsidR="00A027DA" w:rsidRPr="00117809" w:rsidRDefault="00A027DA" w:rsidP="00A027DA">
      <w:pPr>
        <w:spacing w:line="360" w:lineRule="auto"/>
        <w:ind w:left="709" w:hanging="425"/>
        <w:jc w:val="both"/>
        <w:rPr>
          <w:b/>
          <w:lang w:val="id-ID"/>
        </w:rPr>
      </w:pPr>
    </w:p>
    <w:p w:rsidR="003E2233" w:rsidRPr="00117809" w:rsidRDefault="003E2233" w:rsidP="00644DEF">
      <w:pPr>
        <w:pStyle w:val="ListParagraph"/>
        <w:numPr>
          <w:ilvl w:val="0"/>
          <w:numId w:val="49"/>
        </w:numPr>
        <w:spacing w:line="360" w:lineRule="auto"/>
        <w:ind w:left="426"/>
        <w:jc w:val="both"/>
        <w:rPr>
          <w:b/>
          <w:lang w:val="id-ID"/>
        </w:rPr>
      </w:pPr>
      <w:r w:rsidRPr="00117809">
        <w:rPr>
          <w:b/>
          <w:lang w:val="id-ID"/>
        </w:rPr>
        <w:t xml:space="preserve">Keterpenuhan </w:t>
      </w:r>
      <w:r w:rsidR="0030014A" w:rsidRPr="00117809">
        <w:rPr>
          <w:b/>
          <w:lang w:val="id-ID"/>
        </w:rPr>
        <w:t xml:space="preserve">Dan Kesesuaian/Kewajaran </w:t>
      </w:r>
      <w:r w:rsidRPr="00117809">
        <w:rPr>
          <w:b/>
          <w:lang w:val="id-ID"/>
        </w:rPr>
        <w:t xml:space="preserve">SKS </w:t>
      </w:r>
      <w:r w:rsidR="0030014A" w:rsidRPr="00117809">
        <w:rPr>
          <w:b/>
          <w:lang w:val="id-ID"/>
        </w:rPr>
        <w:t>Dosen Yang Mengajar.</w:t>
      </w:r>
    </w:p>
    <w:p w:rsidR="003E2233" w:rsidRPr="00117809" w:rsidRDefault="003E2233" w:rsidP="00644DEF">
      <w:pPr>
        <w:pStyle w:val="ListParagraph"/>
        <w:numPr>
          <w:ilvl w:val="0"/>
          <w:numId w:val="50"/>
        </w:numPr>
        <w:spacing w:line="360" w:lineRule="auto"/>
        <w:ind w:left="709"/>
        <w:jc w:val="both"/>
        <w:rPr>
          <w:lang w:val="id-ID"/>
        </w:rPr>
      </w:pPr>
      <w:r w:rsidRPr="00117809">
        <w:t>Dosen Tetap IAIN Bengkulu</w:t>
      </w:r>
    </w:p>
    <w:p w:rsidR="001515AE" w:rsidRPr="00117809" w:rsidRDefault="001118FD" w:rsidP="0085537A">
      <w:pPr>
        <w:ind w:left="426"/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Pr="00117809">
        <w:rPr>
          <w:b/>
        </w:rPr>
        <w:t>1</w:t>
      </w:r>
      <w:r w:rsidRPr="00117809">
        <w:rPr>
          <w:b/>
          <w:lang w:val="id-ID"/>
        </w:rPr>
        <w:t xml:space="preserve">. </w:t>
      </w:r>
    </w:p>
    <w:p w:rsidR="0085537A" w:rsidRPr="00117809" w:rsidRDefault="001118FD" w:rsidP="0085537A">
      <w:pPr>
        <w:ind w:left="426"/>
        <w:jc w:val="center"/>
        <w:rPr>
          <w:lang w:val="id-ID"/>
        </w:rPr>
      </w:pPr>
      <w:r w:rsidRPr="00117809">
        <w:rPr>
          <w:lang w:val="id-ID"/>
        </w:rPr>
        <w:t xml:space="preserve">Rekapitulasi </w:t>
      </w:r>
      <w:r w:rsidRPr="00117809">
        <w:t>beban mengajar</w:t>
      </w:r>
      <w:r w:rsidRPr="00117809">
        <w:rPr>
          <w:lang w:val="id-ID"/>
        </w:rPr>
        <w:t xml:space="preserve"> </w:t>
      </w:r>
      <w:r w:rsidRPr="00117809">
        <w:t>D</w:t>
      </w:r>
      <w:r w:rsidRPr="00117809">
        <w:rPr>
          <w:lang w:val="id-ID"/>
        </w:rPr>
        <w:t>osen</w:t>
      </w:r>
      <w:r w:rsidRPr="00117809">
        <w:t xml:space="preserve"> Tetap IAIN Bengkulu</w:t>
      </w:r>
      <w:r w:rsidRPr="00117809">
        <w:rPr>
          <w:lang w:val="id-ID"/>
        </w:rPr>
        <w:t xml:space="preserve"> </w:t>
      </w:r>
    </w:p>
    <w:p w:rsidR="001118FD" w:rsidRPr="00117809" w:rsidRDefault="005C2A4B" w:rsidP="0085537A">
      <w:pPr>
        <w:ind w:left="426"/>
        <w:jc w:val="center"/>
      </w:pPr>
      <w:r w:rsidRPr="00117809">
        <w:rPr>
          <w:lang w:val="id-ID"/>
        </w:rPr>
        <w:t>semester G</w:t>
      </w:r>
      <w:r w:rsidRPr="00117809">
        <w:t>enap</w:t>
      </w:r>
      <w:r w:rsidR="001118FD" w:rsidRPr="00117809">
        <w:rPr>
          <w:lang w:val="id-ID"/>
        </w:rPr>
        <w:t xml:space="preserve"> 2019/2020 </w:t>
      </w:r>
    </w:p>
    <w:p w:rsidR="001118FD" w:rsidRPr="00117809" w:rsidRDefault="001118FD" w:rsidP="001118FD">
      <w:pPr>
        <w:ind w:left="1069"/>
        <w:jc w:val="center"/>
      </w:pPr>
    </w:p>
    <w:tbl>
      <w:tblPr>
        <w:tblW w:w="8434" w:type="dxa"/>
        <w:tblInd w:w="-162" w:type="dxa"/>
        <w:tblLook w:val="04A0" w:firstRow="1" w:lastRow="0" w:firstColumn="1" w:lastColumn="0" w:noHBand="0" w:noVBand="1"/>
      </w:tblPr>
      <w:tblGrid>
        <w:gridCol w:w="377"/>
        <w:gridCol w:w="208"/>
        <w:gridCol w:w="1811"/>
        <w:gridCol w:w="1424"/>
        <w:gridCol w:w="786"/>
        <w:gridCol w:w="585"/>
        <w:gridCol w:w="585"/>
        <w:gridCol w:w="390"/>
        <w:gridCol w:w="591"/>
        <w:gridCol w:w="460"/>
        <w:gridCol w:w="392"/>
        <w:gridCol w:w="441"/>
        <w:gridCol w:w="384"/>
      </w:tblGrid>
      <w:tr w:rsidR="00727AD3" w:rsidRPr="00117809" w:rsidTr="00727AD3">
        <w:trPr>
          <w:trHeight w:val="330"/>
        </w:trPr>
        <w:tc>
          <w:tcPr>
            <w:tcW w:w="58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2F664B">
            <w:pPr>
              <w:ind w:firstLineChars="200" w:firstLine="239"/>
              <w:rPr>
                <w:rFonts w:asciiTheme="minorHAnsi" w:hAnsiTheme="minorHAnsi"/>
                <w:b/>
                <w:bCs/>
                <w:w w:val="99"/>
                <w:sz w:val="12"/>
                <w:szCs w:val="12"/>
              </w:rPr>
            </w:pPr>
          </w:p>
        </w:tc>
        <w:tc>
          <w:tcPr>
            <w:tcW w:w="7849" w:type="dxa"/>
            <w:gridSpan w:val="11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2F664B">
            <w:pPr>
              <w:ind w:firstLineChars="200" w:firstLine="239"/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w w:val="99"/>
                <w:sz w:val="12"/>
                <w:szCs w:val="12"/>
              </w:rPr>
              <w:t>1.       FAKULTAS TARBIYAH DAN TADRIS</w:t>
            </w: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NO</w:t>
            </w:r>
          </w:p>
        </w:tc>
        <w:tc>
          <w:tcPr>
            <w:tcW w:w="2019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NAMA</w:t>
            </w:r>
          </w:p>
        </w:tc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KATEGORI</w:t>
            </w:r>
          </w:p>
        </w:tc>
        <w:tc>
          <w:tcPr>
            <w:tcW w:w="78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PRODI</w:t>
            </w:r>
          </w:p>
        </w:tc>
        <w:tc>
          <w:tcPr>
            <w:tcW w:w="58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0070C0"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</w:tc>
        <w:tc>
          <w:tcPr>
            <w:tcW w:w="241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BEBAN SKS MENGAJAR</w:t>
            </w:r>
          </w:p>
        </w:tc>
        <w:tc>
          <w:tcPr>
            <w:tcW w:w="44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Jlh</w:t>
            </w:r>
          </w:p>
        </w:tc>
        <w:tc>
          <w:tcPr>
            <w:tcW w:w="38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Ket</w:t>
            </w: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</w:tc>
        <w:tc>
          <w:tcPr>
            <w:tcW w:w="2019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</w:tc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</w:tc>
        <w:tc>
          <w:tcPr>
            <w:tcW w:w="78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0070C0"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F.SYA</w:t>
            </w: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FTT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FUAD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FEBI</w:t>
            </w: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70C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  <w:r w:rsidRPr="00117809">
              <w:rPr>
                <w:rFonts w:asciiTheme="minorHAnsi" w:hAnsiTheme="minorHAnsi"/>
                <w:b/>
                <w:bCs/>
                <w:sz w:val="12"/>
                <w:szCs w:val="12"/>
              </w:rPr>
              <w:t>PPs</w:t>
            </w:r>
          </w:p>
        </w:tc>
        <w:tc>
          <w:tcPr>
            <w:tcW w:w="4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</w:tc>
        <w:tc>
          <w:tcPr>
            <w:tcW w:w="38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NURUL FADHILAH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RIZKAN A. RAHMA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8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8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BAKHTIAR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NURHAD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AYUN RIAD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LIMN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DI SAPUTR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8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8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SMARA YUMARN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510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BDUL AZIZ BIN MUSTAMI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510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0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M. TAUFIQURRAHMA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1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HAMDA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SUHILMAN MUSTOF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1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EDI ANSYAH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HENGKI SATRISNO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ZIZA ARYAT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ROSSI DELTA PUTR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IAN JELIT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8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GIYARS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A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0</w:t>
            </w: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9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NUR HIDAYAT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B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0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KASMANTON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B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</w:t>
            </w: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1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ERNAWAT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B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510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2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M. HIDAYATURRAHMA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B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3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FALAHUN NI'AM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B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lastRenderedPageBreak/>
              <w:t>24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HIFZAN BUSTAM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B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5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EVA DEW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B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00"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0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6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KHIRUDI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B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7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IKKE WULANDAR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B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8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RISNAWAT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510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9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M. ARIF RAHMAN HAKIM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00"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0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0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NADRAH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00"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0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1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FENY MARTIN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2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EDI EFRIZAL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510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3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EBRI PRANDIKA PUTR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4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ENDANG HARYANTO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0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0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5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ZELVIA LISKA AFRIAN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6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ETTI LISMAYANT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7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NDRIAD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8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REKO SERAS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39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FERRY SUSANTO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0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FERA ZASRIANIT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1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1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NIT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2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NDRI SAPUTR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3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VALISNERIA UTAM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510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4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ROSMA HARTINY SAM’S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5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BASINU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6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DAM NASUTIO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7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MASRIFAH HIDAYAN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8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NURLAIL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49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KHAIRUNNIS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0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LUKMA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1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KHERMARINAH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2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ELLYAN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3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AM AMALIYAH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4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INTAN UTAM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5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NURHIKM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GMI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6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SIYAH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IAUD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1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7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FATRICA SYAFR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IAUD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8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HMAD SYARIFI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IAUD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lastRenderedPageBreak/>
              <w:t>59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SEPTI FITRIAN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IAUD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0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BAKHRUL ULUM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IAUD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1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WIWIND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IAUD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2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SINTA AGUSMIAT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IAUD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3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ENI FEBRIN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IAUD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4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EVI SELVA NIRWAN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IAUD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00"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0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510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5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FATRIMA SANTRI SYAFR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MTK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6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BETTI DIAN WAHYUN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MTK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7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RESTI KOMALA SAR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MTK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8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RIZKAN SYAHBUDI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MTK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0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69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PONI SALTIF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MTK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0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KURNIAWA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MTK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4</w:t>
            </w: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2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1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MELA AZIZ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MTK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2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SUPARNIS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NDO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3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BUSTOM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NDO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1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4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VEBBI ANDR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NDO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5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RAND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NDO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6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HENY FRIANTARY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NDO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7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WENNY AULIA SAR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NDO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8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IXSIR ELIY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NDO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9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MEDDYAN HERIAD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NDO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0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INA PUTRI JUNI ASTUT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BINDO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1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NURLIA LATIPAH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2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KHOSI'I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510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3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ERIK PERDANA PUTR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4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HMAD WALID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510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5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RADEN GAMAL TAMRI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1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6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WIJI AZIIZ HARI MUKT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 Non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7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NAINTYN NOVITASAR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8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QOMARIAH HASANAH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A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89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ESY EKA CITRA DEW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0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SALAMAH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1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SAEPUDI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2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SUKARNO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15"/>
        </w:trPr>
        <w:tc>
          <w:tcPr>
            <w:tcW w:w="37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3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ADISEL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0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345"/>
        </w:trPr>
        <w:tc>
          <w:tcPr>
            <w:tcW w:w="3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lastRenderedPageBreak/>
              <w:t>94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SEPRI YUNARMAN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727AD3" w:rsidRPr="00117809" w:rsidTr="00727AD3">
        <w:trPr>
          <w:trHeight w:val="510"/>
        </w:trPr>
        <w:tc>
          <w:tcPr>
            <w:tcW w:w="3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95</w:t>
            </w:r>
          </w:p>
        </w:tc>
        <w:tc>
          <w:tcPr>
            <w:tcW w:w="201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INTAN PERMATA SAR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D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TIP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5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  <w:r w:rsidRPr="00117809">
              <w:rPr>
                <w:rFonts w:asciiTheme="minorHAnsi" w:hAnsiTheme="minorHAnsi"/>
                <w:sz w:val="12"/>
                <w:szCs w:val="12"/>
              </w:rPr>
              <w:t>1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:rsidR="00727AD3" w:rsidRPr="00117809" w:rsidRDefault="00727AD3" w:rsidP="00E93A58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</w:tbl>
    <w:p w:rsidR="00BD46C5" w:rsidRPr="00117809" w:rsidRDefault="00BD46C5" w:rsidP="003E2233">
      <w:pPr>
        <w:pStyle w:val="ListParagraph"/>
        <w:spacing w:line="360" w:lineRule="auto"/>
        <w:ind w:left="1429"/>
        <w:jc w:val="both"/>
        <w:rPr>
          <w:b/>
        </w:rPr>
      </w:pPr>
    </w:p>
    <w:p w:rsidR="00BD46C5" w:rsidRPr="00117809" w:rsidRDefault="00BD46C5" w:rsidP="00BD46C5">
      <w:pPr>
        <w:pStyle w:val="ListParagraph"/>
        <w:spacing w:line="360" w:lineRule="auto"/>
        <w:ind w:left="0"/>
        <w:jc w:val="both"/>
        <w:rPr>
          <w:b/>
        </w:rPr>
      </w:pPr>
    </w:p>
    <w:tbl>
      <w:tblPr>
        <w:tblW w:w="8178" w:type="dxa"/>
        <w:tblInd w:w="93" w:type="dxa"/>
        <w:tblLook w:val="04A0" w:firstRow="1" w:lastRow="0" w:firstColumn="1" w:lastColumn="0" w:noHBand="0" w:noVBand="1"/>
      </w:tblPr>
      <w:tblGrid>
        <w:gridCol w:w="2601"/>
        <w:gridCol w:w="2487"/>
        <w:gridCol w:w="1140"/>
        <w:gridCol w:w="805"/>
        <w:gridCol w:w="1145"/>
      </w:tblGrid>
      <w:tr w:rsidR="00563976" w:rsidRPr="00117809" w:rsidTr="00964BAC">
        <w:trPr>
          <w:trHeight w:val="300"/>
        </w:trPr>
        <w:tc>
          <w:tcPr>
            <w:tcW w:w="8178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CE5603" w:rsidRPr="00117809" w:rsidRDefault="00563976" w:rsidP="001B4E1D">
            <w:pPr>
              <w:rPr>
                <w:sz w:val="22"/>
                <w:szCs w:val="22"/>
              </w:rPr>
            </w:pPr>
            <w:r w:rsidRPr="00117809">
              <w:rPr>
                <w:b/>
                <w:bCs/>
                <w:sz w:val="22"/>
                <w:szCs w:val="22"/>
              </w:rPr>
              <w:t xml:space="preserve">KESIMPULAN DATA BEBAN MENGAJAR DOSEN </w:t>
            </w:r>
          </w:p>
        </w:tc>
      </w:tr>
      <w:tr w:rsidR="00563976" w:rsidRPr="00117809" w:rsidTr="00964BAC">
        <w:trPr>
          <w:trHeight w:val="300"/>
        </w:trPr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bottom"/>
            <w:hideMark/>
          </w:tcPr>
          <w:p w:rsidR="00563976" w:rsidRPr="00117809" w:rsidRDefault="00563976" w:rsidP="00563976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KATEGORI</w:t>
            </w:r>
          </w:p>
        </w:tc>
        <w:tc>
          <w:tcPr>
            <w:tcW w:w="24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70C0"/>
            <w:vAlign w:val="bottom"/>
            <w:hideMark/>
          </w:tcPr>
          <w:p w:rsidR="00563976" w:rsidRPr="00117809" w:rsidRDefault="00563976" w:rsidP="00563976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KURANG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  <w:vAlign w:val="bottom"/>
            <w:hideMark/>
          </w:tcPr>
          <w:p w:rsidR="00563976" w:rsidRPr="00117809" w:rsidRDefault="00563976" w:rsidP="00563976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CUKUP</w:t>
            </w:r>
          </w:p>
        </w:tc>
        <w:tc>
          <w:tcPr>
            <w:tcW w:w="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  <w:vAlign w:val="bottom"/>
            <w:hideMark/>
          </w:tcPr>
          <w:p w:rsidR="00563976" w:rsidRPr="00117809" w:rsidRDefault="00563976" w:rsidP="0056397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LEBIH</w:t>
            </w:r>
          </w:p>
        </w:tc>
        <w:tc>
          <w:tcPr>
            <w:tcW w:w="11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  <w:vAlign w:val="bottom"/>
            <w:hideMark/>
          </w:tcPr>
          <w:p w:rsidR="00563976" w:rsidRPr="00117809" w:rsidRDefault="00563976" w:rsidP="00563976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JUMLAH</w:t>
            </w:r>
          </w:p>
        </w:tc>
      </w:tr>
      <w:tr w:rsidR="00563976" w:rsidRPr="00117809" w:rsidTr="00964BAC">
        <w:trPr>
          <w:trHeight w:val="300"/>
        </w:trPr>
        <w:tc>
          <w:tcPr>
            <w:tcW w:w="26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3976" w:rsidRPr="00117809" w:rsidRDefault="00563976" w:rsidP="00563976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DT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3976" w:rsidRPr="00117809" w:rsidRDefault="00E6275E" w:rsidP="001B4E1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3976" w:rsidRPr="00117809" w:rsidRDefault="00BB2853" w:rsidP="001B4E1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65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3976" w:rsidRPr="00117809" w:rsidRDefault="00BB2853" w:rsidP="001B4E1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2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563976" w:rsidRPr="00117809" w:rsidRDefault="003242DD" w:rsidP="001B4E1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77</w:t>
            </w:r>
          </w:p>
        </w:tc>
      </w:tr>
      <w:tr w:rsidR="00563976" w:rsidRPr="00117809" w:rsidTr="00964BAC">
        <w:trPr>
          <w:trHeight w:val="300"/>
        </w:trPr>
        <w:tc>
          <w:tcPr>
            <w:tcW w:w="26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3976" w:rsidRPr="00117809" w:rsidRDefault="00563976" w:rsidP="00563976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DS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3976" w:rsidRPr="00117809" w:rsidRDefault="003242DD" w:rsidP="001B4E1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3976" w:rsidRPr="00117809" w:rsidRDefault="009911F2" w:rsidP="001B4E1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27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3976" w:rsidRPr="00117809" w:rsidRDefault="003242DD" w:rsidP="001B4E1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3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563976" w:rsidRPr="00117809" w:rsidRDefault="00A50F82" w:rsidP="003242D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60</w:t>
            </w:r>
          </w:p>
        </w:tc>
      </w:tr>
      <w:tr w:rsidR="00563976" w:rsidRPr="00117809" w:rsidTr="00964BAC">
        <w:trPr>
          <w:trHeight w:val="300"/>
        </w:trPr>
        <w:tc>
          <w:tcPr>
            <w:tcW w:w="26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  <w:vAlign w:val="bottom"/>
            <w:hideMark/>
          </w:tcPr>
          <w:p w:rsidR="00563976" w:rsidRPr="00117809" w:rsidRDefault="00563976" w:rsidP="00563976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JUMLAH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/>
            <w:vAlign w:val="bottom"/>
            <w:hideMark/>
          </w:tcPr>
          <w:p w:rsidR="00563976" w:rsidRPr="00117809" w:rsidRDefault="00A50F82" w:rsidP="001B4E1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/>
            <w:vAlign w:val="bottom"/>
            <w:hideMark/>
          </w:tcPr>
          <w:p w:rsidR="00563976" w:rsidRPr="00117809" w:rsidRDefault="003242DD" w:rsidP="009911F2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</w:t>
            </w:r>
            <w:r w:rsidR="00A50F82" w:rsidRPr="00117809">
              <w:rPr>
                <w:sz w:val="20"/>
                <w:szCs w:val="20"/>
              </w:rPr>
              <w:t>92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/>
            <w:vAlign w:val="bottom"/>
            <w:hideMark/>
          </w:tcPr>
          <w:p w:rsidR="00563976" w:rsidRPr="00117809" w:rsidRDefault="00A50F82" w:rsidP="001B4E1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35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/>
            <w:noWrap/>
            <w:vAlign w:val="bottom"/>
            <w:hideMark/>
          </w:tcPr>
          <w:p w:rsidR="00563976" w:rsidRPr="00117809" w:rsidRDefault="009911F2" w:rsidP="001B4E1D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37</w:t>
            </w:r>
          </w:p>
        </w:tc>
      </w:tr>
    </w:tbl>
    <w:p w:rsidR="00563976" w:rsidRPr="00117809" w:rsidRDefault="00563976" w:rsidP="00BD46C5">
      <w:pPr>
        <w:pStyle w:val="ListParagraph"/>
        <w:spacing w:line="360" w:lineRule="auto"/>
        <w:ind w:left="0"/>
        <w:jc w:val="both"/>
        <w:rPr>
          <w:b/>
        </w:rPr>
      </w:pPr>
    </w:p>
    <w:p w:rsidR="00BD46C5" w:rsidRPr="00117809" w:rsidRDefault="00BD46C5" w:rsidP="00BD46C5">
      <w:pPr>
        <w:pStyle w:val="ListParagraph"/>
        <w:spacing w:line="360" w:lineRule="auto"/>
        <w:ind w:left="0"/>
        <w:jc w:val="both"/>
        <w:rPr>
          <w:b/>
        </w:rPr>
      </w:pPr>
      <w:r w:rsidRPr="00117809">
        <w:rPr>
          <w:b/>
        </w:rPr>
        <w:t>Keterangan:</w:t>
      </w:r>
    </w:p>
    <w:p w:rsidR="00BD46C5" w:rsidRPr="00117809" w:rsidRDefault="00BD46C5" w:rsidP="00BD46C5">
      <w:pPr>
        <w:pStyle w:val="ListParagraph"/>
        <w:spacing w:line="360" w:lineRule="auto"/>
        <w:ind w:left="0"/>
        <w:jc w:val="both"/>
        <w:rPr>
          <w:b/>
        </w:rPr>
      </w:pPr>
      <w:proofErr w:type="gramStart"/>
      <w:r w:rsidRPr="00117809">
        <w:rPr>
          <w:b/>
        </w:rPr>
        <w:t>DT :</w:t>
      </w:r>
      <w:proofErr w:type="gramEnd"/>
      <w:r w:rsidRPr="00117809">
        <w:rPr>
          <w:b/>
        </w:rPr>
        <w:t xml:space="preserve"> Dosen Tetap dengan Tugas Tambahan</w:t>
      </w:r>
    </w:p>
    <w:p w:rsidR="00BD46C5" w:rsidRPr="00117809" w:rsidRDefault="00BD46C5" w:rsidP="00BD46C5">
      <w:pPr>
        <w:pStyle w:val="ListParagraph"/>
        <w:spacing w:line="360" w:lineRule="auto"/>
        <w:ind w:left="0"/>
        <w:jc w:val="both"/>
        <w:rPr>
          <w:b/>
        </w:rPr>
      </w:pPr>
      <w:proofErr w:type="gramStart"/>
      <w:r w:rsidRPr="00117809">
        <w:rPr>
          <w:b/>
        </w:rPr>
        <w:t>DS :</w:t>
      </w:r>
      <w:proofErr w:type="gramEnd"/>
      <w:r w:rsidRPr="00117809">
        <w:rPr>
          <w:b/>
        </w:rPr>
        <w:t xml:space="preserve"> Dosen Tetap Tanpa Tugas Tambahan</w:t>
      </w:r>
    </w:p>
    <w:tbl>
      <w:tblPr>
        <w:tblW w:w="8124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46"/>
        <w:gridCol w:w="4678"/>
      </w:tblGrid>
      <w:tr w:rsidR="00BD46C5" w:rsidRPr="00117809" w:rsidTr="00964BAC">
        <w:trPr>
          <w:trHeight w:val="300"/>
        </w:trPr>
        <w:tc>
          <w:tcPr>
            <w:tcW w:w="3446" w:type="dxa"/>
            <w:shd w:val="clear" w:color="000000" w:fill="FFFF00"/>
            <w:noWrap/>
            <w:vAlign w:val="bottom"/>
            <w:hideMark/>
          </w:tcPr>
          <w:p w:rsidR="00BD46C5" w:rsidRPr="00117809" w:rsidRDefault="00BD46C5" w:rsidP="00BD46C5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vAlign w:val="bottom"/>
            <w:hideMark/>
          </w:tcPr>
          <w:p w:rsidR="00BD46C5" w:rsidRPr="00117809" w:rsidRDefault="00BD46C5" w:rsidP="00BD46C5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TUGAS BELAJAR</w:t>
            </w:r>
          </w:p>
        </w:tc>
      </w:tr>
      <w:tr w:rsidR="00BD46C5" w:rsidRPr="00117809" w:rsidTr="00964BAC">
        <w:trPr>
          <w:trHeight w:val="300"/>
        </w:trPr>
        <w:tc>
          <w:tcPr>
            <w:tcW w:w="3446" w:type="dxa"/>
            <w:shd w:val="clear" w:color="auto" w:fill="FF0000"/>
            <w:noWrap/>
            <w:vAlign w:val="bottom"/>
            <w:hideMark/>
          </w:tcPr>
          <w:p w:rsidR="00BD46C5" w:rsidRPr="00117809" w:rsidRDefault="00BD46C5" w:rsidP="00BD46C5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vAlign w:val="bottom"/>
            <w:hideMark/>
          </w:tcPr>
          <w:p w:rsidR="00BD46C5" w:rsidRPr="00117809" w:rsidRDefault="00BD46C5" w:rsidP="00BD46C5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 xml:space="preserve">SKS KURANG </w:t>
            </w:r>
          </w:p>
        </w:tc>
      </w:tr>
      <w:tr w:rsidR="00BD46C5" w:rsidRPr="00117809" w:rsidTr="00964BAC">
        <w:trPr>
          <w:trHeight w:val="525"/>
        </w:trPr>
        <w:tc>
          <w:tcPr>
            <w:tcW w:w="3446" w:type="dxa"/>
            <w:shd w:val="clear" w:color="000000" w:fill="00B050"/>
            <w:noWrap/>
            <w:vAlign w:val="bottom"/>
            <w:hideMark/>
          </w:tcPr>
          <w:p w:rsidR="00BD46C5" w:rsidRPr="00117809" w:rsidRDefault="00BD46C5" w:rsidP="00BD46C5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vAlign w:val="bottom"/>
            <w:hideMark/>
          </w:tcPr>
          <w:p w:rsidR="00BD46C5" w:rsidRPr="00117809" w:rsidRDefault="00BD46C5" w:rsidP="00BD46C5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SKS CUKUP</w:t>
            </w:r>
          </w:p>
        </w:tc>
      </w:tr>
      <w:tr w:rsidR="00BD46C5" w:rsidRPr="00117809" w:rsidTr="00964BAC">
        <w:trPr>
          <w:trHeight w:val="300"/>
        </w:trPr>
        <w:tc>
          <w:tcPr>
            <w:tcW w:w="3446" w:type="dxa"/>
            <w:shd w:val="clear" w:color="000000" w:fill="FFC000"/>
            <w:noWrap/>
            <w:vAlign w:val="bottom"/>
            <w:hideMark/>
          </w:tcPr>
          <w:p w:rsidR="00BD46C5" w:rsidRPr="00117809" w:rsidRDefault="00BD46C5" w:rsidP="00BD46C5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vAlign w:val="bottom"/>
            <w:hideMark/>
          </w:tcPr>
          <w:p w:rsidR="00BD46C5" w:rsidRPr="00117809" w:rsidRDefault="00BD46C5" w:rsidP="00BD46C5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SKS KELEBIHAN</w:t>
            </w:r>
          </w:p>
        </w:tc>
      </w:tr>
    </w:tbl>
    <w:p w:rsidR="00BD46C5" w:rsidRPr="00117809" w:rsidRDefault="00BD46C5" w:rsidP="00BD46C5">
      <w:pPr>
        <w:pStyle w:val="ListParagraph"/>
        <w:spacing w:line="360" w:lineRule="auto"/>
        <w:ind w:left="0"/>
        <w:jc w:val="both"/>
        <w:rPr>
          <w:b/>
          <w:lang w:val="id-ID"/>
        </w:rPr>
      </w:pPr>
    </w:p>
    <w:p w:rsidR="00075382" w:rsidRPr="00117809" w:rsidRDefault="00075382" w:rsidP="00BD46C5">
      <w:pPr>
        <w:pStyle w:val="ListParagraph"/>
        <w:spacing w:line="360" w:lineRule="auto"/>
        <w:ind w:left="0"/>
        <w:jc w:val="both"/>
        <w:rPr>
          <w:b/>
        </w:rPr>
      </w:pPr>
    </w:p>
    <w:p w:rsidR="003242DD" w:rsidRPr="00117809" w:rsidRDefault="003242DD" w:rsidP="00BD46C5">
      <w:pPr>
        <w:pStyle w:val="ListParagraph"/>
        <w:spacing w:line="360" w:lineRule="auto"/>
        <w:ind w:left="0"/>
        <w:jc w:val="both"/>
        <w:rPr>
          <w:b/>
        </w:rPr>
      </w:pPr>
    </w:p>
    <w:tbl>
      <w:tblPr>
        <w:tblW w:w="8116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2"/>
        <w:gridCol w:w="2005"/>
        <w:gridCol w:w="2969"/>
      </w:tblGrid>
      <w:tr w:rsidR="00DF20E2" w:rsidRPr="00117809" w:rsidTr="006F7EF9">
        <w:trPr>
          <w:trHeight w:val="300"/>
        </w:trPr>
        <w:tc>
          <w:tcPr>
            <w:tcW w:w="3142" w:type="dxa"/>
            <w:vMerge w:val="restart"/>
            <w:shd w:val="clear" w:color="auto" w:fill="0070C0"/>
            <w:noWrap/>
            <w:vAlign w:val="center"/>
            <w:hideMark/>
          </w:tcPr>
          <w:p w:rsidR="00DF20E2" w:rsidRPr="00117809" w:rsidRDefault="00DF20E2" w:rsidP="006F7EF9">
            <w:pPr>
              <w:jc w:val="center"/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Keterangan</w:t>
            </w:r>
          </w:p>
          <w:p w:rsidR="00DF20E2" w:rsidRPr="00117809" w:rsidRDefault="00DF20E2" w:rsidP="006F7EF9">
            <w:pPr>
              <w:jc w:val="center"/>
              <w:rPr>
                <w:sz w:val="22"/>
                <w:szCs w:val="22"/>
              </w:rPr>
            </w:pPr>
            <w:r w:rsidRPr="00117809">
              <w:t>Kategori</w:t>
            </w:r>
          </w:p>
        </w:tc>
        <w:tc>
          <w:tcPr>
            <w:tcW w:w="4974" w:type="dxa"/>
            <w:gridSpan w:val="2"/>
            <w:shd w:val="clear" w:color="auto" w:fill="0070C0"/>
            <w:noWrap/>
            <w:vAlign w:val="center"/>
            <w:hideMark/>
          </w:tcPr>
          <w:p w:rsidR="00DF20E2" w:rsidRPr="00117809" w:rsidRDefault="00DF20E2" w:rsidP="006F7EF9">
            <w:pPr>
              <w:jc w:val="center"/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Beban Mengajar</w:t>
            </w:r>
          </w:p>
        </w:tc>
      </w:tr>
      <w:tr w:rsidR="00DF20E2" w:rsidRPr="00117809" w:rsidTr="006F7EF9">
        <w:trPr>
          <w:trHeight w:val="315"/>
        </w:trPr>
        <w:tc>
          <w:tcPr>
            <w:tcW w:w="3142" w:type="dxa"/>
            <w:vMerge/>
            <w:shd w:val="clear" w:color="auto" w:fill="FFC000"/>
            <w:vAlign w:val="bottom"/>
            <w:hideMark/>
          </w:tcPr>
          <w:p w:rsidR="00DF20E2" w:rsidRPr="00117809" w:rsidRDefault="00DF20E2" w:rsidP="006F7EF9"/>
        </w:tc>
        <w:tc>
          <w:tcPr>
            <w:tcW w:w="2005" w:type="dxa"/>
            <w:shd w:val="clear" w:color="auto" w:fill="FFC000"/>
            <w:vAlign w:val="bottom"/>
            <w:hideMark/>
          </w:tcPr>
          <w:p w:rsidR="00DF20E2" w:rsidRPr="00117809" w:rsidRDefault="00DF20E2" w:rsidP="006F7EF9">
            <w:r w:rsidRPr="00117809">
              <w:t>Minimal</w:t>
            </w:r>
          </w:p>
        </w:tc>
        <w:tc>
          <w:tcPr>
            <w:tcW w:w="2969" w:type="dxa"/>
            <w:shd w:val="clear" w:color="auto" w:fill="FFC000"/>
            <w:noWrap/>
            <w:vAlign w:val="bottom"/>
            <w:hideMark/>
          </w:tcPr>
          <w:p w:rsidR="00DF20E2" w:rsidRPr="00117809" w:rsidRDefault="00DF20E2" w:rsidP="006F7EF9">
            <w:r w:rsidRPr="00117809">
              <w:t>Maksimal</w:t>
            </w:r>
          </w:p>
        </w:tc>
      </w:tr>
      <w:tr w:rsidR="00DF20E2" w:rsidRPr="00117809" w:rsidTr="006F7EF9">
        <w:trPr>
          <w:trHeight w:val="630"/>
        </w:trPr>
        <w:tc>
          <w:tcPr>
            <w:tcW w:w="3142" w:type="dxa"/>
            <w:vAlign w:val="bottom"/>
            <w:hideMark/>
          </w:tcPr>
          <w:p w:rsidR="00DF20E2" w:rsidRPr="00117809" w:rsidRDefault="00DF20E2" w:rsidP="006F7EF9">
            <w:r w:rsidRPr="00117809">
              <w:t>Dosen Tetap PNS Dengan Beban Tambahan (DT)</w:t>
            </w:r>
          </w:p>
        </w:tc>
        <w:tc>
          <w:tcPr>
            <w:tcW w:w="2005" w:type="dxa"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4</w:t>
            </w:r>
          </w:p>
        </w:tc>
        <w:tc>
          <w:tcPr>
            <w:tcW w:w="2969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2</w:t>
            </w:r>
          </w:p>
        </w:tc>
      </w:tr>
      <w:tr w:rsidR="00DF20E2" w:rsidRPr="00117809" w:rsidTr="006F7EF9">
        <w:trPr>
          <w:trHeight w:val="630"/>
        </w:trPr>
        <w:tc>
          <w:tcPr>
            <w:tcW w:w="3142" w:type="dxa"/>
            <w:vAlign w:val="bottom"/>
            <w:hideMark/>
          </w:tcPr>
          <w:p w:rsidR="00DF20E2" w:rsidRPr="00117809" w:rsidRDefault="00DF20E2" w:rsidP="006F7EF9">
            <w:r w:rsidRPr="00117809">
              <w:t>Dosen Tetap PNS Tanpa Beban Tambahan (DS)</w:t>
            </w:r>
          </w:p>
        </w:tc>
        <w:tc>
          <w:tcPr>
            <w:tcW w:w="2005" w:type="dxa"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2</w:t>
            </w:r>
          </w:p>
        </w:tc>
        <w:tc>
          <w:tcPr>
            <w:tcW w:w="2969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6</w:t>
            </w:r>
          </w:p>
        </w:tc>
      </w:tr>
      <w:tr w:rsidR="00DF20E2" w:rsidRPr="00117809" w:rsidTr="006F7EF9">
        <w:trPr>
          <w:trHeight w:val="315"/>
        </w:trPr>
        <w:tc>
          <w:tcPr>
            <w:tcW w:w="3142" w:type="dxa"/>
            <w:noWrap/>
            <w:vAlign w:val="bottom"/>
            <w:hideMark/>
          </w:tcPr>
          <w:p w:rsidR="00DF20E2" w:rsidRPr="00117809" w:rsidRDefault="00DF20E2" w:rsidP="006F7EF9">
            <w:r w:rsidRPr="00117809">
              <w:t>Dosen Tetap Non PNS (DS NON)</w:t>
            </w:r>
          </w:p>
        </w:tc>
        <w:tc>
          <w:tcPr>
            <w:tcW w:w="2005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2</w:t>
            </w:r>
          </w:p>
        </w:tc>
        <w:tc>
          <w:tcPr>
            <w:tcW w:w="2969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6</w:t>
            </w:r>
          </w:p>
        </w:tc>
      </w:tr>
      <w:tr w:rsidR="00DF20E2" w:rsidRPr="00117809" w:rsidTr="006F7EF9">
        <w:trPr>
          <w:trHeight w:val="315"/>
        </w:trPr>
        <w:tc>
          <w:tcPr>
            <w:tcW w:w="3142" w:type="dxa"/>
            <w:noWrap/>
            <w:vAlign w:val="bottom"/>
            <w:hideMark/>
          </w:tcPr>
          <w:p w:rsidR="00DF20E2" w:rsidRPr="00117809" w:rsidRDefault="00DF20E2" w:rsidP="006F7EF9">
            <w:r w:rsidRPr="00117809">
              <w:t>Dosen TIDAK TETAP (DTT/DLB)</w:t>
            </w:r>
          </w:p>
        </w:tc>
        <w:tc>
          <w:tcPr>
            <w:tcW w:w="2005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0</w:t>
            </w:r>
          </w:p>
        </w:tc>
        <w:tc>
          <w:tcPr>
            <w:tcW w:w="2969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6</w:t>
            </w:r>
          </w:p>
        </w:tc>
      </w:tr>
    </w:tbl>
    <w:p w:rsidR="00BD46C5" w:rsidRPr="00117809" w:rsidRDefault="00BD46C5" w:rsidP="00BD46C5">
      <w:pPr>
        <w:pStyle w:val="ListParagraph"/>
        <w:spacing w:line="360" w:lineRule="auto"/>
        <w:ind w:left="0"/>
        <w:jc w:val="both"/>
        <w:rPr>
          <w:b/>
        </w:rPr>
      </w:pPr>
    </w:p>
    <w:p w:rsidR="003E2233" w:rsidRPr="00117809" w:rsidRDefault="003E2233" w:rsidP="00644DEF">
      <w:pPr>
        <w:pStyle w:val="ListParagraph"/>
        <w:numPr>
          <w:ilvl w:val="0"/>
          <w:numId w:val="50"/>
        </w:numPr>
        <w:spacing w:line="360" w:lineRule="auto"/>
        <w:ind w:left="426"/>
        <w:jc w:val="both"/>
        <w:rPr>
          <w:lang w:val="id-ID"/>
        </w:rPr>
      </w:pPr>
      <w:r w:rsidRPr="00117809">
        <w:t>Dosen Tidak Tetap IAIN Bengkulu</w:t>
      </w:r>
    </w:p>
    <w:p w:rsidR="00CE5603" w:rsidRPr="00117809" w:rsidRDefault="001118FD" w:rsidP="00141500">
      <w:pPr>
        <w:ind w:left="284"/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Pr="00117809">
        <w:rPr>
          <w:b/>
        </w:rPr>
        <w:t>2</w:t>
      </w:r>
      <w:r w:rsidRPr="00117809">
        <w:rPr>
          <w:b/>
          <w:lang w:val="id-ID"/>
        </w:rPr>
        <w:t xml:space="preserve">. </w:t>
      </w:r>
    </w:p>
    <w:p w:rsidR="001118FD" w:rsidRPr="00997D04" w:rsidRDefault="001118FD" w:rsidP="00141500">
      <w:pPr>
        <w:ind w:left="709"/>
        <w:jc w:val="center"/>
      </w:pPr>
      <w:r w:rsidRPr="00117809">
        <w:rPr>
          <w:lang w:val="id-ID"/>
        </w:rPr>
        <w:t xml:space="preserve">Rekapitulasi kesesuain keilmuan </w:t>
      </w:r>
      <w:r w:rsidRPr="00117809">
        <w:t xml:space="preserve">Dosen Tidak Tetap (DTT)  IAIN Bengkulu </w:t>
      </w:r>
      <w:r w:rsidRPr="00117809">
        <w:rPr>
          <w:lang w:val="id-ID"/>
        </w:rPr>
        <w:t>semester G</w:t>
      </w:r>
      <w:r w:rsidR="00997D04">
        <w:t>anjil</w:t>
      </w:r>
      <w:r w:rsidR="005C2A4B" w:rsidRPr="00117809">
        <w:t xml:space="preserve"> </w:t>
      </w:r>
      <w:r w:rsidR="00997D04">
        <w:rPr>
          <w:lang w:val="id-ID"/>
        </w:rPr>
        <w:t>20</w:t>
      </w:r>
      <w:r w:rsidR="00997D04">
        <w:t>20</w:t>
      </w:r>
      <w:r w:rsidR="00997D04">
        <w:rPr>
          <w:lang w:val="id-ID"/>
        </w:rPr>
        <w:t>/202</w:t>
      </w:r>
      <w:r w:rsidR="00997D04">
        <w:t>1</w:t>
      </w:r>
    </w:p>
    <w:p w:rsidR="00CE5603" w:rsidRPr="00117809" w:rsidRDefault="00CE5603" w:rsidP="001118FD">
      <w:pPr>
        <w:ind w:left="851"/>
        <w:jc w:val="center"/>
        <w:rPr>
          <w:lang w:val="id-ID"/>
        </w:rPr>
      </w:pPr>
    </w:p>
    <w:p w:rsidR="00DF20E2" w:rsidRPr="00117809" w:rsidRDefault="00DF20E2" w:rsidP="00DF20E2">
      <w:pPr>
        <w:spacing w:line="360" w:lineRule="auto"/>
        <w:jc w:val="both"/>
        <w:rPr>
          <w:b/>
        </w:rPr>
      </w:pPr>
    </w:p>
    <w:tbl>
      <w:tblPr>
        <w:tblW w:w="6622" w:type="dxa"/>
        <w:tblInd w:w="93" w:type="dxa"/>
        <w:tblLook w:val="04A0" w:firstRow="1" w:lastRow="0" w:firstColumn="1" w:lastColumn="0" w:noHBand="0" w:noVBand="1"/>
      </w:tblPr>
      <w:tblGrid>
        <w:gridCol w:w="429"/>
        <w:gridCol w:w="2133"/>
        <w:gridCol w:w="960"/>
        <w:gridCol w:w="960"/>
        <w:gridCol w:w="960"/>
        <w:gridCol w:w="1180"/>
      </w:tblGrid>
      <w:tr w:rsidR="00DF20E2" w:rsidRPr="00117809" w:rsidTr="00657769">
        <w:trPr>
          <w:trHeight w:val="300"/>
        </w:trPr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O</w:t>
            </w:r>
          </w:p>
        </w:tc>
        <w:tc>
          <w:tcPr>
            <w:tcW w:w="2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b/>
                <w:bCs/>
                <w:sz w:val="14"/>
                <w:szCs w:val="14"/>
              </w:rPr>
            </w:pPr>
            <w:r w:rsidRPr="00117809">
              <w:rPr>
                <w:b/>
                <w:bCs/>
                <w:sz w:val="14"/>
                <w:szCs w:val="14"/>
              </w:rPr>
              <w:t>NAMA DOSE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b/>
                <w:bCs/>
                <w:sz w:val="14"/>
                <w:szCs w:val="14"/>
              </w:rPr>
            </w:pPr>
            <w:r w:rsidRPr="00117809">
              <w:rPr>
                <w:b/>
                <w:bCs/>
                <w:sz w:val="14"/>
                <w:szCs w:val="14"/>
              </w:rPr>
              <w:t xml:space="preserve">FAKULTAS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b/>
                <w:bCs/>
                <w:sz w:val="14"/>
                <w:szCs w:val="14"/>
              </w:rPr>
            </w:pPr>
            <w:r w:rsidRPr="00117809">
              <w:rPr>
                <w:b/>
                <w:bCs/>
                <w:sz w:val="14"/>
                <w:szCs w:val="14"/>
              </w:rPr>
              <w:t>SK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b/>
                <w:bCs/>
                <w:sz w:val="14"/>
                <w:szCs w:val="14"/>
              </w:rPr>
            </w:pPr>
            <w:r w:rsidRPr="00117809">
              <w:rPr>
                <w:b/>
                <w:bCs/>
                <w:sz w:val="14"/>
                <w:szCs w:val="14"/>
              </w:rPr>
              <w:t>JML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b/>
                <w:bCs/>
                <w:sz w:val="14"/>
                <w:szCs w:val="14"/>
              </w:rPr>
            </w:pPr>
            <w:r w:rsidRPr="00117809">
              <w:rPr>
                <w:b/>
                <w:bCs/>
                <w:sz w:val="14"/>
                <w:szCs w:val="14"/>
              </w:rPr>
              <w:t>KETERANGAN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bdul Aziz Al Khumairi, M.Pd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bdul Basyir, M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de Bayu Saputr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drian Topano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1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1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jeng Lentika Sar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lpie, S.Pd.I, M.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ndes Permad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rci Novita Dahyan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sih Pertiwi, M.Ag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yu Wirda Nengs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zes Yudh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zwar Rahmat, M.T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Azizatul Khair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Budi Hata, M.P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Budrianto, M.Sn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Bustasar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Cariti Dassa Urra, M.Pd.S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Choerul Anam, M.P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Darman Hamid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Desti Handayani M. P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Deva Juniart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Dian Oktar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Dibi Afriansya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Dini Widiyanti, M.P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5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Dio Resta Perman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5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Dodi Isran, M.Pd.M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6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5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Dwi Reva Jayanti, M.Pd.M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en Syaputr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ka Gustin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llis Destrian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lly Agustina, M.T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lva Oktaria, M.Pd.S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6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7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lvira Purnamasari, S. Th.I.., M.Ag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7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ndah Setia Rin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7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pa Kristin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2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7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rfa Rahmatul Hayanis, M.T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7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rla Anggun Juwit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lastRenderedPageBreak/>
              <w:t>7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rlian Dwisnu, M. P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7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rni Vransisk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7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Evita Gustarin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8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atrida Anugrah Syafri, M.Pd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8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itra Hayan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8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itria Meilinda, M.Pd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8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itria Seli Afriliant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8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itriana Shofia Monisa, M.Si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Hairiyanto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Hurin Ien Mahmudah, M.Pd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Icha Khairia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Idianto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Iga Ilawan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Indah Aprian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Indira Septianty Ramadhan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1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Karlena Aprilianti, M.Pd. M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1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1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Kurniawan S.Pd,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1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Lazfihm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Lenda Surepi, M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9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6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. Reza Saputr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6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ardin Sonni Syair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arisdasatul Aini, M.Pd.Si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arlena Endang Bitriza, M.Pd.M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awardi. M.Pd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3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edi Person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3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eri Lestar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3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etaria J. Wijaya, M.Pd.M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3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ona Varin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uhajirin Naja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uhamad Alfaris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uhamad Sobr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uhammad Alfian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uhammad Taufik, M.P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Munawaro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idhia Firdha Kurniasi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ike Anggrain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5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illa Wat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lastRenderedPageBreak/>
              <w:t>15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ina Julia Anugra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5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oermala Sary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5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ofiyanti, M.P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5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 xml:space="preserve">Noni Witisma, M.Pd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5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ovia Paramita Cempaka, M.Pd.Mat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5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ovianto Bhakti Putra Utam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5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ur Hariyanto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Nurul Fajar Muslima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Pebrio Luft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Pratiwi Disha Stanggo, M.Pd.M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Prio Utomo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Prisma Gita Azwar, M.Pd.S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Qoriatur Rahm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Rabiyatul Adawiya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Rahmad Ferdiansah, M.Or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Redo Purnomo, M.P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Reski Oktaviani Yuned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7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Resy Mahalelit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Risti Novitasari, M.S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  <w:lang w:val="id-ID"/>
              </w:rPr>
              <w:t>18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Ruliansya Putra, M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andi Dewantara, M.Pd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astrianah, M.Pd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erly Nova Anggraini, M.TP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  <w:lang w:val="id-ID"/>
              </w:rPr>
              <w:t>19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ipaliana, MA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9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iti Afifa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9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iti Masulah, M.Pd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  <w:lang w:val="id-ID"/>
              </w:rPr>
              <w:t>194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iti Rahmana, M.A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9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iti Sundari, M.Pd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9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uaimi Fales, M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15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  <w:lang w:val="id-ID"/>
              </w:rPr>
              <w:t>19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ubhan Amin, S. Ag, M.H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0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usi Seles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0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utrian Efend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0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Syarifatmah, M.Pd.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0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Tiara Oktavian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0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Toni Hidayat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0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Tuti Alawiya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10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Ulan Dwi Desari, M.P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1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Utami Setyorin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lastRenderedPageBreak/>
              <w:t>21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Veggi Yokr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1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1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Wiki Apriany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21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Winda Apriyan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2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Wira Dinat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25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Yuli Amaliyah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26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Yuli Harianti, .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27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Yuli Partiana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28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Yulinda Fitriani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29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Yuni Herliana, M.T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32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Zakiyah Hayati, MHI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  <w:tr w:rsidR="00DF20E2" w:rsidRPr="00117809" w:rsidTr="00657769">
        <w:trPr>
          <w:trHeight w:val="300"/>
        </w:trPr>
        <w:tc>
          <w:tcPr>
            <w:tcW w:w="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right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233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Zera Nadiah Ferty, M.Pd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FT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20E2" w:rsidRPr="00117809" w:rsidRDefault="00DF20E2" w:rsidP="00DF20E2">
            <w:pPr>
              <w:jc w:val="center"/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F20E2" w:rsidRPr="00117809" w:rsidRDefault="00DF20E2" w:rsidP="00DF20E2">
            <w:pPr>
              <w:rPr>
                <w:sz w:val="14"/>
                <w:szCs w:val="14"/>
              </w:rPr>
            </w:pPr>
            <w:r w:rsidRPr="00117809">
              <w:rPr>
                <w:sz w:val="14"/>
                <w:szCs w:val="14"/>
              </w:rPr>
              <w:t> </w:t>
            </w:r>
          </w:p>
        </w:tc>
      </w:tr>
    </w:tbl>
    <w:p w:rsidR="00DF20E2" w:rsidRPr="00117809" w:rsidRDefault="00DF20E2" w:rsidP="00DF20E2">
      <w:pPr>
        <w:spacing w:line="360" w:lineRule="auto"/>
        <w:jc w:val="both"/>
        <w:rPr>
          <w:b/>
        </w:rPr>
      </w:pPr>
    </w:p>
    <w:p w:rsidR="00DF20E2" w:rsidRPr="00117809" w:rsidRDefault="00DF20E2" w:rsidP="00DF20E2">
      <w:pPr>
        <w:spacing w:line="360" w:lineRule="auto"/>
        <w:jc w:val="both"/>
        <w:rPr>
          <w:b/>
        </w:rPr>
      </w:pPr>
      <w:r w:rsidRPr="00117809">
        <w:rPr>
          <w:b/>
          <w:bCs/>
          <w:sz w:val="22"/>
          <w:szCs w:val="22"/>
        </w:rPr>
        <w:t xml:space="preserve">KESIMPULAN DATA BEBAN MENGAJAR DOSEN TIDAK TETAP </w:t>
      </w:r>
    </w:p>
    <w:tbl>
      <w:tblPr>
        <w:tblW w:w="3090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0"/>
        <w:gridCol w:w="805"/>
        <w:gridCol w:w="1145"/>
      </w:tblGrid>
      <w:tr w:rsidR="00DF20E2" w:rsidRPr="00117809" w:rsidTr="00DF20E2">
        <w:trPr>
          <w:trHeight w:val="300"/>
        </w:trPr>
        <w:tc>
          <w:tcPr>
            <w:tcW w:w="1140" w:type="dxa"/>
            <w:shd w:val="clear" w:color="auto" w:fill="0070C0"/>
            <w:noWrap/>
            <w:vAlign w:val="bottom"/>
            <w:hideMark/>
          </w:tcPr>
          <w:p w:rsidR="00DF20E2" w:rsidRPr="00117809" w:rsidRDefault="00DF20E2" w:rsidP="006F7EF9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CUKUP</w:t>
            </w:r>
          </w:p>
        </w:tc>
        <w:tc>
          <w:tcPr>
            <w:tcW w:w="805" w:type="dxa"/>
            <w:shd w:val="clear" w:color="auto" w:fill="0070C0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LEBIH</w:t>
            </w:r>
          </w:p>
        </w:tc>
        <w:tc>
          <w:tcPr>
            <w:tcW w:w="1145" w:type="dxa"/>
            <w:shd w:val="clear" w:color="auto" w:fill="0070C0"/>
            <w:noWrap/>
            <w:vAlign w:val="bottom"/>
            <w:hideMark/>
          </w:tcPr>
          <w:p w:rsidR="00DF20E2" w:rsidRPr="00117809" w:rsidRDefault="00DF20E2" w:rsidP="006F7EF9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JUMLAH</w:t>
            </w:r>
          </w:p>
        </w:tc>
      </w:tr>
      <w:tr w:rsidR="00DF20E2" w:rsidRPr="00117809" w:rsidTr="00DF20E2">
        <w:trPr>
          <w:trHeight w:val="300"/>
        </w:trPr>
        <w:tc>
          <w:tcPr>
            <w:tcW w:w="1140" w:type="dxa"/>
            <w:vAlign w:val="bottom"/>
          </w:tcPr>
          <w:p w:rsidR="00DF20E2" w:rsidRPr="00117809" w:rsidRDefault="007731B1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04</w:t>
            </w:r>
          </w:p>
        </w:tc>
        <w:tc>
          <w:tcPr>
            <w:tcW w:w="805" w:type="dxa"/>
            <w:vAlign w:val="bottom"/>
          </w:tcPr>
          <w:p w:rsidR="00DF20E2" w:rsidRPr="00117809" w:rsidRDefault="007731B1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9</w:t>
            </w:r>
          </w:p>
        </w:tc>
        <w:tc>
          <w:tcPr>
            <w:tcW w:w="1145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33</w:t>
            </w:r>
          </w:p>
        </w:tc>
      </w:tr>
    </w:tbl>
    <w:p w:rsidR="00DF20E2" w:rsidRPr="00117809" w:rsidRDefault="00DF20E2" w:rsidP="00DF20E2">
      <w:pPr>
        <w:spacing w:line="360" w:lineRule="auto"/>
        <w:jc w:val="both"/>
        <w:rPr>
          <w:b/>
        </w:rPr>
      </w:pPr>
    </w:p>
    <w:p w:rsidR="00DF20E2" w:rsidRPr="00117809" w:rsidRDefault="00DF20E2" w:rsidP="00DF20E2">
      <w:pPr>
        <w:spacing w:line="360" w:lineRule="auto"/>
        <w:jc w:val="both"/>
        <w:rPr>
          <w:b/>
        </w:rPr>
      </w:pPr>
    </w:p>
    <w:p w:rsidR="00BD46C5" w:rsidRPr="00117809" w:rsidRDefault="00BD46C5" w:rsidP="00DF20E2">
      <w:pPr>
        <w:spacing w:line="360" w:lineRule="auto"/>
        <w:jc w:val="both"/>
        <w:rPr>
          <w:b/>
        </w:rPr>
      </w:pPr>
      <w:r w:rsidRPr="00117809">
        <w:rPr>
          <w:b/>
        </w:rPr>
        <w:t>Keterangan:</w:t>
      </w:r>
    </w:p>
    <w:p w:rsidR="00BD46C5" w:rsidRPr="00117809" w:rsidRDefault="00BD46C5" w:rsidP="008474E3">
      <w:pPr>
        <w:pStyle w:val="ListParagraph"/>
        <w:spacing w:line="360" w:lineRule="auto"/>
        <w:ind w:left="284" w:hanging="11"/>
        <w:jc w:val="both"/>
        <w:rPr>
          <w:b/>
        </w:rPr>
      </w:pPr>
      <w:proofErr w:type="gramStart"/>
      <w:r w:rsidRPr="00117809">
        <w:rPr>
          <w:b/>
        </w:rPr>
        <w:t>DT :</w:t>
      </w:r>
      <w:proofErr w:type="gramEnd"/>
      <w:r w:rsidRPr="00117809">
        <w:rPr>
          <w:b/>
        </w:rPr>
        <w:t xml:space="preserve"> Dosen Tetap dengan Tugas Tambahan</w:t>
      </w:r>
    </w:p>
    <w:p w:rsidR="00BD46C5" w:rsidRPr="00117809" w:rsidRDefault="00BD46C5" w:rsidP="008474E3">
      <w:pPr>
        <w:pStyle w:val="ListParagraph"/>
        <w:spacing w:line="360" w:lineRule="auto"/>
        <w:ind w:left="284" w:hanging="11"/>
        <w:jc w:val="both"/>
        <w:rPr>
          <w:b/>
        </w:rPr>
      </w:pPr>
      <w:proofErr w:type="gramStart"/>
      <w:r w:rsidRPr="00117809">
        <w:rPr>
          <w:b/>
        </w:rPr>
        <w:t>DS :</w:t>
      </w:r>
      <w:proofErr w:type="gramEnd"/>
      <w:r w:rsidRPr="00117809">
        <w:rPr>
          <w:b/>
        </w:rPr>
        <w:t xml:space="preserve"> Dosen Tetap Tanpa Tugas Tambahan</w:t>
      </w:r>
    </w:p>
    <w:tbl>
      <w:tblPr>
        <w:tblW w:w="510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2976"/>
      </w:tblGrid>
      <w:tr w:rsidR="00BD46C5" w:rsidRPr="00117809" w:rsidTr="0068438D">
        <w:trPr>
          <w:trHeight w:val="300"/>
        </w:trPr>
        <w:tc>
          <w:tcPr>
            <w:tcW w:w="2127" w:type="dxa"/>
            <w:shd w:val="clear" w:color="auto" w:fill="FF0000"/>
            <w:noWrap/>
            <w:vAlign w:val="bottom"/>
            <w:hideMark/>
          </w:tcPr>
          <w:p w:rsidR="00BD46C5" w:rsidRPr="00117809" w:rsidRDefault="00BD46C5" w:rsidP="000507DE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 </w:t>
            </w:r>
          </w:p>
        </w:tc>
        <w:tc>
          <w:tcPr>
            <w:tcW w:w="2976" w:type="dxa"/>
            <w:noWrap/>
            <w:vAlign w:val="bottom"/>
            <w:hideMark/>
          </w:tcPr>
          <w:p w:rsidR="00BD46C5" w:rsidRPr="00117809" w:rsidRDefault="00BD46C5" w:rsidP="006F3ADD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 xml:space="preserve">SKS </w:t>
            </w:r>
            <w:r w:rsidR="006F3ADD" w:rsidRPr="00117809">
              <w:rPr>
                <w:sz w:val="22"/>
                <w:szCs w:val="22"/>
              </w:rPr>
              <w:t>LEBIH</w:t>
            </w:r>
          </w:p>
        </w:tc>
      </w:tr>
      <w:tr w:rsidR="00BD46C5" w:rsidRPr="00117809" w:rsidTr="0068438D">
        <w:trPr>
          <w:trHeight w:val="525"/>
        </w:trPr>
        <w:tc>
          <w:tcPr>
            <w:tcW w:w="2127" w:type="dxa"/>
            <w:shd w:val="clear" w:color="auto" w:fill="FFFFFF"/>
            <w:noWrap/>
            <w:vAlign w:val="bottom"/>
            <w:hideMark/>
          </w:tcPr>
          <w:p w:rsidR="00BD46C5" w:rsidRPr="00117809" w:rsidRDefault="00BD46C5" w:rsidP="000507DE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 </w:t>
            </w:r>
          </w:p>
        </w:tc>
        <w:tc>
          <w:tcPr>
            <w:tcW w:w="2976" w:type="dxa"/>
            <w:noWrap/>
            <w:vAlign w:val="bottom"/>
            <w:hideMark/>
          </w:tcPr>
          <w:p w:rsidR="00BD46C5" w:rsidRPr="00117809" w:rsidRDefault="00BD46C5" w:rsidP="000507DE">
            <w:pPr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SKS CUKUP</w:t>
            </w:r>
          </w:p>
        </w:tc>
      </w:tr>
    </w:tbl>
    <w:p w:rsidR="00BD46C5" w:rsidRPr="00117809" w:rsidRDefault="00BD46C5" w:rsidP="00BD46C5">
      <w:pPr>
        <w:pStyle w:val="ListParagraph"/>
        <w:spacing w:line="360" w:lineRule="auto"/>
        <w:ind w:left="0"/>
        <w:jc w:val="both"/>
        <w:rPr>
          <w:b/>
        </w:rPr>
      </w:pPr>
    </w:p>
    <w:p w:rsidR="00CE5603" w:rsidRPr="00117809" w:rsidRDefault="00CE5603" w:rsidP="00BD46C5">
      <w:pPr>
        <w:pStyle w:val="ListParagraph"/>
        <w:spacing w:line="360" w:lineRule="auto"/>
        <w:ind w:left="0"/>
        <w:jc w:val="both"/>
        <w:rPr>
          <w:b/>
        </w:rPr>
      </w:pPr>
    </w:p>
    <w:tbl>
      <w:tblPr>
        <w:tblW w:w="8116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2"/>
        <w:gridCol w:w="2005"/>
        <w:gridCol w:w="2969"/>
      </w:tblGrid>
      <w:tr w:rsidR="00DF20E2" w:rsidRPr="00117809" w:rsidTr="006F7EF9">
        <w:trPr>
          <w:trHeight w:val="300"/>
        </w:trPr>
        <w:tc>
          <w:tcPr>
            <w:tcW w:w="3142" w:type="dxa"/>
            <w:vMerge w:val="restart"/>
            <w:shd w:val="clear" w:color="auto" w:fill="0070C0"/>
            <w:noWrap/>
            <w:vAlign w:val="center"/>
            <w:hideMark/>
          </w:tcPr>
          <w:p w:rsidR="00DF20E2" w:rsidRPr="00117809" w:rsidRDefault="00DF20E2" w:rsidP="006F7EF9">
            <w:pPr>
              <w:jc w:val="center"/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Keterangan</w:t>
            </w:r>
          </w:p>
          <w:p w:rsidR="00DF20E2" w:rsidRPr="00117809" w:rsidRDefault="00DF20E2" w:rsidP="006F7EF9">
            <w:pPr>
              <w:jc w:val="center"/>
              <w:rPr>
                <w:sz w:val="22"/>
                <w:szCs w:val="22"/>
              </w:rPr>
            </w:pPr>
            <w:r w:rsidRPr="00117809">
              <w:t>Kategori</w:t>
            </w:r>
          </w:p>
        </w:tc>
        <w:tc>
          <w:tcPr>
            <w:tcW w:w="4974" w:type="dxa"/>
            <w:gridSpan w:val="2"/>
            <w:shd w:val="clear" w:color="auto" w:fill="0070C0"/>
            <w:noWrap/>
            <w:vAlign w:val="center"/>
            <w:hideMark/>
          </w:tcPr>
          <w:p w:rsidR="00DF20E2" w:rsidRPr="00117809" w:rsidRDefault="00DF20E2" w:rsidP="006F7EF9">
            <w:pPr>
              <w:jc w:val="center"/>
              <w:rPr>
                <w:sz w:val="22"/>
                <w:szCs w:val="22"/>
              </w:rPr>
            </w:pPr>
            <w:r w:rsidRPr="00117809">
              <w:rPr>
                <w:sz w:val="22"/>
                <w:szCs w:val="22"/>
              </w:rPr>
              <w:t>Beban Mengajar</w:t>
            </w:r>
          </w:p>
        </w:tc>
      </w:tr>
      <w:tr w:rsidR="00DF20E2" w:rsidRPr="00117809" w:rsidTr="006F7EF9">
        <w:trPr>
          <w:trHeight w:val="315"/>
        </w:trPr>
        <w:tc>
          <w:tcPr>
            <w:tcW w:w="3142" w:type="dxa"/>
            <w:vMerge/>
            <w:shd w:val="clear" w:color="auto" w:fill="FFC000"/>
            <w:vAlign w:val="bottom"/>
            <w:hideMark/>
          </w:tcPr>
          <w:p w:rsidR="00DF20E2" w:rsidRPr="00117809" w:rsidRDefault="00DF20E2" w:rsidP="006F7EF9"/>
        </w:tc>
        <w:tc>
          <w:tcPr>
            <w:tcW w:w="2005" w:type="dxa"/>
            <w:shd w:val="clear" w:color="auto" w:fill="FFC000"/>
            <w:vAlign w:val="bottom"/>
            <w:hideMark/>
          </w:tcPr>
          <w:p w:rsidR="00DF20E2" w:rsidRPr="00117809" w:rsidRDefault="00DF20E2" w:rsidP="006F7EF9">
            <w:r w:rsidRPr="00117809">
              <w:t>Minimal</w:t>
            </w:r>
          </w:p>
        </w:tc>
        <w:tc>
          <w:tcPr>
            <w:tcW w:w="2969" w:type="dxa"/>
            <w:shd w:val="clear" w:color="auto" w:fill="FFC000"/>
            <w:noWrap/>
            <w:vAlign w:val="bottom"/>
            <w:hideMark/>
          </w:tcPr>
          <w:p w:rsidR="00DF20E2" w:rsidRPr="00117809" w:rsidRDefault="00DF20E2" w:rsidP="006F7EF9">
            <w:r w:rsidRPr="00117809">
              <w:t>Maksimal</w:t>
            </w:r>
          </w:p>
        </w:tc>
      </w:tr>
      <w:tr w:rsidR="00DF20E2" w:rsidRPr="00117809" w:rsidTr="006F7EF9">
        <w:trPr>
          <w:trHeight w:val="630"/>
        </w:trPr>
        <w:tc>
          <w:tcPr>
            <w:tcW w:w="3142" w:type="dxa"/>
            <w:vAlign w:val="bottom"/>
            <w:hideMark/>
          </w:tcPr>
          <w:p w:rsidR="00DF20E2" w:rsidRPr="00117809" w:rsidRDefault="00DF20E2" w:rsidP="006F7EF9">
            <w:r w:rsidRPr="00117809">
              <w:t>Dosen Tetap PNS Dengan Beban Tambahan (DT)</w:t>
            </w:r>
          </w:p>
        </w:tc>
        <w:tc>
          <w:tcPr>
            <w:tcW w:w="2005" w:type="dxa"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4</w:t>
            </w:r>
          </w:p>
        </w:tc>
        <w:tc>
          <w:tcPr>
            <w:tcW w:w="2969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2</w:t>
            </w:r>
          </w:p>
        </w:tc>
      </w:tr>
      <w:tr w:rsidR="00DF20E2" w:rsidRPr="00117809" w:rsidTr="006F7EF9">
        <w:trPr>
          <w:trHeight w:val="630"/>
        </w:trPr>
        <w:tc>
          <w:tcPr>
            <w:tcW w:w="3142" w:type="dxa"/>
            <w:vAlign w:val="bottom"/>
            <w:hideMark/>
          </w:tcPr>
          <w:p w:rsidR="00DF20E2" w:rsidRPr="00117809" w:rsidRDefault="00DF20E2" w:rsidP="006F7EF9">
            <w:r w:rsidRPr="00117809">
              <w:t>Dosen Tetap PNS Tanpa Beban Tambahan (DS)</w:t>
            </w:r>
          </w:p>
        </w:tc>
        <w:tc>
          <w:tcPr>
            <w:tcW w:w="2005" w:type="dxa"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2</w:t>
            </w:r>
          </w:p>
        </w:tc>
        <w:tc>
          <w:tcPr>
            <w:tcW w:w="2969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6</w:t>
            </w:r>
          </w:p>
        </w:tc>
      </w:tr>
      <w:tr w:rsidR="00DF20E2" w:rsidRPr="00117809" w:rsidTr="006F7EF9">
        <w:trPr>
          <w:trHeight w:val="315"/>
        </w:trPr>
        <w:tc>
          <w:tcPr>
            <w:tcW w:w="3142" w:type="dxa"/>
            <w:noWrap/>
            <w:vAlign w:val="bottom"/>
            <w:hideMark/>
          </w:tcPr>
          <w:p w:rsidR="00DF20E2" w:rsidRPr="00117809" w:rsidRDefault="00DF20E2" w:rsidP="006F7EF9">
            <w:r w:rsidRPr="00117809">
              <w:t>Dosen Tetap Non PNS (DS NON)</w:t>
            </w:r>
          </w:p>
        </w:tc>
        <w:tc>
          <w:tcPr>
            <w:tcW w:w="2005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2</w:t>
            </w:r>
          </w:p>
        </w:tc>
        <w:tc>
          <w:tcPr>
            <w:tcW w:w="2969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6</w:t>
            </w:r>
          </w:p>
        </w:tc>
      </w:tr>
      <w:tr w:rsidR="00DF20E2" w:rsidRPr="00117809" w:rsidTr="006F7EF9">
        <w:trPr>
          <w:trHeight w:val="315"/>
        </w:trPr>
        <w:tc>
          <w:tcPr>
            <w:tcW w:w="3142" w:type="dxa"/>
            <w:noWrap/>
            <w:vAlign w:val="bottom"/>
            <w:hideMark/>
          </w:tcPr>
          <w:p w:rsidR="00DF20E2" w:rsidRPr="00117809" w:rsidRDefault="00DF20E2" w:rsidP="006F7EF9">
            <w:r w:rsidRPr="00117809">
              <w:t>Dosen TIDAK TETAP (DTT/DLB)</w:t>
            </w:r>
          </w:p>
        </w:tc>
        <w:tc>
          <w:tcPr>
            <w:tcW w:w="2005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0</w:t>
            </w:r>
          </w:p>
        </w:tc>
        <w:tc>
          <w:tcPr>
            <w:tcW w:w="2969" w:type="dxa"/>
            <w:noWrap/>
            <w:vAlign w:val="bottom"/>
            <w:hideMark/>
          </w:tcPr>
          <w:p w:rsidR="00DF20E2" w:rsidRPr="00117809" w:rsidRDefault="00DF20E2" w:rsidP="006F7EF9">
            <w:pPr>
              <w:jc w:val="center"/>
            </w:pPr>
            <w:r w:rsidRPr="00117809">
              <w:t>16</w:t>
            </w:r>
          </w:p>
        </w:tc>
      </w:tr>
    </w:tbl>
    <w:p w:rsidR="001118FD" w:rsidRPr="00117809" w:rsidRDefault="001118FD" w:rsidP="00BD46C5">
      <w:pPr>
        <w:pStyle w:val="ListParagraph"/>
        <w:spacing w:line="360" w:lineRule="auto"/>
        <w:ind w:left="0"/>
        <w:jc w:val="both"/>
        <w:rPr>
          <w:b/>
        </w:rPr>
        <w:sectPr w:rsidR="001118FD" w:rsidRPr="00117809" w:rsidSect="000C14D4">
          <w:pgSz w:w="11907" w:h="16840" w:code="9"/>
          <w:pgMar w:top="1985" w:right="1701" w:bottom="1701" w:left="1985" w:header="1134" w:footer="1134" w:gutter="0"/>
          <w:cols w:space="720"/>
          <w:docGrid w:linePitch="360"/>
        </w:sectPr>
      </w:pPr>
    </w:p>
    <w:p w:rsidR="003E2233" w:rsidRPr="00117809" w:rsidRDefault="003E2233" w:rsidP="00644DEF">
      <w:pPr>
        <w:pStyle w:val="ListParagraph"/>
        <w:numPr>
          <w:ilvl w:val="0"/>
          <w:numId w:val="49"/>
        </w:numPr>
        <w:spacing w:line="360" w:lineRule="auto"/>
        <w:ind w:left="426"/>
        <w:rPr>
          <w:b/>
          <w:lang w:val="id-ID"/>
        </w:rPr>
      </w:pPr>
      <w:r w:rsidRPr="00117809">
        <w:rPr>
          <w:b/>
          <w:lang w:val="id-ID"/>
        </w:rPr>
        <w:lastRenderedPageBreak/>
        <w:t>Relevansi Kompetensi Keilmuan Dosen Dengan Mata Kuliah yang Diasuh</w:t>
      </w:r>
    </w:p>
    <w:p w:rsidR="00CE5603" w:rsidRPr="00117809" w:rsidRDefault="0043023C" w:rsidP="00CE5603">
      <w:pPr>
        <w:ind w:left="851"/>
        <w:jc w:val="center"/>
        <w:rPr>
          <w:b/>
          <w:lang w:val="id-ID"/>
        </w:rPr>
      </w:pPr>
      <w:r w:rsidRPr="00117809">
        <w:rPr>
          <w:b/>
          <w:lang w:val="id-ID"/>
        </w:rPr>
        <w:t>Tabel 3.</w:t>
      </w:r>
    </w:p>
    <w:p w:rsidR="00430511" w:rsidRPr="00117809" w:rsidRDefault="0043023C" w:rsidP="00430511">
      <w:pPr>
        <w:ind w:left="426"/>
        <w:jc w:val="center"/>
        <w:rPr>
          <w:lang w:val="id-ID"/>
        </w:rPr>
      </w:pPr>
      <w:r w:rsidRPr="00117809">
        <w:rPr>
          <w:lang w:val="id-ID"/>
        </w:rPr>
        <w:t xml:space="preserve">Rekapitulasi </w:t>
      </w:r>
      <w:r w:rsidR="00430511" w:rsidRPr="00117809">
        <w:rPr>
          <w:lang w:val="id-ID"/>
        </w:rPr>
        <w:t xml:space="preserve">Kesesuain Keilmuan Dosen </w:t>
      </w:r>
    </w:p>
    <w:p w:rsidR="0043023C" w:rsidRPr="00117809" w:rsidRDefault="00430511" w:rsidP="00430511">
      <w:pPr>
        <w:ind w:left="426"/>
        <w:jc w:val="center"/>
        <w:rPr>
          <w:lang w:val="id-ID"/>
        </w:rPr>
      </w:pPr>
      <w:r w:rsidRPr="00117809">
        <w:rPr>
          <w:lang w:val="id-ID"/>
        </w:rPr>
        <w:t xml:space="preserve">Semester </w:t>
      </w:r>
      <w:r w:rsidR="0043023C" w:rsidRPr="00117809">
        <w:rPr>
          <w:lang w:val="id-ID"/>
        </w:rPr>
        <w:t>G</w:t>
      </w:r>
      <w:r w:rsidR="00997D04">
        <w:t>anjil</w:t>
      </w:r>
      <w:r w:rsidR="0043023C" w:rsidRPr="00117809">
        <w:rPr>
          <w:lang w:val="id-ID"/>
        </w:rPr>
        <w:t xml:space="preserve"> </w:t>
      </w:r>
      <w:r w:rsidR="00997D04">
        <w:rPr>
          <w:lang w:val="id-ID"/>
        </w:rPr>
        <w:t>20</w:t>
      </w:r>
      <w:r w:rsidR="00997D04">
        <w:t>20</w:t>
      </w:r>
      <w:r w:rsidR="00997D04">
        <w:rPr>
          <w:lang w:val="id-ID"/>
        </w:rPr>
        <w:t>/202</w:t>
      </w:r>
      <w:r w:rsidR="00997D04">
        <w:t>1</w:t>
      </w:r>
      <w:r w:rsidRPr="00117809">
        <w:rPr>
          <w:lang w:val="id-ID"/>
        </w:rPr>
        <w:t xml:space="preserve"> Di Tingkat </w:t>
      </w:r>
      <w:r w:rsidR="0043023C" w:rsidRPr="00117809">
        <w:rPr>
          <w:lang w:val="id-ID"/>
        </w:rPr>
        <w:t>Prodi</w:t>
      </w:r>
    </w:p>
    <w:p w:rsidR="0043023C" w:rsidRPr="00117809" w:rsidRDefault="0043023C" w:rsidP="0043023C">
      <w:pPr>
        <w:pStyle w:val="ListParagraph"/>
        <w:rPr>
          <w:b/>
          <w:lang w:val="id-ID"/>
        </w:rPr>
      </w:pPr>
    </w:p>
    <w:tbl>
      <w:tblPr>
        <w:tblW w:w="82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2131"/>
        <w:gridCol w:w="1417"/>
        <w:gridCol w:w="1418"/>
        <w:gridCol w:w="1134"/>
        <w:gridCol w:w="1559"/>
      </w:tblGrid>
      <w:tr w:rsidR="00776204" w:rsidRPr="00117809" w:rsidTr="00964BAC">
        <w:tc>
          <w:tcPr>
            <w:tcW w:w="563" w:type="dxa"/>
            <w:vMerge w:val="restart"/>
            <w:shd w:val="clear" w:color="auto" w:fill="4472C4" w:themeFill="accent1"/>
            <w:vAlign w:val="center"/>
          </w:tcPr>
          <w:p w:rsidR="00776204" w:rsidRPr="00117809" w:rsidRDefault="00776204" w:rsidP="009E5424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2131" w:type="dxa"/>
            <w:vMerge w:val="restart"/>
            <w:shd w:val="clear" w:color="auto" w:fill="4472C4" w:themeFill="accent1"/>
            <w:vAlign w:val="center"/>
          </w:tcPr>
          <w:p w:rsidR="00776204" w:rsidRPr="00117809" w:rsidRDefault="00776204" w:rsidP="009E5424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Program Studi</w:t>
            </w:r>
          </w:p>
        </w:tc>
        <w:tc>
          <w:tcPr>
            <w:tcW w:w="1417" w:type="dxa"/>
            <w:vMerge w:val="restart"/>
            <w:shd w:val="clear" w:color="auto" w:fill="4472C4" w:themeFill="accent1"/>
            <w:vAlign w:val="center"/>
          </w:tcPr>
          <w:p w:rsidR="00776204" w:rsidRPr="00117809" w:rsidRDefault="00776204" w:rsidP="009E5424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Jumlah Dosen Mengajar</w:t>
            </w:r>
          </w:p>
        </w:tc>
        <w:tc>
          <w:tcPr>
            <w:tcW w:w="1418" w:type="dxa"/>
            <w:vMerge w:val="restart"/>
            <w:shd w:val="clear" w:color="auto" w:fill="4472C4" w:themeFill="accent1"/>
          </w:tcPr>
          <w:p w:rsidR="009E5424" w:rsidRPr="00117809" w:rsidRDefault="009E5424" w:rsidP="009E5424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  <w:p w:rsidR="00776204" w:rsidRPr="00117809" w:rsidRDefault="00776204" w:rsidP="009E5424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Jumlah Mata Kuliah</w:t>
            </w:r>
          </w:p>
        </w:tc>
        <w:tc>
          <w:tcPr>
            <w:tcW w:w="2693" w:type="dxa"/>
            <w:gridSpan w:val="2"/>
            <w:shd w:val="clear" w:color="auto" w:fill="4472C4" w:themeFill="accent1"/>
            <w:vAlign w:val="center"/>
          </w:tcPr>
          <w:p w:rsidR="00776204" w:rsidRPr="00117809" w:rsidRDefault="00776204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Kesesuaian Rumpun Ilmu Dosen</w:t>
            </w:r>
          </w:p>
        </w:tc>
      </w:tr>
      <w:tr w:rsidR="00776204" w:rsidRPr="00117809" w:rsidTr="00964BAC">
        <w:tc>
          <w:tcPr>
            <w:tcW w:w="563" w:type="dxa"/>
            <w:vMerge/>
            <w:shd w:val="clear" w:color="auto" w:fill="4472C4" w:themeFill="accent1"/>
            <w:vAlign w:val="center"/>
          </w:tcPr>
          <w:p w:rsidR="00776204" w:rsidRPr="00117809" w:rsidRDefault="00776204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131" w:type="dxa"/>
            <w:vMerge/>
            <w:shd w:val="clear" w:color="auto" w:fill="4472C4" w:themeFill="accent1"/>
            <w:vAlign w:val="center"/>
          </w:tcPr>
          <w:p w:rsidR="00776204" w:rsidRPr="00117809" w:rsidRDefault="00776204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4472C4" w:themeFill="accent1"/>
          </w:tcPr>
          <w:p w:rsidR="00776204" w:rsidRPr="00117809" w:rsidRDefault="00776204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18" w:type="dxa"/>
            <w:vMerge/>
            <w:shd w:val="clear" w:color="auto" w:fill="4472C4" w:themeFill="accent1"/>
          </w:tcPr>
          <w:p w:rsidR="00776204" w:rsidRPr="00117809" w:rsidRDefault="00776204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4472C4" w:themeFill="accent1"/>
            <w:vAlign w:val="center"/>
          </w:tcPr>
          <w:p w:rsidR="00776204" w:rsidRPr="00117809" w:rsidRDefault="00776204" w:rsidP="002612C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Sesuai</w:t>
            </w:r>
          </w:p>
        </w:tc>
        <w:tc>
          <w:tcPr>
            <w:tcW w:w="1559" w:type="dxa"/>
            <w:shd w:val="clear" w:color="auto" w:fill="4472C4" w:themeFill="accent1"/>
            <w:vAlign w:val="center"/>
          </w:tcPr>
          <w:p w:rsidR="00776204" w:rsidRPr="00117809" w:rsidRDefault="00776204" w:rsidP="002612C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idak Sesuai</w:t>
            </w:r>
          </w:p>
        </w:tc>
      </w:tr>
      <w:tr w:rsidR="00971BFB" w:rsidRPr="00117809" w:rsidTr="005C2A4B">
        <w:trPr>
          <w:trHeight w:val="111"/>
        </w:trPr>
        <w:tc>
          <w:tcPr>
            <w:tcW w:w="563" w:type="dxa"/>
          </w:tcPr>
          <w:p w:rsidR="00971BFB" w:rsidRPr="00117809" w:rsidRDefault="00971BFB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</w:p>
        </w:tc>
        <w:tc>
          <w:tcPr>
            <w:tcW w:w="2131" w:type="dxa"/>
          </w:tcPr>
          <w:p w:rsidR="00971BFB" w:rsidRPr="00117809" w:rsidRDefault="00971BFB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ggris</w:t>
            </w:r>
          </w:p>
        </w:tc>
        <w:tc>
          <w:tcPr>
            <w:tcW w:w="1417" w:type="dxa"/>
          </w:tcPr>
          <w:p w:rsidR="00971BFB" w:rsidRPr="00117809" w:rsidRDefault="00727AD3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</w:t>
            </w:r>
          </w:p>
        </w:tc>
        <w:tc>
          <w:tcPr>
            <w:tcW w:w="1418" w:type="dxa"/>
          </w:tcPr>
          <w:p w:rsidR="00971BFB" w:rsidRPr="00117809" w:rsidRDefault="00455893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="008A6DD0" w:rsidRPr="00117809">
              <w:rPr>
                <w:sz w:val="16"/>
                <w:szCs w:val="16"/>
              </w:rPr>
              <w:t>8</w:t>
            </w:r>
          </w:p>
        </w:tc>
        <w:tc>
          <w:tcPr>
            <w:tcW w:w="1134" w:type="dxa"/>
          </w:tcPr>
          <w:p w:rsidR="00971BFB" w:rsidRPr="00117809" w:rsidRDefault="00455893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 w:rsidR="008A6DD0" w:rsidRPr="00117809">
              <w:rPr>
                <w:sz w:val="16"/>
                <w:szCs w:val="16"/>
              </w:rPr>
              <w:t>0%</w:t>
            </w:r>
          </w:p>
        </w:tc>
        <w:tc>
          <w:tcPr>
            <w:tcW w:w="1559" w:type="dxa"/>
            <w:vAlign w:val="bottom"/>
          </w:tcPr>
          <w:p w:rsidR="00971BFB" w:rsidRPr="00117809" w:rsidRDefault="008A6DD0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71BFB" w:rsidRPr="00117809" w:rsidTr="00964BAC">
        <w:tc>
          <w:tcPr>
            <w:tcW w:w="563" w:type="dxa"/>
          </w:tcPr>
          <w:p w:rsidR="00971BFB" w:rsidRPr="00117809" w:rsidRDefault="00971BFB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2131" w:type="dxa"/>
          </w:tcPr>
          <w:p w:rsidR="00971BFB" w:rsidRPr="00117809" w:rsidRDefault="00971BFB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donesia</w:t>
            </w:r>
          </w:p>
        </w:tc>
        <w:tc>
          <w:tcPr>
            <w:tcW w:w="1417" w:type="dxa"/>
          </w:tcPr>
          <w:p w:rsidR="00971BFB" w:rsidRPr="00117809" w:rsidRDefault="00971BF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8</w:t>
            </w:r>
          </w:p>
        </w:tc>
        <w:tc>
          <w:tcPr>
            <w:tcW w:w="1418" w:type="dxa"/>
          </w:tcPr>
          <w:p w:rsidR="00971BFB" w:rsidRPr="00117809" w:rsidRDefault="00971BF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5</w:t>
            </w:r>
          </w:p>
        </w:tc>
        <w:tc>
          <w:tcPr>
            <w:tcW w:w="1134" w:type="dxa"/>
          </w:tcPr>
          <w:p w:rsidR="00971BFB" w:rsidRPr="00117809" w:rsidRDefault="00971BFB" w:rsidP="006F7EF9">
            <w:pPr>
              <w:pStyle w:val="ListParagraph"/>
              <w:ind w:left="0"/>
              <w:jc w:val="center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559" w:type="dxa"/>
            <w:vAlign w:val="bottom"/>
          </w:tcPr>
          <w:p w:rsidR="00971BFB" w:rsidRPr="00117809" w:rsidRDefault="00971BFB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.00%</w:t>
            </w:r>
          </w:p>
        </w:tc>
      </w:tr>
      <w:tr w:rsidR="00971BFB" w:rsidRPr="00117809" w:rsidTr="00964BAC">
        <w:tc>
          <w:tcPr>
            <w:tcW w:w="563" w:type="dxa"/>
          </w:tcPr>
          <w:p w:rsidR="00971BFB" w:rsidRPr="00117809" w:rsidRDefault="00971BFB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</w:t>
            </w:r>
          </w:p>
        </w:tc>
        <w:tc>
          <w:tcPr>
            <w:tcW w:w="2131" w:type="dxa"/>
          </w:tcPr>
          <w:p w:rsidR="00971BFB" w:rsidRPr="00117809" w:rsidRDefault="00971BFB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  <w:tc>
          <w:tcPr>
            <w:tcW w:w="1417" w:type="dxa"/>
          </w:tcPr>
          <w:p w:rsidR="00971BFB" w:rsidRPr="00117809" w:rsidRDefault="00971BFB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7</w:t>
            </w:r>
          </w:p>
        </w:tc>
        <w:tc>
          <w:tcPr>
            <w:tcW w:w="1418" w:type="dxa"/>
          </w:tcPr>
          <w:p w:rsidR="00971BFB" w:rsidRPr="00117809" w:rsidRDefault="00971BFB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4</w:t>
            </w:r>
          </w:p>
        </w:tc>
        <w:tc>
          <w:tcPr>
            <w:tcW w:w="1134" w:type="dxa"/>
          </w:tcPr>
          <w:p w:rsidR="00971BFB" w:rsidRPr="00117809" w:rsidRDefault="00971BFB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4%</w:t>
            </w:r>
          </w:p>
        </w:tc>
        <w:tc>
          <w:tcPr>
            <w:tcW w:w="1559" w:type="dxa"/>
            <w:vAlign w:val="bottom"/>
          </w:tcPr>
          <w:p w:rsidR="00971BFB" w:rsidRPr="00117809" w:rsidRDefault="00971BFB" w:rsidP="0072098F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%</w:t>
            </w:r>
          </w:p>
        </w:tc>
      </w:tr>
      <w:tr w:rsidR="00971BFB" w:rsidRPr="00117809" w:rsidTr="00964BAC">
        <w:tc>
          <w:tcPr>
            <w:tcW w:w="563" w:type="dxa"/>
          </w:tcPr>
          <w:p w:rsidR="00971BFB" w:rsidRPr="00117809" w:rsidRDefault="00971BFB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</w:t>
            </w:r>
          </w:p>
        </w:tc>
        <w:tc>
          <w:tcPr>
            <w:tcW w:w="2131" w:type="dxa"/>
          </w:tcPr>
          <w:p w:rsidR="00971BFB" w:rsidRPr="00117809" w:rsidRDefault="00971BFB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GMI</w:t>
            </w:r>
          </w:p>
        </w:tc>
        <w:tc>
          <w:tcPr>
            <w:tcW w:w="1417" w:type="dxa"/>
          </w:tcPr>
          <w:p w:rsidR="00971BFB" w:rsidRPr="00117809" w:rsidRDefault="0082737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76</w:t>
            </w:r>
          </w:p>
        </w:tc>
        <w:tc>
          <w:tcPr>
            <w:tcW w:w="1418" w:type="dxa"/>
          </w:tcPr>
          <w:p w:rsidR="00971BFB" w:rsidRPr="00117809" w:rsidRDefault="00971BFB" w:rsidP="0082737D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  <w:r w:rsidR="0082737D" w:rsidRPr="00117809">
              <w:rPr>
                <w:sz w:val="16"/>
                <w:szCs w:val="16"/>
              </w:rPr>
              <w:t>17</w:t>
            </w:r>
          </w:p>
        </w:tc>
        <w:tc>
          <w:tcPr>
            <w:tcW w:w="1134" w:type="dxa"/>
          </w:tcPr>
          <w:p w:rsidR="00971BFB" w:rsidRPr="00117809" w:rsidRDefault="00971BFB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559" w:type="dxa"/>
            <w:vAlign w:val="bottom"/>
          </w:tcPr>
          <w:p w:rsidR="00971BFB" w:rsidRPr="00117809" w:rsidRDefault="00971BF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.00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</w:t>
            </w:r>
          </w:p>
        </w:tc>
        <w:tc>
          <w:tcPr>
            <w:tcW w:w="2131" w:type="dxa"/>
          </w:tcPr>
          <w:p w:rsidR="001D24DD" w:rsidRPr="00117809" w:rsidRDefault="001D24DD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AI</w:t>
            </w:r>
          </w:p>
        </w:tc>
        <w:tc>
          <w:tcPr>
            <w:tcW w:w="1417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8</w:t>
            </w:r>
          </w:p>
        </w:tc>
        <w:tc>
          <w:tcPr>
            <w:tcW w:w="1418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44</w:t>
            </w:r>
          </w:p>
        </w:tc>
        <w:tc>
          <w:tcPr>
            <w:tcW w:w="1134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7%</w:t>
            </w:r>
          </w:p>
        </w:tc>
        <w:tc>
          <w:tcPr>
            <w:tcW w:w="1559" w:type="dxa"/>
            <w:vAlign w:val="bottom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2131" w:type="dxa"/>
          </w:tcPr>
          <w:p w:rsidR="001D24DD" w:rsidRPr="00117809" w:rsidRDefault="001D24DD" w:rsidP="002612C8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  <w:tc>
          <w:tcPr>
            <w:tcW w:w="1417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1</w:t>
            </w:r>
          </w:p>
        </w:tc>
        <w:tc>
          <w:tcPr>
            <w:tcW w:w="1418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7</w:t>
            </w:r>
          </w:p>
        </w:tc>
        <w:tc>
          <w:tcPr>
            <w:tcW w:w="1134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559" w:type="dxa"/>
            <w:vAlign w:val="bottom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7</w:t>
            </w:r>
          </w:p>
        </w:tc>
        <w:tc>
          <w:tcPr>
            <w:tcW w:w="2131" w:type="dxa"/>
          </w:tcPr>
          <w:p w:rsidR="001D24DD" w:rsidRPr="00117809" w:rsidRDefault="001D24DD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Matematika</w:t>
            </w:r>
          </w:p>
        </w:tc>
        <w:tc>
          <w:tcPr>
            <w:tcW w:w="1417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5</w:t>
            </w:r>
          </w:p>
        </w:tc>
        <w:tc>
          <w:tcPr>
            <w:tcW w:w="1418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0</w:t>
            </w:r>
          </w:p>
        </w:tc>
        <w:tc>
          <w:tcPr>
            <w:tcW w:w="1134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</w:rPr>
              <w:t>94</w:t>
            </w:r>
            <w:r w:rsidRPr="00117809">
              <w:rPr>
                <w:sz w:val="16"/>
                <w:szCs w:val="16"/>
                <w:lang w:val="id-ID"/>
              </w:rPr>
              <w:t>%</w:t>
            </w:r>
          </w:p>
        </w:tc>
        <w:tc>
          <w:tcPr>
            <w:tcW w:w="1559" w:type="dxa"/>
            <w:vAlign w:val="bottom"/>
          </w:tcPr>
          <w:p w:rsidR="001D24DD" w:rsidRPr="00117809" w:rsidRDefault="001D24DD" w:rsidP="00082150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2131" w:type="dxa"/>
          </w:tcPr>
          <w:p w:rsidR="001D24DD" w:rsidRPr="00117809" w:rsidRDefault="001D24DD" w:rsidP="002612C8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adris IPA</w:t>
            </w:r>
          </w:p>
        </w:tc>
        <w:tc>
          <w:tcPr>
            <w:tcW w:w="1417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8</w:t>
            </w:r>
          </w:p>
        </w:tc>
        <w:tc>
          <w:tcPr>
            <w:tcW w:w="1418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8</w:t>
            </w:r>
          </w:p>
        </w:tc>
        <w:tc>
          <w:tcPr>
            <w:tcW w:w="1134" w:type="dxa"/>
          </w:tcPr>
          <w:p w:rsidR="001D24DD" w:rsidRPr="00117809" w:rsidRDefault="001D24D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7%</w:t>
            </w:r>
          </w:p>
        </w:tc>
        <w:tc>
          <w:tcPr>
            <w:tcW w:w="1559" w:type="dxa"/>
            <w:vAlign w:val="bottom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%</w:t>
            </w:r>
          </w:p>
        </w:tc>
      </w:tr>
      <w:tr w:rsidR="001772C3" w:rsidRPr="00117809" w:rsidTr="00964BAC">
        <w:tc>
          <w:tcPr>
            <w:tcW w:w="563" w:type="dxa"/>
          </w:tcPr>
          <w:p w:rsidR="001772C3" w:rsidRPr="00117809" w:rsidRDefault="001772C3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</w:t>
            </w:r>
          </w:p>
        </w:tc>
        <w:tc>
          <w:tcPr>
            <w:tcW w:w="2131" w:type="dxa"/>
          </w:tcPr>
          <w:p w:rsidR="001772C3" w:rsidRPr="00117809" w:rsidRDefault="001772C3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IPS</w:t>
            </w:r>
          </w:p>
        </w:tc>
        <w:tc>
          <w:tcPr>
            <w:tcW w:w="1417" w:type="dxa"/>
          </w:tcPr>
          <w:p w:rsidR="001772C3" w:rsidRPr="00117809" w:rsidRDefault="00455893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</w:p>
        </w:tc>
        <w:tc>
          <w:tcPr>
            <w:tcW w:w="1418" w:type="dxa"/>
          </w:tcPr>
          <w:p w:rsidR="001772C3" w:rsidRPr="00117809" w:rsidRDefault="00455893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</w:t>
            </w:r>
          </w:p>
        </w:tc>
        <w:tc>
          <w:tcPr>
            <w:tcW w:w="1134" w:type="dxa"/>
          </w:tcPr>
          <w:p w:rsidR="001772C3" w:rsidRPr="00117809" w:rsidRDefault="001772C3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559" w:type="dxa"/>
            <w:vAlign w:val="bottom"/>
          </w:tcPr>
          <w:p w:rsidR="001772C3" w:rsidRPr="00117809" w:rsidRDefault="001772C3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63730E" w:rsidRPr="00117809" w:rsidTr="00964BAC">
        <w:tc>
          <w:tcPr>
            <w:tcW w:w="5529" w:type="dxa"/>
            <w:gridSpan w:val="4"/>
            <w:shd w:val="clear" w:color="auto" w:fill="FBD4B4"/>
            <w:vAlign w:val="center"/>
          </w:tcPr>
          <w:p w:rsidR="0063730E" w:rsidRPr="00117809" w:rsidRDefault="0063730E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Rata-rata</w:t>
            </w:r>
          </w:p>
        </w:tc>
        <w:tc>
          <w:tcPr>
            <w:tcW w:w="1134" w:type="dxa"/>
            <w:shd w:val="clear" w:color="auto" w:fill="FBD4B4"/>
          </w:tcPr>
          <w:p w:rsidR="0063730E" w:rsidRPr="00117809" w:rsidRDefault="006B6E3E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7%</w:t>
            </w:r>
          </w:p>
        </w:tc>
        <w:tc>
          <w:tcPr>
            <w:tcW w:w="1559" w:type="dxa"/>
            <w:shd w:val="clear" w:color="auto" w:fill="FBD4B4"/>
            <w:vAlign w:val="bottom"/>
          </w:tcPr>
          <w:p w:rsidR="0063730E" w:rsidRPr="00117809" w:rsidRDefault="006B6E3E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%</w:t>
            </w:r>
          </w:p>
        </w:tc>
      </w:tr>
    </w:tbl>
    <w:p w:rsidR="0043023C" w:rsidRPr="00117809" w:rsidRDefault="0043023C" w:rsidP="0043023C">
      <w:pPr>
        <w:pStyle w:val="ListParagraph"/>
        <w:rPr>
          <w:b/>
          <w:lang w:val="id-ID"/>
        </w:rPr>
      </w:pPr>
    </w:p>
    <w:p w:rsidR="003E2233" w:rsidRPr="00117809" w:rsidRDefault="003E2233" w:rsidP="00644DEF">
      <w:pPr>
        <w:pStyle w:val="ListParagraph"/>
        <w:numPr>
          <w:ilvl w:val="0"/>
          <w:numId w:val="49"/>
        </w:numPr>
        <w:spacing w:line="360" w:lineRule="auto"/>
        <w:ind w:left="426"/>
        <w:rPr>
          <w:b/>
          <w:lang w:val="id-ID"/>
        </w:rPr>
      </w:pPr>
      <w:r w:rsidRPr="00117809">
        <w:rPr>
          <w:b/>
          <w:lang w:val="id-ID"/>
        </w:rPr>
        <w:t>Ketersediaan Rencana Pembelajaran Semester(RPS) oleh Dosen</w:t>
      </w:r>
    </w:p>
    <w:p w:rsidR="00CE5603" w:rsidRPr="00117809" w:rsidRDefault="00B23433" w:rsidP="00CE5603">
      <w:pPr>
        <w:ind w:left="851"/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="00117C38" w:rsidRPr="00117809">
        <w:rPr>
          <w:b/>
        </w:rPr>
        <w:t>4</w:t>
      </w:r>
      <w:r w:rsidRPr="00117809">
        <w:rPr>
          <w:b/>
          <w:lang w:val="id-ID"/>
        </w:rPr>
        <w:t xml:space="preserve">. </w:t>
      </w:r>
    </w:p>
    <w:p w:rsidR="00430511" w:rsidRPr="00117809" w:rsidRDefault="00B23433" w:rsidP="009E5424">
      <w:pPr>
        <w:jc w:val="center"/>
        <w:rPr>
          <w:lang w:val="id-ID"/>
        </w:rPr>
      </w:pPr>
      <w:r w:rsidRPr="00117809">
        <w:rPr>
          <w:lang w:val="id-ID"/>
        </w:rPr>
        <w:t xml:space="preserve">Rekapitulasi </w:t>
      </w:r>
      <w:r w:rsidR="00430511" w:rsidRPr="00117809">
        <w:rPr>
          <w:lang w:val="id-ID"/>
        </w:rPr>
        <w:t xml:space="preserve">Ketersedian </w:t>
      </w:r>
      <w:r w:rsidRPr="00117809">
        <w:rPr>
          <w:lang w:val="id-ID"/>
        </w:rPr>
        <w:t xml:space="preserve">RPS </w:t>
      </w:r>
      <w:r w:rsidR="00430511" w:rsidRPr="00117809">
        <w:rPr>
          <w:lang w:val="id-ID"/>
        </w:rPr>
        <w:t>Dosen Pada Pembelajaran</w:t>
      </w:r>
    </w:p>
    <w:p w:rsidR="00B23433" w:rsidRPr="00117809" w:rsidRDefault="00997D04" w:rsidP="009E5424">
      <w:pPr>
        <w:jc w:val="center"/>
        <w:rPr>
          <w:lang w:val="id-ID"/>
        </w:rPr>
      </w:pPr>
      <w:r w:rsidRPr="00117809">
        <w:rPr>
          <w:lang w:val="id-ID"/>
        </w:rPr>
        <w:t>Semester G</w:t>
      </w:r>
      <w:r>
        <w:t>anjil</w:t>
      </w:r>
      <w:r w:rsidRPr="00117809">
        <w:rPr>
          <w:lang w:val="id-ID"/>
        </w:rPr>
        <w:t xml:space="preserve"> </w:t>
      </w:r>
      <w:r>
        <w:rPr>
          <w:lang w:val="id-ID"/>
        </w:rPr>
        <w:t>20</w:t>
      </w:r>
      <w:r>
        <w:t>20</w:t>
      </w:r>
      <w:r>
        <w:rPr>
          <w:lang w:val="id-ID"/>
        </w:rPr>
        <w:t>/202</w:t>
      </w:r>
      <w:r>
        <w:t>1</w:t>
      </w:r>
      <w:r w:rsidR="00430511" w:rsidRPr="00117809">
        <w:rPr>
          <w:lang w:val="id-ID"/>
        </w:rPr>
        <w:t xml:space="preserve"> Di Tingkat </w:t>
      </w:r>
      <w:r w:rsidR="00430511" w:rsidRPr="00117809">
        <w:t>P</w:t>
      </w:r>
      <w:r w:rsidR="00430511" w:rsidRPr="00117809">
        <w:rPr>
          <w:lang w:val="id-ID"/>
        </w:rPr>
        <w:t>rodi</w:t>
      </w:r>
    </w:p>
    <w:p w:rsidR="009E5424" w:rsidRPr="00117809" w:rsidRDefault="009E5424" w:rsidP="00CE5603">
      <w:pPr>
        <w:ind w:left="851"/>
        <w:jc w:val="center"/>
        <w:rPr>
          <w:lang w:val="id-ID"/>
        </w:rPr>
      </w:pPr>
    </w:p>
    <w:tbl>
      <w:tblPr>
        <w:tblW w:w="82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2272"/>
        <w:gridCol w:w="1701"/>
        <w:gridCol w:w="1607"/>
        <w:gridCol w:w="2079"/>
      </w:tblGrid>
      <w:tr w:rsidR="00B23433" w:rsidRPr="00117809" w:rsidTr="00964BAC">
        <w:tc>
          <w:tcPr>
            <w:tcW w:w="563" w:type="dxa"/>
            <w:vMerge w:val="restart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2272" w:type="dxa"/>
            <w:vMerge w:val="restart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Program Studi</w:t>
            </w:r>
          </w:p>
        </w:tc>
        <w:tc>
          <w:tcPr>
            <w:tcW w:w="1701" w:type="dxa"/>
            <w:vMerge w:val="restart"/>
            <w:shd w:val="clear" w:color="auto" w:fill="4472C4" w:themeFill="accent1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Jumlah Mata Kuliah</w:t>
            </w:r>
          </w:p>
        </w:tc>
        <w:tc>
          <w:tcPr>
            <w:tcW w:w="3686" w:type="dxa"/>
            <w:gridSpan w:val="2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Keters</w:t>
            </w:r>
            <w:r w:rsidR="001A07D7" w:rsidRPr="00117809">
              <w:rPr>
                <w:b/>
                <w:sz w:val="16"/>
                <w:szCs w:val="16"/>
              </w:rPr>
              <w:t>ed</w:t>
            </w:r>
            <w:r w:rsidRPr="00117809">
              <w:rPr>
                <w:b/>
                <w:sz w:val="16"/>
                <w:szCs w:val="16"/>
              </w:rPr>
              <w:t>iaan RPS</w:t>
            </w:r>
          </w:p>
        </w:tc>
      </w:tr>
      <w:tr w:rsidR="00B23433" w:rsidRPr="00117809" w:rsidTr="00964BAC">
        <w:tc>
          <w:tcPr>
            <w:tcW w:w="563" w:type="dxa"/>
            <w:vMerge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272" w:type="dxa"/>
            <w:vMerge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4472C4" w:themeFill="accent1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07" w:type="dxa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ersedia</w:t>
            </w:r>
          </w:p>
        </w:tc>
        <w:tc>
          <w:tcPr>
            <w:tcW w:w="2079" w:type="dxa"/>
            <w:shd w:val="clear" w:color="auto" w:fill="4472C4" w:themeFill="accent1"/>
            <w:vAlign w:val="center"/>
          </w:tcPr>
          <w:p w:rsidR="00B23433" w:rsidRPr="00117809" w:rsidRDefault="00B23433" w:rsidP="00B23433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idak Tersedia</w:t>
            </w:r>
          </w:p>
        </w:tc>
      </w:tr>
      <w:tr w:rsidR="000576FC" w:rsidRPr="00117809" w:rsidTr="00964BAC">
        <w:tc>
          <w:tcPr>
            <w:tcW w:w="563" w:type="dxa"/>
          </w:tcPr>
          <w:p w:rsidR="000576FC" w:rsidRPr="00117809" w:rsidRDefault="000576FC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</w:p>
        </w:tc>
        <w:tc>
          <w:tcPr>
            <w:tcW w:w="2272" w:type="dxa"/>
          </w:tcPr>
          <w:p w:rsidR="000576FC" w:rsidRPr="00117809" w:rsidRDefault="000576FC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ggris</w:t>
            </w:r>
          </w:p>
        </w:tc>
        <w:tc>
          <w:tcPr>
            <w:tcW w:w="1701" w:type="dxa"/>
          </w:tcPr>
          <w:p w:rsidR="000576FC" w:rsidRPr="00117809" w:rsidRDefault="000576FC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8</w:t>
            </w:r>
          </w:p>
        </w:tc>
        <w:tc>
          <w:tcPr>
            <w:tcW w:w="1607" w:type="dxa"/>
          </w:tcPr>
          <w:p w:rsidR="000576FC" w:rsidRPr="00117809" w:rsidRDefault="000576FC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0576FC" w:rsidRPr="00117809" w:rsidRDefault="000576FC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0576FC" w:rsidRPr="00117809" w:rsidTr="00964BAC">
        <w:tc>
          <w:tcPr>
            <w:tcW w:w="563" w:type="dxa"/>
          </w:tcPr>
          <w:p w:rsidR="000576FC" w:rsidRPr="00117809" w:rsidRDefault="000576FC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2272" w:type="dxa"/>
          </w:tcPr>
          <w:p w:rsidR="000576FC" w:rsidRPr="00117809" w:rsidRDefault="000576FC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donesia</w:t>
            </w:r>
          </w:p>
        </w:tc>
        <w:tc>
          <w:tcPr>
            <w:tcW w:w="1701" w:type="dxa"/>
          </w:tcPr>
          <w:p w:rsidR="000576FC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1</w:t>
            </w:r>
          </w:p>
        </w:tc>
        <w:tc>
          <w:tcPr>
            <w:tcW w:w="1607" w:type="dxa"/>
          </w:tcPr>
          <w:p w:rsidR="000576FC" w:rsidRPr="00117809" w:rsidRDefault="000576FC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0576FC" w:rsidRPr="00117809" w:rsidRDefault="000576FC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0576FC" w:rsidRPr="00117809" w:rsidTr="00964BAC">
        <w:tc>
          <w:tcPr>
            <w:tcW w:w="563" w:type="dxa"/>
          </w:tcPr>
          <w:p w:rsidR="000576FC" w:rsidRPr="00117809" w:rsidRDefault="000576FC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</w:t>
            </w:r>
          </w:p>
        </w:tc>
        <w:tc>
          <w:tcPr>
            <w:tcW w:w="2272" w:type="dxa"/>
          </w:tcPr>
          <w:p w:rsidR="000576FC" w:rsidRPr="00117809" w:rsidRDefault="000576FC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  <w:tc>
          <w:tcPr>
            <w:tcW w:w="1701" w:type="dxa"/>
          </w:tcPr>
          <w:p w:rsidR="000576FC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1607" w:type="dxa"/>
          </w:tcPr>
          <w:p w:rsidR="000576FC" w:rsidRPr="00117809" w:rsidRDefault="000576FC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0576FC" w:rsidRPr="00117809" w:rsidRDefault="000576FC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82737D" w:rsidRPr="00117809" w:rsidTr="0071308F">
        <w:trPr>
          <w:trHeight w:val="389"/>
        </w:trPr>
        <w:tc>
          <w:tcPr>
            <w:tcW w:w="563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</w:t>
            </w:r>
          </w:p>
        </w:tc>
        <w:tc>
          <w:tcPr>
            <w:tcW w:w="2272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GMI</w:t>
            </w:r>
          </w:p>
        </w:tc>
        <w:tc>
          <w:tcPr>
            <w:tcW w:w="1701" w:type="dxa"/>
          </w:tcPr>
          <w:p w:rsidR="0082737D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2</w:t>
            </w:r>
          </w:p>
        </w:tc>
        <w:tc>
          <w:tcPr>
            <w:tcW w:w="1607" w:type="dxa"/>
          </w:tcPr>
          <w:p w:rsidR="0082737D" w:rsidRPr="00117809" w:rsidRDefault="0082737D" w:rsidP="0063730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82737D" w:rsidRPr="00117809" w:rsidRDefault="0082737D" w:rsidP="0063730E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A1E01" w:rsidRPr="00117809" w:rsidTr="0071308F">
        <w:trPr>
          <w:trHeight w:val="335"/>
        </w:trPr>
        <w:tc>
          <w:tcPr>
            <w:tcW w:w="563" w:type="dxa"/>
          </w:tcPr>
          <w:p w:rsidR="009A1E01" w:rsidRPr="00117809" w:rsidRDefault="009A1E0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</w:t>
            </w:r>
          </w:p>
        </w:tc>
        <w:tc>
          <w:tcPr>
            <w:tcW w:w="2272" w:type="dxa"/>
          </w:tcPr>
          <w:p w:rsidR="009A1E01" w:rsidRPr="00117809" w:rsidRDefault="009A1E0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AI</w:t>
            </w:r>
          </w:p>
        </w:tc>
        <w:tc>
          <w:tcPr>
            <w:tcW w:w="1701" w:type="dxa"/>
          </w:tcPr>
          <w:p w:rsidR="009A1E01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3</w:t>
            </w:r>
          </w:p>
        </w:tc>
        <w:tc>
          <w:tcPr>
            <w:tcW w:w="1607" w:type="dxa"/>
          </w:tcPr>
          <w:p w:rsidR="009A1E01" w:rsidRPr="00117809" w:rsidRDefault="0071308F" w:rsidP="0063730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,4</w:t>
            </w:r>
            <w:r w:rsidR="009A1E01" w:rsidRPr="00117809">
              <w:rPr>
                <w:sz w:val="16"/>
                <w:szCs w:val="16"/>
              </w:rPr>
              <w:t>%</w:t>
            </w:r>
          </w:p>
        </w:tc>
        <w:tc>
          <w:tcPr>
            <w:tcW w:w="2079" w:type="dxa"/>
            <w:vAlign w:val="bottom"/>
          </w:tcPr>
          <w:p w:rsidR="009A1E01" w:rsidRPr="00117809" w:rsidRDefault="0071308F" w:rsidP="0063730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6</w:t>
            </w:r>
            <w:r w:rsidR="009A1E01" w:rsidRPr="00117809">
              <w:rPr>
                <w:sz w:val="16"/>
                <w:szCs w:val="16"/>
              </w:rPr>
              <w:t>%</w:t>
            </w:r>
          </w:p>
        </w:tc>
      </w:tr>
      <w:tr w:rsidR="0082737D" w:rsidRPr="00117809" w:rsidTr="00765B51">
        <w:trPr>
          <w:trHeight w:val="295"/>
        </w:trPr>
        <w:tc>
          <w:tcPr>
            <w:tcW w:w="563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2272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  <w:tc>
          <w:tcPr>
            <w:tcW w:w="1701" w:type="dxa"/>
          </w:tcPr>
          <w:p w:rsidR="0082737D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1</w:t>
            </w:r>
          </w:p>
        </w:tc>
        <w:tc>
          <w:tcPr>
            <w:tcW w:w="1607" w:type="dxa"/>
          </w:tcPr>
          <w:p w:rsidR="0082737D" w:rsidRPr="00117809" w:rsidRDefault="0082737D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82737D" w:rsidRPr="00117809" w:rsidRDefault="0082737D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82737D" w:rsidRPr="00117809" w:rsidTr="0071308F">
        <w:trPr>
          <w:trHeight w:val="333"/>
        </w:trPr>
        <w:tc>
          <w:tcPr>
            <w:tcW w:w="563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7</w:t>
            </w:r>
          </w:p>
        </w:tc>
        <w:tc>
          <w:tcPr>
            <w:tcW w:w="2272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Matematika</w:t>
            </w:r>
          </w:p>
        </w:tc>
        <w:tc>
          <w:tcPr>
            <w:tcW w:w="1701" w:type="dxa"/>
          </w:tcPr>
          <w:p w:rsidR="0082737D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</w:t>
            </w:r>
          </w:p>
        </w:tc>
        <w:tc>
          <w:tcPr>
            <w:tcW w:w="1607" w:type="dxa"/>
          </w:tcPr>
          <w:p w:rsidR="0082737D" w:rsidRPr="00117809" w:rsidRDefault="0082737D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82737D" w:rsidRPr="00117809" w:rsidRDefault="0082737D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82737D" w:rsidRPr="00117809" w:rsidTr="0071308F">
        <w:trPr>
          <w:trHeight w:val="423"/>
        </w:trPr>
        <w:tc>
          <w:tcPr>
            <w:tcW w:w="563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2272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adris IPA</w:t>
            </w:r>
          </w:p>
        </w:tc>
        <w:tc>
          <w:tcPr>
            <w:tcW w:w="1701" w:type="dxa"/>
          </w:tcPr>
          <w:p w:rsidR="0082737D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8</w:t>
            </w:r>
          </w:p>
        </w:tc>
        <w:tc>
          <w:tcPr>
            <w:tcW w:w="1607" w:type="dxa"/>
          </w:tcPr>
          <w:p w:rsidR="0082737D" w:rsidRPr="00117809" w:rsidRDefault="0071308F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4,36</w:t>
            </w:r>
            <w:r w:rsidR="0082737D" w:rsidRPr="00117809">
              <w:rPr>
                <w:sz w:val="16"/>
                <w:szCs w:val="16"/>
              </w:rPr>
              <w:t>%</w:t>
            </w:r>
          </w:p>
        </w:tc>
        <w:tc>
          <w:tcPr>
            <w:tcW w:w="2079" w:type="dxa"/>
            <w:vAlign w:val="bottom"/>
          </w:tcPr>
          <w:p w:rsidR="0082737D" w:rsidRPr="00117809" w:rsidRDefault="0071308F" w:rsidP="006F7EF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64</w:t>
            </w:r>
            <w:r w:rsidR="0082737D" w:rsidRPr="00117809">
              <w:rPr>
                <w:sz w:val="16"/>
                <w:szCs w:val="16"/>
              </w:rPr>
              <w:t>%</w:t>
            </w:r>
          </w:p>
        </w:tc>
      </w:tr>
      <w:tr w:rsidR="0082737D" w:rsidRPr="00117809" w:rsidTr="00964BAC">
        <w:tc>
          <w:tcPr>
            <w:tcW w:w="563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</w:t>
            </w:r>
          </w:p>
        </w:tc>
        <w:tc>
          <w:tcPr>
            <w:tcW w:w="2272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IPS</w:t>
            </w:r>
          </w:p>
        </w:tc>
        <w:tc>
          <w:tcPr>
            <w:tcW w:w="1701" w:type="dxa"/>
          </w:tcPr>
          <w:p w:rsidR="0082737D" w:rsidRPr="00117809" w:rsidRDefault="00455893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</w:t>
            </w:r>
          </w:p>
        </w:tc>
        <w:tc>
          <w:tcPr>
            <w:tcW w:w="1607" w:type="dxa"/>
          </w:tcPr>
          <w:p w:rsidR="0082737D" w:rsidRPr="00117809" w:rsidRDefault="0082737D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82737D" w:rsidRPr="00117809" w:rsidRDefault="0082737D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63730E" w:rsidRPr="00117809" w:rsidTr="0071308F">
        <w:trPr>
          <w:trHeight w:val="347"/>
        </w:trPr>
        <w:tc>
          <w:tcPr>
            <w:tcW w:w="4536" w:type="dxa"/>
            <w:gridSpan w:val="3"/>
            <w:shd w:val="clear" w:color="auto" w:fill="FBD4B4"/>
            <w:vAlign w:val="center"/>
          </w:tcPr>
          <w:p w:rsidR="0063730E" w:rsidRPr="00117809" w:rsidRDefault="0063730E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Rata-rata</w:t>
            </w:r>
          </w:p>
        </w:tc>
        <w:tc>
          <w:tcPr>
            <w:tcW w:w="1607" w:type="dxa"/>
            <w:shd w:val="clear" w:color="auto" w:fill="FBD4B4"/>
          </w:tcPr>
          <w:p w:rsidR="0063730E" w:rsidRPr="00117809" w:rsidRDefault="0071308F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6, 08</w:t>
            </w:r>
            <w:r w:rsidR="006B6E3E" w:rsidRPr="00117809">
              <w:rPr>
                <w:sz w:val="16"/>
                <w:szCs w:val="16"/>
              </w:rPr>
              <w:t>%</w:t>
            </w:r>
          </w:p>
        </w:tc>
        <w:tc>
          <w:tcPr>
            <w:tcW w:w="2079" w:type="dxa"/>
            <w:shd w:val="clear" w:color="auto" w:fill="FBD4B4"/>
            <w:vAlign w:val="center"/>
          </w:tcPr>
          <w:p w:rsidR="0063730E" w:rsidRPr="00117809" w:rsidRDefault="0071308F" w:rsidP="0071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92 %</w:t>
            </w:r>
          </w:p>
        </w:tc>
      </w:tr>
    </w:tbl>
    <w:p w:rsidR="00EC6ADB" w:rsidRPr="00117809" w:rsidRDefault="00EC6ADB" w:rsidP="00EC6ADB">
      <w:pPr>
        <w:pStyle w:val="ListParagraph"/>
        <w:spacing w:line="360" w:lineRule="auto"/>
        <w:ind w:left="1069"/>
        <w:rPr>
          <w:b/>
        </w:rPr>
      </w:pPr>
    </w:p>
    <w:p w:rsidR="003E2233" w:rsidRPr="00117809" w:rsidRDefault="003E2233" w:rsidP="00644DEF">
      <w:pPr>
        <w:pStyle w:val="ListParagraph"/>
        <w:numPr>
          <w:ilvl w:val="0"/>
          <w:numId w:val="49"/>
        </w:numPr>
        <w:spacing w:line="360" w:lineRule="auto"/>
        <w:ind w:left="426"/>
        <w:rPr>
          <w:b/>
          <w:lang w:val="id-ID"/>
        </w:rPr>
      </w:pPr>
      <w:r w:rsidRPr="00117809">
        <w:rPr>
          <w:b/>
          <w:lang w:val="id-ID"/>
        </w:rPr>
        <w:t xml:space="preserve">Ketersediaan </w:t>
      </w:r>
      <w:r w:rsidRPr="00117809">
        <w:rPr>
          <w:b/>
        </w:rPr>
        <w:t>Daftar Hadir dan Jurnal Perkuliahan</w:t>
      </w:r>
    </w:p>
    <w:p w:rsidR="00CE5603" w:rsidRPr="00117809" w:rsidRDefault="00B23433" w:rsidP="00CE5603">
      <w:pPr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="00117C38" w:rsidRPr="00117809">
        <w:rPr>
          <w:b/>
        </w:rPr>
        <w:t>5</w:t>
      </w:r>
      <w:r w:rsidRPr="00117809">
        <w:rPr>
          <w:b/>
          <w:lang w:val="id-ID"/>
        </w:rPr>
        <w:t xml:space="preserve">. </w:t>
      </w:r>
    </w:p>
    <w:p w:rsidR="00B23433" w:rsidRPr="00117809" w:rsidRDefault="00B23433" w:rsidP="00CE5603">
      <w:pPr>
        <w:jc w:val="center"/>
        <w:rPr>
          <w:lang w:val="id-ID"/>
        </w:rPr>
      </w:pPr>
      <w:r w:rsidRPr="00117809">
        <w:rPr>
          <w:lang w:val="id-ID"/>
        </w:rPr>
        <w:t xml:space="preserve">Rekapitulasi </w:t>
      </w:r>
      <w:r w:rsidR="00430511" w:rsidRPr="00117809">
        <w:rPr>
          <w:lang w:val="id-ID"/>
        </w:rPr>
        <w:t xml:space="preserve">Ketersedian </w:t>
      </w:r>
      <w:r w:rsidRPr="00117809">
        <w:rPr>
          <w:lang w:val="id-ID"/>
        </w:rPr>
        <w:t xml:space="preserve">Daftar Hadir </w:t>
      </w:r>
      <w:r w:rsidR="00430511" w:rsidRPr="00117809">
        <w:rPr>
          <w:lang w:val="id-ID"/>
        </w:rPr>
        <w:t xml:space="preserve">Dan </w:t>
      </w:r>
      <w:r w:rsidRPr="00117809">
        <w:rPr>
          <w:lang w:val="id-ID"/>
        </w:rPr>
        <w:t xml:space="preserve">Jurnal Perkuliahan </w:t>
      </w:r>
      <w:r w:rsidR="00430511" w:rsidRPr="00117809">
        <w:rPr>
          <w:lang w:val="id-ID"/>
        </w:rPr>
        <w:t xml:space="preserve">Dosen Pada Pembelajaran </w:t>
      </w:r>
      <w:r w:rsidR="00997D04" w:rsidRPr="00117809">
        <w:rPr>
          <w:lang w:val="id-ID"/>
        </w:rPr>
        <w:t>Semester G</w:t>
      </w:r>
      <w:r w:rsidR="00997D04">
        <w:t>anjil</w:t>
      </w:r>
      <w:r w:rsidR="00997D04" w:rsidRPr="00117809">
        <w:rPr>
          <w:lang w:val="id-ID"/>
        </w:rPr>
        <w:t xml:space="preserve"> </w:t>
      </w:r>
      <w:r w:rsidR="00997D04">
        <w:rPr>
          <w:lang w:val="id-ID"/>
        </w:rPr>
        <w:t>20</w:t>
      </w:r>
      <w:r w:rsidR="00997D04">
        <w:t>20</w:t>
      </w:r>
      <w:r w:rsidR="00997D04">
        <w:rPr>
          <w:lang w:val="id-ID"/>
        </w:rPr>
        <w:t>/202</w:t>
      </w:r>
      <w:r w:rsidR="00997D04">
        <w:t>1</w:t>
      </w:r>
      <w:r w:rsidR="00430511" w:rsidRPr="00117809">
        <w:rPr>
          <w:lang w:val="id-ID"/>
        </w:rPr>
        <w:t xml:space="preserve"> Di Tingkat </w:t>
      </w:r>
      <w:r w:rsidR="00430511" w:rsidRPr="00117809">
        <w:t>P</w:t>
      </w:r>
      <w:r w:rsidR="00430511" w:rsidRPr="00117809">
        <w:rPr>
          <w:lang w:val="id-ID"/>
        </w:rPr>
        <w:t>rodi</w:t>
      </w:r>
    </w:p>
    <w:p w:rsidR="00CE5603" w:rsidRPr="00117809" w:rsidRDefault="00CE5603" w:rsidP="00CE5603">
      <w:pPr>
        <w:jc w:val="center"/>
        <w:rPr>
          <w:lang w:val="id-ID"/>
        </w:rPr>
      </w:pPr>
    </w:p>
    <w:tbl>
      <w:tblPr>
        <w:tblW w:w="82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2272"/>
        <w:gridCol w:w="1701"/>
        <w:gridCol w:w="1607"/>
        <w:gridCol w:w="2079"/>
      </w:tblGrid>
      <w:tr w:rsidR="00B23433" w:rsidRPr="00117809" w:rsidTr="00964BAC">
        <w:tc>
          <w:tcPr>
            <w:tcW w:w="563" w:type="dxa"/>
            <w:vMerge w:val="restart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2272" w:type="dxa"/>
            <w:vMerge w:val="restart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Program Studi</w:t>
            </w:r>
          </w:p>
        </w:tc>
        <w:tc>
          <w:tcPr>
            <w:tcW w:w="1701" w:type="dxa"/>
            <w:vMerge w:val="restart"/>
            <w:shd w:val="clear" w:color="auto" w:fill="4472C4" w:themeFill="accent1"/>
          </w:tcPr>
          <w:p w:rsidR="00964BAC" w:rsidRPr="00117809" w:rsidRDefault="00964BAC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Jumlah Mata Kuliah</w:t>
            </w:r>
          </w:p>
        </w:tc>
        <w:tc>
          <w:tcPr>
            <w:tcW w:w="3686" w:type="dxa"/>
            <w:gridSpan w:val="2"/>
            <w:shd w:val="clear" w:color="auto" w:fill="4472C4" w:themeFill="accent1"/>
            <w:vAlign w:val="center"/>
          </w:tcPr>
          <w:p w:rsidR="00B23433" w:rsidRPr="00117809" w:rsidRDefault="00B23433" w:rsidP="00B23433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Keterse</w:t>
            </w:r>
            <w:r w:rsidR="001A07D7" w:rsidRPr="00117809">
              <w:rPr>
                <w:b/>
                <w:sz w:val="16"/>
                <w:szCs w:val="16"/>
              </w:rPr>
              <w:t>d</w:t>
            </w:r>
            <w:r w:rsidRPr="00117809">
              <w:rPr>
                <w:b/>
                <w:sz w:val="16"/>
                <w:szCs w:val="16"/>
              </w:rPr>
              <w:t xml:space="preserve">iaan </w:t>
            </w:r>
          </w:p>
          <w:p w:rsidR="00B23433" w:rsidRPr="00117809" w:rsidRDefault="00B23433" w:rsidP="00B23433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Daftar Hadir &amp;  Jurnal Perkuliahan</w:t>
            </w:r>
          </w:p>
        </w:tc>
      </w:tr>
      <w:tr w:rsidR="00B23433" w:rsidRPr="00117809" w:rsidTr="00964BAC">
        <w:trPr>
          <w:trHeight w:val="345"/>
        </w:trPr>
        <w:tc>
          <w:tcPr>
            <w:tcW w:w="563" w:type="dxa"/>
            <w:vMerge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272" w:type="dxa"/>
            <w:vMerge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4472C4" w:themeFill="accent1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07" w:type="dxa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ersedia</w:t>
            </w:r>
          </w:p>
        </w:tc>
        <w:tc>
          <w:tcPr>
            <w:tcW w:w="2079" w:type="dxa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idak Tersedia</w:t>
            </w:r>
          </w:p>
        </w:tc>
      </w:tr>
      <w:tr w:rsidR="00765B51" w:rsidRPr="00117809" w:rsidTr="006F7EF9">
        <w:tc>
          <w:tcPr>
            <w:tcW w:w="563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</w:p>
        </w:tc>
        <w:tc>
          <w:tcPr>
            <w:tcW w:w="2272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ggris</w:t>
            </w:r>
          </w:p>
        </w:tc>
        <w:tc>
          <w:tcPr>
            <w:tcW w:w="1701" w:type="dxa"/>
          </w:tcPr>
          <w:p w:rsidR="00765B51" w:rsidRPr="00117809" w:rsidRDefault="00765B51" w:rsidP="0086171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8</w:t>
            </w:r>
          </w:p>
        </w:tc>
        <w:tc>
          <w:tcPr>
            <w:tcW w:w="1607" w:type="dxa"/>
          </w:tcPr>
          <w:p w:rsidR="00765B51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765B51" w:rsidRPr="00117809" w:rsidRDefault="00765B51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765B51" w:rsidRPr="00117809" w:rsidTr="006F7EF9">
        <w:tc>
          <w:tcPr>
            <w:tcW w:w="563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2272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donesia</w:t>
            </w:r>
          </w:p>
        </w:tc>
        <w:tc>
          <w:tcPr>
            <w:tcW w:w="1701" w:type="dxa"/>
          </w:tcPr>
          <w:p w:rsidR="00765B51" w:rsidRPr="00117809" w:rsidRDefault="00765B51" w:rsidP="0086171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1</w:t>
            </w:r>
          </w:p>
        </w:tc>
        <w:tc>
          <w:tcPr>
            <w:tcW w:w="1607" w:type="dxa"/>
          </w:tcPr>
          <w:p w:rsidR="00765B51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765B51" w:rsidRPr="00117809" w:rsidRDefault="00765B51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765B51" w:rsidRPr="00117809" w:rsidTr="006F7EF9">
        <w:tc>
          <w:tcPr>
            <w:tcW w:w="563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</w:t>
            </w:r>
          </w:p>
        </w:tc>
        <w:tc>
          <w:tcPr>
            <w:tcW w:w="2272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  <w:tc>
          <w:tcPr>
            <w:tcW w:w="1701" w:type="dxa"/>
          </w:tcPr>
          <w:p w:rsidR="00765B51" w:rsidRPr="00117809" w:rsidRDefault="00765B51" w:rsidP="0086171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1607" w:type="dxa"/>
          </w:tcPr>
          <w:p w:rsidR="00765B51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765B51" w:rsidRPr="00117809" w:rsidRDefault="00765B51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765B51" w:rsidRPr="00117809" w:rsidTr="0063730E">
        <w:tc>
          <w:tcPr>
            <w:tcW w:w="563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lastRenderedPageBreak/>
              <w:t>4</w:t>
            </w:r>
          </w:p>
        </w:tc>
        <w:tc>
          <w:tcPr>
            <w:tcW w:w="2272" w:type="dxa"/>
          </w:tcPr>
          <w:p w:rsidR="00765B51" w:rsidRPr="00117809" w:rsidRDefault="00765B51" w:rsidP="0063730E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GMI</w:t>
            </w:r>
          </w:p>
        </w:tc>
        <w:tc>
          <w:tcPr>
            <w:tcW w:w="1701" w:type="dxa"/>
          </w:tcPr>
          <w:p w:rsidR="00765B51" w:rsidRPr="00117809" w:rsidRDefault="00765B51" w:rsidP="0086171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2</w:t>
            </w:r>
          </w:p>
        </w:tc>
        <w:tc>
          <w:tcPr>
            <w:tcW w:w="1607" w:type="dxa"/>
          </w:tcPr>
          <w:p w:rsidR="00765B51" w:rsidRPr="00117809" w:rsidRDefault="00765B51" w:rsidP="0063730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765B51" w:rsidRPr="00117809" w:rsidRDefault="00765B51" w:rsidP="0063730E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765B51" w:rsidRPr="00117809" w:rsidTr="006F7EF9">
        <w:tc>
          <w:tcPr>
            <w:tcW w:w="563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</w:t>
            </w:r>
          </w:p>
        </w:tc>
        <w:tc>
          <w:tcPr>
            <w:tcW w:w="2272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AI</w:t>
            </w:r>
          </w:p>
        </w:tc>
        <w:tc>
          <w:tcPr>
            <w:tcW w:w="1701" w:type="dxa"/>
          </w:tcPr>
          <w:p w:rsidR="00765B51" w:rsidRPr="00117809" w:rsidRDefault="00765B51" w:rsidP="0086171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3</w:t>
            </w:r>
          </w:p>
        </w:tc>
        <w:tc>
          <w:tcPr>
            <w:tcW w:w="1607" w:type="dxa"/>
          </w:tcPr>
          <w:p w:rsidR="00765B51" w:rsidRPr="00117809" w:rsidRDefault="00765B51" w:rsidP="0063730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765B51" w:rsidRPr="00117809" w:rsidRDefault="00765B51" w:rsidP="0063730E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765B51" w:rsidRPr="00117809" w:rsidTr="006F7EF9">
        <w:tc>
          <w:tcPr>
            <w:tcW w:w="563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2272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  <w:tc>
          <w:tcPr>
            <w:tcW w:w="1701" w:type="dxa"/>
          </w:tcPr>
          <w:p w:rsidR="00765B51" w:rsidRPr="00117809" w:rsidRDefault="00765B51" w:rsidP="0086171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1</w:t>
            </w:r>
          </w:p>
        </w:tc>
        <w:tc>
          <w:tcPr>
            <w:tcW w:w="1607" w:type="dxa"/>
          </w:tcPr>
          <w:p w:rsidR="00765B51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765B51" w:rsidRPr="00117809" w:rsidRDefault="00765B51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765B51" w:rsidRPr="00117809" w:rsidTr="006F7EF9">
        <w:tc>
          <w:tcPr>
            <w:tcW w:w="563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7</w:t>
            </w:r>
          </w:p>
        </w:tc>
        <w:tc>
          <w:tcPr>
            <w:tcW w:w="2272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Matematika</w:t>
            </w:r>
          </w:p>
        </w:tc>
        <w:tc>
          <w:tcPr>
            <w:tcW w:w="1701" w:type="dxa"/>
          </w:tcPr>
          <w:p w:rsidR="00765B51" w:rsidRPr="00117809" w:rsidRDefault="00765B51" w:rsidP="0086171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</w:t>
            </w:r>
          </w:p>
        </w:tc>
        <w:tc>
          <w:tcPr>
            <w:tcW w:w="1607" w:type="dxa"/>
          </w:tcPr>
          <w:p w:rsidR="00765B51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765B51" w:rsidRPr="00117809" w:rsidRDefault="00765B51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765B51" w:rsidRPr="00117809" w:rsidTr="006F7EF9">
        <w:tc>
          <w:tcPr>
            <w:tcW w:w="563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2272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adris IPA</w:t>
            </w:r>
          </w:p>
        </w:tc>
        <w:tc>
          <w:tcPr>
            <w:tcW w:w="1701" w:type="dxa"/>
          </w:tcPr>
          <w:p w:rsidR="00765B51" w:rsidRPr="00117809" w:rsidRDefault="00765B51" w:rsidP="0086171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8</w:t>
            </w:r>
          </w:p>
        </w:tc>
        <w:tc>
          <w:tcPr>
            <w:tcW w:w="1607" w:type="dxa"/>
          </w:tcPr>
          <w:p w:rsidR="00765B51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765B51" w:rsidRPr="00117809" w:rsidRDefault="00765B51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765B51" w:rsidRPr="00117809" w:rsidTr="006F7EF9">
        <w:tc>
          <w:tcPr>
            <w:tcW w:w="563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</w:t>
            </w:r>
          </w:p>
        </w:tc>
        <w:tc>
          <w:tcPr>
            <w:tcW w:w="2272" w:type="dxa"/>
          </w:tcPr>
          <w:p w:rsidR="00765B51" w:rsidRPr="00117809" w:rsidRDefault="00765B51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IPS</w:t>
            </w:r>
          </w:p>
        </w:tc>
        <w:tc>
          <w:tcPr>
            <w:tcW w:w="1701" w:type="dxa"/>
          </w:tcPr>
          <w:p w:rsidR="00765B51" w:rsidRPr="00117809" w:rsidRDefault="00765B51" w:rsidP="0086171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</w:t>
            </w:r>
          </w:p>
        </w:tc>
        <w:tc>
          <w:tcPr>
            <w:tcW w:w="1607" w:type="dxa"/>
          </w:tcPr>
          <w:p w:rsidR="00765B51" w:rsidRPr="00117809" w:rsidRDefault="00765B51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vAlign w:val="bottom"/>
          </w:tcPr>
          <w:p w:rsidR="00765B51" w:rsidRPr="00117809" w:rsidRDefault="00765B51" w:rsidP="006F7EF9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63730E" w:rsidRPr="00117809" w:rsidTr="00964BAC">
        <w:tc>
          <w:tcPr>
            <w:tcW w:w="4536" w:type="dxa"/>
            <w:gridSpan w:val="3"/>
            <w:shd w:val="clear" w:color="auto" w:fill="FBD4B4"/>
            <w:vAlign w:val="center"/>
          </w:tcPr>
          <w:p w:rsidR="0063730E" w:rsidRPr="00117809" w:rsidRDefault="0063730E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Rata-rata</w:t>
            </w:r>
          </w:p>
        </w:tc>
        <w:tc>
          <w:tcPr>
            <w:tcW w:w="1607" w:type="dxa"/>
            <w:shd w:val="clear" w:color="auto" w:fill="FBD4B4"/>
            <w:vAlign w:val="center"/>
          </w:tcPr>
          <w:p w:rsidR="0063730E" w:rsidRPr="00117809" w:rsidRDefault="0063730E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2079" w:type="dxa"/>
            <w:shd w:val="clear" w:color="auto" w:fill="FBD4B4"/>
            <w:vAlign w:val="bottom"/>
          </w:tcPr>
          <w:p w:rsidR="0063730E" w:rsidRPr="00117809" w:rsidRDefault="0063730E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</w:tbl>
    <w:p w:rsidR="00EC6ADB" w:rsidRPr="00117809" w:rsidRDefault="00EC6ADB" w:rsidP="00EC6ADB">
      <w:pPr>
        <w:pStyle w:val="ListParagraph"/>
        <w:spacing w:line="360" w:lineRule="auto"/>
        <w:rPr>
          <w:b/>
        </w:rPr>
      </w:pPr>
    </w:p>
    <w:p w:rsidR="001D24DD" w:rsidRPr="00117809" w:rsidRDefault="001D24DD" w:rsidP="00EC6ADB">
      <w:pPr>
        <w:pStyle w:val="ListParagraph"/>
        <w:spacing w:line="360" w:lineRule="auto"/>
        <w:rPr>
          <w:b/>
        </w:rPr>
      </w:pPr>
    </w:p>
    <w:p w:rsidR="001D24DD" w:rsidRPr="00117809" w:rsidRDefault="001D24DD" w:rsidP="00EC6ADB">
      <w:pPr>
        <w:pStyle w:val="ListParagraph"/>
        <w:spacing w:line="360" w:lineRule="auto"/>
        <w:rPr>
          <w:b/>
        </w:rPr>
      </w:pPr>
    </w:p>
    <w:p w:rsidR="003E2233" w:rsidRPr="00117809" w:rsidRDefault="003E2233" w:rsidP="00644DEF">
      <w:pPr>
        <w:pStyle w:val="ListParagraph"/>
        <w:numPr>
          <w:ilvl w:val="0"/>
          <w:numId w:val="49"/>
        </w:numPr>
        <w:spacing w:line="360" w:lineRule="auto"/>
        <w:ind w:left="426"/>
        <w:rPr>
          <w:b/>
          <w:lang w:val="id-ID"/>
        </w:rPr>
      </w:pPr>
      <w:r w:rsidRPr="00117809">
        <w:rPr>
          <w:b/>
          <w:lang w:val="id-ID"/>
        </w:rPr>
        <w:t>Keaktifan Dosen Melaksanakan Perkuliahan (</w:t>
      </w:r>
      <w:r w:rsidRPr="00117809">
        <w:rPr>
          <w:b/>
        </w:rPr>
        <w:t>Kehadiran dosen</w:t>
      </w:r>
      <w:r w:rsidRPr="00117809">
        <w:rPr>
          <w:b/>
          <w:lang w:val="id-ID"/>
        </w:rPr>
        <w:t>)</w:t>
      </w:r>
    </w:p>
    <w:p w:rsidR="00CE5603" w:rsidRPr="00117809" w:rsidRDefault="00B23433" w:rsidP="00CE5603">
      <w:pPr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="00117C38" w:rsidRPr="00117809">
        <w:rPr>
          <w:b/>
        </w:rPr>
        <w:t>6</w:t>
      </w:r>
      <w:r w:rsidRPr="00117809">
        <w:rPr>
          <w:b/>
          <w:lang w:val="id-ID"/>
        </w:rPr>
        <w:t xml:space="preserve">. </w:t>
      </w:r>
    </w:p>
    <w:p w:rsidR="00F413EB" w:rsidRPr="00117809" w:rsidRDefault="00B23433" w:rsidP="00CE5603">
      <w:pPr>
        <w:jc w:val="center"/>
        <w:rPr>
          <w:lang w:val="id-ID"/>
        </w:rPr>
      </w:pPr>
      <w:r w:rsidRPr="00117809">
        <w:rPr>
          <w:lang w:val="id-ID"/>
        </w:rPr>
        <w:t xml:space="preserve">Rekapitulasi </w:t>
      </w:r>
      <w:r w:rsidR="00F413EB" w:rsidRPr="00117809">
        <w:rPr>
          <w:lang w:val="id-ID"/>
        </w:rPr>
        <w:t xml:space="preserve">Kehadiran Dosen Pada Pembelajaran </w:t>
      </w:r>
    </w:p>
    <w:p w:rsidR="00B23433" w:rsidRPr="00117809" w:rsidRDefault="00997D04" w:rsidP="00CE5603">
      <w:pPr>
        <w:jc w:val="center"/>
        <w:rPr>
          <w:lang w:val="id-ID"/>
        </w:rPr>
      </w:pPr>
      <w:r w:rsidRPr="00117809">
        <w:rPr>
          <w:lang w:val="id-ID"/>
        </w:rPr>
        <w:t>Semester G</w:t>
      </w:r>
      <w:r>
        <w:t>anjil</w:t>
      </w:r>
      <w:r w:rsidRPr="00117809">
        <w:rPr>
          <w:lang w:val="id-ID"/>
        </w:rPr>
        <w:t xml:space="preserve"> </w:t>
      </w:r>
      <w:r>
        <w:rPr>
          <w:lang w:val="id-ID"/>
        </w:rPr>
        <w:t>20</w:t>
      </w:r>
      <w:r>
        <w:t>20</w:t>
      </w:r>
      <w:r>
        <w:rPr>
          <w:lang w:val="id-ID"/>
        </w:rPr>
        <w:t>/202</w:t>
      </w:r>
      <w:r>
        <w:t>1</w:t>
      </w:r>
      <w:r w:rsidR="00F413EB" w:rsidRPr="00117809">
        <w:rPr>
          <w:lang w:val="id-ID"/>
        </w:rPr>
        <w:t xml:space="preserve"> Di Tingkat </w:t>
      </w:r>
      <w:r w:rsidR="00B23433" w:rsidRPr="00117809">
        <w:rPr>
          <w:lang w:val="id-ID"/>
        </w:rPr>
        <w:t>Prodi</w:t>
      </w:r>
    </w:p>
    <w:p w:rsidR="00CE5603" w:rsidRPr="00117809" w:rsidRDefault="00CE5603" w:rsidP="00CE5603">
      <w:pPr>
        <w:jc w:val="center"/>
        <w:rPr>
          <w:lang w:val="id-ID"/>
        </w:rPr>
      </w:pPr>
    </w:p>
    <w:tbl>
      <w:tblPr>
        <w:tblW w:w="82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9"/>
        <w:gridCol w:w="3827"/>
        <w:gridCol w:w="3686"/>
      </w:tblGrid>
      <w:tr w:rsidR="00B23433" w:rsidRPr="00117809" w:rsidTr="00964BAC">
        <w:trPr>
          <w:trHeight w:val="276"/>
        </w:trPr>
        <w:tc>
          <w:tcPr>
            <w:tcW w:w="709" w:type="dxa"/>
            <w:vMerge w:val="restart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3827" w:type="dxa"/>
            <w:vMerge w:val="restart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Program Studi</w:t>
            </w:r>
          </w:p>
        </w:tc>
        <w:tc>
          <w:tcPr>
            <w:tcW w:w="3686" w:type="dxa"/>
            <w:vMerge w:val="restart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Kehadiran</w:t>
            </w:r>
            <w:r w:rsidRPr="00117809">
              <w:rPr>
                <w:b/>
                <w:sz w:val="16"/>
                <w:szCs w:val="16"/>
              </w:rPr>
              <w:t xml:space="preserve"> Dosen</w:t>
            </w:r>
          </w:p>
        </w:tc>
      </w:tr>
      <w:tr w:rsidR="00B23433" w:rsidRPr="00117809" w:rsidTr="00964BAC">
        <w:trPr>
          <w:trHeight w:val="276"/>
        </w:trPr>
        <w:tc>
          <w:tcPr>
            <w:tcW w:w="709" w:type="dxa"/>
            <w:vMerge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827" w:type="dxa"/>
            <w:vMerge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6" w:type="dxa"/>
            <w:vMerge/>
            <w:shd w:val="clear" w:color="auto" w:fill="4472C4" w:themeFill="accent1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</w:tr>
      <w:tr w:rsidR="001D24DD" w:rsidRPr="00117809" w:rsidTr="00964BAC">
        <w:tc>
          <w:tcPr>
            <w:tcW w:w="709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</w:p>
        </w:tc>
        <w:tc>
          <w:tcPr>
            <w:tcW w:w="3827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ggris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709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3827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donesia</w:t>
            </w:r>
          </w:p>
        </w:tc>
        <w:tc>
          <w:tcPr>
            <w:tcW w:w="3686" w:type="dxa"/>
            <w:vAlign w:val="center"/>
          </w:tcPr>
          <w:p w:rsidR="001D24DD" w:rsidRPr="00117809" w:rsidRDefault="00C57DE7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  <w:r w:rsidR="001D24DD" w:rsidRPr="00117809">
              <w:rPr>
                <w:sz w:val="16"/>
                <w:szCs w:val="16"/>
              </w:rPr>
              <w:t>%</w:t>
            </w:r>
          </w:p>
        </w:tc>
      </w:tr>
      <w:tr w:rsidR="001D24DD" w:rsidRPr="00117809" w:rsidTr="00964BAC">
        <w:tc>
          <w:tcPr>
            <w:tcW w:w="709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</w:t>
            </w:r>
          </w:p>
        </w:tc>
        <w:tc>
          <w:tcPr>
            <w:tcW w:w="3827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709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</w:t>
            </w:r>
          </w:p>
        </w:tc>
        <w:tc>
          <w:tcPr>
            <w:tcW w:w="3827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GMI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709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</w:t>
            </w:r>
          </w:p>
        </w:tc>
        <w:tc>
          <w:tcPr>
            <w:tcW w:w="3827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AI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709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3827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709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7</w:t>
            </w:r>
          </w:p>
        </w:tc>
        <w:tc>
          <w:tcPr>
            <w:tcW w:w="3827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Matematika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709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3827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adris IPA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709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</w:t>
            </w:r>
          </w:p>
        </w:tc>
        <w:tc>
          <w:tcPr>
            <w:tcW w:w="3827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IPS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63730E" w:rsidRPr="00117809" w:rsidTr="00964BAC">
        <w:tc>
          <w:tcPr>
            <w:tcW w:w="4536" w:type="dxa"/>
            <w:gridSpan w:val="2"/>
            <w:shd w:val="clear" w:color="auto" w:fill="FBD4B4"/>
            <w:vAlign w:val="center"/>
          </w:tcPr>
          <w:p w:rsidR="0063730E" w:rsidRPr="00117809" w:rsidRDefault="0063730E" w:rsidP="00F413EB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Rata-rata</w:t>
            </w:r>
          </w:p>
        </w:tc>
        <w:tc>
          <w:tcPr>
            <w:tcW w:w="3686" w:type="dxa"/>
            <w:shd w:val="clear" w:color="auto" w:fill="FBD4B4"/>
            <w:vAlign w:val="center"/>
          </w:tcPr>
          <w:p w:rsidR="0063730E" w:rsidRPr="00117809" w:rsidRDefault="00C57DE7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  <w:r w:rsidR="0063730E" w:rsidRPr="00117809">
              <w:rPr>
                <w:sz w:val="16"/>
                <w:szCs w:val="16"/>
              </w:rPr>
              <w:t>%</w:t>
            </w:r>
          </w:p>
        </w:tc>
      </w:tr>
    </w:tbl>
    <w:p w:rsidR="00B23433" w:rsidRPr="00117809" w:rsidRDefault="00B23433" w:rsidP="00B23433">
      <w:pPr>
        <w:pStyle w:val="ListParagraph"/>
        <w:spacing w:line="360" w:lineRule="auto"/>
        <w:ind w:firstLine="349"/>
        <w:jc w:val="both"/>
        <w:rPr>
          <w:lang w:val="id-ID"/>
        </w:rPr>
      </w:pPr>
    </w:p>
    <w:p w:rsidR="003E2233" w:rsidRPr="00117809" w:rsidRDefault="003E2233" w:rsidP="00644DEF">
      <w:pPr>
        <w:pStyle w:val="ListParagraph"/>
        <w:numPr>
          <w:ilvl w:val="0"/>
          <w:numId w:val="49"/>
        </w:numPr>
        <w:spacing w:line="360" w:lineRule="auto"/>
        <w:ind w:left="426"/>
        <w:rPr>
          <w:b/>
          <w:lang w:val="id-ID"/>
        </w:rPr>
      </w:pPr>
      <w:r w:rsidRPr="00117809">
        <w:rPr>
          <w:b/>
          <w:lang w:val="id-ID"/>
        </w:rPr>
        <w:t>Keaktifan Mahasiswa Mengikuti Proses  Perkuliahan</w:t>
      </w:r>
      <w:r w:rsidR="00F413EB" w:rsidRPr="00117809">
        <w:rPr>
          <w:b/>
        </w:rPr>
        <w:t xml:space="preserve"> </w:t>
      </w:r>
      <w:r w:rsidRPr="00117809">
        <w:rPr>
          <w:b/>
          <w:lang w:val="id-ID"/>
        </w:rPr>
        <w:t>(</w:t>
      </w:r>
      <w:r w:rsidRPr="00117809">
        <w:rPr>
          <w:b/>
        </w:rPr>
        <w:t>Kehadiran mahasiswa</w:t>
      </w:r>
      <w:r w:rsidRPr="00117809">
        <w:rPr>
          <w:b/>
          <w:lang w:val="id-ID"/>
        </w:rPr>
        <w:t>)</w:t>
      </w:r>
    </w:p>
    <w:p w:rsidR="00CE5603" w:rsidRPr="00117809" w:rsidRDefault="00B23433" w:rsidP="00CE5603">
      <w:pPr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="00C308D8" w:rsidRPr="00117809">
        <w:rPr>
          <w:b/>
        </w:rPr>
        <w:t>7</w:t>
      </w:r>
      <w:r w:rsidRPr="00117809">
        <w:rPr>
          <w:b/>
          <w:lang w:val="id-ID"/>
        </w:rPr>
        <w:t xml:space="preserve">. </w:t>
      </w:r>
    </w:p>
    <w:p w:rsidR="00F413EB" w:rsidRPr="00117809" w:rsidRDefault="00B23433" w:rsidP="00CE5603">
      <w:pPr>
        <w:jc w:val="center"/>
        <w:rPr>
          <w:lang w:val="id-ID"/>
        </w:rPr>
      </w:pPr>
      <w:r w:rsidRPr="00117809">
        <w:rPr>
          <w:lang w:val="id-ID"/>
        </w:rPr>
        <w:t xml:space="preserve">Rekapitulasi </w:t>
      </w:r>
      <w:r w:rsidR="00F413EB" w:rsidRPr="00117809">
        <w:rPr>
          <w:lang w:val="id-ID"/>
        </w:rPr>
        <w:t>Kehadiran Mahasiswa Pada Pembelajaran</w:t>
      </w:r>
    </w:p>
    <w:p w:rsidR="00B23433" w:rsidRPr="00117809" w:rsidRDefault="00997D04" w:rsidP="00CE5603">
      <w:pPr>
        <w:jc w:val="center"/>
        <w:rPr>
          <w:lang w:val="id-ID"/>
        </w:rPr>
      </w:pPr>
      <w:r w:rsidRPr="00117809">
        <w:rPr>
          <w:lang w:val="id-ID"/>
        </w:rPr>
        <w:t>Semester G</w:t>
      </w:r>
      <w:r>
        <w:t>anjil</w:t>
      </w:r>
      <w:r w:rsidRPr="00117809">
        <w:rPr>
          <w:lang w:val="id-ID"/>
        </w:rPr>
        <w:t xml:space="preserve"> </w:t>
      </w:r>
      <w:r>
        <w:rPr>
          <w:lang w:val="id-ID"/>
        </w:rPr>
        <w:t>20</w:t>
      </w:r>
      <w:r>
        <w:t>20</w:t>
      </w:r>
      <w:r>
        <w:rPr>
          <w:lang w:val="id-ID"/>
        </w:rPr>
        <w:t>/202</w:t>
      </w:r>
      <w:r>
        <w:t>1</w:t>
      </w:r>
      <w:r w:rsidR="00F413EB" w:rsidRPr="00117809">
        <w:rPr>
          <w:lang w:val="id-ID"/>
        </w:rPr>
        <w:t xml:space="preserve"> Di Tingkat </w:t>
      </w:r>
      <w:r w:rsidR="00B23433" w:rsidRPr="00117809">
        <w:rPr>
          <w:lang w:val="id-ID"/>
        </w:rPr>
        <w:t>Prodi</w:t>
      </w:r>
    </w:p>
    <w:p w:rsidR="000965AF" w:rsidRPr="00117809" w:rsidRDefault="000965AF" w:rsidP="00CE5603">
      <w:pPr>
        <w:jc w:val="center"/>
        <w:rPr>
          <w:lang w:val="id-ID"/>
        </w:rPr>
      </w:pPr>
    </w:p>
    <w:tbl>
      <w:tblPr>
        <w:tblW w:w="82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3"/>
        <w:gridCol w:w="3973"/>
        <w:gridCol w:w="3686"/>
      </w:tblGrid>
      <w:tr w:rsidR="00B23433" w:rsidRPr="00117809" w:rsidTr="00964BAC">
        <w:trPr>
          <w:trHeight w:val="276"/>
        </w:trPr>
        <w:tc>
          <w:tcPr>
            <w:tcW w:w="563" w:type="dxa"/>
            <w:vMerge w:val="restart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3973" w:type="dxa"/>
            <w:vMerge w:val="restart"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Program Studi</w:t>
            </w:r>
          </w:p>
        </w:tc>
        <w:tc>
          <w:tcPr>
            <w:tcW w:w="3686" w:type="dxa"/>
            <w:vMerge w:val="restart"/>
            <w:shd w:val="clear" w:color="auto" w:fill="4472C4" w:themeFill="accent1"/>
            <w:vAlign w:val="center"/>
          </w:tcPr>
          <w:p w:rsidR="00B23433" w:rsidRPr="00117809" w:rsidRDefault="00B23433" w:rsidP="00B23433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Kehadiran Mahasiswa</w:t>
            </w:r>
          </w:p>
        </w:tc>
      </w:tr>
      <w:tr w:rsidR="00B23433" w:rsidRPr="00117809" w:rsidTr="00964BAC">
        <w:trPr>
          <w:trHeight w:val="276"/>
        </w:trPr>
        <w:tc>
          <w:tcPr>
            <w:tcW w:w="563" w:type="dxa"/>
            <w:vMerge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973" w:type="dxa"/>
            <w:vMerge/>
            <w:shd w:val="clear" w:color="auto" w:fill="4472C4" w:themeFill="accent1"/>
            <w:vAlign w:val="center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6" w:type="dxa"/>
            <w:vMerge/>
            <w:shd w:val="clear" w:color="auto" w:fill="4472C4" w:themeFill="accent1"/>
          </w:tcPr>
          <w:p w:rsidR="00B23433" w:rsidRPr="00117809" w:rsidRDefault="00B23433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</w:p>
        </w:tc>
        <w:tc>
          <w:tcPr>
            <w:tcW w:w="397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ggris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397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donesia</w:t>
            </w:r>
          </w:p>
        </w:tc>
        <w:tc>
          <w:tcPr>
            <w:tcW w:w="3686" w:type="dxa"/>
            <w:vAlign w:val="center"/>
          </w:tcPr>
          <w:p w:rsidR="001D24DD" w:rsidRPr="00117809" w:rsidRDefault="00F0293B" w:rsidP="00C57DE7">
            <w:pPr>
              <w:jc w:val="center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9</w:t>
            </w:r>
            <w:r w:rsidR="00C57DE7">
              <w:rPr>
                <w:sz w:val="16"/>
                <w:szCs w:val="16"/>
              </w:rPr>
              <w:t>7</w:t>
            </w:r>
            <w:r w:rsidR="001D24DD" w:rsidRPr="00117809">
              <w:rPr>
                <w:sz w:val="16"/>
                <w:szCs w:val="16"/>
                <w:lang w:val="id-ID"/>
              </w:rPr>
              <w:t>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</w:t>
            </w:r>
          </w:p>
        </w:tc>
        <w:tc>
          <w:tcPr>
            <w:tcW w:w="397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</w:t>
            </w:r>
          </w:p>
        </w:tc>
        <w:tc>
          <w:tcPr>
            <w:tcW w:w="397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GMI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</w:t>
            </w:r>
          </w:p>
        </w:tc>
        <w:tc>
          <w:tcPr>
            <w:tcW w:w="397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AI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397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7</w:t>
            </w:r>
          </w:p>
        </w:tc>
        <w:tc>
          <w:tcPr>
            <w:tcW w:w="397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Matematika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397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adris IPA</w:t>
            </w:r>
          </w:p>
        </w:tc>
        <w:tc>
          <w:tcPr>
            <w:tcW w:w="3686" w:type="dxa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  <w:tr w:rsidR="001D24DD" w:rsidRPr="00117809" w:rsidTr="00964BAC">
        <w:tc>
          <w:tcPr>
            <w:tcW w:w="56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</w:t>
            </w:r>
          </w:p>
        </w:tc>
        <w:tc>
          <w:tcPr>
            <w:tcW w:w="3973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IPS</w:t>
            </w:r>
          </w:p>
        </w:tc>
        <w:tc>
          <w:tcPr>
            <w:tcW w:w="3686" w:type="dxa"/>
            <w:vAlign w:val="center"/>
          </w:tcPr>
          <w:p w:rsidR="001D24DD" w:rsidRPr="00117809" w:rsidRDefault="0017403C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</w:t>
            </w:r>
            <w:r w:rsidR="001D24DD" w:rsidRPr="00117809">
              <w:rPr>
                <w:sz w:val="16"/>
                <w:szCs w:val="16"/>
              </w:rPr>
              <w:t>%</w:t>
            </w:r>
          </w:p>
        </w:tc>
      </w:tr>
      <w:tr w:rsidR="00C308D8" w:rsidRPr="00117809" w:rsidTr="00964BAC">
        <w:tc>
          <w:tcPr>
            <w:tcW w:w="4536" w:type="dxa"/>
            <w:gridSpan w:val="2"/>
            <w:shd w:val="clear" w:color="auto" w:fill="FBD4B4"/>
          </w:tcPr>
          <w:p w:rsidR="00C308D8" w:rsidRPr="00117809" w:rsidRDefault="00C308D8" w:rsidP="00F413EB">
            <w:pPr>
              <w:jc w:val="center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</w:rPr>
              <w:t>Rata-rata</w:t>
            </w:r>
          </w:p>
        </w:tc>
        <w:tc>
          <w:tcPr>
            <w:tcW w:w="3686" w:type="dxa"/>
            <w:shd w:val="clear" w:color="auto" w:fill="FBD4B4"/>
            <w:vAlign w:val="center"/>
          </w:tcPr>
          <w:p w:rsidR="00C308D8" w:rsidRPr="00117809" w:rsidRDefault="00C57DE7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  <w:r w:rsidR="006B6E3E" w:rsidRPr="00117809">
              <w:rPr>
                <w:sz w:val="16"/>
                <w:szCs w:val="16"/>
              </w:rPr>
              <w:t>%</w:t>
            </w:r>
          </w:p>
        </w:tc>
      </w:tr>
    </w:tbl>
    <w:p w:rsidR="003E2233" w:rsidRPr="00117809" w:rsidRDefault="003E2233" w:rsidP="003E2233">
      <w:pPr>
        <w:pStyle w:val="ListParagraph"/>
        <w:spacing w:line="360" w:lineRule="auto"/>
        <w:rPr>
          <w:b/>
          <w:lang w:val="id-ID"/>
        </w:rPr>
      </w:pPr>
    </w:p>
    <w:p w:rsidR="003E2233" w:rsidRPr="00117809" w:rsidRDefault="003E2233" w:rsidP="00644DEF">
      <w:pPr>
        <w:pStyle w:val="ListParagraph"/>
        <w:numPr>
          <w:ilvl w:val="0"/>
          <w:numId w:val="49"/>
        </w:numPr>
        <w:spacing w:line="360" w:lineRule="auto"/>
        <w:ind w:left="426"/>
        <w:rPr>
          <w:b/>
          <w:lang w:val="id-ID"/>
        </w:rPr>
      </w:pPr>
      <w:r w:rsidRPr="00117809">
        <w:rPr>
          <w:b/>
          <w:lang w:val="id-ID"/>
        </w:rPr>
        <w:t xml:space="preserve">Ketersediaan </w:t>
      </w:r>
      <w:r w:rsidRPr="00117809">
        <w:rPr>
          <w:b/>
        </w:rPr>
        <w:t>Soal Ujian oleh Dosen</w:t>
      </w:r>
    </w:p>
    <w:p w:rsidR="009E5424" w:rsidRPr="00117809" w:rsidRDefault="001A07D7" w:rsidP="009E5424">
      <w:pPr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="001C2167" w:rsidRPr="00117809">
        <w:rPr>
          <w:b/>
        </w:rPr>
        <w:t>8</w:t>
      </w:r>
      <w:r w:rsidRPr="00117809">
        <w:rPr>
          <w:b/>
          <w:lang w:val="id-ID"/>
        </w:rPr>
        <w:t xml:space="preserve">. </w:t>
      </w:r>
    </w:p>
    <w:p w:rsidR="001A07D7" w:rsidRPr="00117809" w:rsidRDefault="001A07D7" w:rsidP="00997D04">
      <w:pPr>
        <w:jc w:val="center"/>
        <w:rPr>
          <w:lang w:val="id-ID"/>
        </w:rPr>
      </w:pPr>
      <w:r w:rsidRPr="00117809">
        <w:rPr>
          <w:lang w:val="id-ID"/>
        </w:rPr>
        <w:lastRenderedPageBreak/>
        <w:t xml:space="preserve">Rekapitulasi </w:t>
      </w:r>
      <w:r w:rsidR="00F413EB" w:rsidRPr="00117809">
        <w:rPr>
          <w:lang w:val="id-ID"/>
        </w:rPr>
        <w:t xml:space="preserve">Ketersedian </w:t>
      </w:r>
      <w:r w:rsidRPr="00117809">
        <w:t>Soal Ujian</w:t>
      </w:r>
      <w:r w:rsidRPr="00117809">
        <w:rPr>
          <w:lang w:val="id-ID"/>
        </w:rPr>
        <w:t xml:space="preserve"> </w:t>
      </w:r>
      <w:r w:rsidR="00F413EB" w:rsidRPr="00117809">
        <w:rPr>
          <w:lang w:val="id-ID"/>
        </w:rPr>
        <w:t xml:space="preserve">Dosen Pada Pembelajaran </w:t>
      </w:r>
      <w:r w:rsidR="00997D04" w:rsidRPr="00117809">
        <w:rPr>
          <w:lang w:val="id-ID"/>
        </w:rPr>
        <w:t>Semester G</w:t>
      </w:r>
      <w:r w:rsidR="00997D04">
        <w:t>anjil</w:t>
      </w:r>
      <w:r w:rsidR="00997D04" w:rsidRPr="00117809">
        <w:rPr>
          <w:lang w:val="id-ID"/>
        </w:rPr>
        <w:t xml:space="preserve"> </w:t>
      </w:r>
      <w:r w:rsidR="00997D04">
        <w:rPr>
          <w:lang w:val="id-ID"/>
        </w:rPr>
        <w:t>20</w:t>
      </w:r>
      <w:r w:rsidR="00997D04">
        <w:t>20</w:t>
      </w:r>
      <w:r w:rsidR="00997D04">
        <w:rPr>
          <w:lang w:val="id-ID"/>
        </w:rPr>
        <w:t>/202</w:t>
      </w:r>
      <w:r w:rsidR="00997D04">
        <w:t>1</w:t>
      </w:r>
      <w:r w:rsidR="00F413EB" w:rsidRPr="00117809">
        <w:rPr>
          <w:lang w:val="id-ID"/>
        </w:rPr>
        <w:t xml:space="preserve"> Di Tingkat </w:t>
      </w:r>
      <w:r w:rsidRPr="00117809">
        <w:rPr>
          <w:lang w:val="id-ID"/>
        </w:rPr>
        <w:t>Prodi</w:t>
      </w:r>
    </w:p>
    <w:p w:rsidR="009E5424" w:rsidRPr="00117809" w:rsidRDefault="009E5424" w:rsidP="009E5424">
      <w:pPr>
        <w:jc w:val="center"/>
        <w:rPr>
          <w:lang w:val="id-ID"/>
        </w:rPr>
      </w:pPr>
    </w:p>
    <w:tbl>
      <w:tblPr>
        <w:tblW w:w="82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2605"/>
        <w:gridCol w:w="1652"/>
        <w:gridCol w:w="1607"/>
        <w:gridCol w:w="1795"/>
      </w:tblGrid>
      <w:tr w:rsidR="00F413EB" w:rsidRPr="00117809" w:rsidTr="00964BAC">
        <w:tc>
          <w:tcPr>
            <w:tcW w:w="563" w:type="dxa"/>
            <w:vMerge w:val="restart"/>
            <w:shd w:val="clear" w:color="auto" w:fill="4472C4" w:themeFill="accent1"/>
            <w:vAlign w:val="center"/>
          </w:tcPr>
          <w:p w:rsidR="00F413EB" w:rsidRPr="00117809" w:rsidRDefault="00F413EB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2605" w:type="dxa"/>
            <w:vMerge w:val="restart"/>
            <w:shd w:val="clear" w:color="auto" w:fill="4472C4" w:themeFill="accent1"/>
            <w:vAlign w:val="center"/>
          </w:tcPr>
          <w:p w:rsidR="00F413EB" w:rsidRPr="00117809" w:rsidRDefault="00F413EB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Program Studi</w:t>
            </w:r>
          </w:p>
        </w:tc>
        <w:tc>
          <w:tcPr>
            <w:tcW w:w="1652" w:type="dxa"/>
            <w:vMerge w:val="restart"/>
            <w:shd w:val="clear" w:color="auto" w:fill="4472C4" w:themeFill="accent1"/>
          </w:tcPr>
          <w:p w:rsidR="00F413EB" w:rsidRPr="00117809" w:rsidRDefault="00F413EB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Jumlah Mata Kuliah</w:t>
            </w:r>
          </w:p>
        </w:tc>
        <w:tc>
          <w:tcPr>
            <w:tcW w:w="3402" w:type="dxa"/>
            <w:gridSpan w:val="2"/>
            <w:shd w:val="clear" w:color="auto" w:fill="4472C4" w:themeFill="accent1"/>
            <w:vAlign w:val="center"/>
          </w:tcPr>
          <w:p w:rsidR="00F413EB" w:rsidRPr="00117809" w:rsidRDefault="00F413EB" w:rsidP="001A07D7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Ketersediaan Soal Ujian</w:t>
            </w:r>
          </w:p>
        </w:tc>
      </w:tr>
      <w:tr w:rsidR="00F413EB" w:rsidRPr="00117809" w:rsidTr="00964BAC">
        <w:tc>
          <w:tcPr>
            <w:tcW w:w="563" w:type="dxa"/>
            <w:vMerge/>
            <w:shd w:val="clear" w:color="auto" w:fill="4472C4" w:themeFill="accent1"/>
            <w:vAlign w:val="center"/>
          </w:tcPr>
          <w:p w:rsidR="00F413EB" w:rsidRPr="00117809" w:rsidRDefault="00F413EB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05" w:type="dxa"/>
            <w:vMerge/>
            <w:shd w:val="clear" w:color="auto" w:fill="4472C4" w:themeFill="accent1"/>
            <w:vAlign w:val="center"/>
          </w:tcPr>
          <w:p w:rsidR="00F413EB" w:rsidRPr="00117809" w:rsidRDefault="00F413EB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52" w:type="dxa"/>
            <w:vMerge/>
            <w:shd w:val="clear" w:color="auto" w:fill="4472C4" w:themeFill="accent1"/>
          </w:tcPr>
          <w:p w:rsidR="00F413EB" w:rsidRPr="00117809" w:rsidRDefault="00F413EB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07" w:type="dxa"/>
            <w:shd w:val="clear" w:color="auto" w:fill="4472C4" w:themeFill="accent1"/>
            <w:vAlign w:val="center"/>
          </w:tcPr>
          <w:p w:rsidR="00F413EB" w:rsidRPr="00117809" w:rsidRDefault="00F413EB" w:rsidP="002612C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ersedia</w:t>
            </w:r>
          </w:p>
        </w:tc>
        <w:tc>
          <w:tcPr>
            <w:tcW w:w="1795" w:type="dxa"/>
            <w:shd w:val="clear" w:color="auto" w:fill="4472C4" w:themeFill="accent1"/>
            <w:vAlign w:val="center"/>
          </w:tcPr>
          <w:p w:rsidR="00F413EB" w:rsidRPr="00117809" w:rsidRDefault="00F413EB" w:rsidP="002612C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idak Tersedia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ggris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8</w:t>
            </w:r>
          </w:p>
        </w:tc>
        <w:tc>
          <w:tcPr>
            <w:tcW w:w="1607" w:type="dxa"/>
          </w:tcPr>
          <w:p w:rsidR="00930A9B" w:rsidRPr="00117809" w:rsidRDefault="00930A9B" w:rsidP="009E5424">
            <w:pPr>
              <w:pStyle w:val="ListParagraph"/>
              <w:ind w:left="0"/>
              <w:jc w:val="center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795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donesia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5</w:t>
            </w:r>
          </w:p>
        </w:tc>
        <w:tc>
          <w:tcPr>
            <w:tcW w:w="1607" w:type="dxa"/>
          </w:tcPr>
          <w:p w:rsidR="00930A9B" w:rsidRPr="00117809" w:rsidRDefault="00930A9B" w:rsidP="009E5424">
            <w:pPr>
              <w:pStyle w:val="ListParagraph"/>
              <w:ind w:left="0"/>
              <w:jc w:val="center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795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3E5D80" w:rsidRPr="00117809" w:rsidTr="0063730E">
        <w:tc>
          <w:tcPr>
            <w:tcW w:w="563" w:type="dxa"/>
          </w:tcPr>
          <w:p w:rsidR="003E5D80" w:rsidRPr="00117809" w:rsidRDefault="003E5D80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</w:t>
            </w:r>
          </w:p>
        </w:tc>
        <w:tc>
          <w:tcPr>
            <w:tcW w:w="2605" w:type="dxa"/>
          </w:tcPr>
          <w:p w:rsidR="003E5D80" w:rsidRPr="00117809" w:rsidRDefault="003E5D80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  <w:tc>
          <w:tcPr>
            <w:tcW w:w="1652" w:type="dxa"/>
          </w:tcPr>
          <w:p w:rsidR="003E5D80" w:rsidRPr="00117809" w:rsidRDefault="003E5D80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4</w:t>
            </w:r>
          </w:p>
        </w:tc>
        <w:tc>
          <w:tcPr>
            <w:tcW w:w="1607" w:type="dxa"/>
            <w:vAlign w:val="center"/>
          </w:tcPr>
          <w:p w:rsidR="003E5D80" w:rsidRPr="00117809" w:rsidRDefault="003E5D80" w:rsidP="0063730E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795" w:type="dxa"/>
            <w:vAlign w:val="center"/>
          </w:tcPr>
          <w:p w:rsidR="003E5D80" w:rsidRPr="00117809" w:rsidRDefault="003E5D80" w:rsidP="0063730E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82737D" w:rsidRPr="00117809" w:rsidTr="0063730E">
        <w:tc>
          <w:tcPr>
            <w:tcW w:w="563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</w:t>
            </w:r>
          </w:p>
        </w:tc>
        <w:tc>
          <w:tcPr>
            <w:tcW w:w="2605" w:type="dxa"/>
          </w:tcPr>
          <w:p w:rsidR="0082737D" w:rsidRPr="00117809" w:rsidRDefault="0082737D" w:rsidP="0063730E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GMI</w:t>
            </w:r>
          </w:p>
        </w:tc>
        <w:tc>
          <w:tcPr>
            <w:tcW w:w="1652" w:type="dxa"/>
          </w:tcPr>
          <w:p w:rsidR="0082737D" w:rsidRPr="00117809" w:rsidRDefault="0082737D" w:rsidP="0063730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17</w:t>
            </w:r>
          </w:p>
        </w:tc>
        <w:tc>
          <w:tcPr>
            <w:tcW w:w="1607" w:type="dxa"/>
          </w:tcPr>
          <w:p w:rsidR="0082737D" w:rsidRPr="00117809" w:rsidRDefault="0082737D" w:rsidP="0063730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795" w:type="dxa"/>
            <w:vAlign w:val="bottom"/>
          </w:tcPr>
          <w:p w:rsidR="0082737D" w:rsidRPr="00117809" w:rsidRDefault="0082737D" w:rsidP="0063730E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AI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44</w:t>
            </w:r>
          </w:p>
        </w:tc>
        <w:tc>
          <w:tcPr>
            <w:tcW w:w="1607" w:type="dxa"/>
          </w:tcPr>
          <w:p w:rsidR="00930A9B" w:rsidRPr="00117809" w:rsidRDefault="00930A9B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795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7</w:t>
            </w:r>
          </w:p>
        </w:tc>
        <w:tc>
          <w:tcPr>
            <w:tcW w:w="1607" w:type="dxa"/>
          </w:tcPr>
          <w:p w:rsidR="00930A9B" w:rsidRPr="00117809" w:rsidRDefault="00930A9B" w:rsidP="009E5424">
            <w:pPr>
              <w:pStyle w:val="ListParagraph"/>
              <w:ind w:left="0"/>
              <w:jc w:val="center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795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7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Matematika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0</w:t>
            </w:r>
          </w:p>
        </w:tc>
        <w:tc>
          <w:tcPr>
            <w:tcW w:w="1607" w:type="dxa"/>
          </w:tcPr>
          <w:p w:rsidR="00930A9B" w:rsidRPr="00117809" w:rsidRDefault="00930A9B" w:rsidP="009E5424">
            <w:pPr>
              <w:pStyle w:val="ListParagraph"/>
              <w:ind w:left="0"/>
              <w:jc w:val="center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795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adris IPA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8</w:t>
            </w:r>
          </w:p>
        </w:tc>
        <w:tc>
          <w:tcPr>
            <w:tcW w:w="1607" w:type="dxa"/>
          </w:tcPr>
          <w:p w:rsidR="00930A9B" w:rsidRPr="00117809" w:rsidRDefault="00930A9B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795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IPS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1</w:t>
            </w:r>
          </w:p>
        </w:tc>
        <w:tc>
          <w:tcPr>
            <w:tcW w:w="1607" w:type="dxa"/>
          </w:tcPr>
          <w:p w:rsidR="00930A9B" w:rsidRPr="00117809" w:rsidRDefault="00930A9B" w:rsidP="009E5424">
            <w:pPr>
              <w:pStyle w:val="ListParagraph"/>
              <w:ind w:left="0"/>
              <w:jc w:val="center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795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63730E" w:rsidRPr="00117809" w:rsidTr="00964BAC">
        <w:tc>
          <w:tcPr>
            <w:tcW w:w="4820" w:type="dxa"/>
            <w:gridSpan w:val="3"/>
            <w:shd w:val="clear" w:color="auto" w:fill="FBD4B4"/>
            <w:vAlign w:val="center"/>
          </w:tcPr>
          <w:p w:rsidR="0063730E" w:rsidRPr="00117809" w:rsidRDefault="0063730E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Rata-rata</w:t>
            </w:r>
          </w:p>
        </w:tc>
        <w:tc>
          <w:tcPr>
            <w:tcW w:w="1607" w:type="dxa"/>
            <w:shd w:val="clear" w:color="auto" w:fill="FBD4B4"/>
          </w:tcPr>
          <w:p w:rsidR="0063730E" w:rsidRPr="00117809" w:rsidRDefault="006B6E3E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</w:t>
            </w:r>
            <w:r w:rsidR="0063730E" w:rsidRPr="00117809">
              <w:rPr>
                <w:sz w:val="16"/>
                <w:szCs w:val="16"/>
              </w:rPr>
              <w:t>%</w:t>
            </w:r>
          </w:p>
        </w:tc>
        <w:tc>
          <w:tcPr>
            <w:tcW w:w="1795" w:type="dxa"/>
            <w:shd w:val="clear" w:color="auto" w:fill="FBD4B4"/>
          </w:tcPr>
          <w:p w:rsidR="0063730E" w:rsidRPr="00117809" w:rsidRDefault="006B6E3E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</w:t>
            </w:r>
            <w:r w:rsidR="0063730E" w:rsidRPr="00117809">
              <w:rPr>
                <w:sz w:val="16"/>
                <w:szCs w:val="16"/>
              </w:rPr>
              <w:t>%</w:t>
            </w:r>
          </w:p>
        </w:tc>
      </w:tr>
    </w:tbl>
    <w:p w:rsidR="001A07D7" w:rsidRPr="00117809" w:rsidRDefault="001A07D7" w:rsidP="001A07D7">
      <w:pPr>
        <w:pStyle w:val="ListParagraph"/>
        <w:spacing w:line="360" w:lineRule="auto"/>
        <w:ind w:left="1069"/>
        <w:rPr>
          <w:b/>
        </w:rPr>
      </w:pPr>
    </w:p>
    <w:p w:rsidR="001D24DD" w:rsidRPr="00117809" w:rsidRDefault="001D24DD" w:rsidP="001A07D7">
      <w:pPr>
        <w:pStyle w:val="ListParagraph"/>
        <w:spacing w:line="360" w:lineRule="auto"/>
        <w:ind w:left="1069"/>
        <w:rPr>
          <w:b/>
        </w:rPr>
      </w:pPr>
    </w:p>
    <w:p w:rsidR="001D24DD" w:rsidRPr="00117809" w:rsidRDefault="001D24DD" w:rsidP="001A07D7">
      <w:pPr>
        <w:pStyle w:val="ListParagraph"/>
        <w:spacing w:line="360" w:lineRule="auto"/>
        <w:ind w:left="1069"/>
        <w:rPr>
          <w:b/>
        </w:rPr>
      </w:pPr>
    </w:p>
    <w:p w:rsidR="001D24DD" w:rsidRPr="00117809" w:rsidRDefault="001D24DD" w:rsidP="001A07D7">
      <w:pPr>
        <w:pStyle w:val="ListParagraph"/>
        <w:spacing w:line="360" w:lineRule="auto"/>
        <w:ind w:left="1069"/>
        <w:rPr>
          <w:b/>
        </w:rPr>
      </w:pPr>
    </w:p>
    <w:p w:rsidR="003E2233" w:rsidRPr="00117809" w:rsidRDefault="003E2233" w:rsidP="00644DEF">
      <w:pPr>
        <w:pStyle w:val="ListParagraph"/>
        <w:numPr>
          <w:ilvl w:val="0"/>
          <w:numId w:val="49"/>
        </w:numPr>
        <w:spacing w:line="360" w:lineRule="auto"/>
        <w:ind w:left="426"/>
        <w:rPr>
          <w:b/>
          <w:lang w:val="id-ID"/>
        </w:rPr>
      </w:pPr>
      <w:r w:rsidRPr="00117809">
        <w:rPr>
          <w:b/>
          <w:lang w:val="id-ID"/>
        </w:rPr>
        <w:t>Ketersediaan</w:t>
      </w:r>
      <w:r w:rsidRPr="00117809">
        <w:rPr>
          <w:b/>
        </w:rPr>
        <w:t xml:space="preserve"> Nilai Mahasiswa di Siakad oleh Dosen</w:t>
      </w:r>
    </w:p>
    <w:p w:rsidR="009E5424" w:rsidRPr="00117809" w:rsidRDefault="001A07D7" w:rsidP="009E5424">
      <w:pPr>
        <w:ind w:left="851"/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="001C2167" w:rsidRPr="00117809">
        <w:rPr>
          <w:b/>
        </w:rPr>
        <w:t>9</w:t>
      </w:r>
      <w:r w:rsidRPr="00117809">
        <w:rPr>
          <w:b/>
          <w:lang w:val="id-ID"/>
        </w:rPr>
        <w:t xml:space="preserve">. </w:t>
      </w:r>
    </w:p>
    <w:p w:rsidR="00F413EB" w:rsidRPr="00117809" w:rsidRDefault="001A07D7" w:rsidP="009E5424">
      <w:pPr>
        <w:ind w:left="851"/>
        <w:jc w:val="center"/>
        <w:rPr>
          <w:lang w:val="id-ID"/>
        </w:rPr>
      </w:pPr>
      <w:r w:rsidRPr="00117809">
        <w:rPr>
          <w:lang w:val="id-ID"/>
        </w:rPr>
        <w:t xml:space="preserve">Rekapitulasi </w:t>
      </w:r>
      <w:r w:rsidR="00F413EB" w:rsidRPr="00117809">
        <w:rPr>
          <w:lang w:val="id-ID"/>
        </w:rPr>
        <w:t xml:space="preserve">Ketersedian </w:t>
      </w:r>
      <w:r w:rsidRPr="00117809">
        <w:t xml:space="preserve">Nilai </w:t>
      </w:r>
      <w:r w:rsidR="00F413EB" w:rsidRPr="00117809">
        <w:t xml:space="preserve">Di </w:t>
      </w:r>
      <w:r w:rsidRPr="00117809">
        <w:t>Siakad</w:t>
      </w:r>
      <w:r w:rsidRPr="00117809">
        <w:rPr>
          <w:lang w:val="id-ID"/>
        </w:rPr>
        <w:t xml:space="preserve"> </w:t>
      </w:r>
      <w:r w:rsidR="00F413EB" w:rsidRPr="00117809">
        <w:rPr>
          <w:lang w:val="id-ID"/>
        </w:rPr>
        <w:t xml:space="preserve">Dosen Pada Pembelajaran </w:t>
      </w:r>
    </w:p>
    <w:p w:rsidR="001A07D7" w:rsidRPr="00117809" w:rsidRDefault="00997D04" w:rsidP="009E5424">
      <w:pPr>
        <w:ind w:left="851"/>
        <w:jc w:val="center"/>
        <w:rPr>
          <w:lang w:val="id-ID"/>
        </w:rPr>
      </w:pPr>
      <w:r w:rsidRPr="00117809">
        <w:rPr>
          <w:lang w:val="id-ID"/>
        </w:rPr>
        <w:t>Semester G</w:t>
      </w:r>
      <w:r>
        <w:t>anjil</w:t>
      </w:r>
      <w:r w:rsidRPr="00117809">
        <w:rPr>
          <w:lang w:val="id-ID"/>
        </w:rPr>
        <w:t xml:space="preserve"> </w:t>
      </w:r>
      <w:r>
        <w:rPr>
          <w:lang w:val="id-ID"/>
        </w:rPr>
        <w:t>20</w:t>
      </w:r>
      <w:r>
        <w:t>20</w:t>
      </w:r>
      <w:r>
        <w:rPr>
          <w:lang w:val="id-ID"/>
        </w:rPr>
        <w:t>/202</w:t>
      </w:r>
      <w:r>
        <w:t xml:space="preserve">1 </w:t>
      </w:r>
      <w:r w:rsidR="00F413EB" w:rsidRPr="00117809">
        <w:rPr>
          <w:lang w:val="id-ID"/>
        </w:rPr>
        <w:t xml:space="preserve">Di Tingkat </w:t>
      </w:r>
      <w:r w:rsidR="001A07D7" w:rsidRPr="00117809">
        <w:rPr>
          <w:lang w:val="id-ID"/>
        </w:rPr>
        <w:t>Prodi</w:t>
      </w:r>
    </w:p>
    <w:p w:rsidR="00F413EB" w:rsidRPr="00117809" w:rsidRDefault="00F413EB" w:rsidP="009E5424">
      <w:pPr>
        <w:ind w:left="851"/>
        <w:jc w:val="center"/>
        <w:rPr>
          <w:lang w:val="id-ID"/>
        </w:rPr>
      </w:pPr>
    </w:p>
    <w:tbl>
      <w:tblPr>
        <w:tblW w:w="82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2605"/>
        <w:gridCol w:w="1652"/>
        <w:gridCol w:w="1559"/>
        <w:gridCol w:w="1843"/>
      </w:tblGrid>
      <w:tr w:rsidR="001A07D7" w:rsidRPr="00117809" w:rsidTr="00964BAC">
        <w:tc>
          <w:tcPr>
            <w:tcW w:w="563" w:type="dxa"/>
            <w:vMerge w:val="restart"/>
            <w:shd w:val="clear" w:color="auto" w:fill="4472C4" w:themeFill="accent1"/>
            <w:vAlign w:val="center"/>
          </w:tcPr>
          <w:p w:rsidR="001A07D7" w:rsidRPr="00117809" w:rsidRDefault="001A07D7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2605" w:type="dxa"/>
            <w:vMerge w:val="restart"/>
            <w:shd w:val="clear" w:color="auto" w:fill="4472C4" w:themeFill="accent1"/>
            <w:vAlign w:val="center"/>
          </w:tcPr>
          <w:p w:rsidR="001A07D7" w:rsidRPr="00117809" w:rsidRDefault="001A07D7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Program Studi</w:t>
            </w:r>
          </w:p>
        </w:tc>
        <w:tc>
          <w:tcPr>
            <w:tcW w:w="1652" w:type="dxa"/>
            <w:vMerge w:val="restart"/>
            <w:shd w:val="clear" w:color="auto" w:fill="4472C4" w:themeFill="accent1"/>
          </w:tcPr>
          <w:p w:rsidR="001A07D7" w:rsidRPr="00117809" w:rsidRDefault="001A07D7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Jumlah Mata Kuliah</w:t>
            </w:r>
          </w:p>
        </w:tc>
        <w:tc>
          <w:tcPr>
            <w:tcW w:w="3402" w:type="dxa"/>
            <w:gridSpan w:val="2"/>
            <w:shd w:val="clear" w:color="auto" w:fill="4472C4" w:themeFill="accent1"/>
            <w:vAlign w:val="center"/>
          </w:tcPr>
          <w:p w:rsidR="001A07D7" w:rsidRPr="00117809" w:rsidRDefault="001A07D7" w:rsidP="001A07D7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Ketersediaan Nilai di Siakad</w:t>
            </w:r>
          </w:p>
        </w:tc>
      </w:tr>
      <w:tr w:rsidR="001A07D7" w:rsidRPr="00117809" w:rsidTr="00964BAC">
        <w:tc>
          <w:tcPr>
            <w:tcW w:w="563" w:type="dxa"/>
            <w:vMerge/>
            <w:shd w:val="clear" w:color="auto" w:fill="4472C4" w:themeFill="accent1"/>
            <w:vAlign w:val="center"/>
          </w:tcPr>
          <w:p w:rsidR="001A07D7" w:rsidRPr="00117809" w:rsidRDefault="001A07D7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05" w:type="dxa"/>
            <w:vMerge/>
            <w:shd w:val="clear" w:color="auto" w:fill="4472C4" w:themeFill="accent1"/>
            <w:vAlign w:val="center"/>
          </w:tcPr>
          <w:p w:rsidR="001A07D7" w:rsidRPr="00117809" w:rsidRDefault="001A07D7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52" w:type="dxa"/>
            <w:vMerge/>
            <w:shd w:val="clear" w:color="auto" w:fill="4472C4" w:themeFill="accent1"/>
          </w:tcPr>
          <w:p w:rsidR="001A07D7" w:rsidRPr="00117809" w:rsidRDefault="001A07D7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4472C4" w:themeFill="accent1"/>
            <w:vAlign w:val="center"/>
          </w:tcPr>
          <w:p w:rsidR="001A07D7" w:rsidRPr="00117809" w:rsidRDefault="001A07D7" w:rsidP="002612C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ersedia</w:t>
            </w:r>
          </w:p>
        </w:tc>
        <w:tc>
          <w:tcPr>
            <w:tcW w:w="1843" w:type="dxa"/>
            <w:shd w:val="clear" w:color="auto" w:fill="4472C4" w:themeFill="accent1"/>
            <w:vAlign w:val="center"/>
          </w:tcPr>
          <w:p w:rsidR="001A07D7" w:rsidRPr="00117809" w:rsidRDefault="001A07D7" w:rsidP="002612C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idak Tersedia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ggris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8</w:t>
            </w:r>
          </w:p>
        </w:tc>
        <w:tc>
          <w:tcPr>
            <w:tcW w:w="1559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843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donesia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5</w:t>
            </w:r>
          </w:p>
        </w:tc>
        <w:tc>
          <w:tcPr>
            <w:tcW w:w="1559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843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3E5D80" w:rsidRPr="00117809" w:rsidTr="00964BAC">
        <w:tc>
          <w:tcPr>
            <w:tcW w:w="563" w:type="dxa"/>
          </w:tcPr>
          <w:p w:rsidR="003E5D80" w:rsidRPr="00117809" w:rsidRDefault="003E5D80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</w:t>
            </w:r>
          </w:p>
        </w:tc>
        <w:tc>
          <w:tcPr>
            <w:tcW w:w="2605" w:type="dxa"/>
          </w:tcPr>
          <w:p w:rsidR="003E5D80" w:rsidRPr="00117809" w:rsidRDefault="003E5D80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  <w:tc>
          <w:tcPr>
            <w:tcW w:w="1652" w:type="dxa"/>
          </w:tcPr>
          <w:p w:rsidR="003E5D80" w:rsidRPr="00117809" w:rsidRDefault="003E5D80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4</w:t>
            </w:r>
          </w:p>
        </w:tc>
        <w:tc>
          <w:tcPr>
            <w:tcW w:w="1559" w:type="dxa"/>
            <w:vAlign w:val="center"/>
          </w:tcPr>
          <w:p w:rsidR="003E5D80" w:rsidRPr="00117809" w:rsidRDefault="003E5D80" w:rsidP="0063730E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843" w:type="dxa"/>
            <w:vAlign w:val="center"/>
          </w:tcPr>
          <w:p w:rsidR="003E5D80" w:rsidRPr="00117809" w:rsidRDefault="003E5D80" w:rsidP="0063730E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82737D" w:rsidRPr="00117809" w:rsidTr="0063730E">
        <w:tc>
          <w:tcPr>
            <w:tcW w:w="563" w:type="dxa"/>
          </w:tcPr>
          <w:p w:rsidR="0082737D" w:rsidRPr="00117809" w:rsidRDefault="0082737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</w:t>
            </w:r>
          </w:p>
        </w:tc>
        <w:tc>
          <w:tcPr>
            <w:tcW w:w="2605" w:type="dxa"/>
          </w:tcPr>
          <w:p w:rsidR="0082737D" w:rsidRPr="00117809" w:rsidRDefault="0082737D" w:rsidP="0063730E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GMI</w:t>
            </w:r>
          </w:p>
        </w:tc>
        <w:tc>
          <w:tcPr>
            <w:tcW w:w="1652" w:type="dxa"/>
          </w:tcPr>
          <w:p w:rsidR="0082737D" w:rsidRPr="00117809" w:rsidRDefault="0082737D" w:rsidP="0063730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17</w:t>
            </w:r>
          </w:p>
        </w:tc>
        <w:tc>
          <w:tcPr>
            <w:tcW w:w="1559" w:type="dxa"/>
          </w:tcPr>
          <w:p w:rsidR="0082737D" w:rsidRPr="00117809" w:rsidRDefault="0082737D" w:rsidP="0063730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843" w:type="dxa"/>
            <w:vAlign w:val="bottom"/>
          </w:tcPr>
          <w:p w:rsidR="0082737D" w:rsidRPr="00117809" w:rsidRDefault="0082737D" w:rsidP="0063730E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AI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44</w:t>
            </w:r>
          </w:p>
        </w:tc>
        <w:tc>
          <w:tcPr>
            <w:tcW w:w="1559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843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7</w:t>
            </w:r>
          </w:p>
        </w:tc>
        <w:tc>
          <w:tcPr>
            <w:tcW w:w="1559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843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7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Matematika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0</w:t>
            </w:r>
          </w:p>
        </w:tc>
        <w:tc>
          <w:tcPr>
            <w:tcW w:w="1559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843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adris IPA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8</w:t>
            </w:r>
          </w:p>
        </w:tc>
        <w:tc>
          <w:tcPr>
            <w:tcW w:w="1559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843" w:type="dxa"/>
            <w:vAlign w:val="center"/>
          </w:tcPr>
          <w:p w:rsidR="00930A9B" w:rsidRPr="00117809" w:rsidRDefault="00C57DE7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="00930A9B" w:rsidRPr="00117809">
              <w:rPr>
                <w:sz w:val="16"/>
                <w:szCs w:val="16"/>
              </w:rPr>
              <w:t>%</w:t>
            </w:r>
          </w:p>
        </w:tc>
      </w:tr>
      <w:tr w:rsidR="00930A9B" w:rsidRPr="00117809" w:rsidTr="00964BAC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</w:t>
            </w:r>
          </w:p>
        </w:tc>
        <w:tc>
          <w:tcPr>
            <w:tcW w:w="2605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IPS</w:t>
            </w:r>
          </w:p>
        </w:tc>
        <w:tc>
          <w:tcPr>
            <w:tcW w:w="1652" w:type="dxa"/>
          </w:tcPr>
          <w:p w:rsidR="00930A9B" w:rsidRPr="00117809" w:rsidRDefault="00930A9B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1</w:t>
            </w:r>
          </w:p>
        </w:tc>
        <w:tc>
          <w:tcPr>
            <w:tcW w:w="1559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100%</w:t>
            </w:r>
          </w:p>
        </w:tc>
        <w:tc>
          <w:tcPr>
            <w:tcW w:w="1843" w:type="dxa"/>
            <w:vAlign w:val="center"/>
          </w:tcPr>
          <w:p w:rsidR="00930A9B" w:rsidRPr="00117809" w:rsidRDefault="00930A9B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63730E" w:rsidRPr="00117809" w:rsidTr="00964BAC">
        <w:tc>
          <w:tcPr>
            <w:tcW w:w="4820" w:type="dxa"/>
            <w:gridSpan w:val="3"/>
            <w:shd w:val="clear" w:color="auto" w:fill="FBD4B4"/>
          </w:tcPr>
          <w:p w:rsidR="0063730E" w:rsidRPr="00117809" w:rsidRDefault="0063730E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Rata-rata</w:t>
            </w:r>
          </w:p>
        </w:tc>
        <w:tc>
          <w:tcPr>
            <w:tcW w:w="1559" w:type="dxa"/>
            <w:shd w:val="clear" w:color="auto" w:fill="FBD4B4"/>
          </w:tcPr>
          <w:p w:rsidR="0063730E" w:rsidRPr="00117809" w:rsidRDefault="006B6E3E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</w:t>
            </w:r>
            <w:r w:rsidR="0063730E" w:rsidRPr="00117809">
              <w:rPr>
                <w:sz w:val="16"/>
                <w:szCs w:val="16"/>
              </w:rPr>
              <w:t>%</w:t>
            </w:r>
          </w:p>
        </w:tc>
        <w:tc>
          <w:tcPr>
            <w:tcW w:w="1843" w:type="dxa"/>
            <w:shd w:val="clear" w:color="auto" w:fill="FBD4B4"/>
          </w:tcPr>
          <w:p w:rsidR="0063730E" w:rsidRPr="00117809" w:rsidRDefault="006B6E3E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</w:t>
            </w:r>
            <w:r w:rsidR="0063730E" w:rsidRPr="00117809">
              <w:rPr>
                <w:sz w:val="16"/>
                <w:szCs w:val="16"/>
              </w:rPr>
              <w:t>%</w:t>
            </w:r>
          </w:p>
        </w:tc>
      </w:tr>
    </w:tbl>
    <w:p w:rsidR="001A07D7" w:rsidRPr="00117809" w:rsidRDefault="001A07D7" w:rsidP="001A07D7">
      <w:pPr>
        <w:pStyle w:val="ListParagraph"/>
        <w:spacing w:line="360" w:lineRule="auto"/>
        <w:ind w:left="1069"/>
        <w:rPr>
          <w:b/>
          <w:lang w:val="id-ID"/>
        </w:rPr>
      </w:pPr>
    </w:p>
    <w:p w:rsidR="003E2233" w:rsidRPr="00117809" w:rsidRDefault="003E2233" w:rsidP="00644DEF">
      <w:pPr>
        <w:numPr>
          <w:ilvl w:val="0"/>
          <w:numId w:val="49"/>
        </w:numPr>
        <w:spacing w:line="360" w:lineRule="auto"/>
        <w:ind w:left="426"/>
        <w:jc w:val="both"/>
        <w:rPr>
          <w:b/>
          <w:lang w:val="id-ID"/>
        </w:rPr>
      </w:pPr>
      <w:r w:rsidRPr="00117809">
        <w:rPr>
          <w:b/>
        </w:rPr>
        <w:t>Informasi IPK Mahasiswa</w:t>
      </w:r>
    </w:p>
    <w:p w:rsidR="009E5424" w:rsidRPr="00117809" w:rsidRDefault="001C2167" w:rsidP="009E5424">
      <w:pPr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Pr="00117809">
        <w:rPr>
          <w:b/>
        </w:rPr>
        <w:t>10</w:t>
      </w:r>
      <w:r w:rsidRPr="00117809">
        <w:rPr>
          <w:b/>
          <w:lang w:val="id-ID"/>
        </w:rPr>
        <w:t xml:space="preserve">. </w:t>
      </w:r>
    </w:p>
    <w:p w:rsidR="00F413EB" w:rsidRPr="00117809" w:rsidRDefault="001C2167" w:rsidP="009E5424">
      <w:pPr>
        <w:jc w:val="center"/>
        <w:rPr>
          <w:lang w:val="id-ID"/>
        </w:rPr>
      </w:pPr>
      <w:r w:rsidRPr="00117809">
        <w:rPr>
          <w:lang w:val="id-ID"/>
        </w:rPr>
        <w:t xml:space="preserve">Rekapitulasi </w:t>
      </w:r>
      <w:r w:rsidRPr="00117809">
        <w:t>IPK Mahasiswa</w:t>
      </w:r>
      <w:r w:rsidRPr="00117809">
        <w:rPr>
          <w:lang w:val="id-ID"/>
        </w:rPr>
        <w:t xml:space="preserve"> </w:t>
      </w:r>
      <w:r w:rsidR="00F413EB" w:rsidRPr="00117809">
        <w:rPr>
          <w:lang w:val="id-ID"/>
        </w:rPr>
        <w:t xml:space="preserve">Pada Pembelajaran </w:t>
      </w:r>
    </w:p>
    <w:p w:rsidR="001C2167" w:rsidRPr="00117809" w:rsidRDefault="00997D04" w:rsidP="009E5424">
      <w:pPr>
        <w:jc w:val="center"/>
        <w:rPr>
          <w:lang w:val="id-ID"/>
        </w:rPr>
      </w:pPr>
      <w:r w:rsidRPr="00117809">
        <w:rPr>
          <w:lang w:val="id-ID"/>
        </w:rPr>
        <w:t>Semester G</w:t>
      </w:r>
      <w:r>
        <w:t>anjil</w:t>
      </w:r>
      <w:r w:rsidRPr="00117809">
        <w:rPr>
          <w:lang w:val="id-ID"/>
        </w:rPr>
        <w:t xml:space="preserve"> </w:t>
      </w:r>
      <w:r>
        <w:rPr>
          <w:lang w:val="id-ID"/>
        </w:rPr>
        <w:t>20</w:t>
      </w:r>
      <w:r>
        <w:t>20</w:t>
      </w:r>
      <w:r>
        <w:rPr>
          <w:lang w:val="id-ID"/>
        </w:rPr>
        <w:t>/202</w:t>
      </w:r>
      <w:r>
        <w:t>1</w:t>
      </w:r>
      <w:r w:rsidR="00F413EB" w:rsidRPr="00117809">
        <w:rPr>
          <w:lang w:val="id-ID"/>
        </w:rPr>
        <w:t xml:space="preserve"> Di Tingkat </w:t>
      </w:r>
      <w:r w:rsidR="001C2167" w:rsidRPr="00117809">
        <w:rPr>
          <w:lang w:val="id-ID"/>
        </w:rPr>
        <w:t>Prodi</w:t>
      </w:r>
    </w:p>
    <w:p w:rsidR="009E5424" w:rsidRPr="00117809" w:rsidRDefault="009E5424" w:rsidP="009E5424">
      <w:pPr>
        <w:jc w:val="center"/>
        <w:rPr>
          <w:lang w:val="id-ID"/>
        </w:rPr>
      </w:pPr>
    </w:p>
    <w:tbl>
      <w:tblPr>
        <w:tblW w:w="82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16"/>
        <w:gridCol w:w="2361"/>
        <w:gridCol w:w="1090"/>
        <w:gridCol w:w="946"/>
        <w:gridCol w:w="904"/>
        <w:gridCol w:w="1118"/>
        <w:gridCol w:w="1187"/>
      </w:tblGrid>
      <w:tr w:rsidR="00F413EB" w:rsidRPr="00117809" w:rsidTr="00964BAC">
        <w:trPr>
          <w:tblHeader/>
        </w:trPr>
        <w:tc>
          <w:tcPr>
            <w:tcW w:w="616" w:type="dxa"/>
            <w:vMerge w:val="restart"/>
            <w:shd w:val="clear" w:color="auto" w:fill="4472C4" w:themeFill="accent1"/>
            <w:vAlign w:val="center"/>
          </w:tcPr>
          <w:p w:rsidR="00F413EB" w:rsidRPr="00117809" w:rsidRDefault="00F413EB" w:rsidP="001C2167">
            <w:pPr>
              <w:pStyle w:val="ListParagraph"/>
              <w:spacing w:line="360" w:lineRule="auto"/>
              <w:ind w:left="0"/>
              <w:jc w:val="center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No</w:t>
            </w:r>
          </w:p>
        </w:tc>
        <w:tc>
          <w:tcPr>
            <w:tcW w:w="2361" w:type="dxa"/>
            <w:vMerge w:val="restart"/>
            <w:shd w:val="clear" w:color="auto" w:fill="4472C4" w:themeFill="accent1"/>
            <w:vAlign w:val="center"/>
          </w:tcPr>
          <w:p w:rsidR="00F413EB" w:rsidRPr="00117809" w:rsidRDefault="00F413EB" w:rsidP="001C2167">
            <w:pPr>
              <w:pStyle w:val="ListParagraph"/>
              <w:spacing w:line="360" w:lineRule="auto"/>
              <w:ind w:left="0"/>
              <w:jc w:val="center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Nama Prodi</w:t>
            </w:r>
          </w:p>
        </w:tc>
        <w:tc>
          <w:tcPr>
            <w:tcW w:w="4058" w:type="dxa"/>
            <w:gridSpan w:val="4"/>
            <w:shd w:val="clear" w:color="auto" w:fill="4472C4" w:themeFill="accent1"/>
          </w:tcPr>
          <w:p w:rsidR="00F413EB" w:rsidRPr="00117809" w:rsidRDefault="00F413EB" w:rsidP="001A07D7">
            <w:pPr>
              <w:pStyle w:val="ListParagraph"/>
              <w:spacing w:line="360" w:lineRule="auto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IP</w:t>
            </w:r>
            <w:r w:rsidRPr="00117809">
              <w:rPr>
                <w:b/>
                <w:sz w:val="16"/>
                <w:szCs w:val="16"/>
              </w:rPr>
              <w:t>K</w:t>
            </w:r>
          </w:p>
        </w:tc>
        <w:tc>
          <w:tcPr>
            <w:tcW w:w="1187" w:type="dxa"/>
            <w:vMerge w:val="restart"/>
            <w:shd w:val="clear" w:color="auto" w:fill="4472C4" w:themeFill="accent1"/>
            <w:vAlign w:val="center"/>
          </w:tcPr>
          <w:p w:rsidR="00F413EB" w:rsidRPr="00117809" w:rsidRDefault="00F413EB" w:rsidP="007753AF">
            <w:pPr>
              <w:pStyle w:val="ListParagraph"/>
              <w:spacing w:line="360" w:lineRule="auto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Jumlah Mahasiswa</w:t>
            </w:r>
          </w:p>
        </w:tc>
      </w:tr>
      <w:tr w:rsidR="00F413EB" w:rsidRPr="00117809" w:rsidTr="00964BAC">
        <w:trPr>
          <w:tblHeader/>
        </w:trPr>
        <w:tc>
          <w:tcPr>
            <w:tcW w:w="616" w:type="dxa"/>
            <w:vMerge/>
          </w:tcPr>
          <w:p w:rsidR="00F413EB" w:rsidRPr="00117809" w:rsidRDefault="00F413EB" w:rsidP="00A630A0">
            <w:pPr>
              <w:pStyle w:val="ListParagraph"/>
              <w:spacing w:line="360" w:lineRule="auto"/>
              <w:ind w:left="0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2361" w:type="dxa"/>
            <w:vMerge/>
          </w:tcPr>
          <w:p w:rsidR="00F413EB" w:rsidRPr="00117809" w:rsidRDefault="00F413EB" w:rsidP="00A630A0">
            <w:pPr>
              <w:pStyle w:val="ListParagraph"/>
              <w:spacing w:line="360" w:lineRule="auto"/>
              <w:ind w:left="0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1090" w:type="dxa"/>
            <w:shd w:val="clear" w:color="auto" w:fill="ED7D31" w:themeFill="accent2"/>
            <w:vAlign w:val="center"/>
          </w:tcPr>
          <w:p w:rsidR="00F413EB" w:rsidRPr="00117809" w:rsidRDefault="00F413EB" w:rsidP="001C2167">
            <w:pPr>
              <w:pStyle w:val="ListParagraph"/>
              <w:spacing w:line="360" w:lineRule="auto"/>
              <w:ind w:left="0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3.50 ke Atas</w:t>
            </w:r>
          </w:p>
        </w:tc>
        <w:tc>
          <w:tcPr>
            <w:tcW w:w="946" w:type="dxa"/>
            <w:shd w:val="clear" w:color="auto" w:fill="ED7D31" w:themeFill="accent2"/>
            <w:vAlign w:val="center"/>
          </w:tcPr>
          <w:p w:rsidR="00F413EB" w:rsidRPr="00117809" w:rsidRDefault="00F413EB" w:rsidP="001C2167">
            <w:pPr>
              <w:pStyle w:val="ListParagraph"/>
              <w:spacing w:line="360" w:lineRule="auto"/>
              <w:ind w:left="0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3.00-3.49</w:t>
            </w:r>
          </w:p>
        </w:tc>
        <w:tc>
          <w:tcPr>
            <w:tcW w:w="904" w:type="dxa"/>
            <w:shd w:val="clear" w:color="auto" w:fill="ED7D31" w:themeFill="accent2"/>
            <w:vAlign w:val="center"/>
          </w:tcPr>
          <w:p w:rsidR="00F413EB" w:rsidRPr="00117809" w:rsidRDefault="00F413EB" w:rsidP="001C2167">
            <w:pPr>
              <w:pStyle w:val="ListParagraph"/>
              <w:spacing w:line="360" w:lineRule="auto"/>
              <w:ind w:left="0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2.90-2.00</w:t>
            </w:r>
          </w:p>
        </w:tc>
        <w:tc>
          <w:tcPr>
            <w:tcW w:w="1118" w:type="dxa"/>
            <w:shd w:val="clear" w:color="auto" w:fill="ED7D31" w:themeFill="accent2"/>
            <w:vAlign w:val="center"/>
          </w:tcPr>
          <w:p w:rsidR="00F413EB" w:rsidRPr="00117809" w:rsidRDefault="00F413EB" w:rsidP="001C2167">
            <w:pPr>
              <w:pStyle w:val="ListParagraph"/>
              <w:spacing w:line="360" w:lineRule="auto"/>
              <w:ind w:left="0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Kurang 2.00</w:t>
            </w:r>
          </w:p>
        </w:tc>
        <w:tc>
          <w:tcPr>
            <w:tcW w:w="1187" w:type="dxa"/>
            <w:vMerge/>
            <w:vAlign w:val="center"/>
          </w:tcPr>
          <w:p w:rsidR="00F413EB" w:rsidRPr="00117809" w:rsidRDefault="00F413EB" w:rsidP="007753AF">
            <w:pPr>
              <w:pStyle w:val="ListParagraph"/>
              <w:spacing w:line="360" w:lineRule="auto"/>
              <w:ind w:left="0"/>
              <w:rPr>
                <w:b/>
                <w:sz w:val="16"/>
                <w:szCs w:val="16"/>
                <w:lang w:val="id-ID"/>
              </w:rPr>
            </w:pPr>
          </w:p>
        </w:tc>
      </w:tr>
      <w:tr w:rsidR="001D24DD" w:rsidRPr="00117809" w:rsidTr="00964BAC">
        <w:trPr>
          <w:trHeight w:val="179"/>
        </w:trPr>
        <w:tc>
          <w:tcPr>
            <w:tcW w:w="616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</w:p>
        </w:tc>
        <w:tc>
          <w:tcPr>
            <w:tcW w:w="2361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ggris</w:t>
            </w:r>
          </w:p>
        </w:tc>
        <w:tc>
          <w:tcPr>
            <w:tcW w:w="1090" w:type="dxa"/>
            <w:vAlign w:val="bottom"/>
          </w:tcPr>
          <w:p w:rsidR="001D24DD" w:rsidRPr="00117809" w:rsidRDefault="00E77739" w:rsidP="007753AF">
            <w:pPr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49</w:t>
            </w:r>
          </w:p>
        </w:tc>
        <w:tc>
          <w:tcPr>
            <w:tcW w:w="946" w:type="dxa"/>
            <w:vAlign w:val="bottom"/>
          </w:tcPr>
          <w:p w:rsidR="001D24DD" w:rsidRPr="00117809" w:rsidRDefault="00E77739" w:rsidP="007753AF">
            <w:pPr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72</w:t>
            </w:r>
          </w:p>
        </w:tc>
        <w:tc>
          <w:tcPr>
            <w:tcW w:w="904" w:type="dxa"/>
            <w:vAlign w:val="bottom"/>
          </w:tcPr>
          <w:p w:rsidR="001D24DD" w:rsidRPr="00117809" w:rsidRDefault="001D24DD" w:rsidP="00E77739">
            <w:pPr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  <w:r w:rsidR="00E77739" w:rsidRPr="00117809">
              <w:rPr>
                <w:sz w:val="16"/>
                <w:szCs w:val="16"/>
              </w:rPr>
              <w:t>0</w:t>
            </w:r>
          </w:p>
        </w:tc>
        <w:tc>
          <w:tcPr>
            <w:tcW w:w="1118" w:type="dxa"/>
            <w:vAlign w:val="bottom"/>
          </w:tcPr>
          <w:p w:rsidR="001D24DD" w:rsidRPr="00117809" w:rsidRDefault="001D24DD" w:rsidP="007753AF">
            <w:pPr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1187" w:type="dxa"/>
            <w:vAlign w:val="center"/>
          </w:tcPr>
          <w:p w:rsidR="001D24DD" w:rsidRPr="00117809" w:rsidRDefault="00861714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9</w:t>
            </w:r>
          </w:p>
        </w:tc>
      </w:tr>
      <w:tr w:rsidR="001D24DD" w:rsidRPr="00117809" w:rsidTr="00964BAC">
        <w:tc>
          <w:tcPr>
            <w:tcW w:w="616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2361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donesia</w:t>
            </w:r>
          </w:p>
        </w:tc>
        <w:tc>
          <w:tcPr>
            <w:tcW w:w="1090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5</w:t>
            </w:r>
          </w:p>
        </w:tc>
        <w:tc>
          <w:tcPr>
            <w:tcW w:w="946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9</w:t>
            </w:r>
          </w:p>
        </w:tc>
        <w:tc>
          <w:tcPr>
            <w:tcW w:w="904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118" w:type="dxa"/>
            <w:vAlign w:val="center"/>
          </w:tcPr>
          <w:p w:rsidR="001D24DD" w:rsidRPr="00117809" w:rsidRDefault="00E77739" w:rsidP="001C2167">
            <w:pPr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</w:t>
            </w:r>
          </w:p>
        </w:tc>
        <w:tc>
          <w:tcPr>
            <w:tcW w:w="1187" w:type="dxa"/>
            <w:vAlign w:val="center"/>
          </w:tcPr>
          <w:p w:rsidR="001D24DD" w:rsidRPr="00117809" w:rsidRDefault="00F41B42" w:rsidP="00E7773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4</w:t>
            </w:r>
          </w:p>
        </w:tc>
      </w:tr>
      <w:tr w:rsidR="001D24DD" w:rsidRPr="00117809" w:rsidTr="00964BAC">
        <w:tc>
          <w:tcPr>
            <w:tcW w:w="616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</w:t>
            </w:r>
          </w:p>
        </w:tc>
        <w:tc>
          <w:tcPr>
            <w:tcW w:w="2361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  <w:tc>
          <w:tcPr>
            <w:tcW w:w="1090" w:type="dxa"/>
            <w:vAlign w:val="center"/>
          </w:tcPr>
          <w:p w:rsidR="001D24DD" w:rsidRPr="00117809" w:rsidRDefault="003C390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5</w:t>
            </w:r>
          </w:p>
        </w:tc>
        <w:tc>
          <w:tcPr>
            <w:tcW w:w="946" w:type="dxa"/>
            <w:vAlign w:val="center"/>
          </w:tcPr>
          <w:p w:rsidR="001D24DD" w:rsidRPr="00117809" w:rsidRDefault="003C390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6</w:t>
            </w:r>
          </w:p>
        </w:tc>
        <w:tc>
          <w:tcPr>
            <w:tcW w:w="904" w:type="dxa"/>
            <w:vAlign w:val="center"/>
          </w:tcPr>
          <w:p w:rsidR="001D24DD" w:rsidRPr="00117809" w:rsidRDefault="003C390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</w:t>
            </w:r>
          </w:p>
        </w:tc>
        <w:tc>
          <w:tcPr>
            <w:tcW w:w="1118" w:type="dxa"/>
            <w:vAlign w:val="center"/>
          </w:tcPr>
          <w:p w:rsidR="001D24DD" w:rsidRPr="00117809" w:rsidRDefault="003C390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187" w:type="dxa"/>
            <w:vAlign w:val="center"/>
          </w:tcPr>
          <w:p w:rsidR="001D24DD" w:rsidRPr="00117809" w:rsidRDefault="00861714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5</w:t>
            </w:r>
          </w:p>
        </w:tc>
      </w:tr>
      <w:tr w:rsidR="001D24DD" w:rsidRPr="00117809" w:rsidTr="00964BAC">
        <w:tc>
          <w:tcPr>
            <w:tcW w:w="616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</w:t>
            </w:r>
          </w:p>
        </w:tc>
        <w:tc>
          <w:tcPr>
            <w:tcW w:w="2361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GMI</w:t>
            </w:r>
          </w:p>
        </w:tc>
        <w:tc>
          <w:tcPr>
            <w:tcW w:w="1090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7</w:t>
            </w:r>
          </w:p>
        </w:tc>
        <w:tc>
          <w:tcPr>
            <w:tcW w:w="946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5</w:t>
            </w:r>
          </w:p>
        </w:tc>
        <w:tc>
          <w:tcPr>
            <w:tcW w:w="904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1118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</w:p>
        </w:tc>
        <w:tc>
          <w:tcPr>
            <w:tcW w:w="1187" w:type="dxa"/>
            <w:vAlign w:val="center"/>
          </w:tcPr>
          <w:p w:rsidR="001D24DD" w:rsidRPr="00117809" w:rsidRDefault="00F41B42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61</w:t>
            </w:r>
          </w:p>
        </w:tc>
      </w:tr>
      <w:tr w:rsidR="001D24DD" w:rsidRPr="00117809" w:rsidTr="00964BAC">
        <w:tc>
          <w:tcPr>
            <w:tcW w:w="616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</w:t>
            </w:r>
          </w:p>
        </w:tc>
        <w:tc>
          <w:tcPr>
            <w:tcW w:w="2361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AI</w:t>
            </w:r>
          </w:p>
        </w:tc>
        <w:tc>
          <w:tcPr>
            <w:tcW w:w="1090" w:type="dxa"/>
            <w:vAlign w:val="center"/>
          </w:tcPr>
          <w:p w:rsidR="001D24DD" w:rsidRPr="00117809" w:rsidRDefault="003C3902" w:rsidP="003C39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94</w:t>
            </w:r>
          </w:p>
        </w:tc>
        <w:tc>
          <w:tcPr>
            <w:tcW w:w="946" w:type="dxa"/>
            <w:vAlign w:val="center"/>
          </w:tcPr>
          <w:p w:rsidR="001D24DD" w:rsidRPr="00117809" w:rsidRDefault="003C390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0</w:t>
            </w:r>
          </w:p>
        </w:tc>
        <w:tc>
          <w:tcPr>
            <w:tcW w:w="904" w:type="dxa"/>
            <w:vAlign w:val="center"/>
          </w:tcPr>
          <w:p w:rsidR="001D24DD" w:rsidRPr="00117809" w:rsidRDefault="003C390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118" w:type="dxa"/>
            <w:vAlign w:val="center"/>
          </w:tcPr>
          <w:p w:rsidR="001D24DD" w:rsidRPr="00117809" w:rsidRDefault="003C390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87" w:type="dxa"/>
            <w:vAlign w:val="center"/>
          </w:tcPr>
          <w:p w:rsidR="001D24DD" w:rsidRPr="00117809" w:rsidRDefault="00861714" w:rsidP="0086171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31</w:t>
            </w:r>
          </w:p>
        </w:tc>
      </w:tr>
      <w:tr w:rsidR="003C3902" w:rsidRPr="00117809" w:rsidTr="00964BAC">
        <w:tc>
          <w:tcPr>
            <w:tcW w:w="616" w:type="dxa"/>
          </w:tcPr>
          <w:p w:rsidR="003C3902" w:rsidRPr="00117809" w:rsidRDefault="003C3902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2361" w:type="dxa"/>
          </w:tcPr>
          <w:p w:rsidR="003C3902" w:rsidRPr="00117809" w:rsidRDefault="003C3902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  <w:tc>
          <w:tcPr>
            <w:tcW w:w="1090" w:type="dxa"/>
            <w:vAlign w:val="center"/>
          </w:tcPr>
          <w:p w:rsidR="003C3902" w:rsidRPr="00117809" w:rsidRDefault="00861714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3</w:t>
            </w:r>
          </w:p>
        </w:tc>
        <w:tc>
          <w:tcPr>
            <w:tcW w:w="946" w:type="dxa"/>
            <w:vAlign w:val="center"/>
          </w:tcPr>
          <w:p w:rsidR="003C3902" w:rsidRPr="00117809" w:rsidRDefault="00861714" w:rsidP="008617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5</w:t>
            </w:r>
          </w:p>
        </w:tc>
        <w:tc>
          <w:tcPr>
            <w:tcW w:w="904" w:type="dxa"/>
            <w:vAlign w:val="center"/>
          </w:tcPr>
          <w:p w:rsidR="003C3902" w:rsidRPr="00117809" w:rsidRDefault="00861714" w:rsidP="008617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8</w:t>
            </w:r>
          </w:p>
        </w:tc>
        <w:tc>
          <w:tcPr>
            <w:tcW w:w="1118" w:type="dxa"/>
            <w:vAlign w:val="center"/>
          </w:tcPr>
          <w:p w:rsidR="003C3902" w:rsidRPr="00117809" w:rsidRDefault="003C3902" w:rsidP="00861714">
            <w:pPr>
              <w:rPr>
                <w:sz w:val="16"/>
                <w:szCs w:val="16"/>
              </w:rPr>
            </w:pPr>
          </w:p>
        </w:tc>
        <w:tc>
          <w:tcPr>
            <w:tcW w:w="1187" w:type="dxa"/>
            <w:vAlign w:val="center"/>
          </w:tcPr>
          <w:p w:rsidR="003C3902" w:rsidRPr="00117809" w:rsidRDefault="00861714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6</w:t>
            </w:r>
          </w:p>
        </w:tc>
      </w:tr>
      <w:tr w:rsidR="001D24DD" w:rsidRPr="00117809" w:rsidTr="00964BAC">
        <w:tc>
          <w:tcPr>
            <w:tcW w:w="616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lastRenderedPageBreak/>
              <w:t>7</w:t>
            </w:r>
          </w:p>
        </w:tc>
        <w:tc>
          <w:tcPr>
            <w:tcW w:w="2361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Matematika</w:t>
            </w:r>
          </w:p>
        </w:tc>
        <w:tc>
          <w:tcPr>
            <w:tcW w:w="1090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7</w:t>
            </w:r>
          </w:p>
        </w:tc>
        <w:tc>
          <w:tcPr>
            <w:tcW w:w="946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4</w:t>
            </w:r>
          </w:p>
        </w:tc>
        <w:tc>
          <w:tcPr>
            <w:tcW w:w="904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118" w:type="dxa"/>
            <w:vAlign w:val="center"/>
          </w:tcPr>
          <w:p w:rsidR="001D24DD" w:rsidRPr="00117809" w:rsidRDefault="001D24DD" w:rsidP="001C2167">
            <w:pPr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</w:t>
            </w:r>
          </w:p>
        </w:tc>
        <w:tc>
          <w:tcPr>
            <w:tcW w:w="1187" w:type="dxa"/>
            <w:vAlign w:val="center"/>
          </w:tcPr>
          <w:p w:rsidR="001D24DD" w:rsidRPr="00117809" w:rsidRDefault="00F41B42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2</w:t>
            </w:r>
          </w:p>
        </w:tc>
      </w:tr>
      <w:tr w:rsidR="001D24DD" w:rsidRPr="00117809" w:rsidTr="00964BAC">
        <w:tc>
          <w:tcPr>
            <w:tcW w:w="616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2361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adris IPA</w:t>
            </w:r>
          </w:p>
        </w:tc>
        <w:tc>
          <w:tcPr>
            <w:tcW w:w="1090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7</w:t>
            </w:r>
          </w:p>
        </w:tc>
        <w:tc>
          <w:tcPr>
            <w:tcW w:w="946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</w:p>
        </w:tc>
        <w:tc>
          <w:tcPr>
            <w:tcW w:w="904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18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187" w:type="dxa"/>
            <w:vAlign w:val="center"/>
          </w:tcPr>
          <w:p w:rsidR="001D24DD" w:rsidRPr="00117809" w:rsidRDefault="00F41B42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7</w:t>
            </w:r>
          </w:p>
        </w:tc>
      </w:tr>
      <w:tr w:rsidR="001D24DD" w:rsidRPr="00117809" w:rsidTr="00964BAC">
        <w:tc>
          <w:tcPr>
            <w:tcW w:w="616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</w:t>
            </w:r>
          </w:p>
        </w:tc>
        <w:tc>
          <w:tcPr>
            <w:tcW w:w="2361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IPS</w:t>
            </w:r>
          </w:p>
        </w:tc>
        <w:tc>
          <w:tcPr>
            <w:tcW w:w="1090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7</w:t>
            </w:r>
          </w:p>
        </w:tc>
        <w:tc>
          <w:tcPr>
            <w:tcW w:w="946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1</w:t>
            </w:r>
          </w:p>
        </w:tc>
        <w:tc>
          <w:tcPr>
            <w:tcW w:w="904" w:type="dxa"/>
            <w:vAlign w:val="center"/>
          </w:tcPr>
          <w:p w:rsidR="001D24DD" w:rsidRPr="00117809" w:rsidRDefault="00F41B42" w:rsidP="001C21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1118" w:type="dxa"/>
            <w:vAlign w:val="center"/>
          </w:tcPr>
          <w:p w:rsidR="001D24DD" w:rsidRPr="00117809" w:rsidRDefault="0017403C" w:rsidP="001C2167">
            <w:pPr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</w:t>
            </w:r>
          </w:p>
        </w:tc>
        <w:tc>
          <w:tcPr>
            <w:tcW w:w="1187" w:type="dxa"/>
            <w:vAlign w:val="center"/>
          </w:tcPr>
          <w:p w:rsidR="001D24DD" w:rsidRPr="00117809" w:rsidRDefault="00F41B42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6</w:t>
            </w:r>
          </w:p>
        </w:tc>
      </w:tr>
      <w:tr w:rsidR="0063730E" w:rsidRPr="00117809" w:rsidTr="00964BAC">
        <w:tc>
          <w:tcPr>
            <w:tcW w:w="2977" w:type="dxa"/>
            <w:gridSpan w:val="2"/>
            <w:shd w:val="clear" w:color="auto" w:fill="FBD4B4"/>
            <w:vAlign w:val="center"/>
          </w:tcPr>
          <w:p w:rsidR="0063730E" w:rsidRPr="00117809" w:rsidRDefault="0063730E" w:rsidP="007753AF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Jumlah</w:t>
            </w:r>
          </w:p>
        </w:tc>
        <w:tc>
          <w:tcPr>
            <w:tcW w:w="1090" w:type="dxa"/>
            <w:shd w:val="clear" w:color="auto" w:fill="FBD4B4"/>
            <w:vAlign w:val="center"/>
          </w:tcPr>
          <w:p w:rsidR="0063730E" w:rsidRPr="00117809" w:rsidRDefault="00861714" w:rsidP="007753A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24</w:t>
            </w:r>
          </w:p>
        </w:tc>
        <w:tc>
          <w:tcPr>
            <w:tcW w:w="946" w:type="dxa"/>
            <w:shd w:val="clear" w:color="auto" w:fill="FBD4B4"/>
            <w:vAlign w:val="center"/>
          </w:tcPr>
          <w:p w:rsidR="0063730E" w:rsidRPr="00117809" w:rsidRDefault="00861714" w:rsidP="007753A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81</w:t>
            </w:r>
          </w:p>
        </w:tc>
        <w:tc>
          <w:tcPr>
            <w:tcW w:w="904" w:type="dxa"/>
            <w:shd w:val="clear" w:color="auto" w:fill="FBD4B4"/>
            <w:vAlign w:val="center"/>
          </w:tcPr>
          <w:p w:rsidR="0063730E" w:rsidRPr="00117809" w:rsidRDefault="00861714" w:rsidP="007753A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7</w:t>
            </w:r>
          </w:p>
        </w:tc>
        <w:tc>
          <w:tcPr>
            <w:tcW w:w="1118" w:type="dxa"/>
            <w:shd w:val="clear" w:color="auto" w:fill="FBD4B4"/>
            <w:vAlign w:val="center"/>
          </w:tcPr>
          <w:p w:rsidR="0063730E" w:rsidRPr="00117809" w:rsidRDefault="00861714" w:rsidP="007753A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1187" w:type="dxa"/>
            <w:shd w:val="clear" w:color="auto" w:fill="FBD4B4"/>
            <w:vAlign w:val="center"/>
          </w:tcPr>
          <w:p w:rsidR="0063730E" w:rsidRPr="00117809" w:rsidRDefault="00861714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71</w:t>
            </w:r>
          </w:p>
        </w:tc>
      </w:tr>
      <w:tr w:rsidR="0063730E" w:rsidRPr="00117809" w:rsidTr="00964BAC">
        <w:tc>
          <w:tcPr>
            <w:tcW w:w="2977" w:type="dxa"/>
            <w:gridSpan w:val="2"/>
            <w:shd w:val="clear" w:color="auto" w:fill="FBD4B4"/>
            <w:vAlign w:val="center"/>
          </w:tcPr>
          <w:p w:rsidR="0063730E" w:rsidRPr="00117809" w:rsidRDefault="0063730E" w:rsidP="007753AF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ersentase</w:t>
            </w:r>
          </w:p>
        </w:tc>
        <w:tc>
          <w:tcPr>
            <w:tcW w:w="1090" w:type="dxa"/>
            <w:shd w:val="clear" w:color="auto" w:fill="FBD4B4"/>
            <w:vAlign w:val="center"/>
          </w:tcPr>
          <w:p w:rsidR="0063730E" w:rsidRPr="00117809" w:rsidRDefault="00861714" w:rsidP="007753A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6,08</w:t>
            </w:r>
            <w:r w:rsidR="001F1C2B" w:rsidRPr="00117809">
              <w:rPr>
                <w:sz w:val="16"/>
                <w:szCs w:val="16"/>
              </w:rPr>
              <w:t>%</w:t>
            </w:r>
          </w:p>
        </w:tc>
        <w:tc>
          <w:tcPr>
            <w:tcW w:w="946" w:type="dxa"/>
            <w:shd w:val="clear" w:color="auto" w:fill="FBD4B4"/>
            <w:vAlign w:val="center"/>
          </w:tcPr>
          <w:p w:rsidR="0063730E" w:rsidRPr="00117809" w:rsidRDefault="00861714" w:rsidP="007753A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,22</w:t>
            </w:r>
            <w:r w:rsidR="001F1C2B" w:rsidRPr="00117809">
              <w:rPr>
                <w:sz w:val="16"/>
                <w:szCs w:val="16"/>
              </w:rPr>
              <w:t>%</w:t>
            </w:r>
          </w:p>
        </w:tc>
        <w:tc>
          <w:tcPr>
            <w:tcW w:w="904" w:type="dxa"/>
            <w:shd w:val="clear" w:color="auto" w:fill="FBD4B4"/>
            <w:vAlign w:val="center"/>
          </w:tcPr>
          <w:p w:rsidR="0063730E" w:rsidRPr="00117809" w:rsidRDefault="00637599" w:rsidP="007753A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46</w:t>
            </w:r>
            <w:r w:rsidR="001F1C2B" w:rsidRPr="00117809">
              <w:rPr>
                <w:sz w:val="16"/>
                <w:szCs w:val="16"/>
              </w:rPr>
              <w:t>%</w:t>
            </w:r>
          </w:p>
        </w:tc>
        <w:tc>
          <w:tcPr>
            <w:tcW w:w="1118" w:type="dxa"/>
            <w:shd w:val="clear" w:color="auto" w:fill="FBD4B4"/>
            <w:vAlign w:val="center"/>
          </w:tcPr>
          <w:p w:rsidR="0063730E" w:rsidRPr="00117809" w:rsidRDefault="00637599" w:rsidP="007753A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</w:t>
            </w:r>
            <w:r w:rsidR="001F1C2B" w:rsidRPr="00117809">
              <w:rPr>
                <w:sz w:val="16"/>
                <w:szCs w:val="16"/>
              </w:rPr>
              <w:t>3%</w:t>
            </w:r>
          </w:p>
        </w:tc>
        <w:tc>
          <w:tcPr>
            <w:tcW w:w="1187" w:type="dxa"/>
            <w:shd w:val="clear" w:color="auto" w:fill="FBD4B4"/>
            <w:vAlign w:val="center"/>
          </w:tcPr>
          <w:p w:rsidR="0063730E" w:rsidRPr="00117809" w:rsidRDefault="001F1C2B" w:rsidP="009E5424">
            <w:pPr>
              <w:pStyle w:val="ListParagraph"/>
              <w:spacing w:line="360" w:lineRule="auto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</w:tr>
    </w:tbl>
    <w:p w:rsidR="003E2233" w:rsidRPr="00117809" w:rsidRDefault="003E2233" w:rsidP="003E2233">
      <w:pPr>
        <w:spacing w:line="360" w:lineRule="auto"/>
        <w:jc w:val="both"/>
        <w:rPr>
          <w:b/>
          <w:lang w:val="id-ID"/>
        </w:rPr>
      </w:pPr>
    </w:p>
    <w:p w:rsidR="003E2233" w:rsidRPr="00117809" w:rsidRDefault="00F564E5" w:rsidP="00644DEF">
      <w:pPr>
        <w:numPr>
          <w:ilvl w:val="0"/>
          <w:numId w:val="49"/>
        </w:numPr>
        <w:spacing w:line="360" w:lineRule="auto"/>
        <w:ind w:left="426"/>
        <w:jc w:val="both"/>
        <w:rPr>
          <w:b/>
          <w:lang w:val="id-ID"/>
        </w:rPr>
      </w:pPr>
      <w:r w:rsidRPr="00117809">
        <w:rPr>
          <w:b/>
        </w:rPr>
        <w:t xml:space="preserve">Informasi Mahasiswa </w:t>
      </w:r>
      <w:r w:rsidR="00930A9B" w:rsidRPr="00117809">
        <w:rPr>
          <w:b/>
        </w:rPr>
        <w:t xml:space="preserve">Baru dan </w:t>
      </w:r>
      <w:r w:rsidR="003E2233" w:rsidRPr="00117809">
        <w:rPr>
          <w:b/>
        </w:rPr>
        <w:t xml:space="preserve">Lulusan </w:t>
      </w:r>
    </w:p>
    <w:p w:rsidR="009E5424" w:rsidRPr="00117809" w:rsidRDefault="00AE23DA" w:rsidP="009E5424">
      <w:pPr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Pr="00117809">
        <w:rPr>
          <w:b/>
        </w:rPr>
        <w:t>11</w:t>
      </w:r>
      <w:r w:rsidRPr="00117809">
        <w:rPr>
          <w:b/>
          <w:lang w:val="id-ID"/>
        </w:rPr>
        <w:t>.</w:t>
      </w:r>
    </w:p>
    <w:p w:rsidR="00F413EB" w:rsidRPr="00117809" w:rsidRDefault="00F564E5" w:rsidP="009E5424">
      <w:pPr>
        <w:jc w:val="center"/>
        <w:rPr>
          <w:lang w:val="id-ID"/>
        </w:rPr>
      </w:pPr>
      <w:r w:rsidRPr="00117809">
        <w:t xml:space="preserve">Informasi </w:t>
      </w:r>
      <w:r w:rsidR="00930A9B" w:rsidRPr="00117809">
        <w:t xml:space="preserve">Mahasiswa Baru dan </w:t>
      </w:r>
      <w:r w:rsidR="00AE23DA" w:rsidRPr="00117809">
        <w:t>Lulusan</w:t>
      </w:r>
      <w:r w:rsidR="00AE23DA" w:rsidRPr="00117809">
        <w:rPr>
          <w:lang w:val="id-ID"/>
        </w:rPr>
        <w:t xml:space="preserve"> </w:t>
      </w:r>
      <w:r w:rsidR="00F413EB" w:rsidRPr="00117809">
        <w:rPr>
          <w:lang w:val="id-ID"/>
        </w:rPr>
        <w:t>Pada Pembelajaran</w:t>
      </w:r>
    </w:p>
    <w:p w:rsidR="00AE23DA" w:rsidRPr="00117809" w:rsidRDefault="00997D04" w:rsidP="009E5424">
      <w:pPr>
        <w:jc w:val="center"/>
        <w:rPr>
          <w:lang w:val="id-ID"/>
        </w:rPr>
      </w:pPr>
      <w:r w:rsidRPr="00117809">
        <w:rPr>
          <w:lang w:val="id-ID"/>
        </w:rPr>
        <w:t>Semester G</w:t>
      </w:r>
      <w:r>
        <w:t>anjil</w:t>
      </w:r>
      <w:r w:rsidRPr="00117809">
        <w:rPr>
          <w:lang w:val="id-ID"/>
        </w:rPr>
        <w:t xml:space="preserve"> </w:t>
      </w:r>
      <w:r>
        <w:rPr>
          <w:lang w:val="id-ID"/>
        </w:rPr>
        <w:t>20</w:t>
      </w:r>
      <w:r>
        <w:t>20</w:t>
      </w:r>
      <w:r>
        <w:rPr>
          <w:lang w:val="id-ID"/>
        </w:rPr>
        <w:t>/202</w:t>
      </w:r>
      <w:r>
        <w:t>1</w:t>
      </w:r>
      <w:r w:rsidR="00F413EB" w:rsidRPr="00117809">
        <w:rPr>
          <w:lang w:val="id-ID"/>
        </w:rPr>
        <w:t xml:space="preserve">Di Tingkat </w:t>
      </w:r>
      <w:r w:rsidR="00AE23DA" w:rsidRPr="00117809">
        <w:rPr>
          <w:lang w:val="id-ID"/>
        </w:rPr>
        <w:t>Prodi</w:t>
      </w:r>
    </w:p>
    <w:p w:rsidR="00AE23DA" w:rsidRPr="00117809" w:rsidRDefault="00AE23DA" w:rsidP="00AE23DA">
      <w:pPr>
        <w:spacing w:line="360" w:lineRule="auto"/>
        <w:jc w:val="both"/>
        <w:rPr>
          <w:b/>
        </w:rPr>
      </w:pPr>
    </w:p>
    <w:tbl>
      <w:tblPr>
        <w:tblW w:w="890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2131"/>
        <w:gridCol w:w="538"/>
        <w:gridCol w:w="567"/>
        <w:gridCol w:w="567"/>
        <w:gridCol w:w="567"/>
        <w:gridCol w:w="567"/>
        <w:gridCol w:w="567"/>
        <w:gridCol w:w="568"/>
        <w:gridCol w:w="566"/>
        <w:gridCol w:w="709"/>
        <w:gridCol w:w="991"/>
      </w:tblGrid>
      <w:tr w:rsidR="00930A9B" w:rsidRPr="00117809" w:rsidTr="00FC3055">
        <w:trPr>
          <w:trHeight w:val="562"/>
        </w:trPr>
        <w:tc>
          <w:tcPr>
            <w:tcW w:w="563" w:type="dxa"/>
            <w:vMerge w:val="restart"/>
            <w:shd w:val="clear" w:color="auto" w:fill="4472C4" w:themeFill="accent1"/>
            <w:vAlign w:val="center"/>
          </w:tcPr>
          <w:p w:rsidR="00930A9B" w:rsidRPr="00117809" w:rsidRDefault="00930A9B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2131" w:type="dxa"/>
            <w:vMerge w:val="restart"/>
            <w:shd w:val="clear" w:color="auto" w:fill="4472C4" w:themeFill="accent1"/>
            <w:vAlign w:val="center"/>
          </w:tcPr>
          <w:p w:rsidR="00930A9B" w:rsidRPr="00117809" w:rsidRDefault="00930A9B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Program Studi</w:t>
            </w:r>
          </w:p>
        </w:tc>
        <w:tc>
          <w:tcPr>
            <w:tcW w:w="1105" w:type="dxa"/>
            <w:gridSpan w:val="2"/>
            <w:shd w:val="clear" w:color="auto" w:fill="0070C0"/>
            <w:vAlign w:val="center"/>
          </w:tcPr>
          <w:p w:rsidR="00930A9B" w:rsidRPr="00117809" w:rsidRDefault="00930A9B" w:rsidP="00F564E5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2017</w:t>
            </w:r>
          </w:p>
        </w:tc>
        <w:tc>
          <w:tcPr>
            <w:tcW w:w="1134" w:type="dxa"/>
            <w:gridSpan w:val="2"/>
            <w:shd w:val="clear" w:color="auto" w:fill="0070C0"/>
            <w:vAlign w:val="center"/>
          </w:tcPr>
          <w:p w:rsidR="00930A9B" w:rsidRPr="00117809" w:rsidRDefault="00930A9B" w:rsidP="00F564E5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2018</w:t>
            </w:r>
          </w:p>
        </w:tc>
        <w:tc>
          <w:tcPr>
            <w:tcW w:w="1134" w:type="dxa"/>
            <w:gridSpan w:val="2"/>
            <w:shd w:val="clear" w:color="auto" w:fill="0070C0"/>
            <w:vAlign w:val="center"/>
          </w:tcPr>
          <w:p w:rsidR="00930A9B" w:rsidRPr="00117809" w:rsidRDefault="002964A8" w:rsidP="00F564E5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019</w:t>
            </w:r>
          </w:p>
        </w:tc>
        <w:tc>
          <w:tcPr>
            <w:tcW w:w="1134" w:type="dxa"/>
            <w:gridSpan w:val="2"/>
            <w:shd w:val="clear" w:color="auto" w:fill="0070C0"/>
            <w:vAlign w:val="center"/>
          </w:tcPr>
          <w:p w:rsidR="00930A9B" w:rsidRPr="00117809" w:rsidRDefault="002964A8" w:rsidP="00DF5AFA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020</w:t>
            </w:r>
          </w:p>
        </w:tc>
        <w:tc>
          <w:tcPr>
            <w:tcW w:w="1700" w:type="dxa"/>
            <w:gridSpan w:val="2"/>
            <w:shd w:val="clear" w:color="auto" w:fill="0070C0"/>
            <w:vAlign w:val="center"/>
          </w:tcPr>
          <w:p w:rsidR="00930A9B" w:rsidRPr="00117809" w:rsidRDefault="00930A9B" w:rsidP="00404A6B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Jumlah</w:t>
            </w:r>
          </w:p>
        </w:tc>
      </w:tr>
      <w:tr w:rsidR="00930A9B" w:rsidRPr="00117809" w:rsidTr="00FC3055">
        <w:tc>
          <w:tcPr>
            <w:tcW w:w="563" w:type="dxa"/>
            <w:vMerge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</w:p>
        </w:tc>
        <w:tc>
          <w:tcPr>
            <w:tcW w:w="2131" w:type="dxa"/>
            <w:vMerge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538" w:type="dxa"/>
            <w:shd w:val="clear" w:color="auto" w:fill="0070C0"/>
          </w:tcPr>
          <w:p w:rsidR="00930A9B" w:rsidRPr="00117809" w:rsidRDefault="00930A9B" w:rsidP="00061E95">
            <w:pPr>
              <w:pStyle w:val="ListParagraph"/>
              <w:ind w:left="0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Baru</w:t>
            </w:r>
          </w:p>
        </w:tc>
        <w:tc>
          <w:tcPr>
            <w:tcW w:w="567" w:type="dxa"/>
            <w:shd w:val="clear" w:color="auto" w:fill="0070C0"/>
          </w:tcPr>
          <w:p w:rsidR="00930A9B" w:rsidRPr="00117809" w:rsidRDefault="00930A9B" w:rsidP="00061E95">
            <w:pPr>
              <w:pStyle w:val="ListParagraph"/>
              <w:ind w:left="0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L</w:t>
            </w:r>
          </w:p>
        </w:tc>
        <w:tc>
          <w:tcPr>
            <w:tcW w:w="567" w:type="dxa"/>
            <w:shd w:val="clear" w:color="auto" w:fill="0070C0"/>
          </w:tcPr>
          <w:p w:rsidR="00930A9B" w:rsidRPr="00117809" w:rsidRDefault="00930A9B" w:rsidP="00061E95">
            <w:pPr>
              <w:pStyle w:val="ListParagraph"/>
              <w:ind w:left="0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Baru</w:t>
            </w:r>
          </w:p>
        </w:tc>
        <w:tc>
          <w:tcPr>
            <w:tcW w:w="567" w:type="dxa"/>
            <w:shd w:val="clear" w:color="auto" w:fill="0070C0"/>
          </w:tcPr>
          <w:p w:rsidR="00930A9B" w:rsidRPr="00117809" w:rsidRDefault="00930A9B" w:rsidP="00061E95">
            <w:pPr>
              <w:pStyle w:val="ListParagraph"/>
              <w:ind w:left="0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L</w:t>
            </w:r>
          </w:p>
        </w:tc>
        <w:tc>
          <w:tcPr>
            <w:tcW w:w="567" w:type="dxa"/>
            <w:shd w:val="clear" w:color="auto" w:fill="0070C0"/>
          </w:tcPr>
          <w:p w:rsidR="00930A9B" w:rsidRPr="00117809" w:rsidRDefault="00930A9B" w:rsidP="00061E95">
            <w:pPr>
              <w:pStyle w:val="ListParagraph"/>
              <w:ind w:left="0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Baru</w:t>
            </w:r>
          </w:p>
        </w:tc>
        <w:tc>
          <w:tcPr>
            <w:tcW w:w="567" w:type="dxa"/>
            <w:shd w:val="clear" w:color="auto" w:fill="0070C0"/>
          </w:tcPr>
          <w:p w:rsidR="00930A9B" w:rsidRPr="00117809" w:rsidRDefault="00930A9B" w:rsidP="00061E95">
            <w:pPr>
              <w:pStyle w:val="ListParagraph"/>
              <w:ind w:left="0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L</w:t>
            </w:r>
          </w:p>
        </w:tc>
        <w:tc>
          <w:tcPr>
            <w:tcW w:w="568" w:type="dxa"/>
            <w:shd w:val="clear" w:color="auto" w:fill="0070C0"/>
          </w:tcPr>
          <w:p w:rsidR="00930A9B" w:rsidRPr="00117809" w:rsidRDefault="00930A9B" w:rsidP="00061E95">
            <w:pPr>
              <w:pStyle w:val="ListParagraph"/>
              <w:ind w:left="0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Baru</w:t>
            </w:r>
          </w:p>
        </w:tc>
        <w:tc>
          <w:tcPr>
            <w:tcW w:w="566" w:type="dxa"/>
            <w:shd w:val="clear" w:color="auto" w:fill="0070C0"/>
          </w:tcPr>
          <w:p w:rsidR="00930A9B" w:rsidRPr="00117809" w:rsidRDefault="00930A9B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L</w:t>
            </w:r>
          </w:p>
        </w:tc>
        <w:tc>
          <w:tcPr>
            <w:tcW w:w="709" w:type="dxa"/>
            <w:shd w:val="clear" w:color="auto" w:fill="0070C0"/>
          </w:tcPr>
          <w:p w:rsidR="00930A9B" w:rsidRPr="00117809" w:rsidRDefault="00930A9B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Baru</w:t>
            </w:r>
          </w:p>
        </w:tc>
        <w:tc>
          <w:tcPr>
            <w:tcW w:w="991" w:type="dxa"/>
            <w:shd w:val="clear" w:color="auto" w:fill="0070C0"/>
          </w:tcPr>
          <w:p w:rsidR="00930A9B" w:rsidRPr="00117809" w:rsidRDefault="00930A9B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Lulusan</w:t>
            </w:r>
          </w:p>
        </w:tc>
      </w:tr>
      <w:tr w:rsidR="00930A9B" w:rsidRPr="00117809" w:rsidTr="00FC3055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</w:p>
        </w:tc>
        <w:tc>
          <w:tcPr>
            <w:tcW w:w="2131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ggris</w:t>
            </w:r>
          </w:p>
        </w:tc>
        <w:tc>
          <w:tcPr>
            <w:tcW w:w="538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6</w:t>
            </w:r>
          </w:p>
        </w:tc>
        <w:tc>
          <w:tcPr>
            <w:tcW w:w="567" w:type="dxa"/>
          </w:tcPr>
          <w:p w:rsidR="00930A9B" w:rsidRPr="00117809" w:rsidRDefault="0051011D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7</w:t>
            </w:r>
          </w:p>
        </w:tc>
        <w:tc>
          <w:tcPr>
            <w:tcW w:w="567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3</w:t>
            </w:r>
          </w:p>
        </w:tc>
        <w:tc>
          <w:tcPr>
            <w:tcW w:w="567" w:type="dxa"/>
          </w:tcPr>
          <w:p w:rsidR="00930A9B" w:rsidRPr="00117809" w:rsidRDefault="0051011D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4</w:t>
            </w:r>
          </w:p>
        </w:tc>
        <w:tc>
          <w:tcPr>
            <w:tcW w:w="567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0</w:t>
            </w:r>
          </w:p>
        </w:tc>
        <w:tc>
          <w:tcPr>
            <w:tcW w:w="567" w:type="dxa"/>
          </w:tcPr>
          <w:p w:rsidR="00930A9B" w:rsidRPr="00117809" w:rsidRDefault="0051011D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9</w:t>
            </w:r>
          </w:p>
        </w:tc>
        <w:tc>
          <w:tcPr>
            <w:tcW w:w="568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3</w:t>
            </w:r>
          </w:p>
        </w:tc>
        <w:tc>
          <w:tcPr>
            <w:tcW w:w="566" w:type="dxa"/>
          </w:tcPr>
          <w:p w:rsidR="00930A9B" w:rsidRPr="00117809" w:rsidRDefault="0051011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2</w:t>
            </w:r>
          </w:p>
        </w:tc>
        <w:tc>
          <w:tcPr>
            <w:tcW w:w="709" w:type="dxa"/>
          </w:tcPr>
          <w:p w:rsidR="00930A9B" w:rsidRPr="00117809" w:rsidRDefault="008A62F8" w:rsidP="00637599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2</w:t>
            </w:r>
          </w:p>
        </w:tc>
        <w:tc>
          <w:tcPr>
            <w:tcW w:w="991" w:type="dxa"/>
          </w:tcPr>
          <w:p w:rsidR="00930A9B" w:rsidRPr="00117809" w:rsidRDefault="008A62F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2</w:t>
            </w:r>
          </w:p>
        </w:tc>
      </w:tr>
      <w:tr w:rsidR="00930A9B" w:rsidRPr="00117809" w:rsidTr="00FC3055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2131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donesia</w:t>
            </w:r>
          </w:p>
        </w:tc>
        <w:tc>
          <w:tcPr>
            <w:tcW w:w="538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4</w:t>
            </w:r>
          </w:p>
        </w:tc>
        <w:tc>
          <w:tcPr>
            <w:tcW w:w="567" w:type="dxa"/>
          </w:tcPr>
          <w:p w:rsidR="00930A9B" w:rsidRPr="00117809" w:rsidRDefault="0051011D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67" w:type="dxa"/>
          </w:tcPr>
          <w:p w:rsidR="00930A9B" w:rsidRPr="00117809" w:rsidRDefault="0051011D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1</w:t>
            </w:r>
          </w:p>
        </w:tc>
        <w:tc>
          <w:tcPr>
            <w:tcW w:w="567" w:type="dxa"/>
          </w:tcPr>
          <w:p w:rsidR="00930A9B" w:rsidRPr="00117809" w:rsidRDefault="0051011D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8" w:type="dxa"/>
          </w:tcPr>
          <w:p w:rsidR="00930A9B" w:rsidRPr="00117809" w:rsidRDefault="00637599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66" w:type="dxa"/>
          </w:tcPr>
          <w:p w:rsidR="00930A9B" w:rsidRPr="00117809" w:rsidRDefault="0051011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709" w:type="dxa"/>
          </w:tcPr>
          <w:p w:rsidR="00930A9B" w:rsidRPr="00117809" w:rsidRDefault="008A62F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5</w:t>
            </w:r>
          </w:p>
        </w:tc>
        <w:tc>
          <w:tcPr>
            <w:tcW w:w="991" w:type="dxa"/>
          </w:tcPr>
          <w:p w:rsidR="00930A9B" w:rsidRPr="00117809" w:rsidRDefault="008A62F8" w:rsidP="00637599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</w:tr>
      <w:tr w:rsidR="00930A9B" w:rsidRPr="00117809" w:rsidTr="00FC3055">
        <w:tc>
          <w:tcPr>
            <w:tcW w:w="563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</w:t>
            </w:r>
          </w:p>
        </w:tc>
        <w:tc>
          <w:tcPr>
            <w:tcW w:w="2131" w:type="dxa"/>
          </w:tcPr>
          <w:p w:rsidR="00930A9B" w:rsidRPr="00117809" w:rsidRDefault="00930A9B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  <w:tc>
          <w:tcPr>
            <w:tcW w:w="538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567" w:type="dxa"/>
          </w:tcPr>
          <w:p w:rsidR="00930A9B" w:rsidRPr="00117809" w:rsidRDefault="00170A93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</w:t>
            </w:r>
          </w:p>
        </w:tc>
        <w:tc>
          <w:tcPr>
            <w:tcW w:w="567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</w:p>
        </w:tc>
        <w:tc>
          <w:tcPr>
            <w:tcW w:w="567" w:type="dxa"/>
          </w:tcPr>
          <w:p w:rsidR="00930A9B" w:rsidRPr="00117809" w:rsidRDefault="00170A93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567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</w:t>
            </w:r>
          </w:p>
        </w:tc>
        <w:tc>
          <w:tcPr>
            <w:tcW w:w="567" w:type="dxa"/>
          </w:tcPr>
          <w:p w:rsidR="00930A9B" w:rsidRPr="00117809" w:rsidRDefault="00170A93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</w:t>
            </w:r>
          </w:p>
        </w:tc>
        <w:tc>
          <w:tcPr>
            <w:tcW w:w="568" w:type="dxa"/>
          </w:tcPr>
          <w:p w:rsidR="00930A9B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2</w:t>
            </w:r>
          </w:p>
        </w:tc>
        <w:tc>
          <w:tcPr>
            <w:tcW w:w="566" w:type="dxa"/>
          </w:tcPr>
          <w:p w:rsidR="00930A9B" w:rsidRPr="00117809" w:rsidRDefault="00170A93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09" w:type="dxa"/>
          </w:tcPr>
          <w:p w:rsidR="00930A9B" w:rsidRPr="00117809" w:rsidRDefault="008A62F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9</w:t>
            </w:r>
          </w:p>
        </w:tc>
        <w:tc>
          <w:tcPr>
            <w:tcW w:w="991" w:type="dxa"/>
          </w:tcPr>
          <w:p w:rsidR="00930A9B" w:rsidRPr="00117809" w:rsidRDefault="008A62F8" w:rsidP="00637599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8</w:t>
            </w:r>
          </w:p>
        </w:tc>
      </w:tr>
      <w:tr w:rsidR="00EF2C6A" w:rsidRPr="00117809" w:rsidTr="00FC3055">
        <w:tc>
          <w:tcPr>
            <w:tcW w:w="563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</w:t>
            </w:r>
          </w:p>
        </w:tc>
        <w:tc>
          <w:tcPr>
            <w:tcW w:w="2131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GMI</w:t>
            </w:r>
          </w:p>
        </w:tc>
        <w:tc>
          <w:tcPr>
            <w:tcW w:w="538" w:type="dxa"/>
            <w:vAlign w:val="bottom"/>
          </w:tcPr>
          <w:p w:rsidR="00EF2C6A" w:rsidRPr="00117809" w:rsidRDefault="009C0F56" w:rsidP="00061E9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4</w:t>
            </w:r>
          </w:p>
        </w:tc>
        <w:tc>
          <w:tcPr>
            <w:tcW w:w="567" w:type="dxa"/>
          </w:tcPr>
          <w:p w:rsidR="00EF2C6A" w:rsidRPr="00117809" w:rsidRDefault="00170A93" w:rsidP="00061E9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  <w:vAlign w:val="bottom"/>
          </w:tcPr>
          <w:p w:rsidR="00EF2C6A" w:rsidRPr="00117809" w:rsidRDefault="009C0F56" w:rsidP="00061E9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1</w:t>
            </w:r>
          </w:p>
        </w:tc>
        <w:tc>
          <w:tcPr>
            <w:tcW w:w="567" w:type="dxa"/>
            <w:vAlign w:val="bottom"/>
          </w:tcPr>
          <w:p w:rsidR="00EF2C6A" w:rsidRPr="00117809" w:rsidRDefault="00170A93" w:rsidP="0063730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  <w:vAlign w:val="bottom"/>
          </w:tcPr>
          <w:p w:rsidR="00EF2C6A" w:rsidRPr="00117809" w:rsidRDefault="009C0F56" w:rsidP="00061E9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3</w:t>
            </w:r>
          </w:p>
        </w:tc>
        <w:tc>
          <w:tcPr>
            <w:tcW w:w="567" w:type="dxa"/>
          </w:tcPr>
          <w:p w:rsidR="00EF2C6A" w:rsidRPr="00117809" w:rsidRDefault="003F08BC" w:rsidP="00061E9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2</w:t>
            </w:r>
          </w:p>
        </w:tc>
        <w:tc>
          <w:tcPr>
            <w:tcW w:w="568" w:type="dxa"/>
            <w:vAlign w:val="bottom"/>
          </w:tcPr>
          <w:p w:rsidR="00EF2C6A" w:rsidRPr="00117809" w:rsidRDefault="009C0F56" w:rsidP="00061E9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3</w:t>
            </w:r>
          </w:p>
        </w:tc>
        <w:tc>
          <w:tcPr>
            <w:tcW w:w="566" w:type="dxa"/>
          </w:tcPr>
          <w:p w:rsidR="00EF2C6A" w:rsidRPr="00117809" w:rsidRDefault="00F72FD4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8</w:t>
            </w:r>
          </w:p>
        </w:tc>
        <w:tc>
          <w:tcPr>
            <w:tcW w:w="709" w:type="dxa"/>
            <w:vAlign w:val="bottom"/>
          </w:tcPr>
          <w:p w:rsidR="00EF2C6A" w:rsidRPr="00117809" w:rsidRDefault="008A62F8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61</w:t>
            </w:r>
          </w:p>
        </w:tc>
        <w:tc>
          <w:tcPr>
            <w:tcW w:w="991" w:type="dxa"/>
          </w:tcPr>
          <w:p w:rsidR="00EF2C6A" w:rsidRPr="00117809" w:rsidRDefault="008A62F8" w:rsidP="009E54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0</w:t>
            </w:r>
          </w:p>
        </w:tc>
      </w:tr>
      <w:tr w:rsidR="00EF2C6A" w:rsidRPr="00117809" w:rsidTr="00FC3055">
        <w:tc>
          <w:tcPr>
            <w:tcW w:w="563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</w:t>
            </w:r>
          </w:p>
        </w:tc>
        <w:tc>
          <w:tcPr>
            <w:tcW w:w="2131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AI</w:t>
            </w:r>
          </w:p>
        </w:tc>
        <w:tc>
          <w:tcPr>
            <w:tcW w:w="538" w:type="dxa"/>
          </w:tcPr>
          <w:p w:rsidR="00EF2C6A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7</w:t>
            </w:r>
          </w:p>
        </w:tc>
        <w:tc>
          <w:tcPr>
            <w:tcW w:w="567" w:type="dxa"/>
          </w:tcPr>
          <w:p w:rsidR="00EF2C6A" w:rsidRPr="00117809" w:rsidRDefault="00170A93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EF2C6A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8</w:t>
            </w:r>
          </w:p>
        </w:tc>
        <w:tc>
          <w:tcPr>
            <w:tcW w:w="567" w:type="dxa"/>
          </w:tcPr>
          <w:p w:rsidR="00EF2C6A" w:rsidRPr="00117809" w:rsidRDefault="00170A93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EF2C6A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6</w:t>
            </w:r>
          </w:p>
        </w:tc>
        <w:tc>
          <w:tcPr>
            <w:tcW w:w="567" w:type="dxa"/>
          </w:tcPr>
          <w:p w:rsidR="00EF2C6A" w:rsidRPr="00117809" w:rsidRDefault="00170A93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8" w:type="dxa"/>
          </w:tcPr>
          <w:p w:rsidR="00EF2C6A" w:rsidRPr="00117809" w:rsidRDefault="009C0F56" w:rsidP="00061E95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8</w:t>
            </w:r>
          </w:p>
        </w:tc>
        <w:tc>
          <w:tcPr>
            <w:tcW w:w="566" w:type="dxa"/>
          </w:tcPr>
          <w:p w:rsidR="00EF2C6A" w:rsidRPr="00117809" w:rsidRDefault="00170A93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7</w:t>
            </w:r>
          </w:p>
        </w:tc>
        <w:tc>
          <w:tcPr>
            <w:tcW w:w="709" w:type="dxa"/>
          </w:tcPr>
          <w:p w:rsidR="00EF2C6A" w:rsidRPr="00117809" w:rsidRDefault="008A62F8" w:rsidP="0043058D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29</w:t>
            </w:r>
          </w:p>
        </w:tc>
        <w:tc>
          <w:tcPr>
            <w:tcW w:w="991" w:type="dxa"/>
          </w:tcPr>
          <w:p w:rsidR="00EF2C6A" w:rsidRPr="00117809" w:rsidRDefault="008A62F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7</w:t>
            </w:r>
          </w:p>
        </w:tc>
      </w:tr>
      <w:tr w:rsidR="00EF2C6A" w:rsidRPr="00117809" w:rsidTr="00FC3055">
        <w:tc>
          <w:tcPr>
            <w:tcW w:w="563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2131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  <w:tc>
          <w:tcPr>
            <w:tcW w:w="538" w:type="dxa"/>
          </w:tcPr>
          <w:p w:rsidR="00EF2C6A" w:rsidRPr="00117809" w:rsidRDefault="0043058D" w:rsidP="002612C8">
            <w:pPr>
              <w:pStyle w:val="ListParagraph"/>
              <w:ind w:left="0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0</w:t>
            </w:r>
          </w:p>
        </w:tc>
        <w:tc>
          <w:tcPr>
            <w:tcW w:w="567" w:type="dxa"/>
          </w:tcPr>
          <w:p w:rsidR="00EF2C6A" w:rsidRPr="00117809" w:rsidRDefault="00170A93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EF2C6A" w:rsidRPr="00117809" w:rsidRDefault="0043058D" w:rsidP="002612C8">
            <w:pPr>
              <w:pStyle w:val="ListParagraph"/>
              <w:ind w:left="0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12</w:t>
            </w:r>
          </w:p>
        </w:tc>
        <w:tc>
          <w:tcPr>
            <w:tcW w:w="567" w:type="dxa"/>
          </w:tcPr>
          <w:p w:rsidR="00EF2C6A" w:rsidRPr="00117809" w:rsidRDefault="00170A93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EF2C6A" w:rsidRPr="00117809" w:rsidRDefault="00637599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567" w:type="dxa"/>
          </w:tcPr>
          <w:p w:rsidR="00EF2C6A" w:rsidRPr="00117809" w:rsidRDefault="0051011D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68" w:type="dxa"/>
          </w:tcPr>
          <w:p w:rsidR="00EF2C6A" w:rsidRPr="00117809" w:rsidRDefault="00637599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3</w:t>
            </w:r>
          </w:p>
        </w:tc>
        <w:tc>
          <w:tcPr>
            <w:tcW w:w="566" w:type="dxa"/>
          </w:tcPr>
          <w:p w:rsidR="00EF2C6A" w:rsidRPr="00117809" w:rsidRDefault="0051011D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3</w:t>
            </w:r>
          </w:p>
        </w:tc>
        <w:tc>
          <w:tcPr>
            <w:tcW w:w="709" w:type="dxa"/>
          </w:tcPr>
          <w:p w:rsidR="00EF2C6A" w:rsidRPr="00117809" w:rsidRDefault="008A62F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6</w:t>
            </w:r>
          </w:p>
        </w:tc>
        <w:tc>
          <w:tcPr>
            <w:tcW w:w="991" w:type="dxa"/>
          </w:tcPr>
          <w:p w:rsidR="00EF2C6A" w:rsidRPr="00117809" w:rsidRDefault="008A62F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6</w:t>
            </w:r>
          </w:p>
        </w:tc>
      </w:tr>
      <w:tr w:rsidR="00EF2C6A" w:rsidRPr="00117809" w:rsidTr="00FC3055">
        <w:tc>
          <w:tcPr>
            <w:tcW w:w="563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7</w:t>
            </w:r>
          </w:p>
        </w:tc>
        <w:tc>
          <w:tcPr>
            <w:tcW w:w="2131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Matematika</w:t>
            </w:r>
          </w:p>
        </w:tc>
        <w:tc>
          <w:tcPr>
            <w:tcW w:w="538" w:type="dxa"/>
          </w:tcPr>
          <w:p w:rsidR="00EF2C6A" w:rsidRPr="00117809" w:rsidRDefault="009C0F56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2</w:t>
            </w:r>
          </w:p>
        </w:tc>
        <w:tc>
          <w:tcPr>
            <w:tcW w:w="567" w:type="dxa"/>
          </w:tcPr>
          <w:p w:rsidR="00EF2C6A" w:rsidRPr="00117809" w:rsidRDefault="003F08BC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EF2C6A" w:rsidRPr="00117809" w:rsidRDefault="009A1E01" w:rsidP="002612C8">
            <w:pPr>
              <w:pStyle w:val="ListParagraph"/>
              <w:ind w:left="0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</w:t>
            </w:r>
            <w:r w:rsidR="009C0F56">
              <w:rPr>
                <w:sz w:val="16"/>
                <w:szCs w:val="16"/>
              </w:rPr>
              <w:t>3</w:t>
            </w:r>
          </w:p>
        </w:tc>
        <w:tc>
          <w:tcPr>
            <w:tcW w:w="567" w:type="dxa"/>
          </w:tcPr>
          <w:p w:rsidR="00EF2C6A" w:rsidRPr="00117809" w:rsidRDefault="003F08BC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EF2C6A" w:rsidRPr="00117809" w:rsidRDefault="009C0F56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8</w:t>
            </w:r>
          </w:p>
        </w:tc>
        <w:tc>
          <w:tcPr>
            <w:tcW w:w="567" w:type="dxa"/>
          </w:tcPr>
          <w:p w:rsidR="00EF2C6A" w:rsidRPr="00117809" w:rsidRDefault="003F08BC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8" w:type="dxa"/>
          </w:tcPr>
          <w:p w:rsidR="00EF2C6A" w:rsidRPr="00117809" w:rsidRDefault="009C0F56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</w:p>
        </w:tc>
        <w:tc>
          <w:tcPr>
            <w:tcW w:w="566" w:type="dxa"/>
          </w:tcPr>
          <w:p w:rsidR="00EF2C6A" w:rsidRPr="00117809" w:rsidRDefault="003F08BC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09" w:type="dxa"/>
          </w:tcPr>
          <w:p w:rsidR="00EF2C6A" w:rsidRPr="00117809" w:rsidRDefault="008A62F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2</w:t>
            </w:r>
          </w:p>
        </w:tc>
        <w:tc>
          <w:tcPr>
            <w:tcW w:w="991" w:type="dxa"/>
          </w:tcPr>
          <w:p w:rsidR="00EF2C6A" w:rsidRPr="00117809" w:rsidRDefault="008A62F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EF2C6A" w:rsidRPr="00117809" w:rsidTr="00FC3055">
        <w:tc>
          <w:tcPr>
            <w:tcW w:w="563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2131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adris IPA</w:t>
            </w:r>
          </w:p>
        </w:tc>
        <w:tc>
          <w:tcPr>
            <w:tcW w:w="538" w:type="dxa"/>
          </w:tcPr>
          <w:p w:rsidR="00EF2C6A" w:rsidRPr="00117809" w:rsidRDefault="009C0F56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2</w:t>
            </w:r>
          </w:p>
        </w:tc>
        <w:tc>
          <w:tcPr>
            <w:tcW w:w="567" w:type="dxa"/>
          </w:tcPr>
          <w:p w:rsidR="00EF2C6A" w:rsidRPr="00117809" w:rsidRDefault="00170A93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EF2C6A" w:rsidRPr="00117809" w:rsidRDefault="009C0F56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="0043058D" w:rsidRPr="00117809">
              <w:rPr>
                <w:sz w:val="16"/>
                <w:szCs w:val="16"/>
              </w:rPr>
              <w:t>2</w:t>
            </w:r>
          </w:p>
        </w:tc>
        <w:tc>
          <w:tcPr>
            <w:tcW w:w="567" w:type="dxa"/>
          </w:tcPr>
          <w:p w:rsidR="00EF2C6A" w:rsidRPr="00117809" w:rsidRDefault="00170A93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EF2C6A" w:rsidRPr="00117809" w:rsidRDefault="009C0F56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6</w:t>
            </w:r>
          </w:p>
        </w:tc>
        <w:tc>
          <w:tcPr>
            <w:tcW w:w="567" w:type="dxa"/>
          </w:tcPr>
          <w:p w:rsidR="00EF2C6A" w:rsidRPr="00117809" w:rsidRDefault="00170A93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68" w:type="dxa"/>
          </w:tcPr>
          <w:p w:rsidR="00EF2C6A" w:rsidRPr="00117809" w:rsidRDefault="009C0F56" w:rsidP="002612C8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</w:t>
            </w:r>
          </w:p>
        </w:tc>
        <w:tc>
          <w:tcPr>
            <w:tcW w:w="566" w:type="dxa"/>
          </w:tcPr>
          <w:p w:rsidR="00EF2C6A" w:rsidRPr="00117809" w:rsidRDefault="00170A93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09" w:type="dxa"/>
          </w:tcPr>
          <w:p w:rsidR="00EF2C6A" w:rsidRPr="00117809" w:rsidRDefault="008A62F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7</w:t>
            </w:r>
          </w:p>
        </w:tc>
        <w:tc>
          <w:tcPr>
            <w:tcW w:w="991" w:type="dxa"/>
          </w:tcPr>
          <w:p w:rsidR="00EF2C6A" w:rsidRPr="00117809" w:rsidRDefault="008A62F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</w:tr>
      <w:tr w:rsidR="00EF2C6A" w:rsidRPr="00117809" w:rsidTr="00FC3055">
        <w:tc>
          <w:tcPr>
            <w:tcW w:w="563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</w:t>
            </w:r>
          </w:p>
        </w:tc>
        <w:tc>
          <w:tcPr>
            <w:tcW w:w="2131" w:type="dxa"/>
          </w:tcPr>
          <w:p w:rsidR="00EF2C6A" w:rsidRPr="00117809" w:rsidRDefault="00EF2C6A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IPS</w:t>
            </w:r>
          </w:p>
        </w:tc>
        <w:tc>
          <w:tcPr>
            <w:tcW w:w="538" w:type="dxa"/>
          </w:tcPr>
          <w:p w:rsidR="00EF2C6A" w:rsidRPr="00117809" w:rsidRDefault="009C0F56" w:rsidP="006F7EF9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567" w:type="dxa"/>
          </w:tcPr>
          <w:p w:rsidR="00EF2C6A" w:rsidRPr="00117809" w:rsidRDefault="00170A93" w:rsidP="006F7EF9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EF2C6A" w:rsidRPr="00117809" w:rsidRDefault="009C0F56" w:rsidP="006F7EF9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67" w:type="dxa"/>
          </w:tcPr>
          <w:p w:rsidR="00EF2C6A" w:rsidRPr="00117809" w:rsidRDefault="00170A93" w:rsidP="006F7EF9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7" w:type="dxa"/>
          </w:tcPr>
          <w:p w:rsidR="00EF2C6A" w:rsidRPr="00117809" w:rsidRDefault="009C0F56" w:rsidP="006F7EF9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3</w:t>
            </w:r>
          </w:p>
        </w:tc>
        <w:tc>
          <w:tcPr>
            <w:tcW w:w="567" w:type="dxa"/>
          </w:tcPr>
          <w:p w:rsidR="00EF2C6A" w:rsidRPr="00117809" w:rsidRDefault="00170A93" w:rsidP="006F7EF9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68" w:type="dxa"/>
          </w:tcPr>
          <w:p w:rsidR="00EF2C6A" w:rsidRPr="00117809" w:rsidRDefault="009C0F56" w:rsidP="006F7EF9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7</w:t>
            </w:r>
          </w:p>
        </w:tc>
        <w:tc>
          <w:tcPr>
            <w:tcW w:w="566" w:type="dxa"/>
          </w:tcPr>
          <w:p w:rsidR="00EF2C6A" w:rsidRPr="00117809" w:rsidRDefault="00170A93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:rsidR="00EF2C6A" w:rsidRPr="00117809" w:rsidRDefault="00D840E7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6</w:t>
            </w:r>
          </w:p>
        </w:tc>
        <w:tc>
          <w:tcPr>
            <w:tcW w:w="991" w:type="dxa"/>
          </w:tcPr>
          <w:p w:rsidR="00EF2C6A" w:rsidRPr="00117809" w:rsidRDefault="00D840E7" w:rsidP="006F7EF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</w:tbl>
    <w:p w:rsidR="00AE23DA" w:rsidRPr="009C0F56" w:rsidRDefault="00AE23DA" w:rsidP="00AE23DA">
      <w:pPr>
        <w:spacing w:line="360" w:lineRule="auto"/>
        <w:jc w:val="both"/>
        <w:rPr>
          <w:b/>
        </w:rPr>
      </w:pPr>
    </w:p>
    <w:p w:rsidR="003E2233" w:rsidRPr="00117809" w:rsidRDefault="003E2233" w:rsidP="00644DEF">
      <w:pPr>
        <w:numPr>
          <w:ilvl w:val="0"/>
          <w:numId w:val="49"/>
        </w:numPr>
        <w:spacing w:line="360" w:lineRule="auto"/>
        <w:ind w:left="426"/>
        <w:jc w:val="both"/>
        <w:rPr>
          <w:b/>
          <w:lang w:val="id-ID"/>
        </w:rPr>
      </w:pPr>
      <w:r w:rsidRPr="00117809">
        <w:rPr>
          <w:b/>
        </w:rPr>
        <w:t>Informasi Dosen Pembimbing Tugas Akhir</w:t>
      </w:r>
    </w:p>
    <w:p w:rsidR="009E5424" w:rsidRPr="00117809" w:rsidRDefault="00DF5AFA" w:rsidP="009E5424">
      <w:pPr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Pr="00117809">
        <w:rPr>
          <w:b/>
        </w:rPr>
        <w:t>12</w:t>
      </w:r>
      <w:r w:rsidRPr="00117809">
        <w:rPr>
          <w:b/>
          <w:lang w:val="id-ID"/>
        </w:rPr>
        <w:t xml:space="preserve">. </w:t>
      </w:r>
    </w:p>
    <w:p w:rsidR="00F413EB" w:rsidRPr="00117809" w:rsidRDefault="00DF5AFA" w:rsidP="009E5424">
      <w:pPr>
        <w:jc w:val="center"/>
        <w:rPr>
          <w:lang w:val="id-ID"/>
        </w:rPr>
      </w:pPr>
      <w:r w:rsidRPr="00117809">
        <w:t>Informasi Dosen Pembimbing Tugas Akhir</w:t>
      </w:r>
      <w:r w:rsidRPr="00117809">
        <w:rPr>
          <w:lang w:val="id-ID"/>
        </w:rPr>
        <w:t xml:space="preserve"> </w:t>
      </w:r>
      <w:r w:rsidR="00F413EB" w:rsidRPr="00117809">
        <w:rPr>
          <w:lang w:val="id-ID"/>
        </w:rPr>
        <w:t>Pada Pembelajaran</w:t>
      </w:r>
    </w:p>
    <w:p w:rsidR="00DF5AFA" w:rsidRPr="00117809" w:rsidRDefault="00997D04" w:rsidP="009E5424">
      <w:pPr>
        <w:jc w:val="center"/>
        <w:rPr>
          <w:lang w:val="id-ID"/>
        </w:rPr>
      </w:pPr>
      <w:r w:rsidRPr="00117809">
        <w:rPr>
          <w:lang w:val="id-ID"/>
        </w:rPr>
        <w:t>Semester G</w:t>
      </w:r>
      <w:r>
        <w:t>anjil</w:t>
      </w:r>
      <w:r w:rsidRPr="00117809">
        <w:rPr>
          <w:lang w:val="id-ID"/>
        </w:rPr>
        <w:t xml:space="preserve"> </w:t>
      </w:r>
      <w:r>
        <w:rPr>
          <w:lang w:val="id-ID"/>
        </w:rPr>
        <w:t>20</w:t>
      </w:r>
      <w:r>
        <w:t>20</w:t>
      </w:r>
      <w:r>
        <w:rPr>
          <w:lang w:val="id-ID"/>
        </w:rPr>
        <w:t>/202</w:t>
      </w:r>
      <w:r>
        <w:t>1</w:t>
      </w:r>
      <w:r w:rsidR="00F413EB" w:rsidRPr="00117809">
        <w:rPr>
          <w:lang w:val="id-ID"/>
        </w:rPr>
        <w:t xml:space="preserve"> Di Tingkat </w:t>
      </w:r>
      <w:r w:rsidR="00DF5AFA" w:rsidRPr="00117809">
        <w:rPr>
          <w:lang w:val="id-ID"/>
        </w:rPr>
        <w:t>Prodi</w:t>
      </w:r>
    </w:p>
    <w:p w:rsidR="009E5424" w:rsidRPr="00117809" w:rsidRDefault="009E5424" w:rsidP="009E5424">
      <w:pPr>
        <w:jc w:val="center"/>
        <w:rPr>
          <w:lang w:val="id-ID"/>
        </w:rPr>
      </w:pPr>
    </w:p>
    <w:tbl>
      <w:tblPr>
        <w:tblW w:w="82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2125"/>
        <w:gridCol w:w="1842"/>
        <w:gridCol w:w="6"/>
        <w:gridCol w:w="1601"/>
        <w:gridCol w:w="6"/>
        <w:gridCol w:w="1934"/>
      </w:tblGrid>
      <w:tr w:rsidR="00DF5AFA" w:rsidRPr="00117809" w:rsidTr="00487E78">
        <w:tc>
          <w:tcPr>
            <w:tcW w:w="708" w:type="dxa"/>
            <w:vMerge w:val="restart"/>
            <w:shd w:val="clear" w:color="auto" w:fill="4472C4" w:themeFill="accent1"/>
            <w:vAlign w:val="center"/>
          </w:tcPr>
          <w:p w:rsidR="00DF5AFA" w:rsidRPr="00117809" w:rsidRDefault="00DF5AFA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2125" w:type="dxa"/>
            <w:vMerge w:val="restart"/>
            <w:shd w:val="clear" w:color="auto" w:fill="4472C4" w:themeFill="accent1"/>
            <w:vAlign w:val="center"/>
          </w:tcPr>
          <w:p w:rsidR="00DF5AFA" w:rsidRPr="00117809" w:rsidRDefault="00DF5AFA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Program Studi</w:t>
            </w:r>
          </w:p>
        </w:tc>
        <w:tc>
          <w:tcPr>
            <w:tcW w:w="1842" w:type="dxa"/>
            <w:vMerge w:val="restart"/>
            <w:shd w:val="clear" w:color="auto" w:fill="4472C4" w:themeFill="accent1"/>
            <w:vAlign w:val="center"/>
          </w:tcPr>
          <w:p w:rsidR="00DF5AFA" w:rsidRPr="00117809" w:rsidRDefault="00DF5AFA" w:rsidP="00307D56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 xml:space="preserve">Jumlah Dosen </w:t>
            </w:r>
            <w:r w:rsidR="00F413EB" w:rsidRPr="00117809">
              <w:rPr>
                <w:b/>
                <w:i/>
                <w:iCs/>
                <w:sz w:val="16"/>
                <w:szCs w:val="16"/>
              </w:rPr>
              <w:t>Homebased</w:t>
            </w:r>
          </w:p>
        </w:tc>
        <w:tc>
          <w:tcPr>
            <w:tcW w:w="3547" w:type="dxa"/>
            <w:gridSpan w:val="4"/>
            <w:shd w:val="clear" w:color="auto" w:fill="4472C4" w:themeFill="accent1"/>
            <w:vAlign w:val="center"/>
          </w:tcPr>
          <w:p w:rsidR="00F413EB" w:rsidRPr="00117809" w:rsidRDefault="00DF5AFA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K</w:t>
            </w:r>
            <w:r w:rsidR="00307D56" w:rsidRPr="00117809">
              <w:rPr>
                <w:b/>
                <w:sz w:val="16"/>
                <w:szCs w:val="16"/>
              </w:rPr>
              <w:t xml:space="preserve">esesuaian dengan Jafung </w:t>
            </w:r>
          </w:p>
          <w:p w:rsidR="00DF5AFA" w:rsidRPr="00117809" w:rsidRDefault="00307D56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  <w:r w:rsidRPr="00117809">
              <w:rPr>
                <w:b/>
                <w:sz w:val="16"/>
                <w:szCs w:val="16"/>
              </w:rPr>
              <w:t>(Syarat Dosen Pembimbing 1 dan II)</w:t>
            </w:r>
          </w:p>
        </w:tc>
      </w:tr>
      <w:tr w:rsidR="00DF5AFA" w:rsidRPr="00117809" w:rsidTr="00487E78">
        <w:tc>
          <w:tcPr>
            <w:tcW w:w="708" w:type="dxa"/>
            <w:vMerge/>
            <w:vAlign w:val="center"/>
          </w:tcPr>
          <w:p w:rsidR="00DF5AFA" w:rsidRPr="00117809" w:rsidRDefault="00DF5AFA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125" w:type="dxa"/>
            <w:vMerge/>
            <w:vAlign w:val="center"/>
          </w:tcPr>
          <w:p w:rsidR="00DF5AFA" w:rsidRPr="00117809" w:rsidRDefault="00DF5AFA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2" w:type="dxa"/>
            <w:vMerge/>
          </w:tcPr>
          <w:p w:rsidR="00DF5AFA" w:rsidRPr="00117809" w:rsidRDefault="00DF5AFA" w:rsidP="002612C8">
            <w:pPr>
              <w:pStyle w:val="ListParagraph"/>
              <w:ind w:left="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07" w:type="dxa"/>
            <w:gridSpan w:val="2"/>
            <w:shd w:val="clear" w:color="auto" w:fill="ED7D31" w:themeFill="accent2"/>
            <w:vAlign w:val="center"/>
          </w:tcPr>
          <w:p w:rsidR="00DF5AFA" w:rsidRPr="00117809" w:rsidRDefault="00DF5AFA" w:rsidP="002612C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Sesuai</w:t>
            </w:r>
          </w:p>
        </w:tc>
        <w:tc>
          <w:tcPr>
            <w:tcW w:w="1940" w:type="dxa"/>
            <w:gridSpan w:val="2"/>
            <w:shd w:val="clear" w:color="auto" w:fill="ED7D31" w:themeFill="accent2"/>
            <w:vAlign w:val="center"/>
          </w:tcPr>
          <w:p w:rsidR="00DF5AFA" w:rsidRPr="00117809" w:rsidRDefault="00DF5AFA" w:rsidP="00DF5AF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idak Sesuai</w:t>
            </w:r>
          </w:p>
        </w:tc>
      </w:tr>
      <w:tr w:rsidR="001D24DD" w:rsidRPr="00117809" w:rsidTr="00487E78">
        <w:tc>
          <w:tcPr>
            <w:tcW w:w="708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</w:t>
            </w:r>
          </w:p>
        </w:tc>
        <w:tc>
          <w:tcPr>
            <w:tcW w:w="2125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ggris</w:t>
            </w:r>
          </w:p>
        </w:tc>
        <w:tc>
          <w:tcPr>
            <w:tcW w:w="1842" w:type="dxa"/>
          </w:tcPr>
          <w:p w:rsidR="001D24DD" w:rsidRPr="00117809" w:rsidRDefault="00A132A9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</w:t>
            </w:r>
          </w:p>
        </w:tc>
        <w:tc>
          <w:tcPr>
            <w:tcW w:w="1607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940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1D24DD" w:rsidRPr="00117809" w:rsidTr="00487E78">
        <w:tc>
          <w:tcPr>
            <w:tcW w:w="708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2125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Tadris Bahasa Indonesia</w:t>
            </w:r>
          </w:p>
        </w:tc>
        <w:tc>
          <w:tcPr>
            <w:tcW w:w="1842" w:type="dxa"/>
          </w:tcPr>
          <w:p w:rsidR="001D24DD" w:rsidRPr="00117809" w:rsidRDefault="00A132A9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1607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940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1D24DD" w:rsidRPr="00117809" w:rsidTr="00487E78">
        <w:tc>
          <w:tcPr>
            <w:tcW w:w="708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3</w:t>
            </w:r>
          </w:p>
        </w:tc>
        <w:tc>
          <w:tcPr>
            <w:tcW w:w="2125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  <w:tc>
          <w:tcPr>
            <w:tcW w:w="1842" w:type="dxa"/>
          </w:tcPr>
          <w:p w:rsidR="001D24DD" w:rsidRPr="00117809" w:rsidRDefault="002964A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607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940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1D24DD" w:rsidRPr="00117809" w:rsidTr="00487E78">
        <w:tc>
          <w:tcPr>
            <w:tcW w:w="708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4</w:t>
            </w:r>
          </w:p>
        </w:tc>
        <w:tc>
          <w:tcPr>
            <w:tcW w:w="2125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GMI</w:t>
            </w:r>
          </w:p>
        </w:tc>
        <w:tc>
          <w:tcPr>
            <w:tcW w:w="1842" w:type="dxa"/>
          </w:tcPr>
          <w:p w:rsidR="001D24DD" w:rsidRPr="00117809" w:rsidRDefault="00A132A9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1607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940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1D24DD" w:rsidRPr="00117809" w:rsidTr="00487E78">
        <w:tc>
          <w:tcPr>
            <w:tcW w:w="708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5</w:t>
            </w:r>
          </w:p>
        </w:tc>
        <w:tc>
          <w:tcPr>
            <w:tcW w:w="2125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PAI</w:t>
            </w:r>
          </w:p>
        </w:tc>
        <w:tc>
          <w:tcPr>
            <w:tcW w:w="1842" w:type="dxa"/>
          </w:tcPr>
          <w:p w:rsidR="001D24DD" w:rsidRPr="00117809" w:rsidRDefault="002964A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607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940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1D24DD" w:rsidRPr="00117809" w:rsidTr="00487E78">
        <w:tc>
          <w:tcPr>
            <w:tcW w:w="708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2125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  <w:tc>
          <w:tcPr>
            <w:tcW w:w="1842" w:type="dxa"/>
          </w:tcPr>
          <w:p w:rsidR="001D24DD" w:rsidRPr="00117809" w:rsidRDefault="00861714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607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940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1D24DD" w:rsidRPr="00117809" w:rsidTr="00487E78">
        <w:tc>
          <w:tcPr>
            <w:tcW w:w="708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7</w:t>
            </w:r>
          </w:p>
        </w:tc>
        <w:tc>
          <w:tcPr>
            <w:tcW w:w="2125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Matematika</w:t>
            </w:r>
          </w:p>
        </w:tc>
        <w:tc>
          <w:tcPr>
            <w:tcW w:w="1842" w:type="dxa"/>
          </w:tcPr>
          <w:p w:rsidR="001D24DD" w:rsidRPr="00117809" w:rsidRDefault="00A132A9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607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940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1D24DD" w:rsidRPr="00117809" w:rsidTr="00487E78">
        <w:tc>
          <w:tcPr>
            <w:tcW w:w="708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8</w:t>
            </w:r>
          </w:p>
        </w:tc>
        <w:tc>
          <w:tcPr>
            <w:tcW w:w="2125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adris IPA</w:t>
            </w:r>
          </w:p>
        </w:tc>
        <w:tc>
          <w:tcPr>
            <w:tcW w:w="1842" w:type="dxa"/>
          </w:tcPr>
          <w:p w:rsidR="001D24DD" w:rsidRPr="00117809" w:rsidRDefault="0043058D" w:rsidP="0043058D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6</w:t>
            </w:r>
          </w:p>
        </w:tc>
        <w:tc>
          <w:tcPr>
            <w:tcW w:w="1607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940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1D24DD" w:rsidRPr="00117809" w:rsidTr="00487E78">
        <w:tc>
          <w:tcPr>
            <w:tcW w:w="708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</w:t>
            </w:r>
          </w:p>
        </w:tc>
        <w:tc>
          <w:tcPr>
            <w:tcW w:w="2125" w:type="dxa"/>
          </w:tcPr>
          <w:p w:rsidR="001D24DD" w:rsidRPr="00117809" w:rsidRDefault="001D24DD" w:rsidP="006F7EF9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dris IPS</w:t>
            </w:r>
          </w:p>
        </w:tc>
        <w:tc>
          <w:tcPr>
            <w:tcW w:w="1842" w:type="dxa"/>
          </w:tcPr>
          <w:p w:rsidR="001D24DD" w:rsidRPr="00117809" w:rsidRDefault="002964A8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607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940" w:type="dxa"/>
            <w:gridSpan w:val="2"/>
            <w:vAlign w:val="center"/>
          </w:tcPr>
          <w:p w:rsidR="001D24DD" w:rsidRPr="00117809" w:rsidRDefault="001D24DD" w:rsidP="009E5424">
            <w:pPr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  <w:tr w:rsidR="00A43EC0" w:rsidRPr="00117809" w:rsidTr="00487E78">
        <w:tc>
          <w:tcPr>
            <w:tcW w:w="4681" w:type="dxa"/>
            <w:gridSpan w:val="4"/>
            <w:shd w:val="clear" w:color="auto" w:fill="FBD4B4"/>
          </w:tcPr>
          <w:p w:rsidR="00A43EC0" w:rsidRPr="00117809" w:rsidRDefault="00A43EC0" w:rsidP="002612C8">
            <w:pPr>
              <w:pStyle w:val="ListParagraph"/>
              <w:ind w:left="0"/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Rata-rata</w:t>
            </w:r>
          </w:p>
        </w:tc>
        <w:tc>
          <w:tcPr>
            <w:tcW w:w="1607" w:type="dxa"/>
            <w:gridSpan w:val="2"/>
            <w:shd w:val="clear" w:color="auto" w:fill="FBD4B4"/>
          </w:tcPr>
          <w:p w:rsidR="00A43EC0" w:rsidRPr="00117809" w:rsidRDefault="00A43EC0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100%</w:t>
            </w:r>
          </w:p>
        </w:tc>
        <w:tc>
          <w:tcPr>
            <w:tcW w:w="1934" w:type="dxa"/>
            <w:shd w:val="clear" w:color="auto" w:fill="FBD4B4"/>
          </w:tcPr>
          <w:p w:rsidR="00A43EC0" w:rsidRPr="00117809" w:rsidRDefault="00A43EC0" w:rsidP="009E5424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0%</w:t>
            </w:r>
          </w:p>
        </w:tc>
      </w:tr>
    </w:tbl>
    <w:p w:rsidR="00C7559F" w:rsidRPr="00117809" w:rsidRDefault="00C7559F" w:rsidP="00B249B2">
      <w:pPr>
        <w:spacing w:line="360" w:lineRule="auto"/>
        <w:jc w:val="both"/>
        <w:rPr>
          <w:lang w:val="id-ID"/>
        </w:rPr>
        <w:sectPr w:rsidR="00C7559F" w:rsidRPr="00117809" w:rsidSect="000C14D4">
          <w:pgSz w:w="11907" w:h="16840" w:code="9"/>
          <w:pgMar w:top="1985" w:right="1701" w:bottom="1701" w:left="1985" w:header="1134" w:footer="1134" w:gutter="0"/>
          <w:cols w:space="720"/>
          <w:docGrid w:linePitch="360"/>
        </w:sectPr>
      </w:pPr>
    </w:p>
    <w:p w:rsidR="00067DEB" w:rsidRPr="00117809" w:rsidRDefault="00067DEB" w:rsidP="00067DEB">
      <w:pPr>
        <w:pStyle w:val="ListParagraph"/>
        <w:widowControl w:val="0"/>
        <w:tabs>
          <w:tab w:val="left" w:pos="6159"/>
        </w:tabs>
        <w:autoSpaceDE w:val="0"/>
        <w:autoSpaceDN w:val="0"/>
        <w:spacing w:before="4"/>
        <w:ind w:left="0"/>
        <w:contextualSpacing w:val="0"/>
        <w:rPr>
          <w:b/>
          <w:sz w:val="48"/>
        </w:rPr>
      </w:pPr>
      <w:r w:rsidRPr="00117809">
        <w:rPr>
          <w:b/>
          <w:position w:val="2"/>
          <w:sz w:val="48"/>
          <w:u w:val="single" w:color="9BBB59"/>
          <w:shd w:val="clear" w:color="auto" w:fill="70AD47" w:themeFill="accent6"/>
        </w:rPr>
        <w:lastRenderedPageBreak/>
        <w:t>IV TEMUAN</w:t>
      </w:r>
      <w:r w:rsidRPr="00117809">
        <w:rPr>
          <w:b/>
          <w:position w:val="2"/>
          <w:sz w:val="48"/>
          <w:u w:val="single" w:color="9BBB59"/>
        </w:rPr>
        <w:tab/>
      </w:r>
    </w:p>
    <w:p w:rsidR="00067DEB" w:rsidRPr="00117809" w:rsidRDefault="00067DEB" w:rsidP="00067DEB">
      <w:pPr>
        <w:widowControl w:val="0"/>
        <w:tabs>
          <w:tab w:val="left" w:pos="6159"/>
        </w:tabs>
        <w:autoSpaceDE w:val="0"/>
        <w:autoSpaceDN w:val="0"/>
        <w:spacing w:before="4"/>
        <w:rPr>
          <w:b/>
          <w:sz w:val="48"/>
        </w:rPr>
      </w:pPr>
    </w:p>
    <w:p w:rsidR="003E2233" w:rsidRPr="00117809" w:rsidRDefault="003E2233" w:rsidP="00067DEB">
      <w:pPr>
        <w:spacing w:line="360" w:lineRule="auto"/>
        <w:ind w:left="709" w:firstLine="567"/>
        <w:jc w:val="both"/>
        <w:rPr>
          <w:lang w:val="id-ID"/>
        </w:rPr>
      </w:pPr>
      <w:proofErr w:type="gramStart"/>
      <w:r w:rsidRPr="00117809">
        <w:t xml:space="preserve">Pelaksanaan Monitoring dan Evaluasi (Monev) Proses Pembelajaran Semester Ganjil 2019/2020 dilaksanakan </w:t>
      </w:r>
      <w:r w:rsidR="00997D04">
        <w:t>pada tanggal 11-28 Februari 2021</w:t>
      </w:r>
      <w:r w:rsidRPr="00117809">
        <w:t>.</w:t>
      </w:r>
      <w:proofErr w:type="gramEnd"/>
      <w:r w:rsidRPr="00117809">
        <w:t xml:space="preserve"> </w:t>
      </w:r>
      <w:r w:rsidR="00E77745">
        <w:t xml:space="preserve"> Monev ini dilakukan dengan</w:t>
      </w:r>
      <w:r w:rsidRPr="00117809">
        <w:t xml:space="preserve"> melibatkan </w:t>
      </w:r>
      <w:r w:rsidR="00997D04">
        <w:t>9</w:t>
      </w:r>
      <w:r w:rsidRPr="00117809">
        <w:rPr>
          <w:b/>
          <w:lang w:val="id-ID"/>
        </w:rPr>
        <w:t xml:space="preserve"> Program Studi</w:t>
      </w:r>
      <w:r w:rsidR="00997D04">
        <w:rPr>
          <w:lang w:val="id-ID"/>
        </w:rPr>
        <w:t xml:space="preserve"> </w:t>
      </w:r>
      <w:r w:rsidRPr="00117809">
        <w:rPr>
          <w:lang w:val="id-ID"/>
        </w:rPr>
        <w:t xml:space="preserve">yaitu </w:t>
      </w:r>
    </w:p>
    <w:p w:rsidR="003E2233" w:rsidRPr="00117809" w:rsidRDefault="003E2233" w:rsidP="00213F70">
      <w:pPr>
        <w:pStyle w:val="ListParagraph"/>
        <w:numPr>
          <w:ilvl w:val="0"/>
          <w:numId w:val="42"/>
        </w:numPr>
        <w:spacing w:line="360" w:lineRule="auto"/>
        <w:ind w:left="1418"/>
        <w:jc w:val="both"/>
        <w:rPr>
          <w:lang w:val="id-ID"/>
        </w:rPr>
      </w:pPr>
      <w:r w:rsidRPr="00117809">
        <w:rPr>
          <w:lang w:val="id-ID"/>
        </w:rPr>
        <w:t>Tadris Bahasa Inggris</w:t>
      </w:r>
    </w:p>
    <w:p w:rsidR="003E2233" w:rsidRPr="00117809" w:rsidRDefault="003E2233" w:rsidP="00213F70">
      <w:pPr>
        <w:pStyle w:val="ListParagraph"/>
        <w:numPr>
          <w:ilvl w:val="0"/>
          <w:numId w:val="42"/>
        </w:numPr>
        <w:spacing w:line="360" w:lineRule="auto"/>
        <w:ind w:left="1418"/>
        <w:jc w:val="both"/>
        <w:rPr>
          <w:lang w:val="id-ID"/>
        </w:rPr>
      </w:pPr>
      <w:r w:rsidRPr="00117809">
        <w:rPr>
          <w:lang w:val="id-ID"/>
        </w:rPr>
        <w:t>Tadris Bahasa Indonesia</w:t>
      </w:r>
    </w:p>
    <w:p w:rsidR="003E2233" w:rsidRPr="00117809" w:rsidRDefault="003E2233" w:rsidP="00213F70">
      <w:pPr>
        <w:pStyle w:val="ListParagraph"/>
        <w:numPr>
          <w:ilvl w:val="0"/>
          <w:numId w:val="42"/>
        </w:numPr>
        <w:spacing w:line="360" w:lineRule="auto"/>
        <w:ind w:left="1418"/>
        <w:jc w:val="both"/>
        <w:rPr>
          <w:lang w:val="id-ID"/>
        </w:rPr>
      </w:pPr>
      <w:r w:rsidRPr="00117809">
        <w:rPr>
          <w:lang w:val="id-ID"/>
        </w:rPr>
        <w:t xml:space="preserve">Pendidikan Bahasa Arab </w:t>
      </w:r>
    </w:p>
    <w:p w:rsidR="003E2233" w:rsidRPr="00117809" w:rsidRDefault="003E2233" w:rsidP="00213F70">
      <w:pPr>
        <w:pStyle w:val="ListParagraph"/>
        <w:numPr>
          <w:ilvl w:val="0"/>
          <w:numId w:val="42"/>
        </w:numPr>
        <w:spacing w:line="360" w:lineRule="auto"/>
        <w:ind w:left="1418"/>
        <w:jc w:val="both"/>
        <w:rPr>
          <w:lang w:val="id-ID"/>
        </w:rPr>
      </w:pPr>
      <w:r w:rsidRPr="00117809">
        <w:rPr>
          <w:lang w:val="id-ID"/>
        </w:rPr>
        <w:t>PGMI</w:t>
      </w:r>
    </w:p>
    <w:p w:rsidR="00117809" w:rsidRPr="00117809" w:rsidRDefault="00117809" w:rsidP="00213F70">
      <w:pPr>
        <w:pStyle w:val="ListParagraph"/>
        <w:numPr>
          <w:ilvl w:val="0"/>
          <w:numId w:val="42"/>
        </w:numPr>
        <w:spacing w:line="360" w:lineRule="auto"/>
        <w:ind w:left="1418"/>
        <w:jc w:val="both"/>
        <w:rPr>
          <w:lang w:val="id-ID"/>
        </w:rPr>
      </w:pPr>
      <w:r w:rsidRPr="00117809">
        <w:t>PAI</w:t>
      </w:r>
    </w:p>
    <w:p w:rsidR="003E2233" w:rsidRPr="00117809" w:rsidRDefault="003E2233" w:rsidP="00213F70">
      <w:pPr>
        <w:pStyle w:val="ListParagraph"/>
        <w:numPr>
          <w:ilvl w:val="0"/>
          <w:numId w:val="42"/>
        </w:numPr>
        <w:spacing w:line="360" w:lineRule="auto"/>
        <w:ind w:left="1418"/>
        <w:jc w:val="both"/>
        <w:rPr>
          <w:lang w:val="id-ID"/>
        </w:rPr>
      </w:pPr>
      <w:r w:rsidRPr="00117809">
        <w:rPr>
          <w:lang w:val="id-ID"/>
        </w:rPr>
        <w:t>PIAUD</w:t>
      </w:r>
    </w:p>
    <w:p w:rsidR="003E2233" w:rsidRPr="00117809" w:rsidRDefault="003E2233" w:rsidP="00213F70">
      <w:pPr>
        <w:pStyle w:val="ListParagraph"/>
        <w:numPr>
          <w:ilvl w:val="0"/>
          <w:numId w:val="42"/>
        </w:numPr>
        <w:spacing w:line="360" w:lineRule="auto"/>
        <w:ind w:left="1418"/>
        <w:jc w:val="both"/>
        <w:rPr>
          <w:lang w:val="id-ID"/>
        </w:rPr>
      </w:pPr>
      <w:r w:rsidRPr="00117809">
        <w:rPr>
          <w:lang w:val="id-ID"/>
        </w:rPr>
        <w:t>Tadris Matematika</w:t>
      </w:r>
    </w:p>
    <w:p w:rsidR="003E2233" w:rsidRPr="00117809" w:rsidRDefault="003E2233" w:rsidP="00213F70">
      <w:pPr>
        <w:pStyle w:val="ListParagraph"/>
        <w:numPr>
          <w:ilvl w:val="0"/>
          <w:numId w:val="42"/>
        </w:numPr>
        <w:spacing w:line="360" w:lineRule="auto"/>
        <w:ind w:left="1418"/>
        <w:jc w:val="both"/>
        <w:rPr>
          <w:lang w:val="id-ID"/>
        </w:rPr>
      </w:pPr>
      <w:r w:rsidRPr="00117809">
        <w:rPr>
          <w:lang w:val="id-ID"/>
        </w:rPr>
        <w:t>Tadris IPA</w:t>
      </w:r>
    </w:p>
    <w:p w:rsidR="00DB05CE" w:rsidRPr="00117809" w:rsidRDefault="00DB05CE" w:rsidP="00213F70">
      <w:pPr>
        <w:pStyle w:val="ListParagraph"/>
        <w:numPr>
          <w:ilvl w:val="0"/>
          <w:numId w:val="42"/>
        </w:numPr>
        <w:spacing w:line="360" w:lineRule="auto"/>
        <w:ind w:left="1418"/>
        <w:jc w:val="both"/>
        <w:rPr>
          <w:lang w:val="id-ID"/>
        </w:rPr>
      </w:pPr>
      <w:r w:rsidRPr="00117809">
        <w:t>Tadris IPS</w:t>
      </w:r>
    </w:p>
    <w:p w:rsidR="003E2233" w:rsidRPr="00117809" w:rsidRDefault="003E2233" w:rsidP="00067DEB">
      <w:pPr>
        <w:spacing w:line="360" w:lineRule="auto"/>
        <w:ind w:left="709" w:firstLine="567"/>
        <w:jc w:val="both"/>
      </w:pPr>
      <w:r w:rsidRPr="00117809">
        <w:t>Ruang lingkup monitoring dan evaluasi proses pembelajaran meliputi kegiatan mulai dari</w:t>
      </w:r>
      <w:r w:rsidR="00E77745">
        <w:t xml:space="preserve"> </w:t>
      </w:r>
      <w:r w:rsidRPr="00117809">
        <w:t>perencanaan, pelaksanaan, dan penilaian proses pembelajaran dalam satu semester.</w:t>
      </w:r>
      <w:r w:rsidRPr="00117809">
        <w:rPr>
          <w:lang w:val="id-ID"/>
        </w:rPr>
        <w:t xml:space="preserve"> </w:t>
      </w:r>
      <w:r w:rsidRPr="00117809">
        <w:t xml:space="preserve">Sasaran mutu yang diukur </w:t>
      </w:r>
      <w:r w:rsidRPr="00117809">
        <w:rPr>
          <w:lang w:val="id-ID"/>
        </w:rPr>
        <w:t>dalam</w:t>
      </w:r>
      <w:r w:rsidRPr="00117809">
        <w:t xml:space="preserve"> monev proses pembelajaran</w:t>
      </w:r>
      <w:r w:rsidRPr="00117809">
        <w:rPr>
          <w:lang w:val="id-ID"/>
        </w:rPr>
        <w:t>, diantaranya</w:t>
      </w:r>
      <w:r w:rsidRPr="00117809">
        <w:t xml:space="preserve"> meliputi:</w:t>
      </w:r>
    </w:p>
    <w:p w:rsidR="003E2233" w:rsidRPr="00117809" w:rsidRDefault="003E2233" w:rsidP="00644DEF">
      <w:pPr>
        <w:pStyle w:val="ListParagraph"/>
        <w:numPr>
          <w:ilvl w:val="0"/>
          <w:numId w:val="47"/>
        </w:numPr>
        <w:spacing w:line="360" w:lineRule="auto"/>
        <w:ind w:left="1134"/>
        <w:jc w:val="both"/>
        <w:rPr>
          <w:lang w:val="id-ID"/>
        </w:rPr>
      </w:pPr>
      <w:r w:rsidRPr="00117809">
        <w:rPr>
          <w:lang w:val="id-ID"/>
        </w:rPr>
        <w:t>Keterpenuhan dan kesesuaian/kewajaran SKS dosen yang mengajar</w:t>
      </w:r>
    </w:p>
    <w:p w:rsidR="003E2233" w:rsidRPr="00117809" w:rsidRDefault="003E2233" w:rsidP="00644DEF">
      <w:pPr>
        <w:pStyle w:val="ListParagraph"/>
        <w:numPr>
          <w:ilvl w:val="0"/>
          <w:numId w:val="47"/>
        </w:numPr>
        <w:spacing w:line="360" w:lineRule="auto"/>
        <w:ind w:left="1134"/>
        <w:rPr>
          <w:lang w:val="id-ID"/>
        </w:rPr>
      </w:pPr>
      <w:r w:rsidRPr="00117809">
        <w:rPr>
          <w:lang w:val="id-ID"/>
        </w:rPr>
        <w:t>Relevansi Kompetensi Keilmuan Dosen Dengan Mata Kuliah yang Diasuh</w:t>
      </w:r>
    </w:p>
    <w:p w:rsidR="003E2233" w:rsidRPr="00117809" w:rsidRDefault="003E2233" w:rsidP="00644DEF">
      <w:pPr>
        <w:pStyle w:val="ListParagraph"/>
        <w:numPr>
          <w:ilvl w:val="0"/>
          <w:numId w:val="47"/>
        </w:numPr>
        <w:spacing w:line="360" w:lineRule="auto"/>
        <w:ind w:left="1134"/>
        <w:rPr>
          <w:lang w:val="id-ID"/>
        </w:rPr>
      </w:pPr>
      <w:r w:rsidRPr="00117809">
        <w:rPr>
          <w:lang w:val="id-ID"/>
        </w:rPr>
        <w:t>Ketersediaan Rencana Pembelajaran Semester(RPS) oleh Dosen</w:t>
      </w:r>
    </w:p>
    <w:p w:rsidR="003E2233" w:rsidRPr="00117809" w:rsidRDefault="003E2233" w:rsidP="00644DEF">
      <w:pPr>
        <w:pStyle w:val="ListParagraph"/>
        <w:numPr>
          <w:ilvl w:val="0"/>
          <w:numId w:val="47"/>
        </w:numPr>
        <w:spacing w:line="360" w:lineRule="auto"/>
        <w:ind w:left="1134"/>
        <w:rPr>
          <w:lang w:val="id-ID"/>
        </w:rPr>
      </w:pPr>
      <w:r w:rsidRPr="00117809">
        <w:rPr>
          <w:lang w:val="id-ID"/>
        </w:rPr>
        <w:t xml:space="preserve">Ketersediaan </w:t>
      </w:r>
      <w:r w:rsidRPr="00117809">
        <w:t>Daftar Hadir dan Jurnal Perkuliahan</w:t>
      </w:r>
    </w:p>
    <w:p w:rsidR="003E2233" w:rsidRPr="00117809" w:rsidRDefault="003E2233" w:rsidP="00644DEF">
      <w:pPr>
        <w:pStyle w:val="ListParagraph"/>
        <w:numPr>
          <w:ilvl w:val="0"/>
          <w:numId w:val="47"/>
        </w:numPr>
        <w:spacing w:line="360" w:lineRule="auto"/>
        <w:ind w:left="1134"/>
        <w:rPr>
          <w:lang w:val="id-ID"/>
        </w:rPr>
      </w:pPr>
      <w:r w:rsidRPr="00117809">
        <w:rPr>
          <w:lang w:val="id-ID"/>
        </w:rPr>
        <w:t>Keaktifan Dosen Melaksanakan Perkuliahan (</w:t>
      </w:r>
      <w:r w:rsidRPr="00117809">
        <w:t>Kehadiran dosen</w:t>
      </w:r>
      <w:r w:rsidRPr="00117809">
        <w:rPr>
          <w:lang w:val="id-ID"/>
        </w:rPr>
        <w:t>)</w:t>
      </w:r>
    </w:p>
    <w:p w:rsidR="003E2233" w:rsidRPr="00117809" w:rsidRDefault="003E2233" w:rsidP="00644DEF">
      <w:pPr>
        <w:pStyle w:val="ListParagraph"/>
        <w:numPr>
          <w:ilvl w:val="0"/>
          <w:numId w:val="47"/>
        </w:numPr>
        <w:spacing w:line="360" w:lineRule="auto"/>
        <w:ind w:left="1134"/>
        <w:rPr>
          <w:lang w:val="id-ID"/>
        </w:rPr>
      </w:pPr>
      <w:r w:rsidRPr="00117809">
        <w:rPr>
          <w:lang w:val="id-ID"/>
        </w:rPr>
        <w:t>Keaktifan Mahasiswa Mengikuti Proses  Perkuliahan(</w:t>
      </w:r>
      <w:r w:rsidRPr="00117809">
        <w:t>Kehadiran mahasiswa</w:t>
      </w:r>
      <w:r w:rsidRPr="00117809">
        <w:rPr>
          <w:lang w:val="id-ID"/>
        </w:rPr>
        <w:t>)</w:t>
      </w:r>
    </w:p>
    <w:p w:rsidR="003E2233" w:rsidRPr="00117809" w:rsidRDefault="003E2233" w:rsidP="00644DEF">
      <w:pPr>
        <w:pStyle w:val="ListParagraph"/>
        <w:numPr>
          <w:ilvl w:val="0"/>
          <w:numId w:val="47"/>
        </w:numPr>
        <w:spacing w:line="360" w:lineRule="auto"/>
        <w:ind w:left="1134"/>
        <w:rPr>
          <w:lang w:val="id-ID"/>
        </w:rPr>
      </w:pPr>
      <w:r w:rsidRPr="00117809">
        <w:rPr>
          <w:lang w:val="id-ID"/>
        </w:rPr>
        <w:t xml:space="preserve">Ketersediaan </w:t>
      </w:r>
      <w:r w:rsidRPr="00117809">
        <w:t>Soal Ujian oleh Dosen</w:t>
      </w:r>
    </w:p>
    <w:p w:rsidR="003E2233" w:rsidRPr="00117809" w:rsidRDefault="003E2233" w:rsidP="00644DEF">
      <w:pPr>
        <w:pStyle w:val="ListParagraph"/>
        <w:numPr>
          <w:ilvl w:val="0"/>
          <w:numId w:val="47"/>
        </w:numPr>
        <w:spacing w:line="360" w:lineRule="auto"/>
        <w:ind w:left="1134"/>
        <w:rPr>
          <w:lang w:val="id-ID"/>
        </w:rPr>
      </w:pPr>
      <w:r w:rsidRPr="00117809">
        <w:rPr>
          <w:lang w:val="id-ID"/>
        </w:rPr>
        <w:t>Ketersediaan</w:t>
      </w:r>
      <w:r w:rsidRPr="00117809">
        <w:t xml:space="preserve"> Nilai Mahasiswa di Siakad oleh Dosen</w:t>
      </w:r>
    </w:p>
    <w:p w:rsidR="003E2233" w:rsidRPr="00117809" w:rsidRDefault="003E2233" w:rsidP="00644DEF">
      <w:pPr>
        <w:numPr>
          <w:ilvl w:val="0"/>
          <w:numId w:val="47"/>
        </w:numPr>
        <w:spacing w:line="360" w:lineRule="auto"/>
        <w:ind w:left="1134"/>
        <w:jc w:val="both"/>
        <w:rPr>
          <w:lang w:val="id-ID"/>
        </w:rPr>
      </w:pPr>
      <w:r w:rsidRPr="00117809">
        <w:t>Informasi IPK Mahasiswa</w:t>
      </w:r>
    </w:p>
    <w:p w:rsidR="003E2233" w:rsidRPr="00117809" w:rsidRDefault="003E2233" w:rsidP="00644DEF">
      <w:pPr>
        <w:numPr>
          <w:ilvl w:val="0"/>
          <w:numId w:val="47"/>
        </w:numPr>
        <w:spacing w:line="360" w:lineRule="auto"/>
        <w:ind w:left="1134"/>
        <w:jc w:val="both"/>
        <w:rPr>
          <w:lang w:val="id-ID"/>
        </w:rPr>
      </w:pPr>
      <w:r w:rsidRPr="00117809">
        <w:t xml:space="preserve">Informasi Mahasiswa Baru dan Lulusan </w:t>
      </w:r>
    </w:p>
    <w:p w:rsidR="003E2233" w:rsidRPr="00117809" w:rsidRDefault="003E2233" w:rsidP="00644DEF">
      <w:pPr>
        <w:numPr>
          <w:ilvl w:val="0"/>
          <w:numId w:val="47"/>
        </w:numPr>
        <w:spacing w:line="360" w:lineRule="auto"/>
        <w:ind w:left="1134"/>
        <w:jc w:val="both"/>
        <w:rPr>
          <w:lang w:val="id-ID"/>
        </w:rPr>
      </w:pPr>
      <w:r w:rsidRPr="00117809">
        <w:lastRenderedPageBreak/>
        <w:t>Informasi Dosen Pembimbing Tugas Akhir</w:t>
      </w:r>
    </w:p>
    <w:p w:rsidR="003E2233" w:rsidRPr="00117809" w:rsidRDefault="003E2233" w:rsidP="00067DEB">
      <w:pPr>
        <w:spacing w:line="360" w:lineRule="auto"/>
        <w:ind w:left="709" w:firstLine="567"/>
        <w:jc w:val="both"/>
      </w:pPr>
      <w:proofErr w:type="gramStart"/>
      <w:r w:rsidRPr="00117809">
        <w:t>Sistem penilaian yang digunakan untuk mengklasifikasikan hasil temuan monev adalah menggunakan persentase yang kemudian disajikan dalam bentuk Tabel dan Grafik.</w:t>
      </w:r>
      <w:proofErr w:type="gramEnd"/>
    </w:p>
    <w:p w:rsidR="003E2233" w:rsidRPr="00117809" w:rsidRDefault="00485682" w:rsidP="00644DEF">
      <w:pPr>
        <w:pStyle w:val="ListParagraph"/>
        <w:numPr>
          <w:ilvl w:val="0"/>
          <w:numId w:val="48"/>
        </w:numPr>
        <w:spacing w:line="360" w:lineRule="auto"/>
        <w:ind w:left="1134"/>
        <w:jc w:val="both"/>
        <w:rPr>
          <w:b/>
          <w:lang w:val="id-ID"/>
        </w:rPr>
      </w:pPr>
      <w:r w:rsidRPr="00117809">
        <w:rPr>
          <w:b/>
          <w:lang w:val="id-ID"/>
        </w:rPr>
        <w:t>Keterpenuhan Dan Kesesuaian/Kewajaran Sks Dosen Yang Mengajar</w:t>
      </w:r>
    </w:p>
    <w:p w:rsidR="003E2233" w:rsidRPr="00117809" w:rsidRDefault="003E2233" w:rsidP="00BA21E8">
      <w:pPr>
        <w:spacing w:line="360" w:lineRule="auto"/>
        <w:ind w:left="1134" w:firstLine="567"/>
        <w:jc w:val="both"/>
        <w:rPr>
          <w:lang w:val="id-ID"/>
        </w:rPr>
      </w:pPr>
      <w:r w:rsidRPr="00117809">
        <w:t>Dari D</w:t>
      </w:r>
      <w:r w:rsidRPr="00117809">
        <w:rPr>
          <w:lang w:val="id-ID"/>
        </w:rPr>
        <w:t xml:space="preserve">ata Laporan Monev </w:t>
      </w:r>
      <w:r w:rsidRPr="00117809">
        <w:t>yang diperoleh dari Prodi (</w:t>
      </w:r>
      <w:r w:rsidRPr="00117809">
        <w:rPr>
          <w:lang w:val="id-ID"/>
        </w:rPr>
        <w:t>III Hasil Data MONEV</w:t>
      </w:r>
      <w:r w:rsidRPr="00117809">
        <w:t xml:space="preserve">) kemudian diolah dengan </w:t>
      </w:r>
      <w:proofErr w:type="gramStart"/>
      <w:r w:rsidRPr="00117809">
        <w:t>k</w:t>
      </w:r>
      <w:r w:rsidRPr="00117809">
        <w:rPr>
          <w:lang w:val="id-ID"/>
        </w:rPr>
        <w:t>etentuan  beban</w:t>
      </w:r>
      <w:proofErr w:type="gramEnd"/>
      <w:r w:rsidRPr="00117809">
        <w:rPr>
          <w:lang w:val="id-ID"/>
        </w:rPr>
        <w:t xml:space="preserve"> SKS mengajar dosen yang terdapat dalam pedoman  akademik yakni:</w:t>
      </w:r>
    </w:p>
    <w:p w:rsidR="003E2233" w:rsidRPr="00117809" w:rsidRDefault="003E2233" w:rsidP="00BA21E8">
      <w:pPr>
        <w:pStyle w:val="ListParagraph"/>
        <w:numPr>
          <w:ilvl w:val="0"/>
          <w:numId w:val="6"/>
        </w:numPr>
        <w:spacing w:line="360" w:lineRule="auto"/>
        <w:ind w:left="1560" w:hanging="426"/>
        <w:jc w:val="both"/>
        <w:rPr>
          <w:lang w:val="id-ID"/>
        </w:rPr>
      </w:pPr>
      <w:r w:rsidRPr="00117809">
        <w:rPr>
          <w:lang w:val="id-ID"/>
        </w:rPr>
        <w:t xml:space="preserve">Dosen </w:t>
      </w:r>
      <w:r w:rsidR="000F465F" w:rsidRPr="00117809">
        <w:t xml:space="preserve">Tetap </w:t>
      </w:r>
      <w:r w:rsidRPr="00117809">
        <w:rPr>
          <w:lang w:val="id-ID"/>
        </w:rPr>
        <w:t>PNS dengan tugas tambahan  12 SKS</w:t>
      </w:r>
    </w:p>
    <w:p w:rsidR="003E2233" w:rsidRPr="00117809" w:rsidRDefault="003E2233" w:rsidP="00BA21E8">
      <w:pPr>
        <w:pStyle w:val="ListParagraph"/>
        <w:numPr>
          <w:ilvl w:val="0"/>
          <w:numId w:val="6"/>
        </w:numPr>
        <w:spacing w:line="360" w:lineRule="auto"/>
        <w:ind w:left="1560" w:hanging="426"/>
        <w:jc w:val="both"/>
        <w:rPr>
          <w:lang w:val="id-ID"/>
        </w:rPr>
      </w:pPr>
      <w:r w:rsidRPr="00117809">
        <w:rPr>
          <w:lang w:val="id-ID"/>
        </w:rPr>
        <w:t xml:space="preserve">Dosen </w:t>
      </w:r>
      <w:r w:rsidR="000F465F" w:rsidRPr="00117809">
        <w:t xml:space="preserve">Tetap </w:t>
      </w:r>
      <w:r w:rsidRPr="00117809">
        <w:rPr>
          <w:lang w:val="id-ID"/>
        </w:rPr>
        <w:t>PN</w:t>
      </w:r>
      <w:r w:rsidR="000F465F" w:rsidRPr="00117809">
        <w:rPr>
          <w:lang w:val="id-ID"/>
        </w:rPr>
        <w:t xml:space="preserve">S tidak ada tugas tambahan dan </w:t>
      </w:r>
      <w:r w:rsidR="000F465F" w:rsidRPr="00117809">
        <w:t>D</w:t>
      </w:r>
      <w:r w:rsidR="000F465F" w:rsidRPr="00117809">
        <w:rPr>
          <w:lang w:val="id-ID"/>
        </w:rPr>
        <w:t xml:space="preserve">osen </w:t>
      </w:r>
      <w:r w:rsidR="000F465F" w:rsidRPr="00117809">
        <w:t>Tetap N</w:t>
      </w:r>
      <w:r w:rsidRPr="00117809">
        <w:rPr>
          <w:lang w:val="id-ID"/>
        </w:rPr>
        <w:t xml:space="preserve">on PNS 12-16  SKS </w:t>
      </w:r>
    </w:p>
    <w:p w:rsidR="003E2233" w:rsidRPr="00117809" w:rsidRDefault="003E2233" w:rsidP="00BA21E8">
      <w:pPr>
        <w:pStyle w:val="ListParagraph"/>
        <w:numPr>
          <w:ilvl w:val="0"/>
          <w:numId w:val="6"/>
        </w:numPr>
        <w:spacing w:line="360" w:lineRule="auto"/>
        <w:ind w:left="1560" w:hanging="426"/>
        <w:jc w:val="both"/>
        <w:rPr>
          <w:lang w:val="id-ID"/>
        </w:rPr>
      </w:pPr>
      <w:r w:rsidRPr="00117809">
        <w:rPr>
          <w:lang w:val="id-ID"/>
        </w:rPr>
        <w:t>Kelebihan jam mengajar 21 SKS</w:t>
      </w:r>
    </w:p>
    <w:p w:rsidR="003E2233" w:rsidRPr="00117809" w:rsidRDefault="000F465F" w:rsidP="00BA21E8">
      <w:pPr>
        <w:pStyle w:val="ListParagraph"/>
        <w:numPr>
          <w:ilvl w:val="0"/>
          <w:numId w:val="6"/>
        </w:numPr>
        <w:spacing w:line="360" w:lineRule="auto"/>
        <w:ind w:left="1560" w:hanging="426"/>
        <w:jc w:val="both"/>
        <w:rPr>
          <w:lang w:val="id-ID"/>
        </w:rPr>
      </w:pPr>
      <w:r w:rsidRPr="00117809">
        <w:t>Dosen Tidak Tetap atau DLB</w:t>
      </w:r>
      <w:r w:rsidR="003E2233" w:rsidRPr="00117809">
        <w:rPr>
          <w:lang w:val="id-ID"/>
        </w:rPr>
        <w:t xml:space="preserve"> maksimal 16 SKS</w:t>
      </w:r>
    </w:p>
    <w:p w:rsidR="003E2233" w:rsidRPr="00117809" w:rsidRDefault="003E2233" w:rsidP="00BA21E8">
      <w:pPr>
        <w:pStyle w:val="ListParagraph"/>
        <w:numPr>
          <w:ilvl w:val="0"/>
          <w:numId w:val="6"/>
        </w:numPr>
        <w:spacing w:line="360" w:lineRule="auto"/>
        <w:ind w:left="1560" w:hanging="426"/>
        <w:jc w:val="both"/>
        <w:rPr>
          <w:lang w:val="id-ID"/>
        </w:rPr>
      </w:pPr>
      <w:r w:rsidRPr="00117809">
        <w:rPr>
          <w:lang w:val="id-ID"/>
        </w:rPr>
        <w:t>Penjadwalan harus mengutamakan dosen tetap.</w:t>
      </w:r>
    </w:p>
    <w:p w:rsidR="00E83FDE" w:rsidRPr="00117809" w:rsidRDefault="007D4C74" w:rsidP="00BA21E8">
      <w:pPr>
        <w:pStyle w:val="ListParagraph"/>
        <w:spacing w:line="360" w:lineRule="auto"/>
        <w:ind w:left="1134"/>
        <w:jc w:val="both"/>
      </w:pPr>
      <w:r w:rsidRPr="00117809">
        <w:rPr>
          <w:lang w:val="id-ID"/>
        </w:rPr>
        <w:t xml:space="preserve">Diitemukan </w:t>
      </w:r>
      <w:r w:rsidRPr="00117809">
        <w:t>b</w:t>
      </w:r>
      <w:r w:rsidR="00E83FDE" w:rsidRPr="00117809">
        <w:rPr>
          <w:lang w:val="id-ID"/>
        </w:rPr>
        <w:t xml:space="preserve">eberapa hal </w:t>
      </w:r>
      <w:r w:rsidR="00067DEB" w:rsidRPr="00117809">
        <w:t>s</w:t>
      </w:r>
      <w:r w:rsidR="00E83FDE" w:rsidRPr="00117809">
        <w:rPr>
          <w:lang w:val="id-ID"/>
        </w:rPr>
        <w:t xml:space="preserve">ebagai </w:t>
      </w:r>
      <w:r w:rsidR="00067DEB" w:rsidRPr="00117809">
        <w:t>b</w:t>
      </w:r>
      <w:r w:rsidR="00E83FDE" w:rsidRPr="00117809">
        <w:rPr>
          <w:lang w:val="id-ID"/>
        </w:rPr>
        <w:t xml:space="preserve">erikut: </w:t>
      </w:r>
    </w:p>
    <w:p w:rsidR="00FC5B9B" w:rsidRPr="00117809" w:rsidRDefault="00FC5B9B" w:rsidP="00213F70">
      <w:pPr>
        <w:pStyle w:val="ListParagraph"/>
        <w:numPr>
          <w:ilvl w:val="0"/>
          <w:numId w:val="51"/>
        </w:numPr>
        <w:ind w:left="993"/>
        <w:jc w:val="both"/>
        <w:rPr>
          <w:b/>
          <w:lang w:val="id-ID"/>
        </w:rPr>
      </w:pPr>
      <w:r w:rsidRPr="00117809">
        <w:rPr>
          <w:b/>
        </w:rPr>
        <w:t xml:space="preserve">Dosen Tetap IAIN Bengkulu </w:t>
      </w:r>
      <w:r w:rsidR="00067DEB" w:rsidRPr="00117809">
        <w:rPr>
          <w:b/>
        </w:rPr>
        <w:t>yang mengajar kurang atau l</w:t>
      </w:r>
      <w:r w:rsidRPr="00117809">
        <w:rPr>
          <w:b/>
        </w:rPr>
        <w:t xml:space="preserve">ebih </w:t>
      </w:r>
      <w:r w:rsidR="00067DEB" w:rsidRPr="00117809">
        <w:rPr>
          <w:b/>
        </w:rPr>
        <w:t xml:space="preserve">dari </w:t>
      </w:r>
      <w:r w:rsidRPr="00117809">
        <w:rPr>
          <w:b/>
        </w:rPr>
        <w:t>Beban SKS Seharusnya</w:t>
      </w:r>
      <w:r w:rsidR="00F34DA6" w:rsidRPr="00117809">
        <w:rPr>
          <w:b/>
        </w:rPr>
        <w:t xml:space="preserve"> (Data Dosennya lihat pada Tabel di </w:t>
      </w:r>
      <w:r w:rsidR="00067DEB" w:rsidRPr="00117809">
        <w:rPr>
          <w:b/>
        </w:rPr>
        <w:t xml:space="preserve">bagian </w:t>
      </w:r>
      <w:r w:rsidR="00F34DA6" w:rsidRPr="00117809">
        <w:rPr>
          <w:b/>
        </w:rPr>
        <w:t>III)</w:t>
      </w:r>
    </w:p>
    <w:p w:rsidR="00213F70" w:rsidRPr="00117809" w:rsidRDefault="00213F70" w:rsidP="00213F70">
      <w:pPr>
        <w:pStyle w:val="ListParagraph"/>
        <w:ind w:left="993"/>
        <w:jc w:val="both"/>
        <w:rPr>
          <w:b/>
          <w:lang w:val="id-ID"/>
        </w:rPr>
      </w:pPr>
    </w:p>
    <w:p w:rsidR="00FC5B9B" w:rsidRPr="00997D04" w:rsidRDefault="00FC5B9B" w:rsidP="00997D04">
      <w:pPr>
        <w:spacing w:line="360" w:lineRule="auto"/>
        <w:rPr>
          <w:b/>
        </w:rPr>
      </w:pPr>
    </w:p>
    <w:tbl>
      <w:tblPr>
        <w:tblW w:w="7336" w:type="dxa"/>
        <w:tblInd w:w="1101" w:type="dxa"/>
        <w:tblLook w:val="04A0" w:firstRow="1" w:lastRow="0" w:firstColumn="1" w:lastColumn="0" w:noHBand="0" w:noVBand="1"/>
      </w:tblPr>
      <w:tblGrid>
        <w:gridCol w:w="1497"/>
        <w:gridCol w:w="1701"/>
        <w:gridCol w:w="1140"/>
        <w:gridCol w:w="805"/>
        <w:gridCol w:w="904"/>
        <w:gridCol w:w="1289"/>
      </w:tblGrid>
      <w:tr w:rsidR="00963EB2" w:rsidRPr="00117809" w:rsidTr="00963EB2">
        <w:trPr>
          <w:trHeight w:val="300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KATEGOR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KURANG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noWrap/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CUKUP</w:t>
            </w:r>
          </w:p>
        </w:tc>
        <w:tc>
          <w:tcPr>
            <w:tcW w:w="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bottom"/>
            <w:hideMark/>
          </w:tcPr>
          <w:p w:rsidR="00963EB2" w:rsidRPr="00117809" w:rsidRDefault="00963EB2" w:rsidP="00FC5B9B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LEBIH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JUMLAH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JUMLAH SKS</w:t>
            </w:r>
          </w:p>
        </w:tc>
      </w:tr>
      <w:tr w:rsidR="00963EB2" w:rsidRPr="00117809" w:rsidTr="00963EB2">
        <w:trPr>
          <w:trHeight w:val="300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D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4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3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7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EB2" w:rsidRPr="00117809" w:rsidRDefault="00963EB2" w:rsidP="009E5424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87</w:t>
            </w:r>
          </w:p>
        </w:tc>
      </w:tr>
      <w:tr w:rsidR="00963EB2" w:rsidRPr="00117809" w:rsidTr="00963EB2">
        <w:trPr>
          <w:trHeight w:val="300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D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58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9911F2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78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EB2" w:rsidRPr="00117809" w:rsidRDefault="00963EB2" w:rsidP="009E5424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037</w:t>
            </w:r>
          </w:p>
        </w:tc>
      </w:tr>
      <w:tr w:rsidR="00963EB2" w:rsidRPr="00117809" w:rsidTr="00963EB2">
        <w:trPr>
          <w:trHeight w:val="300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JUMLA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72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63EB2" w:rsidRPr="00117809" w:rsidRDefault="00963EB2" w:rsidP="009E5424">
            <w:pPr>
              <w:jc w:val="center"/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95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EB2" w:rsidRPr="00117809" w:rsidRDefault="00963EB2" w:rsidP="009E5424">
            <w:pPr>
              <w:jc w:val="center"/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1224</w:t>
            </w:r>
          </w:p>
        </w:tc>
      </w:tr>
    </w:tbl>
    <w:p w:rsidR="00FC5B9B" w:rsidRPr="00117809" w:rsidRDefault="00FC5B9B" w:rsidP="00FC5B9B">
      <w:pPr>
        <w:pStyle w:val="ListParagraph"/>
        <w:spacing w:line="360" w:lineRule="auto"/>
        <w:jc w:val="both"/>
        <w:rPr>
          <w:b/>
        </w:rPr>
      </w:pPr>
    </w:p>
    <w:p w:rsidR="00FC5B9B" w:rsidRPr="00117809" w:rsidRDefault="00FC5B9B" w:rsidP="00FC5B9B">
      <w:pPr>
        <w:pStyle w:val="ListParagraph"/>
        <w:spacing w:line="360" w:lineRule="auto"/>
        <w:jc w:val="both"/>
        <w:rPr>
          <w:b/>
        </w:rPr>
      </w:pPr>
    </w:p>
    <w:p w:rsidR="00FC5B9B" w:rsidRPr="00117809" w:rsidRDefault="00F11357" w:rsidP="00470BAC">
      <w:pPr>
        <w:pStyle w:val="ListParagraph"/>
        <w:spacing w:line="360" w:lineRule="auto"/>
        <w:ind w:left="993"/>
        <w:jc w:val="both"/>
        <w:rPr>
          <w:b/>
        </w:rPr>
      </w:pPr>
      <w:r w:rsidRPr="00117809">
        <w:rPr>
          <w:b/>
        </w:rPr>
        <w:t xml:space="preserve">Data Mengajar Dosen Tetap </w:t>
      </w:r>
      <w:r w:rsidR="00997D04">
        <w:rPr>
          <w:b/>
        </w:rPr>
        <w:t xml:space="preserve">Fakultas Tarbiyah dan Tadris </w:t>
      </w:r>
      <w:r w:rsidR="00FC5B9B" w:rsidRPr="00117809">
        <w:rPr>
          <w:b/>
        </w:rPr>
        <w:t>IAIN Bengkulu</w:t>
      </w:r>
      <w:r w:rsidRPr="00117809">
        <w:rPr>
          <w:b/>
        </w:rPr>
        <w:t xml:space="preserve"> </w:t>
      </w:r>
      <w:r w:rsidR="00997D04" w:rsidRPr="00117809">
        <w:rPr>
          <w:lang w:val="id-ID"/>
        </w:rPr>
        <w:t>Semester G</w:t>
      </w:r>
      <w:r w:rsidR="00997D04">
        <w:t>anjil</w:t>
      </w:r>
      <w:r w:rsidR="00997D04" w:rsidRPr="00117809">
        <w:rPr>
          <w:lang w:val="id-ID"/>
        </w:rPr>
        <w:t xml:space="preserve"> </w:t>
      </w:r>
      <w:r w:rsidR="00997D04">
        <w:rPr>
          <w:lang w:val="id-ID"/>
        </w:rPr>
        <w:t>20</w:t>
      </w:r>
      <w:r w:rsidR="00997D04">
        <w:t>20</w:t>
      </w:r>
      <w:r w:rsidR="00997D04">
        <w:rPr>
          <w:lang w:val="id-ID"/>
        </w:rPr>
        <w:t>/202</w:t>
      </w:r>
      <w:r w:rsidR="00997D04">
        <w:t>1</w:t>
      </w:r>
    </w:p>
    <w:tbl>
      <w:tblPr>
        <w:tblW w:w="7287" w:type="dxa"/>
        <w:tblInd w:w="1101" w:type="dxa"/>
        <w:tblLook w:val="04A0" w:firstRow="1" w:lastRow="0" w:firstColumn="1" w:lastColumn="0" w:noHBand="0" w:noVBand="1"/>
      </w:tblPr>
      <w:tblGrid>
        <w:gridCol w:w="1142"/>
        <w:gridCol w:w="1186"/>
        <w:gridCol w:w="1140"/>
        <w:gridCol w:w="805"/>
        <w:gridCol w:w="1483"/>
        <w:gridCol w:w="1531"/>
      </w:tblGrid>
      <w:tr w:rsidR="00963EB2" w:rsidRPr="00117809" w:rsidTr="00963EB2">
        <w:trPr>
          <w:trHeight w:val="300"/>
        </w:trPr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KATEGORI</w:t>
            </w:r>
          </w:p>
        </w:tc>
        <w:tc>
          <w:tcPr>
            <w:tcW w:w="1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KURANG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CUKUP</w:t>
            </w:r>
          </w:p>
        </w:tc>
        <w:tc>
          <w:tcPr>
            <w:tcW w:w="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:rsidR="00963EB2" w:rsidRPr="00117809" w:rsidRDefault="00963EB2" w:rsidP="00FC5B9B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LEBIH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noWrap/>
            <w:vAlign w:val="bottom"/>
            <w:hideMark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JUMLAH</w:t>
            </w:r>
          </w:p>
        </w:tc>
        <w:tc>
          <w:tcPr>
            <w:tcW w:w="16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</w:tcPr>
          <w:p w:rsidR="00963EB2" w:rsidRPr="00117809" w:rsidRDefault="00963EB2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JUMLAH SKS</w:t>
            </w:r>
          </w:p>
        </w:tc>
      </w:tr>
      <w:tr w:rsidR="00FA5D06" w:rsidRPr="00117809" w:rsidTr="00963EB2">
        <w:trPr>
          <w:trHeight w:val="300"/>
        </w:trPr>
        <w:tc>
          <w:tcPr>
            <w:tcW w:w="11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A5D06" w:rsidRPr="00117809" w:rsidRDefault="00FA5D06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DT</w:t>
            </w: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65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77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5D06" w:rsidRPr="00117809" w:rsidRDefault="00FA5D06" w:rsidP="0063633C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024</w:t>
            </w:r>
          </w:p>
        </w:tc>
      </w:tr>
      <w:tr w:rsidR="00FA5D06" w:rsidRPr="00117809" w:rsidTr="00FA5D06">
        <w:trPr>
          <w:trHeight w:val="300"/>
        </w:trPr>
        <w:tc>
          <w:tcPr>
            <w:tcW w:w="11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A5D06" w:rsidRPr="00117809" w:rsidRDefault="00FA5D06" w:rsidP="00FC5B9B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DS</w:t>
            </w:r>
          </w:p>
        </w:tc>
        <w:tc>
          <w:tcPr>
            <w:tcW w:w="1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27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60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5D06" w:rsidRPr="00117809" w:rsidRDefault="00FA5D06" w:rsidP="00FA5D0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127</w:t>
            </w:r>
          </w:p>
        </w:tc>
      </w:tr>
      <w:tr w:rsidR="00FA5D06" w:rsidRPr="00117809" w:rsidTr="00FA5D06">
        <w:trPr>
          <w:trHeight w:val="300"/>
        </w:trPr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5D06" w:rsidRPr="00117809" w:rsidRDefault="00FA5D06" w:rsidP="00FC5B9B">
            <w:pPr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JUMLAH</w:t>
            </w:r>
          </w:p>
        </w:tc>
        <w:tc>
          <w:tcPr>
            <w:tcW w:w="1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0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92</w:t>
            </w:r>
          </w:p>
        </w:tc>
        <w:tc>
          <w:tcPr>
            <w:tcW w:w="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3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37</w:t>
            </w:r>
          </w:p>
        </w:tc>
        <w:tc>
          <w:tcPr>
            <w:tcW w:w="16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5D06" w:rsidRPr="00117809" w:rsidRDefault="00FA5D06" w:rsidP="00FA5D06">
            <w:pPr>
              <w:jc w:val="center"/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3151</w:t>
            </w:r>
          </w:p>
        </w:tc>
      </w:tr>
      <w:tr w:rsidR="00FA5D06" w:rsidRPr="00117809" w:rsidTr="00FA5D06">
        <w:trPr>
          <w:trHeight w:val="300"/>
        </w:trPr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A5D06" w:rsidRPr="00117809" w:rsidRDefault="00FA5D06" w:rsidP="00FC5B9B">
            <w:pPr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A5D06" w:rsidRPr="00117809" w:rsidRDefault="00FA5D06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Ratarata/dosen</w:t>
            </w:r>
          </w:p>
        </w:tc>
        <w:tc>
          <w:tcPr>
            <w:tcW w:w="16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5D06" w:rsidRPr="00117809" w:rsidRDefault="00FA5D06" w:rsidP="00FA5D06">
            <w:pPr>
              <w:jc w:val="center"/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13.3 SKS</w:t>
            </w:r>
          </w:p>
        </w:tc>
      </w:tr>
    </w:tbl>
    <w:p w:rsidR="00FC5B9B" w:rsidRPr="00117809" w:rsidRDefault="00FC5B9B" w:rsidP="00FC5B9B">
      <w:pPr>
        <w:pStyle w:val="ListParagraph"/>
        <w:spacing w:line="360" w:lineRule="auto"/>
        <w:jc w:val="both"/>
        <w:rPr>
          <w:b/>
        </w:rPr>
      </w:pPr>
    </w:p>
    <w:p w:rsidR="00FC5B9B" w:rsidRPr="00117809" w:rsidRDefault="00FC5B9B" w:rsidP="004A2047">
      <w:pPr>
        <w:pStyle w:val="ListParagraph"/>
        <w:numPr>
          <w:ilvl w:val="0"/>
          <w:numId w:val="51"/>
        </w:numPr>
        <w:ind w:left="993"/>
        <w:jc w:val="both"/>
        <w:rPr>
          <w:b/>
          <w:bCs/>
          <w:lang w:val="id-ID"/>
        </w:rPr>
      </w:pPr>
      <w:r w:rsidRPr="00117809">
        <w:rPr>
          <w:b/>
          <w:bCs/>
        </w:rPr>
        <w:lastRenderedPageBreak/>
        <w:t xml:space="preserve">Dosen Tidak Tetap </w:t>
      </w:r>
      <w:r w:rsidR="00997D04">
        <w:rPr>
          <w:b/>
          <w:bCs/>
        </w:rPr>
        <w:t xml:space="preserve">Fakultas Tarbiyah dan Tadris </w:t>
      </w:r>
      <w:r w:rsidRPr="00117809">
        <w:rPr>
          <w:b/>
          <w:bCs/>
        </w:rPr>
        <w:t xml:space="preserve">IAIN Bengkulu yang mengajar lebih dari </w:t>
      </w:r>
      <w:r w:rsidR="00485682" w:rsidRPr="00117809">
        <w:rPr>
          <w:b/>
          <w:bCs/>
        </w:rPr>
        <w:t>b</w:t>
      </w:r>
      <w:r w:rsidRPr="00117809">
        <w:rPr>
          <w:b/>
          <w:bCs/>
        </w:rPr>
        <w:t>eban SKS Seharusnya</w:t>
      </w:r>
      <w:r w:rsidR="00F34DA6" w:rsidRPr="00117809">
        <w:rPr>
          <w:b/>
          <w:bCs/>
        </w:rPr>
        <w:t xml:space="preserve"> (</w:t>
      </w:r>
      <w:r w:rsidR="00485682" w:rsidRPr="00117809">
        <w:rPr>
          <w:b/>
          <w:bCs/>
        </w:rPr>
        <w:t>d</w:t>
      </w:r>
      <w:r w:rsidR="00F34DA6" w:rsidRPr="00117809">
        <w:rPr>
          <w:b/>
          <w:bCs/>
        </w:rPr>
        <w:t xml:space="preserve">ata </w:t>
      </w:r>
      <w:r w:rsidR="00485682" w:rsidRPr="00117809">
        <w:rPr>
          <w:b/>
          <w:bCs/>
        </w:rPr>
        <w:t>d</w:t>
      </w:r>
      <w:r w:rsidR="00F34DA6" w:rsidRPr="00117809">
        <w:rPr>
          <w:b/>
          <w:bCs/>
        </w:rPr>
        <w:t>osen</w:t>
      </w:r>
      <w:r w:rsidR="00485682" w:rsidRPr="00117809">
        <w:rPr>
          <w:b/>
          <w:bCs/>
        </w:rPr>
        <w:t xml:space="preserve"> dapat di</w:t>
      </w:r>
      <w:r w:rsidR="00F34DA6" w:rsidRPr="00117809">
        <w:rPr>
          <w:b/>
          <w:bCs/>
        </w:rPr>
        <w:t xml:space="preserve">lihat pada </w:t>
      </w:r>
      <w:r w:rsidR="00485682" w:rsidRPr="00117809">
        <w:rPr>
          <w:b/>
          <w:bCs/>
        </w:rPr>
        <w:t>t</w:t>
      </w:r>
      <w:r w:rsidR="00F34DA6" w:rsidRPr="00117809">
        <w:rPr>
          <w:b/>
          <w:bCs/>
        </w:rPr>
        <w:t xml:space="preserve">abel di </w:t>
      </w:r>
      <w:r w:rsidR="00485682" w:rsidRPr="00117809">
        <w:rPr>
          <w:b/>
          <w:bCs/>
        </w:rPr>
        <w:t>bagian</w:t>
      </w:r>
      <w:r w:rsidR="00F34DA6" w:rsidRPr="00117809">
        <w:rPr>
          <w:b/>
          <w:bCs/>
        </w:rPr>
        <w:t xml:space="preserve"> III)</w:t>
      </w:r>
    </w:p>
    <w:p w:rsidR="004A2047" w:rsidRPr="00117809" w:rsidRDefault="004A2047" w:rsidP="004A2047">
      <w:pPr>
        <w:pStyle w:val="ListParagraph"/>
        <w:ind w:left="993"/>
        <w:jc w:val="both"/>
        <w:rPr>
          <w:bCs/>
          <w:lang w:val="id-ID"/>
        </w:rPr>
      </w:pPr>
    </w:p>
    <w:p w:rsidR="00F11357" w:rsidRPr="00117809" w:rsidRDefault="00F11357" w:rsidP="00485682">
      <w:pPr>
        <w:pStyle w:val="ListParagraph"/>
        <w:spacing w:line="360" w:lineRule="auto"/>
        <w:ind w:left="993"/>
        <w:jc w:val="both"/>
      </w:pPr>
      <w:r w:rsidRPr="00117809">
        <w:t>Data Mengajar Dosen Tidak Tetap</w:t>
      </w:r>
      <w:r w:rsidR="00997D04">
        <w:t xml:space="preserve"> Fakultas Tarbiyah dan Tadris</w:t>
      </w:r>
      <w:r w:rsidRPr="00117809">
        <w:t xml:space="preserve"> IAIN Bengkulu Semester Ganjil TA 2019/2020</w:t>
      </w:r>
    </w:p>
    <w:tbl>
      <w:tblPr>
        <w:tblW w:w="6837" w:type="dxa"/>
        <w:tblInd w:w="1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1292"/>
        <w:gridCol w:w="1350"/>
        <w:gridCol w:w="1080"/>
        <w:gridCol w:w="1890"/>
      </w:tblGrid>
      <w:tr w:rsidR="00963EB2" w:rsidRPr="00117809" w:rsidTr="00963EB2">
        <w:trPr>
          <w:trHeight w:val="281"/>
        </w:trPr>
        <w:tc>
          <w:tcPr>
            <w:tcW w:w="1225" w:type="dxa"/>
            <w:shd w:val="clear" w:color="auto" w:fill="4472C4" w:themeFill="accent1"/>
            <w:vAlign w:val="bottom"/>
            <w:hideMark/>
          </w:tcPr>
          <w:p w:rsidR="00963EB2" w:rsidRPr="00117809" w:rsidRDefault="00963EB2" w:rsidP="00F11357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KATEGORI</w:t>
            </w:r>
          </w:p>
        </w:tc>
        <w:tc>
          <w:tcPr>
            <w:tcW w:w="1292" w:type="dxa"/>
            <w:shd w:val="clear" w:color="auto" w:fill="00B050"/>
            <w:noWrap/>
            <w:vAlign w:val="bottom"/>
            <w:hideMark/>
          </w:tcPr>
          <w:p w:rsidR="00963EB2" w:rsidRPr="00117809" w:rsidRDefault="00963EB2" w:rsidP="00F34DA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CUKUP</w:t>
            </w:r>
          </w:p>
        </w:tc>
        <w:tc>
          <w:tcPr>
            <w:tcW w:w="1350" w:type="dxa"/>
            <w:shd w:val="clear" w:color="auto" w:fill="FF0000"/>
            <w:noWrap/>
            <w:vAlign w:val="bottom"/>
            <w:hideMark/>
          </w:tcPr>
          <w:p w:rsidR="00963EB2" w:rsidRPr="00117809" w:rsidRDefault="00963EB2" w:rsidP="00F34DA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LEBIH</w:t>
            </w:r>
          </w:p>
        </w:tc>
        <w:tc>
          <w:tcPr>
            <w:tcW w:w="1080" w:type="dxa"/>
            <w:noWrap/>
            <w:vAlign w:val="bottom"/>
            <w:hideMark/>
          </w:tcPr>
          <w:p w:rsidR="00963EB2" w:rsidRPr="00117809" w:rsidRDefault="00963EB2" w:rsidP="00F34DA6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JUMLAH</w:t>
            </w:r>
          </w:p>
        </w:tc>
        <w:tc>
          <w:tcPr>
            <w:tcW w:w="1890" w:type="dxa"/>
          </w:tcPr>
          <w:p w:rsidR="00963EB2" w:rsidRPr="00117809" w:rsidRDefault="00963EB2" w:rsidP="00F34DA6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JUMLAH SKS</w:t>
            </w:r>
          </w:p>
        </w:tc>
      </w:tr>
      <w:tr w:rsidR="00963EB2" w:rsidRPr="00117809" w:rsidTr="00963EB2">
        <w:trPr>
          <w:trHeight w:val="281"/>
        </w:trPr>
        <w:tc>
          <w:tcPr>
            <w:tcW w:w="1225" w:type="dxa"/>
            <w:vAlign w:val="bottom"/>
            <w:hideMark/>
          </w:tcPr>
          <w:p w:rsidR="00963EB2" w:rsidRPr="00117809" w:rsidRDefault="00963EB2" w:rsidP="00F34DA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DTT</w:t>
            </w:r>
          </w:p>
        </w:tc>
        <w:tc>
          <w:tcPr>
            <w:tcW w:w="1292" w:type="dxa"/>
            <w:noWrap/>
            <w:vAlign w:val="bottom"/>
            <w:hideMark/>
          </w:tcPr>
          <w:p w:rsidR="00963EB2" w:rsidRPr="00117809" w:rsidRDefault="00963EB2" w:rsidP="00F34DA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04</w:t>
            </w:r>
          </w:p>
        </w:tc>
        <w:tc>
          <w:tcPr>
            <w:tcW w:w="1350" w:type="dxa"/>
            <w:noWrap/>
            <w:vAlign w:val="bottom"/>
            <w:hideMark/>
          </w:tcPr>
          <w:p w:rsidR="00963EB2" w:rsidRPr="00117809" w:rsidRDefault="00963EB2" w:rsidP="00F34DA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9</w:t>
            </w:r>
          </w:p>
        </w:tc>
        <w:tc>
          <w:tcPr>
            <w:tcW w:w="1080" w:type="dxa"/>
            <w:noWrap/>
            <w:vAlign w:val="bottom"/>
            <w:hideMark/>
          </w:tcPr>
          <w:p w:rsidR="00963EB2" w:rsidRPr="00117809" w:rsidRDefault="00963EB2" w:rsidP="00F34DA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33</w:t>
            </w:r>
          </w:p>
        </w:tc>
        <w:tc>
          <w:tcPr>
            <w:tcW w:w="1890" w:type="dxa"/>
          </w:tcPr>
          <w:p w:rsidR="00963EB2" w:rsidRPr="00117809" w:rsidRDefault="00963EB2" w:rsidP="00F34DA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652</w:t>
            </w:r>
          </w:p>
        </w:tc>
      </w:tr>
      <w:tr w:rsidR="00FA5D06" w:rsidRPr="00117809" w:rsidTr="00963EB2">
        <w:trPr>
          <w:trHeight w:val="281"/>
        </w:trPr>
        <w:tc>
          <w:tcPr>
            <w:tcW w:w="1225" w:type="dxa"/>
            <w:vAlign w:val="bottom"/>
          </w:tcPr>
          <w:p w:rsidR="00FA5D06" w:rsidRPr="00117809" w:rsidRDefault="00FA5D06" w:rsidP="00F34D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92" w:type="dxa"/>
            <w:noWrap/>
            <w:vAlign w:val="bottom"/>
          </w:tcPr>
          <w:p w:rsidR="00FA5D06" w:rsidRPr="00117809" w:rsidRDefault="00FA5D06" w:rsidP="00F34D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noWrap/>
            <w:vAlign w:val="bottom"/>
          </w:tcPr>
          <w:p w:rsidR="00FA5D06" w:rsidRPr="00117809" w:rsidRDefault="00FA5D06" w:rsidP="00F34D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noWrap/>
            <w:vAlign w:val="bottom"/>
          </w:tcPr>
          <w:p w:rsidR="00FA5D06" w:rsidRPr="00117809" w:rsidRDefault="00FA5D06" w:rsidP="00F34DA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Rata-rata</w:t>
            </w:r>
          </w:p>
        </w:tc>
        <w:tc>
          <w:tcPr>
            <w:tcW w:w="1890" w:type="dxa"/>
          </w:tcPr>
          <w:p w:rsidR="00FA5D06" w:rsidRPr="00117809" w:rsidRDefault="00FA5D06" w:rsidP="00F34DA6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7 SKS</w:t>
            </w:r>
          </w:p>
        </w:tc>
      </w:tr>
    </w:tbl>
    <w:p w:rsidR="00117809" w:rsidRPr="00117809" w:rsidRDefault="00117809" w:rsidP="00117809">
      <w:pPr>
        <w:pStyle w:val="ListParagraph"/>
        <w:spacing w:line="360" w:lineRule="auto"/>
        <w:ind w:left="993"/>
        <w:jc w:val="both"/>
        <w:rPr>
          <w:noProof/>
        </w:rPr>
      </w:pPr>
    </w:p>
    <w:p w:rsidR="00963EB2" w:rsidRPr="00117809" w:rsidRDefault="00963EB2" w:rsidP="00485682">
      <w:pPr>
        <w:pStyle w:val="ListParagraph"/>
        <w:numPr>
          <w:ilvl w:val="0"/>
          <w:numId w:val="51"/>
        </w:numPr>
        <w:spacing w:line="360" w:lineRule="auto"/>
        <w:ind w:left="993"/>
        <w:jc w:val="both"/>
        <w:rPr>
          <w:noProof/>
        </w:rPr>
      </w:pPr>
      <w:r w:rsidRPr="00117809">
        <w:rPr>
          <w:b/>
          <w:bCs/>
        </w:rPr>
        <w:t xml:space="preserve">Perbandingan Jumlah SKS Dosen Tetap Dan Dosen Tidak Tetap </w:t>
      </w:r>
      <w:r w:rsidR="00997D04">
        <w:rPr>
          <w:b/>
          <w:bCs/>
        </w:rPr>
        <w:t xml:space="preserve">Fakultas Tarbiyah dan Tadris </w:t>
      </w:r>
      <w:r w:rsidRPr="00117809">
        <w:rPr>
          <w:b/>
          <w:bCs/>
        </w:rPr>
        <w:t xml:space="preserve">IAIN Bengkulu </w:t>
      </w:r>
    </w:p>
    <w:p w:rsidR="00963EB2" w:rsidRPr="00117809" w:rsidRDefault="00963EB2" w:rsidP="00963EB2">
      <w:pPr>
        <w:pStyle w:val="ListParagraph"/>
        <w:spacing w:line="360" w:lineRule="auto"/>
        <w:ind w:left="993"/>
        <w:jc w:val="both"/>
        <w:rPr>
          <w:noProof/>
        </w:rPr>
      </w:pPr>
    </w:p>
    <w:tbl>
      <w:tblPr>
        <w:tblW w:w="5095" w:type="dxa"/>
        <w:tblInd w:w="1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1080"/>
        <w:gridCol w:w="1350"/>
        <w:gridCol w:w="1440"/>
      </w:tblGrid>
      <w:tr w:rsidR="000128E5" w:rsidRPr="00117809" w:rsidTr="000128E5">
        <w:trPr>
          <w:trHeight w:val="281"/>
        </w:trPr>
        <w:tc>
          <w:tcPr>
            <w:tcW w:w="1225" w:type="dxa"/>
            <w:shd w:val="clear" w:color="auto" w:fill="auto"/>
            <w:vAlign w:val="bottom"/>
            <w:hideMark/>
          </w:tcPr>
          <w:p w:rsidR="000128E5" w:rsidRPr="00117809" w:rsidRDefault="000128E5" w:rsidP="006F7EF9">
            <w:pPr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KATEGORI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128E5" w:rsidRPr="00117809" w:rsidRDefault="000128E5" w:rsidP="006F7EF9">
            <w:pPr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JUMLAH</w:t>
            </w:r>
          </w:p>
        </w:tc>
        <w:tc>
          <w:tcPr>
            <w:tcW w:w="1350" w:type="dxa"/>
            <w:shd w:val="clear" w:color="auto" w:fill="auto"/>
          </w:tcPr>
          <w:p w:rsidR="000128E5" w:rsidRPr="00117809" w:rsidRDefault="000128E5" w:rsidP="006F7EF9">
            <w:pPr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JUMLAH SKS</w:t>
            </w:r>
          </w:p>
        </w:tc>
        <w:tc>
          <w:tcPr>
            <w:tcW w:w="1440" w:type="dxa"/>
            <w:shd w:val="clear" w:color="auto" w:fill="auto"/>
          </w:tcPr>
          <w:p w:rsidR="000128E5" w:rsidRPr="00117809" w:rsidRDefault="000128E5" w:rsidP="006F7EF9">
            <w:pPr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RATA-RATA SKS/DOSEN</w:t>
            </w:r>
          </w:p>
        </w:tc>
      </w:tr>
      <w:tr w:rsidR="000128E5" w:rsidRPr="00117809" w:rsidTr="000128E5">
        <w:trPr>
          <w:trHeight w:val="281"/>
        </w:trPr>
        <w:tc>
          <w:tcPr>
            <w:tcW w:w="1225" w:type="dxa"/>
            <w:shd w:val="clear" w:color="auto" w:fill="auto"/>
            <w:vAlign w:val="bottom"/>
          </w:tcPr>
          <w:p w:rsidR="000128E5" w:rsidRPr="00117809" w:rsidRDefault="000128E5" w:rsidP="006F7EF9">
            <w:pPr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Dosen Tetap</w:t>
            </w:r>
          </w:p>
        </w:tc>
        <w:tc>
          <w:tcPr>
            <w:tcW w:w="1080" w:type="dxa"/>
            <w:shd w:val="clear" w:color="auto" w:fill="auto"/>
            <w:noWrap/>
          </w:tcPr>
          <w:p w:rsidR="000128E5" w:rsidRPr="00117809" w:rsidRDefault="000128E5" w:rsidP="000128E5">
            <w:pPr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37</w:t>
            </w:r>
          </w:p>
        </w:tc>
        <w:tc>
          <w:tcPr>
            <w:tcW w:w="1350" w:type="dxa"/>
            <w:shd w:val="clear" w:color="auto" w:fill="auto"/>
          </w:tcPr>
          <w:p w:rsidR="000128E5" w:rsidRPr="00117809" w:rsidRDefault="00975E34" w:rsidP="00975E3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51</w:t>
            </w:r>
          </w:p>
        </w:tc>
        <w:tc>
          <w:tcPr>
            <w:tcW w:w="1440" w:type="dxa"/>
            <w:shd w:val="clear" w:color="auto" w:fill="auto"/>
          </w:tcPr>
          <w:p w:rsidR="000128E5" w:rsidRPr="00117809" w:rsidRDefault="00975E34" w:rsidP="006F7E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3= 13</w:t>
            </w:r>
            <w:r w:rsidR="000128E5" w:rsidRPr="00117809">
              <w:rPr>
                <w:sz w:val="20"/>
                <w:szCs w:val="20"/>
              </w:rPr>
              <w:t xml:space="preserve"> </w:t>
            </w:r>
          </w:p>
        </w:tc>
      </w:tr>
      <w:tr w:rsidR="000128E5" w:rsidRPr="00117809" w:rsidTr="000128E5">
        <w:trPr>
          <w:trHeight w:val="281"/>
        </w:trPr>
        <w:tc>
          <w:tcPr>
            <w:tcW w:w="1225" w:type="dxa"/>
            <w:vAlign w:val="bottom"/>
            <w:hideMark/>
          </w:tcPr>
          <w:p w:rsidR="000128E5" w:rsidRPr="00117809" w:rsidRDefault="000128E5" w:rsidP="000128E5">
            <w:pPr>
              <w:rPr>
                <w:b/>
                <w:sz w:val="20"/>
                <w:szCs w:val="20"/>
              </w:rPr>
            </w:pPr>
            <w:r w:rsidRPr="00117809">
              <w:rPr>
                <w:b/>
                <w:sz w:val="20"/>
                <w:szCs w:val="20"/>
              </w:rPr>
              <w:t>DTT</w:t>
            </w:r>
          </w:p>
        </w:tc>
        <w:tc>
          <w:tcPr>
            <w:tcW w:w="1080" w:type="dxa"/>
            <w:noWrap/>
            <w:vAlign w:val="bottom"/>
            <w:hideMark/>
          </w:tcPr>
          <w:p w:rsidR="000128E5" w:rsidRPr="00117809" w:rsidRDefault="000128E5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233</w:t>
            </w:r>
          </w:p>
        </w:tc>
        <w:tc>
          <w:tcPr>
            <w:tcW w:w="1350" w:type="dxa"/>
          </w:tcPr>
          <w:p w:rsidR="000128E5" w:rsidRPr="00117809" w:rsidRDefault="000128E5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1652</w:t>
            </w:r>
          </w:p>
        </w:tc>
        <w:tc>
          <w:tcPr>
            <w:tcW w:w="1440" w:type="dxa"/>
          </w:tcPr>
          <w:p w:rsidR="000128E5" w:rsidRPr="00117809" w:rsidRDefault="000128E5" w:rsidP="006F7EF9">
            <w:pPr>
              <w:jc w:val="center"/>
              <w:rPr>
                <w:sz w:val="20"/>
                <w:szCs w:val="20"/>
              </w:rPr>
            </w:pPr>
            <w:r w:rsidRPr="00117809">
              <w:rPr>
                <w:sz w:val="20"/>
                <w:szCs w:val="20"/>
              </w:rPr>
              <w:t>7.09=7</w:t>
            </w:r>
          </w:p>
        </w:tc>
      </w:tr>
    </w:tbl>
    <w:p w:rsidR="00963EB2" w:rsidRPr="00117809" w:rsidRDefault="00963EB2" w:rsidP="00963EB2">
      <w:pPr>
        <w:pStyle w:val="ListParagraph"/>
        <w:spacing w:line="360" w:lineRule="auto"/>
        <w:ind w:left="993"/>
        <w:jc w:val="both"/>
        <w:rPr>
          <w:noProof/>
        </w:rPr>
      </w:pPr>
    </w:p>
    <w:p w:rsidR="00F11357" w:rsidRPr="00117809" w:rsidRDefault="00F11357" w:rsidP="00BA21E8">
      <w:pPr>
        <w:ind w:firstLine="720"/>
        <w:jc w:val="both"/>
        <w:rPr>
          <w:b/>
        </w:rPr>
      </w:pPr>
    </w:p>
    <w:p w:rsidR="00760696" w:rsidRPr="00117809" w:rsidRDefault="00760696" w:rsidP="00213F70">
      <w:pPr>
        <w:pStyle w:val="ListParagraph"/>
        <w:numPr>
          <w:ilvl w:val="0"/>
          <w:numId w:val="48"/>
        </w:numPr>
        <w:ind w:left="1134"/>
        <w:jc w:val="both"/>
        <w:rPr>
          <w:b/>
          <w:lang w:val="id-ID"/>
        </w:rPr>
      </w:pPr>
      <w:r w:rsidRPr="00117809">
        <w:rPr>
          <w:b/>
          <w:lang w:val="id-ID"/>
        </w:rPr>
        <w:t>Relevansi Kompetensi Keilmuan Dosen Dengan Mata Kuliah yang Diasuh</w:t>
      </w:r>
      <w:r w:rsidR="009104E5" w:rsidRPr="00117809">
        <w:rPr>
          <w:b/>
          <w:lang w:val="id-ID"/>
        </w:rPr>
        <w:t>.</w:t>
      </w:r>
    </w:p>
    <w:p w:rsidR="00213F70" w:rsidRPr="00117809" w:rsidRDefault="00213F70" w:rsidP="0063633C">
      <w:pPr>
        <w:jc w:val="center"/>
        <w:rPr>
          <w:b/>
          <w:lang w:val="id-ID"/>
        </w:rPr>
      </w:pPr>
    </w:p>
    <w:p w:rsidR="0063633C" w:rsidRPr="00117809" w:rsidRDefault="0005436C" w:rsidP="0063633C">
      <w:pPr>
        <w:jc w:val="center"/>
        <w:rPr>
          <w:b/>
          <w:lang w:val="id-ID"/>
        </w:rPr>
      </w:pPr>
      <w:r w:rsidRPr="00117809">
        <w:rPr>
          <w:b/>
          <w:lang w:val="id-ID"/>
        </w:rPr>
        <w:t xml:space="preserve">Tabel </w:t>
      </w:r>
      <w:r w:rsidRPr="00117809">
        <w:rPr>
          <w:b/>
        </w:rPr>
        <w:t>1</w:t>
      </w:r>
      <w:r w:rsidR="004877E6">
        <w:rPr>
          <w:b/>
        </w:rPr>
        <w:t>3</w:t>
      </w:r>
      <w:r w:rsidRPr="00117809">
        <w:rPr>
          <w:b/>
          <w:lang w:val="id-ID"/>
        </w:rPr>
        <w:t xml:space="preserve">. </w:t>
      </w:r>
    </w:p>
    <w:p w:rsidR="00A33FF9" w:rsidRPr="00117809" w:rsidRDefault="00A33FF9" w:rsidP="0063633C">
      <w:pPr>
        <w:jc w:val="center"/>
        <w:rPr>
          <w:b/>
          <w:sz w:val="22"/>
          <w:szCs w:val="22"/>
        </w:rPr>
      </w:pPr>
      <w:r w:rsidRPr="00117809">
        <w:rPr>
          <w:sz w:val="22"/>
          <w:szCs w:val="22"/>
          <w:lang w:val="id-ID"/>
        </w:rPr>
        <w:t>Rekap Rumpun Keilmuan Dosen</w:t>
      </w:r>
      <w:r w:rsidR="00760696" w:rsidRPr="00117809">
        <w:rPr>
          <w:sz w:val="22"/>
          <w:szCs w:val="22"/>
        </w:rPr>
        <w:t xml:space="preserve"> Tetap</w:t>
      </w:r>
      <w:r w:rsidR="00997D04">
        <w:rPr>
          <w:sz w:val="22"/>
          <w:szCs w:val="22"/>
        </w:rPr>
        <w:t xml:space="preserve"> Fakultas Tarbiyah dan Tadris</w:t>
      </w:r>
      <w:r w:rsidR="00760696" w:rsidRPr="00117809">
        <w:rPr>
          <w:sz w:val="22"/>
          <w:szCs w:val="22"/>
        </w:rPr>
        <w:t xml:space="preserve"> IAIN Bengkulu</w:t>
      </w:r>
      <w:r w:rsidR="00997D04">
        <w:rPr>
          <w:sz w:val="22"/>
          <w:szCs w:val="22"/>
        </w:rPr>
        <w:t xml:space="preserve"> 2020/2021</w:t>
      </w:r>
    </w:p>
    <w:p w:rsidR="00A33FF9" w:rsidRPr="00117809" w:rsidRDefault="00A33FF9" w:rsidP="00A33FF9">
      <w:pPr>
        <w:pStyle w:val="ListParagraph"/>
        <w:jc w:val="both"/>
        <w:rPr>
          <w:b/>
          <w:sz w:val="22"/>
          <w:szCs w:val="22"/>
          <w:lang w:val="id-ID"/>
        </w:rPr>
      </w:pPr>
    </w:p>
    <w:tbl>
      <w:tblPr>
        <w:tblW w:w="7088" w:type="dxa"/>
        <w:tblInd w:w="1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708"/>
        <w:gridCol w:w="3402"/>
        <w:gridCol w:w="2552"/>
      </w:tblGrid>
      <w:tr w:rsidR="00A33FF9" w:rsidRPr="00117809" w:rsidTr="00964BAC">
        <w:tc>
          <w:tcPr>
            <w:tcW w:w="1134" w:type="dxa"/>
            <w:gridSpan w:val="2"/>
            <w:shd w:val="clear" w:color="auto" w:fill="4472C4" w:themeFill="accent1"/>
          </w:tcPr>
          <w:p w:rsidR="00A33FF9" w:rsidRPr="00117809" w:rsidRDefault="00A33FF9" w:rsidP="00446A1D">
            <w:pPr>
              <w:jc w:val="center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No</w:t>
            </w:r>
          </w:p>
        </w:tc>
        <w:tc>
          <w:tcPr>
            <w:tcW w:w="3402" w:type="dxa"/>
            <w:shd w:val="clear" w:color="auto" w:fill="4472C4" w:themeFill="accent1"/>
          </w:tcPr>
          <w:p w:rsidR="00A33FF9" w:rsidRPr="00117809" w:rsidRDefault="00A33FF9" w:rsidP="0063633C">
            <w:pPr>
              <w:jc w:val="center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Nama Dosen</w:t>
            </w:r>
          </w:p>
        </w:tc>
        <w:tc>
          <w:tcPr>
            <w:tcW w:w="2552" w:type="dxa"/>
            <w:shd w:val="clear" w:color="auto" w:fill="4472C4" w:themeFill="accent1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  <w:shd w:val="clear" w:color="auto" w:fill="FFC000" w:themeFill="accent4"/>
          </w:tcPr>
          <w:p w:rsidR="00A33FF9" w:rsidRPr="00117809" w:rsidRDefault="00A33FF9" w:rsidP="00446A1D">
            <w:pPr>
              <w:jc w:val="both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1.</w:t>
            </w:r>
          </w:p>
        </w:tc>
        <w:tc>
          <w:tcPr>
            <w:tcW w:w="708" w:type="dxa"/>
            <w:shd w:val="clear" w:color="auto" w:fill="FFC000" w:themeFill="accent4"/>
          </w:tcPr>
          <w:p w:rsidR="00A33FF9" w:rsidRPr="00117809" w:rsidRDefault="00A33FF9" w:rsidP="00446A1D">
            <w:pPr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FFC000" w:themeFill="accent4"/>
          </w:tcPr>
          <w:p w:rsidR="00A33FF9" w:rsidRPr="00117809" w:rsidRDefault="00A33FF9" w:rsidP="00446A1D">
            <w:pPr>
              <w:jc w:val="both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PENDIDIKAN</w:t>
            </w:r>
          </w:p>
        </w:tc>
        <w:tc>
          <w:tcPr>
            <w:tcW w:w="2552" w:type="dxa"/>
            <w:shd w:val="clear" w:color="auto" w:fill="FFC000" w:themeFill="accent4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b/>
                <w:sz w:val="16"/>
                <w:szCs w:val="16"/>
                <w:lang w:val="id-ID"/>
              </w:rPr>
            </w:pPr>
            <w:r w:rsidRPr="00117809">
              <w:rPr>
                <w:b/>
                <w:sz w:val="16"/>
                <w:szCs w:val="16"/>
                <w:lang w:val="id-ID"/>
              </w:rPr>
              <w:t>PENDIDIKAN ISLAM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5" w:hanging="284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bdul Aziz Bin Mustamin, S.Pd.I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endidikan Islam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4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hmad Syarifin, M.Ag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endidikan Islam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limni, S.Hum.,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317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ziza  Aryati,M.Ag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endidikan Agama Islam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317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smara Yunarn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Basinum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ayun Riadi, M.Ag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endidikan Islam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A. Suradi, M.Ag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Sej.Pendidikan.Islam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Fauzan Ami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Zubaedi, M.Pd., M.Ag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Filsafat Pendidikan Islam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H. Zulkarnain. S,M.Ag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Ilmu Fils.Pendidikan Islam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di Saputra, S.Sos.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anajemen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a. Hj. Nurul Fadhillah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a. Khermarinah,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 xml:space="preserve"> Dr.H. Hery Noer Aly, M.A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vAlign w:val="center"/>
          </w:tcPr>
          <w:p w:rsidR="00A33FF9" w:rsidRPr="00117809" w:rsidRDefault="00A33FF9" w:rsidP="00446A1D">
            <w:pPr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 xml:space="preserve"> Dra. Rosma Hartiny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tabs>
                <w:tab w:val="left" w:pos="354"/>
              </w:tabs>
              <w:ind w:left="175" w:hanging="142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s. Suhilman Mastofa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endidikan Agama Islam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tabs>
                <w:tab w:val="left" w:pos="354"/>
              </w:tabs>
              <w:ind w:left="175" w:hanging="142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s. H. M. Nasron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 xml:space="preserve"> Ellyan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endidikan Agama Islam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Muhammad Taufiqurrahma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Nurhadi, M.Ag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endidikan Agama Islam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Nurhidayat, M.Ag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Rosi Delta Fitriana,SS.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Hengki Satrisno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Filsafat Pendidikan Islam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aefudi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Ilmu Pendidikan Islam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dam Nasutio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Bahrul Ulum,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Kurniawa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Raden Gamal Tamri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IPA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1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Hamdan,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hmad Jaffar Shodik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Budi Hatt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Edi Safar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H. Khairiyah, M. 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endidikan Agam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s. H. Wahana Manad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A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Fitria Melinda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Fitriah Seli Afriliant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Hurin len Mahmudah, M.</w:t>
            </w:r>
            <w:r w:rsidR="006D5E86" w:rsidRPr="00117809">
              <w:rPr>
                <w:sz w:val="16"/>
                <w:szCs w:val="16"/>
                <w:lang w:eastAsia="id-ID"/>
              </w:rPr>
              <w:t>P</w:t>
            </w:r>
            <w:r w:rsidRPr="00117809">
              <w:rPr>
                <w:sz w:val="16"/>
                <w:szCs w:val="16"/>
                <w:lang w:val="id-ID" w:eastAsia="id-ID"/>
              </w:rPr>
              <w:t>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ind w:right="33"/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Lesta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Iman Teguh, M.</w:t>
            </w:r>
            <w:r w:rsidR="006D5E86" w:rsidRPr="00117809">
              <w:rPr>
                <w:sz w:val="16"/>
                <w:szCs w:val="16"/>
                <w:lang w:eastAsia="id-ID"/>
              </w:rPr>
              <w:t>P</w:t>
            </w:r>
            <w:r w:rsidRPr="00117809">
              <w:rPr>
                <w:sz w:val="16"/>
                <w:szCs w:val="16"/>
                <w:lang w:val="id-ID" w:eastAsia="id-ID"/>
              </w:rPr>
              <w:t>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Nur Layli Hidayah, M.</w:t>
            </w:r>
            <w:r w:rsidR="006D5E86" w:rsidRPr="00117809">
              <w:rPr>
                <w:sz w:val="16"/>
                <w:szCs w:val="16"/>
                <w:lang w:eastAsia="id-ID"/>
              </w:rPr>
              <w:t>P</w:t>
            </w:r>
            <w:r w:rsidRPr="00117809">
              <w:rPr>
                <w:sz w:val="16"/>
                <w:szCs w:val="16"/>
                <w:lang w:val="id-ID" w:eastAsia="id-ID"/>
              </w:rPr>
              <w:t>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Rusdan Azwari, M.</w:t>
            </w:r>
            <w:r w:rsidR="006D5E86" w:rsidRPr="00117809">
              <w:rPr>
                <w:sz w:val="16"/>
                <w:szCs w:val="16"/>
                <w:lang w:eastAsia="id-ID"/>
              </w:rPr>
              <w:t>P</w:t>
            </w:r>
            <w:r w:rsidRPr="00117809">
              <w:rPr>
                <w:sz w:val="16"/>
                <w:szCs w:val="16"/>
                <w:lang w:val="id-ID" w:eastAsia="id-ID"/>
              </w:rPr>
              <w:t>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astrianah, M.</w:t>
            </w:r>
            <w:r w:rsidR="006D5E86" w:rsidRPr="00117809">
              <w:rPr>
                <w:sz w:val="16"/>
                <w:szCs w:val="16"/>
                <w:lang w:eastAsia="id-ID"/>
              </w:rPr>
              <w:t>P</w:t>
            </w:r>
            <w:r w:rsidRPr="00117809">
              <w:rPr>
                <w:sz w:val="16"/>
                <w:szCs w:val="16"/>
                <w:lang w:val="id-ID" w:eastAsia="id-ID"/>
              </w:rPr>
              <w:t>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iti Rahmana, MA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ri Ihsan.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9" w:hanging="42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utrian Efendi, M.</w:t>
            </w:r>
            <w:r w:rsidR="006D5E86" w:rsidRPr="00117809">
              <w:rPr>
                <w:sz w:val="16"/>
                <w:szCs w:val="16"/>
                <w:lang w:eastAsia="id-ID"/>
              </w:rPr>
              <w:t>P</w:t>
            </w:r>
            <w:r w:rsidRPr="00117809">
              <w:rPr>
                <w:sz w:val="16"/>
                <w:szCs w:val="16"/>
                <w:lang w:val="id-ID" w:eastAsia="id-ID"/>
              </w:rPr>
              <w:t>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ind w:left="-108"/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2"/>
              </w:numPr>
              <w:ind w:left="456" w:hanging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yarifatmah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A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  <w:vAlign w:val="center"/>
          </w:tcPr>
          <w:p w:rsidR="00A33FF9" w:rsidRPr="00117809" w:rsidRDefault="00A33FF9" w:rsidP="00446A1D">
            <w:pPr>
              <w:rPr>
                <w:b/>
                <w:sz w:val="16"/>
                <w:szCs w:val="16"/>
                <w:lang w:val="id-ID" w:eastAsia="id-ID"/>
              </w:rPr>
            </w:pPr>
            <w:r w:rsidRPr="00117809">
              <w:rPr>
                <w:b/>
                <w:sz w:val="16"/>
                <w:szCs w:val="16"/>
                <w:lang w:val="id-ID" w:eastAsia="id-ID"/>
              </w:rPr>
              <w:t>MANAGEMEN PENDIDIKAN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H. Mawardi Lubis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anagemen Pendidikan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H. Zulkarnai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Il. Managemen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Suhirma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Il. Managemen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s. Sukarno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anagemen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s.H.Rizkan A.Rahma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anajemen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Ediansyah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enajemen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a. Hj. Khairunnisa'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endidikan Perencanaan Pembelajaran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Ernawati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Strategi dan Metode Pembelajaran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Evi Selva Nirwan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eng.Eva.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Masrifah Hidayani, S.Ag.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Stra.Belajar Mengajar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Nurlalil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Dasar-Dasar Pendidikan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Wiwind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erencanaan Pembelajaran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Bambang Iswa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anajemen Pendidikan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Idianto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anajamen Pendidikan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Nilla Wat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Ilmu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elvia Khairunnisa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anajemen Pendidikan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3"/>
              </w:numPr>
              <w:ind w:left="459" w:hanging="42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Yusmaneri, M. 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anajemen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  <w:vAlign w:val="center"/>
          </w:tcPr>
          <w:p w:rsidR="00A33FF9" w:rsidRPr="00117809" w:rsidRDefault="00A33FF9" w:rsidP="00446A1D">
            <w:pPr>
              <w:rPr>
                <w:b/>
                <w:sz w:val="16"/>
                <w:szCs w:val="16"/>
                <w:lang w:val="id-ID" w:eastAsia="id-ID"/>
              </w:rPr>
            </w:pPr>
            <w:r w:rsidRPr="00117809">
              <w:rPr>
                <w:b/>
                <w:sz w:val="16"/>
                <w:szCs w:val="16"/>
                <w:lang w:val="id-ID" w:eastAsia="id-ID"/>
              </w:rPr>
              <w:t>PENDIDIKAN BAHASA INDONESIA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Bustomi, S.Ag.,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hs Indonesi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s. H. Suparnis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hs Indonesi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Ixsir Eliy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hs dan sastra Indonesi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Heny Friantary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ahasa Indonesi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Vebby Andr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 Indonesia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Rand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. Indonesia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Weni Aulia Sar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. Indonesia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ina Putri Juni Astut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ahasa Indonesia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Meddiyan Hariyad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ahasa Indonesi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ri Novian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ahasa Indonesi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usi Seles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ahasa Indonesi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4"/>
              </w:numPr>
              <w:ind w:left="315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Welti Wediasti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ahasa Indonesia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  <w:vAlign w:val="center"/>
          </w:tcPr>
          <w:p w:rsidR="00A33FF9" w:rsidRPr="00117809" w:rsidRDefault="00A33FF9" w:rsidP="00446A1D">
            <w:pPr>
              <w:rPr>
                <w:b/>
                <w:sz w:val="16"/>
                <w:szCs w:val="16"/>
                <w:lang w:val="id-ID" w:eastAsia="id-ID"/>
              </w:rPr>
            </w:pPr>
            <w:r w:rsidRPr="00117809">
              <w:rPr>
                <w:b/>
                <w:sz w:val="16"/>
                <w:szCs w:val="16"/>
                <w:lang w:val="id-ID" w:eastAsia="id-ID"/>
              </w:rPr>
              <w:t>PENDIDIKAN BIMBINGAN DAN KONSELING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sniti Karni, M.Pd. Kons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eni Febrini, M. 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imbingan dan Konsling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a. Aam Amaliyah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imbingan dan konseling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a. Nurniswah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s. Bakhtiar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K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Henny Sulisyawat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Juawanto ,M.Pd Kons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Minars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Winda Ade Ariani, M.Pd. Kons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M. Naser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Hermi Pasmawati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  <w:vAlign w:val="center"/>
          </w:tcPr>
          <w:p w:rsidR="00A33FF9" w:rsidRPr="00117809" w:rsidRDefault="00A33FF9" w:rsidP="00446A1D">
            <w:pPr>
              <w:rPr>
                <w:b/>
                <w:sz w:val="16"/>
                <w:szCs w:val="16"/>
                <w:lang w:val="id-ID" w:eastAsia="id-ID"/>
              </w:rPr>
            </w:pPr>
            <w:r w:rsidRPr="00117809">
              <w:rPr>
                <w:b/>
                <w:sz w:val="16"/>
                <w:szCs w:val="16"/>
                <w:lang w:val="id-ID" w:eastAsia="id-ID"/>
              </w:rPr>
              <w:t>PENDIDIKAN BAHASA INGGRIS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etti Lismayanti, M.Hum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. Inggris(intraduction to linguisti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Ali Akbar Jono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Il.cur dan Mater . Devel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Syamsul Rizal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hs. Inggris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 xml:space="preserve">Dr.Riswanto, M.Pd. 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hs Inggris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Feny Martina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hs Inggris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Fera Zasrianit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ahasa Inggris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Feri Susanto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. Inggris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Reko Serasi, MM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 Inggris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Risnawat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hs. Inggris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M.Arif Rahman Hakim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edidikan Bahasa Inggris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Zelvia Liska Afrian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. Inggris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edi Efrizal,M,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 Inggris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Endang Haryanto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 Inggris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ede Putri Sani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ahasa Ingris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Hanura Febrian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ahasa Ingris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Yosi Marit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ahasa Ingris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6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lfi Kurniawansyah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 Inggris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446A1D">
            <w:pPr>
              <w:pStyle w:val="ListParagraph"/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  <w:vAlign w:val="center"/>
          </w:tcPr>
          <w:p w:rsidR="00A33FF9" w:rsidRPr="00117809" w:rsidRDefault="00A33FF9" w:rsidP="00446A1D">
            <w:pPr>
              <w:rPr>
                <w:b/>
                <w:sz w:val="16"/>
                <w:szCs w:val="16"/>
                <w:lang w:val="id-ID" w:eastAsia="id-ID"/>
              </w:rPr>
            </w:pPr>
            <w:r w:rsidRPr="00117809">
              <w:rPr>
                <w:b/>
                <w:sz w:val="16"/>
                <w:szCs w:val="16"/>
                <w:lang w:val="id-ID" w:eastAsia="id-ID"/>
              </w:rPr>
              <w:t>TEKNELOGI PENDIDIAN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7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Mus Mulyad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eknologi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7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s. M. Nur Ibrahim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Teknologi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  <w:vAlign w:val="center"/>
          </w:tcPr>
          <w:p w:rsidR="00A33FF9" w:rsidRPr="00117809" w:rsidRDefault="00A33FF9" w:rsidP="00446A1D">
            <w:pPr>
              <w:rPr>
                <w:b/>
                <w:sz w:val="16"/>
                <w:szCs w:val="16"/>
                <w:lang w:val="id-ID" w:eastAsia="id-ID"/>
              </w:rPr>
            </w:pPr>
            <w:r w:rsidRPr="00117809">
              <w:rPr>
                <w:b/>
                <w:sz w:val="16"/>
                <w:szCs w:val="16"/>
                <w:lang w:val="id-ID" w:eastAsia="id-ID"/>
              </w:rPr>
              <w:t xml:space="preserve">PENDIDIKAN BAHASA ARAB 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8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s. H. Hifzan Bustam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Ilmu Bhs Arab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8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Qolbi Khairi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et.Pembel.Bhs.Arab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8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Falahun Ni'am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hs. Arab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8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Kasmantoni, S.Ag., M.S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Fiqh Lughah/bhs Arab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8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M. Hidayaturrahman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endidikan Bahasa Arab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8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Nur Harianto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.Arab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8"/>
              </w:numPr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Fadila Suskh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hs Arab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  <w:vAlign w:val="center"/>
          </w:tcPr>
          <w:p w:rsidR="00A33FF9" w:rsidRPr="00117809" w:rsidRDefault="00A33FF9" w:rsidP="00446A1D">
            <w:pPr>
              <w:rPr>
                <w:b/>
                <w:sz w:val="16"/>
                <w:szCs w:val="16"/>
                <w:lang w:val="id-ID" w:eastAsia="id-ID"/>
              </w:rPr>
            </w:pPr>
            <w:r w:rsidRPr="00117809">
              <w:rPr>
                <w:b/>
                <w:sz w:val="16"/>
                <w:szCs w:val="16"/>
                <w:lang w:val="id-ID" w:eastAsia="id-ID"/>
              </w:rPr>
              <w:t>PENDIDIKAN SOS</w:t>
            </w:r>
            <w:r w:rsidR="00446A1D" w:rsidRPr="00117809">
              <w:rPr>
                <w:b/>
                <w:sz w:val="16"/>
                <w:szCs w:val="16"/>
                <w:lang w:eastAsia="id-ID"/>
              </w:rPr>
              <w:t xml:space="preserve">IOLOGI DAN </w:t>
            </w:r>
            <w:r w:rsidRPr="00117809">
              <w:rPr>
                <w:b/>
                <w:sz w:val="16"/>
                <w:szCs w:val="16"/>
                <w:lang w:val="id-ID" w:eastAsia="id-ID"/>
              </w:rPr>
              <w:t>ANTROPOLGI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9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Irwan Satria, S.Ag, M.Pd</w:t>
            </w:r>
          </w:p>
        </w:tc>
        <w:tc>
          <w:tcPr>
            <w:tcW w:w="2552" w:type="dxa"/>
          </w:tcPr>
          <w:p w:rsidR="00A33FF9" w:rsidRPr="00117809" w:rsidRDefault="004829C0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</w:rPr>
              <w:t>Sosiologi &amp; Antropologi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9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Samsudin, M.Pd</w:t>
            </w:r>
          </w:p>
        </w:tc>
        <w:tc>
          <w:tcPr>
            <w:tcW w:w="2552" w:type="dxa"/>
          </w:tcPr>
          <w:p w:rsidR="00A33FF9" w:rsidRPr="00117809" w:rsidRDefault="004829C0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</w:rPr>
              <w:t>Sosiologi &amp; Antropologi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9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Hj. Asiah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IAD/Pendidikan Sosial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9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alamah, S.E.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I</w:t>
            </w:r>
            <w:r w:rsidR="004829C0" w:rsidRPr="00117809">
              <w:rPr>
                <w:sz w:val="16"/>
                <w:szCs w:val="16"/>
              </w:rPr>
              <w:t>PS</w:t>
            </w:r>
            <w:r w:rsidRPr="00117809">
              <w:rPr>
                <w:sz w:val="16"/>
                <w:szCs w:val="16"/>
                <w:lang w:val="id-ID"/>
              </w:rPr>
              <w:t>-Sosiologi/Antropologi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9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Prio Utomo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endidikan Psikologi </w:t>
            </w:r>
          </w:p>
        </w:tc>
      </w:tr>
      <w:tr w:rsidR="004829C0" w:rsidRPr="00117809" w:rsidTr="00964BAC">
        <w:tc>
          <w:tcPr>
            <w:tcW w:w="426" w:type="dxa"/>
          </w:tcPr>
          <w:p w:rsidR="004829C0" w:rsidRPr="00117809" w:rsidRDefault="004829C0" w:rsidP="00446A1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</w:tcPr>
          <w:p w:rsidR="004829C0" w:rsidRPr="00117809" w:rsidRDefault="004829C0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4829C0" w:rsidRPr="00117809" w:rsidRDefault="004829C0" w:rsidP="00644DEF">
            <w:pPr>
              <w:pStyle w:val="ListParagraph"/>
              <w:numPr>
                <w:ilvl w:val="0"/>
                <w:numId w:val="19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eastAsia="id-ID"/>
              </w:rPr>
              <w:t>Dr. Adisel, M. Pd</w:t>
            </w:r>
          </w:p>
        </w:tc>
        <w:tc>
          <w:tcPr>
            <w:tcW w:w="2552" w:type="dxa"/>
          </w:tcPr>
          <w:p w:rsidR="00446A1D" w:rsidRPr="00117809" w:rsidRDefault="004829C0" w:rsidP="00446A1D">
            <w:pPr>
              <w:jc w:val="both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Sosiologi &amp; Antropologi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  <w:vAlign w:val="center"/>
          </w:tcPr>
          <w:p w:rsidR="00A33FF9" w:rsidRPr="00117809" w:rsidRDefault="00A33FF9" w:rsidP="00446A1D">
            <w:pPr>
              <w:rPr>
                <w:b/>
                <w:sz w:val="16"/>
                <w:szCs w:val="16"/>
                <w:lang w:eastAsia="id-ID"/>
              </w:rPr>
            </w:pPr>
            <w:r w:rsidRPr="00117809">
              <w:rPr>
                <w:b/>
                <w:sz w:val="16"/>
                <w:szCs w:val="16"/>
                <w:lang w:val="id-ID" w:eastAsia="id-ID"/>
              </w:rPr>
              <w:t xml:space="preserve">PENDIDIKAN </w:t>
            </w:r>
            <w:r w:rsidR="004829C0" w:rsidRPr="00117809">
              <w:rPr>
                <w:b/>
                <w:sz w:val="16"/>
                <w:szCs w:val="16"/>
                <w:lang w:eastAsia="id-ID"/>
              </w:rPr>
              <w:t>METODOLOGI PENELITIAN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0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Lukman, SS.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Filsafat Pendidik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0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Asep Suryama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etodologi Penelitia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0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esy Eka Citra Dew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Statistik Pendidikan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0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Een Syaputr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endidikan Sejarah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  <w:vAlign w:val="center"/>
          </w:tcPr>
          <w:p w:rsidR="00A33FF9" w:rsidRPr="00117809" w:rsidRDefault="00A33FF9" w:rsidP="00446A1D">
            <w:pPr>
              <w:rPr>
                <w:b/>
                <w:sz w:val="16"/>
                <w:szCs w:val="16"/>
                <w:lang w:val="id-ID" w:eastAsia="id-ID"/>
              </w:rPr>
            </w:pPr>
            <w:r w:rsidRPr="00117809">
              <w:rPr>
                <w:b/>
                <w:sz w:val="16"/>
                <w:szCs w:val="16"/>
                <w:lang w:val="id-ID" w:eastAsia="id-ID"/>
              </w:rPr>
              <w:t>PENDIDIKAN USIA DINI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1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Buyung Surahman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Ilmu Pendidikan Anak Usia Din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1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r. Husnul Bahr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Ilmu Paud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1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Fatrica Syafri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iaud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1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epti Fitrian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IAUD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1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Yosi Yulizah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PGMI </w:t>
            </w:r>
          </w:p>
        </w:tc>
      </w:tr>
      <w:tr w:rsidR="0063633C" w:rsidRPr="00117809" w:rsidTr="00964BAC">
        <w:tc>
          <w:tcPr>
            <w:tcW w:w="426" w:type="dxa"/>
          </w:tcPr>
          <w:p w:rsidR="0063633C" w:rsidRPr="00117809" w:rsidRDefault="0063633C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63633C" w:rsidRPr="00117809" w:rsidRDefault="0063633C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63633C" w:rsidRPr="00117809" w:rsidRDefault="0063633C" w:rsidP="0063633C">
            <w:pPr>
              <w:pStyle w:val="ListParagraph"/>
              <w:rPr>
                <w:sz w:val="16"/>
                <w:szCs w:val="16"/>
                <w:lang w:val="id-ID" w:eastAsia="id-ID"/>
              </w:rPr>
            </w:pPr>
          </w:p>
        </w:tc>
        <w:tc>
          <w:tcPr>
            <w:tcW w:w="2552" w:type="dxa"/>
          </w:tcPr>
          <w:p w:rsidR="0063633C" w:rsidRPr="00117809" w:rsidRDefault="0063633C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  <w:shd w:val="clear" w:color="auto" w:fill="ED7D31" w:themeFill="accent2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10"/>
              </w:numPr>
              <w:ind w:left="317" w:hanging="317"/>
              <w:jc w:val="both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shd w:val="clear" w:color="auto" w:fill="ED7D31" w:themeFill="accent2"/>
            <w:vAlign w:val="center"/>
          </w:tcPr>
          <w:p w:rsidR="00A33FF9" w:rsidRPr="00117809" w:rsidRDefault="00A33FF9" w:rsidP="00446A1D">
            <w:pPr>
              <w:rPr>
                <w:b/>
                <w:sz w:val="16"/>
                <w:szCs w:val="16"/>
                <w:lang w:val="id-ID" w:eastAsia="id-ID"/>
              </w:rPr>
            </w:pPr>
            <w:r w:rsidRPr="00117809">
              <w:rPr>
                <w:b/>
                <w:sz w:val="16"/>
                <w:szCs w:val="16"/>
                <w:lang w:val="id-ID" w:eastAsia="id-ID"/>
              </w:rPr>
              <w:t>PENDIDIKAN SAIN</w:t>
            </w:r>
          </w:p>
        </w:tc>
        <w:tc>
          <w:tcPr>
            <w:tcW w:w="2552" w:type="dxa"/>
            <w:shd w:val="clear" w:color="auto" w:fill="ED7D31" w:themeFill="accent2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Fatrima Santri Syafri, M.Pd.Mat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atematik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Poni Saltif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T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Resti Komala Sari,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T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Betti Dian Wahyuni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TK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Marlena Endang Bitriza, M.pd.Mat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atematik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3E2233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 xml:space="preserve">Mela Aziza, </w:t>
            </w:r>
            <w:r w:rsidR="00A33FF9" w:rsidRPr="00117809">
              <w:rPr>
                <w:sz w:val="16"/>
                <w:szCs w:val="16"/>
                <w:lang w:val="id-ID" w:eastAsia="id-ID"/>
              </w:rPr>
              <w:t>M.Sc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atematik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Resti Komala Sari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atematik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 xml:space="preserve">Sahrizal 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atematika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Sondang Astuti, M.pd.Mat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Matematika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Dwi Reva Jayanti, M.Pd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atematik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Nurlia Latipah, M.Pd.,S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Kimi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Ahmad Walid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Pendidikan Sain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Marisda Satul Aini, M.pd.Si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ip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bottom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Marisda Satul Aini, M.pd.Si.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Mipa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Erik Perdana, M.Pd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 xml:space="preserve">Bilogi </w:t>
            </w:r>
          </w:p>
        </w:tc>
      </w:tr>
      <w:tr w:rsidR="00A33FF9" w:rsidRPr="00117809" w:rsidTr="00964BAC">
        <w:tc>
          <w:tcPr>
            <w:tcW w:w="426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708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</w:p>
        </w:tc>
        <w:tc>
          <w:tcPr>
            <w:tcW w:w="3402" w:type="dxa"/>
            <w:vAlign w:val="center"/>
          </w:tcPr>
          <w:p w:rsidR="00A33FF9" w:rsidRPr="00117809" w:rsidRDefault="00A33FF9" w:rsidP="00644DEF">
            <w:pPr>
              <w:pStyle w:val="ListParagraph"/>
              <w:numPr>
                <w:ilvl w:val="0"/>
                <w:numId w:val="22"/>
              </w:numPr>
              <w:ind w:left="456"/>
              <w:rPr>
                <w:sz w:val="16"/>
                <w:szCs w:val="16"/>
                <w:lang w:val="id-ID" w:eastAsia="id-ID"/>
              </w:rPr>
            </w:pPr>
            <w:r w:rsidRPr="00117809">
              <w:rPr>
                <w:sz w:val="16"/>
                <w:szCs w:val="16"/>
                <w:lang w:val="id-ID" w:eastAsia="id-ID"/>
              </w:rPr>
              <w:t>Khosi'in, M.Pd.I</w:t>
            </w:r>
          </w:p>
        </w:tc>
        <w:tc>
          <w:tcPr>
            <w:tcW w:w="2552" w:type="dxa"/>
          </w:tcPr>
          <w:p w:rsidR="00A33FF9" w:rsidRPr="00117809" w:rsidRDefault="00A33FF9" w:rsidP="00446A1D">
            <w:pPr>
              <w:jc w:val="both"/>
              <w:rPr>
                <w:sz w:val="16"/>
                <w:szCs w:val="16"/>
                <w:lang w:val="id-ID"/>
              </w:rPr>
            </w:pPr>
            <w:r w:rsidRPr="00117809">
              <w:rPr>
                <w:sz w:val="16"/>
                <w:szCs w:val="16"/>
                <w:lang w:val="id-ID"/>
              </w:rPr>
              <w:t>Biologi</w:t>
            </w:r>
          </w:p>
        </w:tc>
      </w:tr>
    </w:tbl>
    <w:p w:rsidR="001E5926" w:rsidRPr="00117809" w:rsidRDefault="001E5926" w:rsidP="001E5926">
      <w:pPr>
        <w:pStyle w:val="ListParagraph"/>
        <w:spacing w:line="360" w:lineRule="auto"/>
        <w:jc w:val="both"/>
        <w:rPr>
          <w:lang w:val="id-ID"/>
        </w:rPr>
      </w:pPr>
    </w:p>
    <w:p w:rsidR="00760696" w:rsidRPr="00117809" w:rsidRDefault="00760696" w:rsidP="00A33FF9">
      <w:pPr>
        <w:pStyle w:val="ListParagraph"/>
        <w:spacing w:line="360" w:lineRule="auto"/>
        <w:jc w:val="both"/>
        <w:sectPr w:rsidR="00760696" w:rsidRPr="00117809" w:rsidSect="000C14D4">
          <w:pgSz w:w="11907" w:h="16840" w:code="9"/>
          <w:pgMar w:top="1985" w:right="1701" w:bottom="1701" w:left="1985" w:header="1134" w:footer="1134" w:gutter="0"/>
          <w:cols w:space="708"/>
          <w:docGrid w:linePitch="360"/>
        </w:sectPr>
      </w:pPr>
    </w:p>
    <w:p w:rsidR="00503489" w:rsidRPr="00117809" w:rsidRDefault="00503489" w:rsidP="009104E5">
      <w:pPr>
        <w:pStyle w:val="ListParagraph"/>
        <w:widowControl w:val="0"/>
        <w:shd w:val="clear" w:color="auto" w:fill="70AD47" w:themeFill="accent6"/>
        <w:tabs>
          <w:tab w:val="left" w:pos="6159"/>
        </w:tabs>
        <w:autoSpaceDE w:val="0"/>
        <w:autoSpaceDN w:val="0"/>
        <w:spacing w:before="4"/>
        <w:ind w:left="0"/>
        <w:contextualSpacing w:val="0"/>
        <w:rPr>
          <w:b/>
          <w:sz w:val="48"/>
        </w:rPr>
      </w:pPr>
      <w:r w:rsidRPr="00117809">
        <w:rPr>
          <w:b/>
          <w:position w:val="2"/>
          <w:sz w:val="48"/>
          <w:u w:val="single" w:color="9BBB59"/>
          <w:shd w:val="clear" w:color="auto" w:fill="70AD47" w:themeFill="accent6"/>
        </w:rPr>
        <w:lastRenderedPageBreak/>
        <w:t>IV</w:t>
      </w:r>
      <w:r w:rsidRPr="00117809">
        <w:rPr>
          <w:b/>
          <w:position w:val="2"/>
          <w:sz w:val="48"/>
          <w:u w:val="single" w:color="9BBB59"/>
        </w:rPr>
        <w:t xml:space="preserve"> PENUTUP</w:t>
      </w:r>
      <w:r w:rsidRPr="00117809">
        <w:rPr>
          <w:b/>
          <w:position w:val="2"/>
          <w:sz w:val="48"/>
          <w:u w:val="single" w:color="9BBB59"/>
        </w:rPr>
        <w:tab/>
      </w:r>
    </w:p>
    <w:p w:rsidR="00503489" w:rsidRPr="00117809" w:rsidRDefault="00503489" w:rsidP="00A33FF9">
      <w:pPr>
        <w:jc w:val="center"/>
        <w:rPr>
          <w:b/>
          <w:lang w:val="id-ID"/>
        </w:rPr>
      </w:pPr>
    </w:p>
    <w:p w:rsidR="00A33FF9" w:rsidRPr="00117809" w:rsidRDefault="001E5926" w:rsidP="004A2047">
      <w:pPr>
        <w:pStyle w:val="ListParagraph"/>
        <w:numPr>
          <w:ilvl w:val="0"/>
          <w:numId w:val="7"/>
        </w:numPr>
        <w:spacing w:line="360" w:lineRule="auto"/>
        <w:ind w:left="993" w:hanging="284"/>
        <w:rPr>
          <w:b/>
          <w:lang w:val="id-ID"/>
        </w:rPr>
      </w:pPr>
      <w:r w:rsidRPr="00117809">
        <w:rPr>
          <w:b/>
          <w:lang w:val="id-ID"/>
        </w:rPr>
        <w:t>Kesimpulan</w:t>
      </w:r>
    </w:p>
    <w:p w:rsidR="003E2233" w:rsidRPr="00117809" w:rsidRDefault="003E2233" w:rsidP="004A2047">
      <w:pPr>
        <w:pStyle w:val="ListParagraph"/>
        <w:spacing w:line="360" w:lineRule="auto"/>
        <w:ind w:left="709" w:firstLine="709"/>
        <w:jc w:val="both"/>
        <w:rPr>
          <w:lang w:val="id-ID"/>
        </w:rPr>
      </w:pPr>
      <w:r w:rsidRPr="00117809">
        <w:rPr>
          <w:lang w:val="id-ID"/>
        </w:rPr>
        <w:t xml:space="preserve">Setelah   data  yang didapat melalui laporan </w:t>
      </w:r>
      <w:r w:rsidR="00997D04">
        <w:rPr>
          <w:lang w:val="id-ID"/>
        </w:rPr>
        <w:t xml:space="preserve">evaprodi yang dikumpulkan ke </w:t>
      </w:r>
      <w:r w:rsidR="00997D04">
        <w:t>UPM</w:t>
      </w:r>
      <w:r w:rsidRPr="00117809">
        <w:rPr>
          <w:lang w:val="id-ID"/>
        </w:rPr>
        <w:t xml:space="preserve"> dan SK beban SKS dosen yang mengajar di fakultas lalui dianalisa , maka dapat ditarik kesimpulan bahwa: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993" w:hanging="284"/>
        <w:jc w:val="both"/>
        <w:rPr>
          <w:lang w:val="id-ID"/>
        </w:rPr>
      </w:pPr>
      <w:r w:rsidRPr="00117809">
        <w:rPr>
          <w:lang w:val="id-ID"/>
        </w:rPr>
        <w:t xml:space="preserve">Ada </w:t>
      </w:r>
      <w:r>
        <w:t>10</w:t>
      </w:r>
      <w:r w:rsidRPr="00117809">
        <w:rPr>
          <w:lang w:val="id-ID"/>
        </w:rPr>
        <w:t xml:space="preserve"> Dosen </w:t>
      </w:r>
      <w:r w:rsidRPr="00117809">
        <w:t>Tetap Tanpa Tugas Tambahan (DS)</w:t>
      </w:r>
      <w:r w:rsidRPr="00117809">
        <w:rPr>
          <w:lang w:val="id-ID"/>
        </w:rPr>
        <w:t xml:space="preserve"> yang mengajar </w:t>
      </w:r>
      <w:r w:rsidRPr="00117809">
        <w:t>kurang dari</w:t>
      </w:r>
      <w:r w:rsidRPr="00117809">
        <w:rPr>
          <w:lang w:val="id-ID"/>
        </w:rPr>
        <w:t xml:space="preserve"> beban kewajiban (Mengajar kurang</w:t>
      </w:r>
      <w:r w:rsidRPr="00117809">
        <w:t xml:space="preserve"> dari 12</w:t>
      </w:r>
      <w:r w:rsidRPr="00117809">
        <w:rPr>
          <w:lang w:val="id-ID"/>
        </w:rPr>
        <w:t xml:space="preserve"> SKS) 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993" w:hanging="284"/>
        <w:jc w:val="both"/>
        <w:rPr>
          <w:lang w:val="id-ID"/>
        </w:rPr>
      </w:pPr>
      <w:r w:rsidRPr="00117809">
        <w:rPr>
          <w:lang w:val="id-ID"/>
        </w:rPr>
        <w:t xml:space="preserve">Ada </w:t>
      </w:r>
      <w:r>
        <w:t>12</w:t>
      </w:r>
      <w:r w:rsidRPr="00117809">
        <w:rPr>
          <w:lang w:val="id-ID"/>
        </w:rPr>
        <w:t xml:space="preserve"> Dosen </w:t>
      </w:r>
      <w:r w:rsidRPr="00117809">
        <w:t>Tetap Dengan Tugas Tambahan (DT)</w:t>
      </w:r>
      <w:r w:rsidRPr="00117809">
        <w:rPr>
          <w:lang w:val="id-ID"/>
        </w:rPr>
        <w:t xml:space="preserve"> yang mengajar </w:t>
      </w:r>
      <w:r w:rsidRPr="00117809">
        <w:t>melebihi dari</w:t>
      </w:r>
      <w:r w:rsidRPr="00117809">
        <w:rPr>
          <w:lang w:val="id-ID"/>
        </w:rPr>
        <w:t xml:space="preserve"> beban kewajiban (Mengajar </w:t>
      </w:r>
      <w:r w:rsidRPr="00117809">
        <w:t>lebih dari 16 SKS)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993" w:hanging="284"/>
        <w:jc w:val="both"/>
        <w:rPr>
          <w:lang w:val="id-ID"/>
        </w:rPr>
      </w:pPr>
      <w:r w:rsidRPr="00117809">
        <w:rPr>
          <w:lang w:val="id-ID"/>
        </w:rPr>
        <w:t xml:space="preserve">Ada </w:t>
      </w:r>
      <w:r>
        <w:t>23</w:t>
      </w:r>
      <w:r w:rsidRPr="00117809">
        <w:rPr>
          <w:lang w:val="id-ID"/>
        </w:rPr>
        <w:t xml:space="preserve"> Dosen </w:t>
      </w:r>
      <w:r w:rsidRPr="00117809">
        <w:t>Tetap Tanpa Tugas Tambahan (DS)</w:t>
      </w:r>
      <w:r w:rsidRPr="00117809">
        <w:rPr>
          <w:lang w:val="id-ID"/>
        </w:rPr>
        <w:t xml:space="preserve"> yang mengajar </w:t>
      </w:r>
      <w:r w:rsidRPr="00117809">
        <w:t>melebihi dari</w:t>
      </w:r>
      <w:r w:rsidRPr="00117809">
        <w:rPr>
          <w:lang w:val="id-ID"/>
        </w:rPr>
        <w:t xml:space="preserve"> beban kewajiban (Mengajar </w:t>
      </w:r>
      <w:r w:rsidRPr="00117809">
        <w:t>lebih dari 16 SKS)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993" w:hanging="284"/>
        <w:jc w:val="both"/>
        <w:rPr>
          <w:lang w:val="id-ID"/>
        </w:rPr>
      </w:pPr>
      <w:r w:rsidRPr="00117809">
        <w:rPr>
          <w:lang w:val="id-ID"/>
        </w:rPr>
        <w:t xml:space="preserve">Ada </w:t>
      </w:r>
      <w:r>
        <w:t>29</w:t>
      </w:r>
      <w:r w:rsidRPr="00117809">
        <w:rPr>
          <w:lang w:val="id-ID"/>
        </w:rPr>
        <w:t xml:space="preserve"> Dosen </w:t>
      </w:r>
      <w:r w:rsidRPr="00117809">
        <w:t>Tidak Tetap (DTT) atau Dosen Luar Biasa (DLB)</w:t>
      </w:r>
      <w:r w:rsidRPr="00117809">
        <w:rPr>
          <w:lang w:val="id-ID"/>
        </w:rPr>
        <w:t xml:space="preserve"> yang mengajar </w:t>
      </w:r>
      <w:r w:rsidRPr="00117809">
        <w:t>melebihi dari</w:t>
      </w:r>
      <w:r w:rsidRPr="00117809">
        <w:rPr>
          <w:lang w:val="id-ID"/>
        </w:rPr>
        <w:t xml:space="preserve"> beban kewajiban (Mengajar </w:t>
      </w:r>
      <w:r w:rsidRPr="00117809">
        <w:t>lebih dari 16 SKS)</w:t>
      </w:r>
      <w:r w:rsidRPr="00117809">
        <w:rPr>
          <w:lang w:val="id-ID"/>
        </w:rPr>
        <w:t xml:space="preserve"> 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1134" w:hanging="425"/>
        <w:jc w:val="both"/>
        <w:rPr>
          <w:lang w:val="id-ID"/>
        </w:rPr>
      </w:pPr>
      <w:r>
        <w:t>97</w:t>
      </w:r>
      <w:r w:rsidRPr="00117809">
        <w:t>% Dosen di IAIN Bengkulu sudah mengajar mata kuliah sesuai dengan rumpun keilmuannya</w:t>
      </w:r>
      <w:r w:rsidRPr="00117809">
        <w:rPr>
          <w:lang w:val="id-ID"/>
        </w:rPr>
        <w:t>.</w:t>
      </w:r>
    </w:p>
    <w:p w:rsidR="004877E6" w:rsidRPr="00117809" w:rsidRDefault="00AD1DCA" w:rsidP="004877E6">
      <w:pPr>
        <w:pStyle w:val="ListParagraph"/>
        <w:numPr>
          <w:ilvl w:val="0"/>
          <w:numId w:val="8"/>
        </w:numPr>
        <w:spacing w:line="360" w:lineRule="auto"/>
        <w:ind w:left="1134" w:hanging="425"/>
        <w:jc w:val="both"/>
        <w:rPr>
          <w:lang w:val="id-ID"/>
        </w:rPr>
      </w:pPr>
      <w:r>
        <w:t>96</w:t>
      </w:r>
      <w:proofErr w:type="gramStart"/>
      <w:r>
        <w:t>,08</w:t>
      </w:r>
      <w:proofErr w:type="gramEnd"/>
      <w:r>
        <w:t xml:space="preserve"> </w:t>
      </w:r>
      <w:r w:rsidR="004877E6" w:rsidRPr="00117809">
        <w:t>% Dosen di IAIN Bengkulu sudah mengumpulkan RPS Mata kuliah yang diampuhnya ke Program Studi tempat Ia mengajar.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1134" w:hanging="425"/>
        <w:jc w:val="both"/>
        <w:rPr>
          <w:lang w:val="id-ID"/>
        </w:rPr>
      </w:pPr>
      <w:r w:rsidRPr="00117809">
        <w:t>100%  mata kuliah di IAIN Bengkulu memiliki daftar hadir dan jurnal perkuliahan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1134" w:hanging="425"/>
        <w:jc w:val="both"/>
        <w:rPr>
          <w:lang w:val="id-ID"/>
        </w:rPr>
      </w:pPr>
      <w:r w:rsidRPr="00117809">
        <w:t>100%  Dosen di IAIN Bengkulu sudah menjalankan perkuliahan 12-16 pertemuan di Semester Ganjil 2019/2020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1134" w:hanging="425"/>
        <w:jc w:val="both"/>
        <w:rPr>
          <w:lang w:val="id-ID"/>
        </w:rPr>
      </w:pPr>
      <w:r w:rsidRPr="00117809">
        <w:t>9</w:t>
      </w:r>
      <w:r w:rsidR="00AD1DCA">
        <w:t>9</w:t>
      </w:r>
      <w:r w:rsidRPr="00117809">
        <w:t>%  Mahasiswa di IAIN Bengkulu sudah mengikuti perkuliahan 12-16 pertemuan di Semester Ganjil 2019/2020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1134" w:hanging="425"/>
        <w:jc w:val="both"/>
        <w:rPr>
          <w:lang w:val="id-ID"/>
        </w:rPr>
      </w:pPr>
      <w:r>
        <w:t>100</w:t>
      </w:r>
      <w:r w:rsidRPr="00117809">
        <w:t xml:space="preserve">% Dosen di IAIN Bengkulu sudah mengumpulkan Soal Ujian Mata kuliah yang diampuhnya ke Program Studi tempat </w:t>
      </w:r>
      <w:proofErr w:type="gramStart"/>
      <w:r w:rsidRPr="00117809">
        <w:t>Ia</w:t>
      </w:r>
      <w:proofErr w:type="gramEnd"/>
      <w:r w:rsidRPr="00117809">
        <w:t xml:space="preserve"> mengajar.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1134" w:hanging="425"/>
        <w:jc w:val="both"/>
        <w:rPr>
          <w:lang w:val="id-ID"/>
        </w:rPr>
      </w:pPr>
      <w:r>
        <w:t>100</w:t>
      </w:r>
      <w:r w:rsidRPr="00117809">
        <w:t xml:space="preserve">% Dosen di IAIN Bengkulu sudah mengisi nilai Mata kuliah yang diampuhnya secara </w:t>
      </w:r>
      <w:r w:rsidRPr="00117809">
        <w:rPr>
          <w:i/>
        </w:rPr>
        <w:t xml:space="preserve">online </w:t>
      </w:r>
      <w:r w:rsidRPr="00117809">
        <w:t xml:space="preserve">di Siakad </w:t>
      </w:r>
      <w:bookmarkStart w:id="0" w:name="_GoBack"/>
      <w:bookmarkEnd w:id="0"/>
    </w:p>
    <w:p w:rsidR="004877E6" w:rsidRPr="00117809" w:rsidRDefault="00AD1DCA" w:rsidP="004877E6">
      <w:pPr>
        <w:pStyle w:val="ListParagraph"/>
        <w:numPr>
          <w:ilvl w:val="0"/>
          <w:numId w:val="8"/>
        </w:numPr>
        <w:spacing w:line="360" w:lineRule="auto"/>
        <w:ind w:left="1134" w:hanging="425"/>
        <w:jc w:val="both"/>
        <w:rPr>
          <w:lang w:val="id-ID"/>
        </w:rPr>
      </w:pPr>
      <w:r>
        <w:lastRenderedPageBreak/>
        <w:t>66,08 % Mahasiswa FTT Memiliki IPK di atas 3.50; 27,22</w:t>
      </w:r>
      <w:r w:rsidR="004877E6" w:rsidRPr="00117809">
        <w:t xml:space="preserve"> % Mahasi</w:t>
      </w:r>
      <w:r w:rsidR="004877E6">
        <w:t>swa IAIN Memiliki IPK 3.00-3</w:t>
      </w:r>
      <w:r>
        <w:t xml:space="preserve">.49; 5,46 </w:t>
      </w:r>
      <w:r w:rsidR="004877E6" w:rsidRPr="00117809">
        <w:t>% Mahasi</w:t>
      </w:r>
      <w:r w:rsidR="004877E6">
        <w:t>swa IAIN Memiliki IPK 2.90-2.00;</w:t>
      </w:r>
      <w:r w:rsidR="004877E6" w:rsidRPr="00117809">
        <w:t xml:space="preserve"> dan </w:t>
      </w:r>
      <w:r>
        <w:t>1,23 % Mahasiswa FTT</w:t>
      </w:r>
      <w:r w:rsidR="004877E6" w:rsidRPr="00117809">
        <w:t xml:space="preserve"> Memiliki IPK dibawah 2.00 </w:t>
      </w:r>
    </w:p>
    <w:p w:rsidR="004877E6" w:rsidRPr="00117809" w:rsidRDefault="004877E6" w:rsidP="004877E6">
      <w:pPr>
        <w:pStyle w:val="ListParagraph"/>
        <w:numPr>
          <w:ilvl w:val="0"/>
          <w:numId w:val="8"/>
        </w:numPr>
        <w:spacing w:line="360" w:lineRule="auto"/>
        <w:ind w:left="1134" w:hanging="425"/>
        <w:jc w:val="both"/>
        <w:rPr>
          <w:lang w:val="id-ID"/>
        </w:rPr>
      </w:pPr>
      <w:r w:rsidRPr="00117809">
        <w:t>100% dosen IAIN Bengkulu menjadi pembimbing tugas akhir sesuai dengan Jabatan Fungsionalnya, yaitu sebagai pembimbing I minimal Lektor dan sebagai pembimbing 2 minimal Asisten Ahli</w:t>
      </w:r>
    </w:p>
    <w:p w:rsidR="00A33FF9" w:rsidRPr="00117809" w:rsidRDefault="00A33FF9" w:rsidP="004A2047">
      <w:pPr>
        <w:pStyle w:val="ListParagraph"/>
        <w:numPr>
          <w:ilvl w:val="0"/>
          <w:numId w:val="8"/>
        </w:numPr>
        <w:spacing w:line="360" w:lineRule="auto"/>
        <w:ind w:left="1134" w:hanging="425"/>
        <w:jc w:val="both"/>
        <w:rPr>
          <w:lang w:val="id-ID"/>
        </w:rPr>
      </w:pPr>
      <w:r w:rsidRPr="00117809">
        <w:rPr>
          <w:lang w:val="id-ID"/>
        </w:rPr>
        <w:t>Adapun perbandingan dosen yang mengajar (</w:t>
      </w:r>
      <w:r w:rsidR="00392679" w:rsidRPr="00117809">
        <w:t xml:space="preserve">DT </w:t>
      </w:r>
      <w:r w:rsidRPr="00117809">
        <w:rPr>
          <w:lang w:val="id-ID"/>
        </w:rPr>
        <w:t>PNS+Non PNS dengan D</w:t>
      </w:r>
      <w:r w:rsidR="00392679" w:rsidRPr="00117809">
        <w:t>TT/DLB</w:t>
      </w:r>
      <w:r w:rsidRPr="00117809">
        <w:rPr>
          <w:lang w:val="id-ID"/>
        </w:rPr>
        <w:t xml:space="preserve"> ) di fakultas adalah (sesuai dengan SK Rektor tentang beban sks dosen pada semester ganjil 201</w:t>
      </w:r>
      <w:r w:rsidR="00392679" w:rsidRPr="00117809">
        <w:t>9-</w:t>
      </w:r>
      <w:r w:rsidR="00392679" w:rsidRPr="00117809">
        <w:rPr>
          <w:lang w:val="id-ID"/>
        </w:rPr>
        <w:t>20</w:t>
      </w:r>
      <w:r w:rsidR="00392679" w:rsidRPr="00117809">
        <w:t>20</w:t>
      </w:r>
      <w:r w:rsidRPr="00117809">
        <w:rPr>
          <w:lang w:val="id-ID"/>
        </w:rPr>
        <w:t>)</w:t>
      </w:r>
    </w:p>
    <w:tbl>
      <w:tblPr>
        <w:tblW w:w="8506" w:type="dxa"/>
        <w:tblInd w:w="1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127"/>
        <w:gridCol w:w="1842"/>
        <w:gridCol w:w="1418"/>
        <w:gridCol w:w="1418"/>
        <w:gridCol w:w="1134"/>
      </w:tblGrid>
      <w:tr w:rsidR="00975E34" w:rsidRPr="00117809" w:rsidTr="00657769">
        <w:trPr>
          <w:tblHeader/>
        </w:trPr>
        <w:tc>
          <w:tcPr>
            <w:tcW w:w="567" w:type="dxa"/>
            <w:shd w:val="clear" w:color="auto" w:fill="4472C4" w:themeFill="accent1"/>
          </w:tcPr>
          <w:p w:rsidR="00975E34" w:rsidRPr="00117809" w:rsidRDefault="00975E34" w:rsidP="00657769">
            <w:pPr>
              <w:spacing w:line="360" w:lineRule="auto"/>
              <w:jc w:val="center"/>
              <w:rPr>
                <w:bCs/>
                <w:sz w:val="16"/>
                <w:szCs w:val="16"/>
              </w:rPr>
            </w:pPr>
            <w:r w:rsidRPr="00117809">
              <w:rPr>
                <w:bCs/>
                <w:sz w:val="16"/>
                <w:szCs w:val="16"/>
              </w:rPr>
              <w:t>NO</w:t>
            </w:r>
          </w:p>
        </w:tc>
        <w:tc>
          <w:tcPr>
            <w:tcW w:w="2127" w:type="dxa"/>
            <w:shd w:val="clear" w:color="auto" w:fill="4472C4" w:themeFill="accent1"/>
          </w:tcPr>
          <w:p w:rsidR="00975E34" w:rsidRPr="00117809" w:rsidRDefault="00975E34" w:rsidP="00657769">
            <w:pPr>
              <w:spacing w:line="360" w:lineRule="auto"/>
              <w:jc w:val="center"/>
              <w:rPr>
                <w:bCs/>
                <w:sz w:val="16"/>
                <w:szCs w:val="16"/>
              </w:rPr>
            </w:pPr>
            <w:r w:rsidRPr="00117809">
              <w:rPr>
                <w:bCs/>
                <w:sz w:val="16"/>
                <w:szCs w:val="16"/>
              </w:rPr>
              <w:t>FAKULTAS/</w:t>
            </w:r>
          </w:p>
          <w:p w:rsidR="00975E34" w:rsidRPr="00117809" w:rsidRDefault="00975E34" w:rsidP="00657769">
            <w:pPr>
              <w:spacing w:line="360" w:lineRule="auto"/>
              <w:jc w:val="center"/>
              <w:rPr>
                <w:bCs/>
                <w:sz w:val="16"/>
                <w:szCs w:val="16"/>
              </w:rPr>
            </w:pPr>
            <w:r w:rsidRPr="00117809">
              <w:rPr>
                <w:bCs/>
                <w:sz w:val="16"/>
                <w:szCs w:val="16"/>
              </w:rPr>
              <w:t>PASCASARJANA</w:t>
            </w:r>
          </w:p>
        </w:tc>
        <w:tc>
          <w:tcPr>
            <w:tcW w:w="1842" w:type="dxa"/>
            <w:shd w:val="clear" w:color="auto" w:fill="4472C4" w:themeFill="accent1"/>
          </w:tcPr>
          <w:p w:rsidR="00975E34" w:rsidRPr="00117809" w:rsidRDefault="00975E34" w:rsidP="00657769">
            <w:pPr>
              <w:spacing w:line="360" w:lineRule="auto"/>
              <w:jc w:val="center"/>
              <w:rPr>
                <w:bCs/>
                <w:sz w:val="16"/>
                <w:szCs w:val="16"/>
              </w:rPr>
            </w:pPr>
            <w:r w:rsidRPr="00117809">
              <w:rPr>
                <w:bCs/>
                <w:sz w:val="16"/>
                <w:szCs w:val="16"/>
              </w:rPr>
              <w:t>DOSEN TETAP</w:t>
            </w:r>
          </w:p>
          <w:p w:rsidR="00975E34" w:rsidRPr="00117809" w:rsidRDefault="00975E34" w:rsidP="00657769">
            <w:pPr>
              <w:spacing w:line="360" w:lineRule="auto"/>
              <w:jc w:val="center"/>
              <w:rPr>
                <w:bCs/>
                <w:sz w:val="16"/>
                <w:szCs w:val="16"/>
              </w:rPr>
            </w:pPr>
            <w:r w:rsidRPr="00117809">
              <w:rPr>
                <w:bCs/>
                <w:sz w:val="16"/>
                <w:szCs w:val="16"/>
              </w:rPr>
              <w:t>(SESUAI HOMEBASE)</w:t>
            </w:r>
          </w:p>
        </w:tc>
        <w:tc>
          <w:tcPr>
            <w:tcW w:w="1418" w:type="dxa"/>
            <w:shd w:val="clear" w:color="auto" w:fill="4472C4" w:themeFill="accent1"/>
          </w:tcPr>
          <w:p w:rsidR="00975E34" w:rsidRPr="00117809" w:rsidRDefault="00975E34" w:rsidP="00657769">
            <w:pPr>
              <w:spacing w:line="360" w:lineRule="auto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Jumlah SKS</w:t>
            </w:r>
          </w:p>
        </w:tc>
        <w:tc>
          <w:tcPr>
            <w:tcW w:w="1418" w:type="dxa"/>
            <w:shd w:val="clear" w:color="auto" w:fill="4472C4" w:themeFill="accent1"/>
          </w:tcPr>
          <w:p w:rsidR="00975E34" w:rsidRPr="00117809" w:rsidRDefault="00975E34" w:rsidP="00657769">
            <w:pPr>
              <w:spacing w:line="360" w:lineRule="auto"/>
              <w:jc w:val="center"/>
              <w:rPr>
                <w:bCs/>
                <w:sz w:val="16"/>
                <w:szCs w:val="16"/>
              </w:rPr>
            </w:pPr>
            <w:r w:rsidRPr="00117809">
              <w:rPr>
                <w:bCs/>
                <w:sz w:val="16"/>
                <w:szCs w:val="16"/>
              </w:rPr>
              <w:t>DOSEN TIDAK TETAP/DLB</w:t>
            </w:r>
          </w:p>
        </w:tc>
        <w:tc>
          <w:tcPr>
            <w:tcW w:w="1134" w:type="dxa"/>
            <w:shd w:val="clear" w:color="auto" w:fill="4472C4" w:themeFill="accent1"/>
          </w:tcPr>
          <w:p w:rsidR="00975E34" w:rsidRDefault="00975E34" w:rsidP="00657769">
            <w:pPr>
              <w:spacing w:line="360" w:lineRule="auto"/>
              <w:jc w:val="center"/>
              <w:rPr>
                <w:bCs/>
                <w:sz w:val="16"/>
                <w:szCs w:val="16"/>
              </w:rPr>
            </w:pPr>
            <w:r w:rsidRPr="00117809">
              <w:rPr>
                <w:bCs/>
                <w:sz w:val="16"/>
                <w:szCs w:val="16"/>
              </w:rPr>
              <w:t>JUMLAH</w:t>
            </w:r>
          </w:p>
          <w:p w:rsidR="00975E34" w:rsidRPr="00117809" w:rsidRDefault="00975E34" w:rsidP="00657769">
            <w:pPr>
              <w:spacing w:line="360" w:lineRule="auto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SKS</w:t>
            </w:r>
          </w:p>
        </w:tc>
      </w:tr>
      <w:tr w:rsidR="00975E34" w:rsidRPr="00117809" w:rsidTr="00657769">
        <w:trPr>
          <w:tblHeader/>
        </w:trPr>
        <w:tc>
          <w:tcPr>
            <w:tcW w:w="567" w:type="dxa"/>
          </w:tcPr>
          <w:p w:rsidR="00975E34" w:rsidRPr="00117809" w:rsidRDefault="00975E34" w:rsidP="00657769">
            <w:pPr>
              <w:spacing w:line="360" w:lineRule="auto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2</w:t>
            </w:r>
          </w:p>
        </w:tc>
        <w:tc>
          <w:tcPr>
            <w:tcW w:w="2127" w:type="dxa"/>
          </w:tcPr>
          <w:p w:rsidR="00975E34" w:rsidRPr="00117809" w:rsidRDefault="00975E34" w:rsidP="00657769">
            <w:pPr>
              <w:spacing w:line="360" w:lineRule="auto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TARBIYAH DAN TADRIS</w:t>
            </w:r>
          </w:p>
        </w:tc>
        <w:tc>
          <w:tcPr>
            <w:tcW w:w="1842" w:type="dxa"/>
          </w:tcPr>
          <w:p w:rsidR="00975E34" w:rsidRPr="00117809" w:rsidRDefault="00975E34" w:rsidP="00657769">
            <w:pPr>
              <w:spacing w:line="360" w:lineRule="auto"/>
              <w:rPr>
                <w:sz w:val="16"/>
                <w:szCs w:val="16"/>
              </w:rPr>
            </w:pPr>
            <w:r w:rsidRPr="00117809">
              <w:rPr>
                <w:sz w:val="16"/>
                <w:szCs w:val="16"/>
              </w:rPr>
              <w:t>95</w:t>
            </w:r>
          </w:p>
        </w:tc>
        <w:tc>
          <w:tcPr>
            <w:tcW w:w="1418" w:type="dxa"/>
          </w:tcPr>
          <w:p w:rsidR="00975E34" w:rsidRPr="00117809" w:rsidRDefault="00975E34" w:rsidP="00657769">
            <w:pPr>
              <w:spacing w:line="36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24</w:t>
            </w:r>
          </w:p>
        </w:tc>
        <w:tc>
          <w:tcPr>
            <w:tcW w:w="1418" w:type="dxa"/>
          </w:tcPr>
          <w:p w:rsidR="00975E34" w:rsidRPr="00117809" w:rsidRDefault="00975E34" w:rsidP="00657769">
            <w:pPr>
              <w:spacing w:line="360" w:lineRule="auto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975E34" w:rsidRPr="00117809" w:rsidRDefault="00975E34" w:rsidP="00657769">
            <w:pPr>
              <w:spacing w:line="360" w:lineRule="auto"/>
              <w:rPr>
                <w:sz w:val="16"/>
                <w:szCs w:val="16"/>
              </w:rPr>
            </w:pPr>
          </w:p>
        </w:tc>
      </w:tr>
      <w:tr w:rsidR="00975E34" w:rsidRPr="00117809" w:rsidTr="00657769">
        <w:trPr>
          <w:tblHeader/>
        </w:trPr>
        <w:tc>
          <w:tcPr>
            <w:tcW w:w="567" w:type="dxa"/>
          </w:tcPr>
          <w:p w:rsidR="00975E34" w:rsidRPr="00117809" w:rsidRDefault="00975E34" w:rsidP="00657769">
            <w:pPr>
              <w:spacing w:line="360" w:lineRule="auto"/>
              <w:rPr>
                <w:sz w:val="16"/>
                <w:szCs w:val="16"/>
              </w:rPr>
            </w:pPr>
          </w:p>
        </w:tc>
        <w:tc>
          <w:tcPr>
            <w:tcW w:w="2127" w:type="dxa"/>
          </w:tcPr>
          <w:p w:rsidR="00975E34" w:rsidRPr="00117809" w:rsidRDefault="00975E34" w:rsidP="00657769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 w:rsidRPr="00117809">
              <w:rPr>
                <w:b/>
                <w:bCs/>
                <w:sz w:val="16"/>
                <w:szCs w:val="16"/>
              </w:rPr>
              <w:t>JUMLAH  TOTAL</w:t>
            </w:r>
          </w:p>
        </w:tc>
        <w:tc>
          <w:tcPr>
            <w:tcW w:w="1842" w:type="dxa"/>
          </w:tcPr>
          <w:p w:rsidR="00975E34" w:rsidRPr="00117809" w:rsidRDefault="00975E34" w:rsidP="00657769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 w:rsidRPr="00117809">
              <w:rPr>
                <w:b/>
                <w:bCs/>
                <w:sz w:val="16"/>
                <w:szCs w:val="16"/>
              </w:rPr>
              <w:t>237</w:t>
            </w:r>
          </w:p>
        </w:tc>
        <w:tc>
          <w:tcPr>
            <w:tcW w:w="1418" w:type="dxa"/>
          </w:tcPr>
          <w:p w:rsidR="00975E34" w:rsidRPr="00117809" w:rsidRDefault="00975E34" w:rsidP="00657769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151</w:t>
            </w:r>
          </w:p>
        </w:tc>
        <w:tc>
          <w:tcPr>
            <w:tcW w:w="1418" w:type="dxa"/>
          </w:tcPr>
          <w:p w:rsidR="00975E34" w:rsidRPr="00117809" w:rsidRDefault="00975E34" w:rsidP="00657769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33*</w:t>
            </w:r>
          </w:p>
        </w:tc>
        <w:tc>
          <w:tcPr>
            <w:tcW w:w="1134" w:type="dxa"/>
          </w:tcPr>
          <w:p w:rsidR="00975E34" w:rsidRPr="00117809" w:rsidRDefault="00975E34" w:rsidP="00657769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652</w:t>
            </w:r>
          </w:p>
        </w:tc>
      </w:tr>
      <w:tr w:rsidR="00975E34" w:rsidRPr="00117809" w:rsidTr="00657769">
        <w:trPr>
          <w:tblHeader/>
        </w:trPr>
        <w:tc>
          <w:tcPr>
            <w:tcW w:w="567" w:type="dxa"/>
          </w:tcPr>
          <w:p w:rsidR="00975E34" w:rsidRPr="00117809" w:rsidRDefault="00975E34" w:rsidP="00657769">
            <w:pPr>
              <w:spacing w:line="360" w:lineRule="auto"/>
              <w:rPr>
                <w:sz w:val="16"/>
                <w:szCs w:val="16"/>
              </w:rPr>
            </w:pPr>
          </w:p>
        </w:tc>
        <w:tc>
          <w:tcPr>
            <w:tcW w:w="2127" w:type="dxa"/>
          </w:tcPr>
          <w:p w:rsidR="00975E34" w:rsidRPr="00117809" w:rsidRDefault="00975E34" w:rsidP="00657769">
            <w:pPr>
              <w:spacing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842" w:type="dxa"/>
          </w:tcPr>
          <w:p w:rsidR="00975E34" w:rsidRPr="00117809" w:rsidRDefault="00975E34" w:rsidP="00657769">
            <w:pPr>
              <w:spacing w:line="36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:rsidR="00975E34" w:rsidRDefault="00975E34" w:rsidP="00657769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3 SKS/dosen</w:t>
            </w:r>
          </w:p>
        </w:tc>
        <w:tc>
          <w:tcPr>
            <w:tcW w:w="1418" w:type="dxa"/>
          </w:tcPr>
          <w:p w:rsidR="00975E34" w:rsidRPr="00117809" w:rsidRDefault="00975E34" w:rsidP="00657769">
            <w:pPr>
              <w:spacing w:line="360" w:lineRule="auto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:rsidR="00975E34" w:rsidRPr="00117809" w:rsidRDefault="00975E34" w:rsidP="00657769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 SKS</w:t>
            </w:r>
          </w:p>
        </w:tc>
      </w:tr>
    </w:tbl>
    <w:p w:rsidR="004A2047" w:rsidRPr="00117809" w:rsidRDefault="004A2047" w:rsidP="004A2047">
      <w:pPr>
        <w:spacing w:line="360" w:lineRule="auto"/>
        <w:jc w:val="both"/>
        <w:rPr>
          <w:lang w:val="id-ID"/>
        </w:rPr>
      </w:pPr>
    </w:p>
    <w:p w:rsidR="00351F57" w:rsidRPr="00117809" w:rsidRDefault="00351F57" w:rsidP="004A2047">
      <w:pPr>
        <w:pStyle w:val="ListParagraph"/>
        <w:ind w:left="1276" w:hanging="142"/>
        <w:jc w:val="both"/>
      </w:pPr>
      <w:r w:rsidRPr="00117809">
        <w:t>*Data DTT/DLB perfakultas</w:t>
      </w:r>
      <w:r w:rsidR="00975E34">
        <w:t xml:space="preserve"> sulit untuk dihitung karena ada 1 DTT yang mengajar di 2 fakultas atau lebih</w:t>
      </w:r>
      <w:r w:rsidRPr="00117809">
        <w:t xml:space="preserve"> beberapa Fakultas</w:t>
      </w:r>
    </w:p>
    <w:p w:rsidR="00351F57" w:rsidRPr="00117809" w:rsidRDefault="00351F57" w:rsidP="004A2047">
      <w:pPr>
        <w:pStyle w:val="ListParagraph"/>
        <w:spacing w:line="360" w:lineRule="auto"/>
        <w:ind w:left="360"/>
      </w:pPr>
    </w:p>
    <w:p w:rsidR="00A33FF9" w:rsidRPr="00117809" w:rsidRDefault="001E5926" w:rsidP="004A2047">
      <w:pPr>
        <w:pStyle w:val="ListParagraph"/>
        <w:numPr>
          <w:ilvl w:val="0"/>
          <w:numId w:val="7"/>
        </w:numPr>
        <w:spacing w:line="360" w:lineRule="auto"/>
        <w:ind w:left="993" w:hanging="284"/>
        <w:rPr>
          <w:b/>
          <w:lang w:val="id-ID"/>
        </w:rPr>
      </w:pPr>
      <w:r w:rsidRPr="00117809">
        <w:rPr>
          <w:b/>
          <w:lang w:val="id-ID"/>
        </w:rPr>
        <w:t>Saran</w:t>
      </w:r>
    </w:p>
    <w:p w:rsidR="00A33FF9" w:rsidRPr="00117809" w:rsidRDefault="00997D04" w:rsidP="004A2047">
      <w:pPr>
        <w:pStyle w:val="ListParagraph"/>
        <w:numPr>
          <w:ilvl w:val="0"/>
          <w:numId w:val="9"/>
        </w:numPr>
        <w:spacing w:line="360" w:lineRule="auto"/>
        <w:ind w:left="1276"/>
        <w:jc w:val="both"/>
        <w:rPr>
          <w:lang w:val="id-ID"/>
        </w:rPr>
      </w:pPr>
      <w:r>
        <w:rPr>
          <w:lang w:val="id-ID"/>
        </w:rPr>
        <w:t xml:space="preserve">Diharapkan pada setiap </w:t>
      </w:r>
      <w:r>
        <w:t>prodi</w:t>
      </w:r>
      <w:r w:rsidR="00A33FF9" w:rsidRPr="00117809">
        <w:rPr>
          <w:lang w:val="id-ID"/>
        </w:rPr>
        <w:t xml:space="preserve"> dalam penjadwa</w:t>
      </w:r>
      <w:r w:rsidR="00392679" w:rsidRPr="00117809">
        <w:rPr>
          <w:lang w:val="id-ID"/>
        </w:rPr>
        <w:t xml:space="preserve">lan harus memenuhi beban wajib </w:t>
      </w:r>
      <w:r w:rsidR="00392679" w:rsidRPr="00117809">
        <w:t>D</w:t>
      </w:r>
      <w:r w:rsidR="00A33FF9" w:rsidRPr="00117809">
        <w:rPr>
          <w:lang w:val="id-ID"/>
        </w:rPr>
        <w:t xml:space="preserve">osen </w:t>
      </w:r>
      <w:r w:rsidR="00392679" w:rsidRPr="00117809">
        <w:t xml:space="preserve">Tetap </w:t>
      </w:r>
      <w:r w:rsidR="00A33FF9" w:rsidRPr="00117809">
        <w:rPr>
          <w:lang w:val="id-ID"/>
        </w:rPr>
        <w:t xml:space="preserve">PNS terlebih dahulu baru </w:t>
      </w:r>
      <w:r w:rsidR="00392679" w:rsidRPr="00117809">
        <w:t>Dosen Tetap N</w:t>
      </w:r>
      <w:r w:rsidR="00A33FF9" w:rsidRPr="00117809">
        <w:rPr>
          <w:lang w:val="id-ID"/>
        </w:rPr>
        <w:t>on PNS ba</w:t>
      </w:r>
      <w:r w:rsidR="00392679" w:rsidRPr="00117809">
        <w:rPr>
          <w:lang w:val="id-ID"/>
        </w:rPr>
        <w:t>ru kemudian D</w:t>
      </w:r>
      <w:r w:rsidR="00392679" w:rsidRPr="00117809">
        <w:t>osen Tidak Tetap (DTT)/DLB</w:t>
      </w:r>
      <w:r w:rsidR="004A2047" w:rsidRPr="00117809">
        <w:rPr>
          <w:lang w:val="id-ID"/>
        </w:rPr>
        <w:t>.</w:t>
      </w:r>
    </w:p>
    <w:p w:rsidR="00561902" w:rsidRPr="00117809" w:rsidRDefault="00561902" w:rsidP="004A2047">
      <w:pPr>
        <w:pStyle w:val="ListParagraph"/>
        <w:numPr>
          <w:ilvl w:val="0"/>
          <w:numId w:val="9"/>
        </w:numPr>
        <w:spacing w:line="360" w:lineRule="auto"/>
        <w:ind w:left="1276"/>
        <w:jc w:val="both"/>
        <w:rPr>
          <w:lang w:val="id-ID"/>
        </w:rPr>
      </w:pPr>
      <w:r w:rsidRPr="00117809">
        <w:rPr>
          <w:lang w:val="id-ID"/>
        </w:rPr>
        <w:t xml:space="preserve">Mata kuliah yang diberikan pada dosen harus sesuai dengan rumpun ilmu </w:t>
      </w:r>
      <w:r w:rsidR="004A2047" w:rsidRPr="00117809">
        <w:rPr>
          <w:lang w:val="id-ID"/>
        </w:rPr>
        <w:t>.</w:t>
      </w:r>
    </w:p>
    <w:p w:rsidR="005B4DD0" w:rsidRPr="00117809" w:rsidRDefault="005B4DD0" w:rsidP="004A2047">
      <w:pPr>
        <w:pStyle w:val="ListParagraph"/>
        <w:numPr>
          <w:ilvl w:val="0"/>
          <w:numId w:val="9"/>
        </w:numPr>
        <w:spacing w:line="360" w:lineRule="auto"/>
        <w:ind w:left="1276"/>
        <w:jc w:val="both"/>
        <w:rPr>
          <w:lang w:val="id-ID"/>
        </w:rPr>
      </w:pPr>
      <w:r w:rsidRPr="00117809">
        <w:rPr>
          <w:lang w:val="id-ID"/>
        </w:rPr>
        <w:t>Diharapkan setiap prodi mengharuskan dosen untuk mengumpulan RPS ke prodi tempat mengajarnya</w:t>
      </w:r>
      <w:r w:rsidR="004A2047" w:rsidRPr="00117809">
        <w:rPr>
          <w:lang w:val="id-ID"/>
        </w:rPr>
        <w:t>.</w:t>
      </w:r>
    </w:p>
    <w:p w:rsidR="00A33FF9" w:rsidRPr="00117809" w:rsidRDefault="005B4DD0" w:rsidP="004A2047">
      <w:pPr>
        <w:pStyle w:val="ListParagraph"/>
        <w:numPr>
          <w:ilvl w:val="0"/>
          <w:numId w:val="9"/>
        </w:numPr>
        <w:spacing w:line="360" w:lineRule="auto"/>
        <w:ind w:left="1276"/>
        <w:jc w:val="both"/>
        <w:rPr>
          <w:lang w:val="id-ID"/>
        </w:rPr>
      </w:pPr>
      <w:r w:rsidRPr="00117809">
        <w:rPr>
          <w:lang w:val="id-ID"/>
        </w:rPr>
        <w:t xml:space="preserve"> </w:t>
      </w:r>
      <w:r w:rsidR="00392679" w:rsidRPr="00117809">
        <w:rPr>
          <w:lang w:val="id-ID"/>
        </w:rPr>
        <w:t>Data</w:t>
      </w:r>
      <w:r w:rsidR="00A33FF9" w:rsidRPr="00117809">
        <w:rPr>
          <w:lang w:val="id-ID"/>
        </w:rPr>
        <w:t xml:space="preserve">base Dosen </w:t>
      </w:r>
      <w:r w:rsidR="00392679" w:rsidRPr="00117809">
        <w:t>Tidak Tetap atau Dosen L</w:t>
      </w:r>
      <w:r w:rsidR="00392679" w:rsidRPr="00117809">
        <w:rPr>
          <w:lang w:val="id-ID"/>
        </w:rPr>
        <w:t>uar B</w:t>
      </w:r>
      <w:r w:rsidR="00A33FF9" w:rsidRPr="00117809">
        <w:rPr>
          <w:lang w:val="id-ID"/>
        </w:rPr>
        <w:t>iasa harus terdokumen dengan baik</w:t>
      </w:r>
      <w:r w:rsidR="004A2047" w:rsidRPr="00117809">
        <w:rPr>
          <w:lang w:val="id-ID"/>
        </w:rPr>
        <w:t>.</w:t>
      </w:r>
    </w:p>
    <w:p w:rsidR="00A33FF9" w:rsidRPr="00117809" w:rsidRDefault="00A33FF9" w:rsidP="004A2047">
      <w:pPr>
        <w:spacing w:line="360" w:lineRule="auto"/>
      </w:pPr>
    </w:p>
    <w:p w:rsidR="004B7DCE" w:rsidRPr="00117809" w:rsidRDefault="00554323" w:rsidP="004A2047">
      <w:pPr>
        <w:spacing w:line="360" w:lineRule="auto"/>
        <w:ind w:left="142"/>
        <w:jc w:val="center"/>
      </w:pPr>
      <w:r w:rsidRPr="00117809">
        <w:t xml:space="preserve"> </w:t>
      </w:r>
    </w:p>
    <w:sectPr w:rsidR="004B7DCE" w:rsidRPr="00117809" w:rsidSect="000C14D4">
      <w:pgSz w:w="11907" w:h="16840" w:code="9"/>
      <w:pgMar w:top="1985" w:right="1701" w:bottom="1701" w:left="1985" w:header="113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5D68" w:rsidRDefault="00CB5D68" w:rsidP="00BB7EAD">
      <w:r>
        <w:separator/>
      </w:r>
    </w:p>
  </w:endnote>
  <w:endnote w:type="continuationSeparator" w:id="0">
    <w:p w:rsidR="00CB5D68" w:rsidRDefault="00CB5D68" w:rsidP="00BB7E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adea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1714" w:rsidRDefault="00861714">
    <w:pPr>
      <w:pStyle w:val="Footer"/>
      <w:jc w:val="right"/>
    </w:pPr>
    <w:r w:rsidRPr="00DA5CF9">
      <w:rPr>
        <w:rFonts w:ascii="Agency FB" w:hAnsi="Agency FB"/>
        <w:sz w:val="16"/>
        <w:szCs w:val="16"/>
        <w:lang w:eastAsia="x-none"/>
      </w:rPr>
      <w:t xml:space="preserve">Laporan Monitoring dan Evalusi Pembelajaran </w:t>
    </w:r>
    <w:r>
      <w:rPr>
        <w:rFonts w:ascii="Agency FB" w:hAnsi="Agency FB"/>
        <w:sz w:val="16"/>
        <w:szCs w:val="16"/>
        <w:lang w:eastAsia="x-none"/>
      </w:rPr>
      <w:t>genap</w:t>
    </w:r>
    <w:r w:rsidRPr="00DA5CF9">
      <w:rPr>
        <w:rFonts w:ascii="Agency FB" w:hAnsi="Agency FB"/>
        <w:sz w:val="16"/>
        <w:szCs w:val="16"/>
        <w:lang w:eastAsia="x-none"/>
      </w:rPr>
      <w:t xml:space="preserve"> 2019/2020</w:t>
    </w:r>
    <w:r>
      <w:rPr>
        <w:lang w:eastAsia="x-none"/>
      </w:rPr>
      <w:t>--------------------</w:t>
    </w:r>
    <w:r>
      <w:fldChar w:fldCharType="begin"/>
    </w:r>
    <w:r>
      <w:instrText xml:space="preserve"> PAGE   \* MERGEFORMAT </w:instrText>
    </w:r>
    <w:r>
      <w:fldChar w:fldCharType="separate"/>
    </w:r>
    <w:r w:rsidR="00AD1DCA">
      <w:rPr>
        <w:noProof/>
      </w:rPr>
      <w:t>28</w:t>
    </w:r>
    <w:r>
      <w:fldChar w:fldCharType="end"/>
    </w:r>
  </w:p>
  <w:p w:rsidR="00861714" w:rsidRDefault="008617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5D68" w:rsidRDefault="00CB5D68" w:rsidP="00BB7EAD">
      <w:r>
        <w:separator/>
      </w:r>
    </w:p>
  </w:footnote>
  <w:footnote w:type="continuationSeparator" w:id="0">
    <w:p w:rsidR="00CB5D68" w:rsidRDefault="00CB5D68" w:rsidP="00BB7E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3082C"/>
    <w:multiLevelType w:val="hybridMultilevel"/>
    <w:tmpl w:val="830840C4"/>
    <w:lvl w:ilvl="0" w:tplc="1C5C776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0667184"/>
    <w:multiLevelType w:val="hybridMultilevel"/>
    <w:tmpl w:val="466AB95E"/>
    <w:lvl w:ilvl="0" w:tplc="4508AEE0">
      <w:start w:val="1"/>
      <w:numFmt w:val="lowerLetter"/>
      <w:lvlText w:val="%1."/>
      <w:lvlJc w:val="left"/>
      <w:pPr>
        <w:ind w:left="5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2">
    <w:nsid w:val="0860768B"/>
    <w:multiLevelType w:val="hybridMultilevel"/>
    <w:tmpl w:val="9648C318"/>
    <w:lvl w:ilvl="0" w:tplc="06ECD98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CBB21FE"/>
    <w:multiLevelType w:val="hybridMultilevel"/>
    <w:tmpl w:val="C3CAD6BE"/>
    <w:lvl w:ilvl="0" w:tplc="D96A77E4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4">
    <w:nsid w:val="0D924A4C"/>
    <w:multiLevelType w:val="hybridMultilevel"/>
    <w:tmpl w:val="E44E007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2F61DB9"/>
    <w:multiLevelType w:val="hybridMultilevel"/>
    <w:tmpl w:val="538A6126"/>
    <w:lvl w:ilvl="0" w:tplc="8A4E637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34025DB"/>
    <w:multiLevelType w:val="hybridMultilevel"/>
    <w:tmpl w:val="CCAEE722"/>
    <w:lvl w:ilvl="0" w:tplc="C96844C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143609E7"/>
    <w:multiLevelType w:val="hybridMultilevel"/>
    <w:tmpl w:val="F81A9B4E"/>
    <w:lvl w:ilvl="0" w:tplc="A35212C0">
      <w:start w:val="1"/>
      <w:numFmt w:val="upperRoman"/>
      <w:lvlText w:val="%1."/>
      <w:lvlJc w:val="left"/>
      <w:pPr>
        <w:ind w:left="1080" w:hanging="1080"/>
      </w:pPr>
      <w:rPr>
        <w:rFonts w:cs="Times New Roman" w:hint="default"/>
        <w:b/>
        <w:color w:val="008000"/>
        <w:sz w:val="48"/>
        <w:szCs w:val="48"/>
        <w:u w:val="none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>
    <w:nsid w:val="15DA04A3"/>
    <w:multiLevelType w:val="hybridMultilevel"/>
    <w:tmpl w:val="46BE5296"/>
    <w:lvl w:ilvl="0" w:tplc="AE5C88F0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16F861E2"/>
    <w:multiLevelType w:val="hybridMultilevel"/>
    <w:tmpl w:val="C5C0F266"/>
    <w:lvl w:ilvl="0" w:tplc="E0A6D18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CD67F33"/>
    <w:multiLevelType w:val="hybridMultilevel"/>
    <w:tmpl w:val="41DAA420"/>
    <w:lvl w:ilvl="0" w:tplc="AAE823CA">
      <w:start w:val="1"/>
      <w:numFmt w:val="upperLetter"/>
      <w:lvlText w:val="%1."/>
      <w:lvlJc w:val="left"/>
      <w:pPr>
        <w:ind w:left="1429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11">
    <w:nsid w:val="20B44CD5"/>
    <w:multiLevelType w:val="hybridMultilevel"/>
    <w:tmpl w:val="7BEEE58E"/>
    <w:lvl w:ilvl="0" w:tplc="FF200AB0">
      <w:start w:val="1"/>
      <w:numFmt w:val="decimal"/>
      <w:lvlText w:val="%1."/>
      <w:lvlJc w:val="left"/>
      <w:pPr>
        <w:ind w:left="180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12">
    <w:nsid w:val="21CD769F"/>
    <w:multiLevelType w:val="hybridMultilevel"/>
    <w:tmpl w:val="F9B6562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24F917E7"/>
    <w:multiLevelType w:val="hybridMultilevel"/>
    <w:tmpl w:val="CECE6786"/>
    <w:lvl w:ilvl="0" w:tplc="D6169B4A">
      <w:start w:val="1"/>
      <w:numFmt w:val="upperLetter"/>
      <w:lvlText w:val="%1."/>
      <w:lvlJc w:val="left"/>
      <w:pPr>
        <w:ind w:left="502" w:hanging="360"/>
      </w:pPr>
      <w:rPr>
        <w:rFonts w:cs="Times New Roman"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14">
    <w:nsid w:val="250329D4"/>
    <w:multiLevelType w:val="hybridMultilevel"/>
    <w:tmpl w:val="88886E8E"/>
    <w:lvl w:ilvl="0" w:tplc="B6347A9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5142AF3"/>
    <w:multiLevelType w:val="hybridMultilevel"/>
    <w:tmpl w:val="DBFE59F2"/>
    <w:lvl w:ilvl="0" w:tplc="095C921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253E6403"/>
    <w:multiLevelType w:val="hybridMultilevel"/>
    <w:tmpl w:val="C726A86E"/>
    <w:lvl w:ilvl="0" w:tplc="0AD4C54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8"/>
        <w:szCs w:val="18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266B0FA8"/>
    <w:multiLevelType w:val="hybridMultilevel"/>
    <w:tmpl w:val="7AE4213E"/>
    <w:lvl w:ilvl="0" w:tplc="CDC20294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26D20FEA"/>
    <w:multiLevelType w:val="hybridMultilevel"/>
    <w:tmpl w:val="04A0CC04"/>
    <w:lvl w:ilvl="0" w:tplc="097C23B4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9">
    <w:nsid w:val="27E70FF7"/>
    <w:multiLevelType w:val="hybridMultilevel"/>
    <w:tmpl w:val="B82A94FA"/>
    <w:lvl w:ilvl="0" w:tplc="C02CEE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9F41FF9"/>
    <w:multiLevelType w:val="hybridMultilevel"/>
    <w:tmpl w:val="264C771A"/>
    <w:lvl w:ilvl="0" w:tplc="EC52930E">
      <w:start w:val="2"/>
      <w:numFmt w:val="upperRoman"/>
      <w:lvlText w:val="%1"/>
      <w:lvlJc w:val="left"/>
      <w:pPr>
        <w:ind w:left="1354" w:hanging="687"/>
      </w:pPr>
      <w:rPr>
        <w:rFonts w:ascii="Caladea" w:eastAsia="Times New Roman" w:hAnsi="Caladea" w:cs="Caladea" w:hint="default"/>
        <w:b/>
        <w:bCs/>
        <w:color w:val="FFFFFF"/>
        <w:w w:val="99"/>
        <w:position w:val="-6"/>
        <w:sz w:val="52"/>
        <w:szCs w:val="52"/>
      </w:rPr>
    </w:lvl>
    <w:lvl w:ilvl="1" w:tplc="F9EC61CC">
      <w:start w:val="1"/>
      <w:numFmt w:val="upperLetter"/>
      <w:lvlText w:val="%2."/>
      <w:lvlJc w:val="left"/>
      <w:pPr>
        <w:ind w:left="1199" w:hanging="426"/>
      </w:pPr>
      <w:rPr>
        <w:rFonts w:ascii="Caladea" w:eastAsia="Times New Roman" w:hAnsi="Caladea" w:cs="Caladea" w:hint="default"/>
        <w:b/>
        <w:bCs/>
        <w:w w:val="99"/>
        <w:sz w:val="24"/>
        <w:szCs w:val="24"/>
      </w:rPr>
    </w:lvl>
    <w:lvl w:ilvl="2" w:tplc="90688D12">
      <w:start w:val="1"/>
      <w:numFmt w:val="decimal"/>
      <w:lvlText w:val="%3."/>
      <w:lvlJc w:val="left"/>
      <w:pPr>
        <w:ind w:left="1918" w:hanging="36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3" w:tplc="986AAA70">
      <w:numFmt w:val="bullet"/>
      <w:lvlText w:val="•"/>
      <w:lvlJc w:val="left"/>
      <w:pPr>
        <w:ind w:left="1620" w:hanging="360"/>
      </w:pPr>
      <w:rPr>
        <w:rFonts w:hint="default"/>
      </w:rPr>
    </w:lvl>
    <w:lvl w:ilvl="4" w:tplc="1064385C">
      <w:numFmt w:val="bullet"/>
      <w:lvlText w:val="•"/>
      <w:lvlJc w:val="left"/>
      <w:pPr>
        <w:ind w:left="1920" w:hanging="360"/>
      </w:pPr>
      <w:rPr>
        <w:rFonts w:hint="default"/>
      </w:rPr>
    </w:lvl>
    <w:lvl w:ilvl="5" w:tplc="8FC868D6">
      <w:numFmt w:val="bullet"/>
      <w:lvlText w:val="•"/>
      <w:lvlJc w:val="left"/>
      <w:pPr>
        <w:ind w:left="2773" w:hanging="360"/>
      </w:pPr>
      <w:rPr>
        <w:rFonts w:hint="default"/>
      </w:rPr>
    </w:lvl>
    <w:lvl w:ilvl="6" w:tplc="7910DED0">
      <w:numFmt w:val="bullet"/>
      <w:lvlText w:val="•"/>
      <w:lvlJc w:val="left"/>
      <w:pPr>
        <w:ind w:left="3626" w:hanging="360"/>
      </w:pPr>
      <w:rPr>
        <w:rFonts w:hint="default"/>
      </w:rPr>
    </w:lvl>
    <w:lvl w:ilvl="7" w:tplc="604E2D94">
      <w:numFmt w:val="bullet"/>
      <w:lvlText w:val="•"/>
      <w:lvlJc w:val="left"/>
      <w:pPr>
        <w:ind w:left="4480" w:hanging="360"/>
      </w:pPr>
      <w:rPr>
        <w:rFonts w:hint="default"/>
      </w:rPr>
    </w:lvl>
    <w:lvl w:ilvl="8" w:tplc="01EADB4C">
      <w:numFmt w:val="bullet"/>
      <w:lvlText w:val="•"/>
      <w:lvlJc w:val="left"/>
      <w:pPr>
        <w:ind w:left="5333" w:hanging="360"/>
      </w:pPr>
      <w:rPr>
        <w:rFonts w:hint="default"/>
      </w:rPr>
    </w:lvl>
  </w:abstractNum>
  <w:abstractNum w:abstractNumId="21">
    <w:nsid w:val="2E6E7271"/>
    <w:multiLevelType w:val="hybridMultilevel"/>
    <w:tmpl w:val="977E4AC2"/>
    <w:lvl w:ilvl="0" w:tplc="6290BB4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301A19C7"/>
    <w:multiLevelType w:val="hybridMultilevel"/>
    <w:tmpl w:val="F9A03A0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31705702"/>
    <w:multiLevelType w:val="hybridMultilevel"/>
    <w:tmpl w:val="35FA4A50"/>
    <w:lvl w:ilvl="0" w:tplc="577E093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31AB3D4D"/>
    <w:multiLevelType w:val="hybridMultilevel"/>
    <w:tmpl w:val="D616A3BC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5">
    <w:nsid w:val="342660CD"/>
    <w:multiLevelType w:val="hybridMultilevel"/>
    <w:tmpl w:val="517C70E0"/>
    <w:lvl w:ilvl="0" w:tplc="A62091D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36DE15D5"/>
    <w:multiLevelType w:val="hybridMultilevel"/>
    <w:tmpl w:val="9DC2A8F2"/>
    <w:lvl w:ilvl="0" w:tplc="CA9099BE">
      <w:start w:val="1"/>
      <w:numFmt w:val="decimal"/>
      <w:lvlText w:val="%1)"/>
      <w:lvlJc w:val="left"/>
      <w:pPr>
        <w:ind w:left="1624" w:hanging="425"/>
      </w:pPr>
      <w:rPr>
        <w:rFonts w:ascii="Caladea" w:eastAsia="Times New Roman" w:hAnsi="Caladea" w:cs="Caladea" w:hint="default"/>
        <w:w w:val="99"/>
        <w:sz w:val="24"/>
        <w:szCs w:val="24"/>
      </w:rPr>
    </w:lvl>
    <w:lvl w:ilvl="1" w:tplc="B246D4EE">
      <w:numFmt w:val="bullet"/>
      <w:lvlText w:val="•"/>
      <w:lvlJc w:val="left"/>
      <w:pPr>
        <w:ind w:left="2162" w:hanging="425"/>
      </w:pPr>
      <w:rPr>
        <w:rFonts w:hint="default"/>
      </w:rPr>
    </w:lvl>
    <w:lvl w:ilvl="2" w:tplc="6A583240">
      <w:numFmt w:val="bullet"/>
      <w:lvlText w:val="•"/>
      <w:lvlJc w:val="left"/>
      <w:pPr>
        <w:ind w:left="2704" w:hanging="425"/>
      </w:pPr>
      <w:rPr>
        <w:rFonts w:hint="default"/>
      </w:rPr>
    </w:lvl>
    <w:lvl w:ilvl="3" w:tplc="1426369C">
      <w:numFmt w:val="bullet"/>
      <w:lvlText w:val="•"/>
      <w:lvlJc w:val="left"/>
      <w:pPr>
        <w:ind w:left="3246" w:hanging="425"/>
      </w:pPr>
      <w:rPr>
        <w:rFonts w:hint="default"/>
      </w:rPr>
    </w:lvl>
    <w:lvl w:ilvl="4" w:tplc="5978A734">
      <w:numFmt w:val="bullet"/>
      <w:lvlText w:val="•"/>
      <w:lvlJc w:val="left"/>
      <w:pPr>
        <w:ind w:left="3788" w:hanging="425"/>
      </w:pPr>
      <w:rPr>
        <w:rFonts w:hint="default"/>
      </w:rPr>
    </w:lvl>
    <w:lvl w:ilvl="5" w:tplc="E60618D0">
      <w:numFmt w:val="bullet"/>
      <w:lvlText w:val="•"/>
      <w:lvlJc w:val="left"/>
      <w:pPr>
        <w:ind w:left="4330" w:hanging="425"/>
      </w:pPr>
      <w:rPr>
        <w:rFonts w:hint="default"/>
      </w:rPr>
    </w:lvl>
    <w:lvl w:ilvl="6" w:tplc="6AD6227A">
      <w:numFmt w:val="bullet"/>
      <w:lvlText w:val="•"/>
      <w:lvlJc w:val="left"/>
      <w:pPr>
        <w:ind w:left="4872" w:hanging="425"/>
      </w:pPr>
      <w:rPr>
        <w:rFonts w:hint="default"/>
      </w:rPr>
    </w:lvl>
    <w:lvl w:ilvl="7" w:tplc="1414B148">
      <w:numFmt w:val="bullet"/>
      <w:lvlText w:val="•"/>
      <w:lvlJc w:val="left"/>
      <w:pPr>
        <w:ind w:left="5414" w:hanging="425"/>
      </w:pPr>
      <w:rPr>
        <w:rFonts w:hint="default"/>
      </w:rPr>
    </w:lvl>
    <w:lvl w:ilvl="8" w:tplc="CC323E42">
      <w:numFmt w:val="bullet"/>
      <w:lvlText w:val="•"/>
      <w:lvlJc w:val="left"/>
      <w:pPr>
        <w:ind w:left="5956" w:hanging="425"/>
      </w:pPr>
      <w:rPr>
        <w:rFonts w:hint="default"/>
      </w:rPr>
    </w:lvl>
  </w:abstractNum>
  <w:abstractNum w:abstractNumId="27">
    <w:nsid w:val="3DE948B8"/>
    <w:multiLevelType w:val="hybridMultilevel"/>
    <w:tmpl w:val="07CC7BD8"/>
    <w:lvl w:ilvl="0" w:tplc="673E1DD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>
    <w:nsid w:val="3E8D620A"/>
    <w:multiLevelType w:val="hybridMultilevel"/>
    <w:tmpl w:val="D0F255E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40FB0DFA"/>
    <w:multiLevelType w:val="hybridMultilevel"/>
    <w:tmpl w:val="04EC16D4"/>
    <w:lvl w:ilvl="0" w:tplc="12803054">
      <w:start w:val="1"/>
      <w:numFmt w:val="upperLetter"/>
      <w:lvlText w:val="%1."/>
      <w:lvlJc w:val="left"/>
      <w:pPr>
        <w:ind w:left="785" w:hanging="360"/>
      </w:pPr>
      <w:rPr>
        <w:rFonts w:cs="Times New Roman"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418836BE"/>
    <w:multiLevelType w:val="hybridMultilevel"/>
    <w:tmpl w:val="BD1ED04C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>
    <w:nsid w:val="429C1FDD"/>
    <w:multiLevelType w:val="hybridMultilevel"/>
    <w:tmpl w:val="52E44B6C"/>
    <w:lvl w:ilvl="0" w:tplc="F14217B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440B0D67"/>
    <w:multiLevelType w:val="hybridMultilevel"/>
    <w:tmpl w:val="4EBAB750"/>
    <w:lvl w:ilvl="0" w:tplc="FB06CB8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44227C68"/>
    <w:multiLevelType w:val="hybridMultilevel"/>
    <w:tmpl w:val="A4C22F8A"/>
    <w:lvl w:ilvl="0" w:tplc="8CFE7180">
      <w:start w:val="1"/>
      <w:numFmt w:val="upperRoman"/>
      <w:lvlText w:val="%1."/>
      <w:lvlJc w:val="left"/>
      <w:pPr>
        <w:ind w:left="862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34">
    <w:nsid w:val="45B02288"/>
    <w:multiLevelType w:val="hybridMultilevel"/>
    <w:tmpl w:val="BF7ED184"/>
    <w:lvl w:ilvl="0" w:tplc="3F701F48">
      <w:start w:val="3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46905562"/>
    <w:multiLevelType w:val="hybridMultilevel"/>
    <w:tmpl w:val="E3A4C196"/>
    <w:lvl w:ilvl="0" w:tplc="231A16F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49881FEA"/>
    <w:multiLevelType w:val="hybridMultilevel"/>
    <w:tmpl w:val="305A6B68"/>
    <w:lvl w:ilvl="0" w:tplc="0C5203D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4A170A85"/>
    <w:multiLevelType w:val="hybridMultilevel"/>
    <w:tmpl w:val="61209EAC"/>
    <w:lvl w:ilvl="0" w:tplc="B3987E7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>
    <w:nsid w:val="4BB92E77"/>
    <w:multiLevelType w:val="hybridMultilevel"/>
    <w:tmpl w:val="32566C7A"/>
    <w:lvl w:ilvl="0" w:tplc="01C8BD0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>
    <w:nsid w:val="4EB67370"/>
    <w:multiLevelType w:val="hybridMultilevel"/>
    <w:tmpl w:val="62D05C8C"/>
    <w:lvl w:ilvl="0" w:tplc="E77AEF2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510A392E"/>
    <w:multiLevelType w:val="hybridMultilevel"/>
    <w:tmpl w:val="D616A3BC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1">
    <w:nsid w:val="52A956FD"/>
    <w:multiLevelType w:val="hybridMultilevel"/>
    <w:tmpl w:val="04A0CC04"/>
    <w:lvl w:ilvl="0" w:tplc="097C23B4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42">
    <w:nsid w:val="5DB10CB0"/>
    <w:multiLevelType w:val="hybridMultilevel"/>
    <w:tmpl w:val="0558679C"/>
    <w:lvl w:ilvl="0" w:tplc="2BF6C9DA">
      <w:start w:val="1"/>
      <w:numFmt w:val="decimal"/>
      <w:lvlText w:val="%1."/>
      <w:lvlJc w:val="left"/>
      <w:pPr>
        <w:ind w:left="677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397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17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37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57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277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997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17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37" w:hanging="180"/>
      </w:pPr>
      <w:rPr>
        <w:rFonts w:cs="Times New Roman"/>
      </w:rPr>
    </w:lvl>
  </w:abstractNum>
  <w:abstractNum w:abstractNumId="43">
    <w:nsid w:val="5EB03FDF"/>
    <w:multiLevelType w:val="hybridMultilevel"/>
    <w:tmpl w:val="AA04E87A"/>
    <w:lvl w:ilvl="0" w:tplc="2160AA86">
      <w:start w:val="1"/>
      <w:numFmt w:val="decimal"/>
      <w:lvlText w:val="%1."/>
      <w:lvlJc w:val="left"/>
      <w:pPr>
        <w:ind w:left="405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44">
    <w:nsid w:val="5F1F0166"/>
    <w:multiLevelType w:val="hybridMultilevel"/>
    <w:tmpl w:val="8724D89A"/>
    <w:lvl w:ilvl="0" w:tplc="04090011">
      <w:start w:val="1"/>
      <w:numFmt w:val="decimal"/>
      <w:lvlText w:val="%1)"/>
      <w:lvlJc w:val="left"/>
      <w:pPr>
        <w:ind w:left="1636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235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307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79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51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23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95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67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396" w:hanging="180"/>
      </w:pPr>
      <w:rPr>
        <w:rFonts w:cs="Times New Roman"/>
      </w:rPr>
    </w:lvl>
  </w:abstractNum>
  <w:abstractNum w:abstractNumId="45">
    <w:nsid w:val="5F697C90"/>
    <w:multiLevelType w:val="hybridMultilevel"/>
    <w:tmpl w:val="D3BC750A"/>
    <w:lvl w:ilvl="0" w:tplc="419A41FC">
      <w:start w:val="1"/>
      <w:numFmt w:val="lowerLetter"/>
      <w:lvlText w:val="%1."/>
      <w:lvlJc w:val="left"/>
      <w:pPr>
        <w:ind w:left="5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46">
    <w:nsid w:val="63E51C74"/>
    <w:multiLevelType w:val="hybridMultilevel"/>
    <w:tmpl w:val="D616A3BC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7">
    <w:nsid w:val="64A96ACE"/>
    <w:multiLevelType w:val="hybridMultilevel"/>
    <w:tmpl w:val="7E5CFCF4"/>
    <w:lvl w:ilvl="0" w:tplc="DB3041D8">
      <w:start w:val="1"/>
      <w:numFmt w:val="decimal"/>
      <w:lvlText w:val="%1."/>
      <w:lvlJc w:val="left"/>
      <w:pPr>
        <w:ind w:left="405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48">
    <w:nsid w:val="66260388"/>
    <w:multiLevelType w:val="hybridMultilevel"/>
    <w:tmpl w:val="C6484452"/>
    <w:lvl w:ilvl="0" w:tplc="0AC81C86">
      <w:start w:val="1"/>
      <w:numFmt w:val="decimal"/>
      <w:lvlText w:val="%1)"/>
      <w:lvlJc w:val="left"/>
      <w:pPr>
        <w:ind w:left="1353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513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673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  <w:rPr>
        <w:rFonts w:cs="Times New Roman"/>
      </w:rPr>
    </w:lvl>
  </w:abstractNum>
  <w:abstractNum w:abstractNumId="49">
    <w:nsid w:val="6AE7671D"/>
    <w:multiLevelType w:val="hybridMultilevel"/>
    <w:tmpl w:val="466061BC"/>
    <w:lvl w:ilvl="0" w:tplc="C06810C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6B503B78"/>
    <w:multiLevelType w:val="hybridMultilevel"/>
    <w:tmpl w:val="9AFC6580"/>
    <w:lvl w:ilvl="0" w:tplc="8088894E">
      <w:start w:val="1"/>
      <w:numFmt w:val="decimal"/>
      <w:lvlText w:val="%1."/>
      <w:lvlJc w:val="left"/>
      <w:pPr>
        <w:ind w:left="405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51">
    <w:nsid w:val="6CE560CC"/>
    <w:multiLevelType w:val="hybridMultilevel"/>
    <w:tmpl w:val="D616A3BC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2">
    <w:nsid w:val="72050CBF"/>
    <w:multiLevelType w:val="hybridMultilevel"/>
    <w:tmpl w:val="04A0CC04"/>
    <w:lvl w:ilvl="0" w:tplc="097C23B4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53">
    <w:nsid w:val="7232497D"/>
    <w:multiLevelType w:val="hybridMultilevel"/>
    <w:tmpl w:val="604A5766"/>
    <w:lvl w:ilvl="0" w:tplc="48462BB0">
      <w:start w:val="1"/>
      <w:numFmt w:val="decimal"/>
      <w:lvlText w:val="%1."/>
      <w:lvlJc w:val="left"/>
      <w:pPr>
        <w:ind w:left="1494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54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814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  <w:rPr>
        <w:rFonts w:cs="Times New Roman"/>
      </w:rPr>
    </w:lvl>
  </w:abstractNum>
  <w:abstractNum w:abstractNumId="54">
    <w:nsid w:val="72686223"/>
    <w:multiLevelType w:val="hybridMultilevel"/>
    <w:tmpl w:val="F2A40660"/>
    <w:lvl w:ilvl="0" w:tplc="13DE72D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>
    <w:nsid w:val="73054EB9"/>
    <w:multiLevelType w:val="hybridMultilevel"/>
    <w:tmpl w:val="96502408"/>
    <w:lvl w:ilvl="0" w:tplc="B2944EF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73320B1A"/>
    <w:multiLevelType w:val="hybridMultilevel"/>
    <w:tmpl w:val="104A4E98"/>
    <w:lvl w:ilvl="0" w:tplc="AB044A36">
      <w:start w:val="1"/>
      <w:numFmt w:val="upperLetter"/>
      <w:lvlText w:val="%1."/>
      <w:lvlJc w:val="left"/>
      <w:pPr>
        <w:ind w:left="1199" w:hanging="426"/>
      </w:pPr>
      <w:rPr>
        <w:rFonts w:ascii="Caladea" w:eastAsia="Times New Roman" w:hAnsi="Caladea" w:cs="Caladea" w:hint="default"/>
        <w:b/>
        <w:bCs/>
        <w:w w:val="99"/>
        <w:sz w:val="24"/>
        <w:szCs w:val="24"/>
      </w:rPr>
    </w:lvl>
    <w:lvl w:ilvl="1" w:tplc="7CB47EEC">
      <w:start w:val="1"/>
      <w:numFmt w:val="decimal"/>
      <w:lvlText w:val="%2."/>
      <w:lvlJc w:val="left"/>
      <w:pPr>
        <w:ind w:left="1624" w:hanging="425"/>
      </w:pPr>
      <w:rPr>
        <w:rFonts w:ascii="Caladea" w:eastAsia="Times New Roman" w:hAnsi="Caladea" w:cs="Caladea" w:hint="default"/>
        <w:w w:val="99"/>
        <w:sz w:val="24"/>
        <w:szCs w:val="24"/>
      </w:rPr>
    </w:lvl>
    <w:lvl w:ilvl="2" w:tplc="8ACAC94A">
      <w:numFmt w:val="bullet"/>
      <w:lvlText w:val="•"/>
      <w:lvlJc w:val="left"/>
      <w:pPr>
        <w:ind w:left="2222" w:hanging="425"/>
      </w:pPr>
      <w:rPr>
        <w:rFonts w:hint="default"/>
      </w:rPr>
    </w:lvl>
    <w:lvl w:ilvl="3" w:tplc="8EA4D042">
      <w:numFmt w:val="bullet"/>
      <w:lvlText w:val="•"/>
      <w:lvlJc w:val="left"/>
      <w:pPr>
        <w:ind w:left="2824" w:hanging="425"/>
      </w:pPr>
      <w:rPr>
        <w:rFonts w:hint="default"/>
      </w:rPr>
    </w:lvl>
    <w:lvl w:ilvl="4" w:tplc="19866A64">
      <w:numFmt w:val="bullet"/>
      <w:lvlText w:val="•"/>
      <w:lvlJc w:val="left"/>
      <w:pPr>
        <w:ind w:left="3426" w:hanging="425"/>
      </w:pPr>
      <w:rPr>
        <w:rFonts w:hint="default"/>
      </w:rPr>
    </w:lvl>
    <w:lvl w:ilvl="5" w:tplc="F1DE8A7A">
      <w:numFmt w:val="bullet"/>
      <w:lvlText w:val="•"/>
      <w:lvlJc w:val="left"/>
      <w:pPr>
        <w:ind w:left="4028" w:hanging="425"/>
      </w:pPr>
      <w:rPr>
        <w:rFonts w:hint="default"/>
      </w:rPr>
    </w:lvl>
    <w:lvl w:ilvl="6" w:tplc="E8E89142">
      <w:numFmt w:val="bullet"/>
      <w:lvlText w:val="•"/>
      <w:lvlJc w:val="left"/>
      <w:pPr>
        <w:ind w:left="4631" w:hanging="425"/>
      </w:pPr>
      <w:rPr>
        <w:rFonts w:hint="default"/>
      </w:rPr>
    </w:lvl>
    <w:lvl w:ilvl="7" w:tplc="17EE76B2">
      <w:numFmt w:val="bullet"/>
      <w:lvlText w:val="•"/>
      <w:lvlJc w:val="left"/>
      <w:pPr>
        <w:ind w:left="5233" w:hanging="425"/>
      </w:pPr>
      <w:rPr>
        <w:rFonts w:hint="default"/>
      </w:rPr>
    </w:lvl>
    <w:lvl w:ilvl="8" w:tplc="308AAD98">
      <w:numFmt w:val="bullet"/>
      <w:lvlText w:val="•"/>
      <w:lvlJc w:val="left"/>
      <w:pPr>
        <w:ind w:left="5835" w:hanging="425"/>
      </w:pPr>
      <w:rPr>
        <w:rFonts w:hint="default"/>
      </w:rPr>
    </w:lvl>
  </w:abstractNum>
  <w:abstractNum w:abstractNumId="57">
    <w:nsid w:val="79336472"/>
    <w:multiLevelType w:val="hybridMultilevel"/>
    <w:tmpl w:val="622A3ECC"/>
    <w:lvl w:ilvl="0" w:tplc="CAA821B4">
      <w:start w:val="1"/>
      <w:numFmt w:val="upperLetter"/>
      <w:lvlText w:val="%1."/>
      <w:lvlJc w:val="left"/>
      <w:pPr>
        <w:ind w:left="1069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58">
    <w:nsid w:val="7AE4569C"/>
    <w:multiLevelType w:val="hybridMultilevel"/>
    <w:tmpl w:val="081C9BD8"/>
    <w:lvl w:ilvl="0" w:tplc="131ED4C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7EA7133C"/>
    <w:multiLevelType w:val="hybridMultilevel"/>
    <w:tmpl w:val="D9F29BBE"/>
    <w:lvl w:ilvl="0" w:tplc="A9F6D054">
      <w:start w:val="1"/>
      <w:numFmt w:val="decimal"/>
      <w:lvlText w:val="%1."/>
      <w:lvlJc w:val="left"/>
      <w:pPr>
        <w:ind w:left="1004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60">
    <w:nsid w:val="7F3324E0"/>
    <w:multiLevelType w:val="hybridMultilevel"/>
    <w:tmpl w:val="90545032"/>
    <w:lvl w:ilvl="0" w:tplc="E14CB1E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6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0"/>
  </w:num>
  <w:num w:numId="2">
    <w:abstractNumId w:val="13"/>
  </w:num>
  <w:num w:numId="3">
    <w:abstractNumId w:val="18"/>
  </w:num>
  <w:num w:numId="4">
    <w:abstractNumId w:val="1"/>
  </w:num>
  <w:num w:numId="5">
    <w:abstractNumId w:val="45"/>
  </w:num>
  <w:num w:numId="6">
    <w:abstractNumId w:val="27"/>
  </w:num>
  <w:num w:numId="7">
    <w:abstractNumId w:val="4"/>
  </w:num>
  <w:num w:numId="8">
    <w:abstractNumId w:val="11"/>
  </w:num>
  <w:num w:numId="9">
    <w:abstractNumId w:val="59"/>
  </w:num>
  <w:num w:numId="10">
    <w:abstractNumId w:val="29"/>
  </w:num>
  <w:num w:numId="11">
    <w:abstractNumId w:val="42"/>
  </w:num>
  <w:num w:numId="12">
    <w:abstractNumId w:val="34"/>
  </w:num>
  <w:num w:numId="13">
    <w:abstractNumId w:val="0"/>
  </w:num>
  <w:num w:numId="14">
    <w:abstractNumId w:val="36"/>
  </w:num>
  <w:num w:numId="15">
    <w:abstractNumId w:val="43"/>
  </w:num>
  <w:num w:numId="16">
    <w:abstractNumId w:val="54"/>
  </w:num>
  <w:num w:numId="17">
    <w:abstractNumId w:val="35"/>
  </w:num>
  <w:num w:numId="18">
    <w:abstractNumId w:val="50"/>
  </w:num>
  <w:num w:numId="19">
    <w:abstractNumId w:val="25"/>
  </w:num>
  <w:num w:numId="20">
    <w:abstractNumId w:val="39"/>
  </w:num>
  <w:num w:numId="21">
    <w:abstractNumId w:val="38"/>
  </w:num>
  <w:num w:numId="22">
    <w:abstractNumId w:val="2"/>
  </w:num>
  <w:num w:numId="23">
    <w:abstractNumId w:val="60"/>
  </w:num>
  <w:num w:numId="24">
    <w:abstractNumId w:val="15"/>
  </w:num>
  <w:num w:numId="25">
    <w:abstractNumId w:val="9"/>
  </w:num>
  <w:num w:numId="26">
    <w:abstractNumId w:val="12"/>
  </w:num>
  <w:num w:numId="27">
    <w:abstractNumId w:val="22"/>
  </w:num>
  <w:num w:numId="28">
    <w:abstractNumId w:val="47"/>
  </w:num>
  <w:num w:numId="29">
    <w:abstractNumId w:val="19"/>
  </w:num>
  <w:num w:numId="30">
    <w:abstractNumId w:val="32"/>
  </w:num>
  <w:num w:numId="31">
    <w:abstractNumId w:val="31"/>
  </w:num>
  <w:num w:numId="32">
    <w:abstractNumId w:val="16"/>
  </w:num>
  <w:num w:numId="33">
    <w:abstractNumId w:val="37"/>
  </w:num>
  <w:num w:numId="34">
    <w:abstractNumId w:val="55"/>
  </w:num>
  <w:num w:numId="35">
    <w:abstractNumId w:val="14"/>
  </w:num>
  <w:num w:numId="36">
    <w:abstractNumId w:val="49"/>
  </w:num>
  <w:num w:numId="37">
    <w:abstractNumId w:val="58"/>
  </w:num>
  <w:num w:numId="38">
    <w:abstractNumId w:val="23"/>
  </w:num>
  <w:num w:numId="39">
    <w:abstractNumId w:val="5"/>
  </w:num>
  <w:num w:numId="40">
    <w:abstractNumId w:val="6"/>
  </w:num>
  <w:num w:numId="41">
    <w:abstractNumId w:val="21"/>
  </w:num>
  <w:num w:numId="42">
    <w:abstractNumId w:val="40"/>
  </w:num>
  <w:num w:numId="43">
    <w:abstractNumId w:val="51"/>
  </w:num>
  <w:num w:numId="44">
    <w:abstractNumId w:val="24"/>
  </w:num>
  <w:num w:numId="45">
    <w:abstractNumId w:val="46"/>
  </w:num>
  <w:num w:numId="46">
    <w:abstractNumId w:val="53"/>
  </w:num>
  <w:num w:numId="47">
    <w:abstractNumId w:val="52"/>
  </w:num>
  <w:num w:numId="48">
    <w:abstractNumId w:val="3"/>
  </w:num>
  <w:num w:numId="49">
    <w:abstractNumId w:val="41"/>
  </w:num>
  <w:num w:numId="50">
    <w:abstractNumId w:val="10"/>
  </w:num>
  <w:num w:numId="51">
    <w:abstractNumId w:val="8"/>
  </w:num>
  <w:num w:numId="52">
    <w:abstractNumId w:val="56"/>
  </w:num>
  <w:num w:numId="53">
    <w:abstractNumId w:val="26"/>
  </w:num>
  <w:num w:numId="54">
    <w:abstractNumId w:val="20"/>
  </w:num>
  <w:num w:numId="55">
    <w:abstractNumId w:val="48"/>
  </w:num>
  <w:num w:numId="56">
    <w:abstractNumId w:val="57"/>
  </w:num>
  <w:num w:numId="57">
    <w:abstractNumId w:val="17"/>
  </w:num>
  <w:num w:numId="58">
    <w:abstractNumId w:val="44"/>
  </w:num>
  <w:num w:numId="59">
    <w:abstractNumId w:val="33"/>
  </w:num>
  <w:num w:numId="60">
    <w:abstractNumId w:val="7"/>
  </w:num>
  <w:num w:numId="61">
    <w:abstractNumId w:val="28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hideSpellingErrors/>
  <w:proofState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jI3MzMxszQyNDFQ0lEKTi0uzszPAykwqgUAkebGcSwAAAA="/>
  </w:docVars>
  <w:rsids>
    <w:rsidRoot w:val="006C5E5A"/>
    <w:rsid w:val="00000821"/>
    <w:rsid w:val="00000993"/>
    <w:rsid w:val="00001607"/>
    <w:rsid w:val="00001B47"/>
    <w:rsid w:val="00004FBE"/>
    <w:rsid w:val="000065FE"/>
    <w:rsid w:val="000128E5"/>
    <w:rsid w:val="00014876"/>
    <w:rsid w:val="00014928"/>
    <w:rsid w:val="00015322"/>
    <w:rsid w:val="000155E6"/>
    <w:rsid w:val="000158B8"/>
    <w:rsid w:val="00015B8C"/>
    <w:rsid w:val="00021476"/>
    <w:rsid w:val="00021FE9"/>
    <w:rsid w:val="0002304B"/>
    <w:rsid w:val="0002457A"/>
    <w:rsid w:val="0002489C"/>
    <w:rsid w:val="00025E0C"/>
    <w:rsid w:val="00025E6E"/>
    <w:rsid w:val="00025EA9"/>
    <w:rsid w:val="000306F7"/>
    <w:rsid w:val="00034678"/>
    <w:rsid w:val="00037D0C"/>
    <w:rsid w:val="000401BE"/>
    <w:rsid w:val="0004058A"/>
    <w:rsid w:val="000407BC"/>
    <w:rsid w:val="00043669"/>
    <w:rsid w:val="00046B68"/>
    <w:rsid w:val="00047DEA"/>
    <w:rsid w:val="00047F37"/>
    <w:rsid w:val="000507DE"/>
    <w:rsid w:val="00050A8D"/>
    <w:rsid w:val="00051C92"/>
    <w:rsid w:val="0005379A"/>
    <w:rsid w:val="00053A60"/>
    <w:rsid w:val="0005436C"/>
    <w:rsid w:val="00054E92"/>
    <w:rsid w:val="00056D6E"/>
    <w:rsid w:val="00057262"/>
    <w:rsid w:val="000576FC"/>
    <w:rsid w:val="0005778F"/>
    <w:rsid w:val="00057E5E"/>
    <w:rsid w:val="00061E95"/>
    <w:rsid w:val="00065E7D"/>
    <w:rsid w:val="000660D0"/>
    <w:rsid w:val="00067DEB"/>
    <w:rsid w:val="000716E6"/>
    <w:rsid w:val="00073546"/>
    <w:rsid w:val="00074E5B"/>
    <w:rsid w:val="00075382"/>
    <w:rsid w:val="000755FE"/>
    <w:rsid w:val="00076945"/>
    <w:rsid w:val="000778AC"/>
    <w:rsid w:val="00077F7E"/>
    <w:rsid w:val="00082150"/>
    <w:rsid w:val="00082797"/>
    <w:rsid w:val="00090423"/>
    <w:rsid w:val="000931D1"/>
    <w:rsid w:val="000932BF"/>
    <w:rsid w:val="00095EBB"/>
    <w:rsid w:val="000965AF"/>
    <w:rsid w:val="00096996"/>
    <w:rsid w:val="0009745F"/>
    <w:rsid w:val="000A16CE"/>
    <w:rsid w:val="000A24D3"/>
    <w:rsid w:val="000A27DE"/>
    <w:rsid w:val="000A733C"/>
    <w:rsid w:val="000A799D"/>
    <w:rsid w:val="000B5E31"/>
    <w:rsid w:val="000C14D4"/>
    <w:rsid w:val="000C1F82"/>
    <w:rsid w:val="000C39FE"/>
    <w:rsid w:val="000C3E8E"/>
    <w:rsid w:val="000C4109"/>
    <w:rsid w:val="000C73A8"/>
    <w:rsid w:val="000D0049"/>
    <w:rsid w:val="000D1D63"/>
    <w:rsid w:val="000D4EF0"/>
    <w:rsid w:val="000D59A4"/>
    <w:rsid w:val="000E22C0"/>
    <w:rsid w:val="000E2F97"/>
    <w:rsid w:val="000E46CD"/>
    <w:rsid w:val="000F3608"/>
    <w:rsid w:val="000F39B2"/>
    <w:rsid w:val="000F3D88"/>
    <w:rsid w:val="000F465F"/>
    <w:rsid w:val="000F4D0C"/>
    <w:rsid w:val="0010060B"/>
    <w:rsid w:val="0010099B"/>
    <w:rsid w:val="0010101F"/>
    <w:rsid w:val="00102A6F"/>
    <w:rsid w:val="00103EF2"/>
    <w:rsid w:val="001045A5"/>
    <w:rsid w:val="001063BD"/>
    <w:rsid w:val="00106DE5"/>
    <w:rsid w:val="00107332"/>
    <w:rsid w:val="0011054A"/>
    <w:rsid w:val="00110A38"/>
    <w:rsid w:val="001118FD"/>
    <w:rsid w:val="001138B9"/>
    <w:rsid w:val="001165CA"/>
    <w:rsid w:val="00117809"/>
    <w:rsid w:val="00117C38"/>
    <w:rsid w:val="00123640"/>
    <w:rsid w:val="00126567"/>
    <w:rsid w:val="0013113C"/>
    <w:rsid w:val="001312A3"/>
    <w:rsid w:val="00134943"/>
    <w:rsid w:val="00134EAF"/>
    <w:rsid w:val="00141500"/>
    <w:rsid w:val="00141D6C"/>
    <w:rsid w:val="00141E61"/>
    <w:rsid w:val="001440DE"/>
    <w:rsid w:val="00145AED"/>
    <w:rsid w:val="00146D42"/>
    <w:rsid w:val="00147D81"/>
    <w:rsid w:val="00150DB5"/>
    <w:rsid w:val="00151302"/>
    <w:rsid w:val="001515AE"/>
    <w:rsid w:val="00152372"/>
    <w:rsid w:val="00152F98"/>
    <w:rsid w:val="00153412"/>
    <w:rsid w:val="001537BD"/>
    <w:rsid w:val="001540FE"/>
    <w:rsid w:val="00156C4A"/>
    <w:rsid w:val="00157215"/>
    <w:rsid w:val="00160338"/>
    <w:rsid w:val="00160826"/>
    <w:rsid w:val="00162589"/>
    <w:rsid w:val="00162FD8"/>
    <w:rsid w:val="00170A93"/>
    <w:rsid w:val="00170ED8"/>
    <w:rsid w:val="001718BA"/>
    <w:rsid w:val="0017403C"/>
    <w:rsid w:val="001748CD"/>
    <w:rsid w:val="00174EFD"/>
    <w:rsid w:val="00175CA2"/>
    <w:rsid w:val="001772C3"/>
    <w:rsid w:val="00184BC0"/>
    <w:rsid w:val="00185E41"/>
    <w:rsid w:val="001945F9"/>
    <w:rsid w:val="00195220"/>
    <w:rsid w:val="00195ADD"/>
    <w:rsid w:val="00197475"/>
    <w:rsid w:val="001A07D7"/>
    <w:rsid w:val="001A0B99"/>
    <w:rsid w:val="001A3508"/>
    <w:rsid w:val="001A449D"/>
    <w:rsid w:val="001A52E5"/>
    <w:rsid w:val="001B0EFE"/>
    <w:rsid w:val="001B191A"/>
    <w:rsid w:val="001B25D0"/>
    <w:rsid w:val="001B3DFC"/>
    <w:rsid w:val="001B4551"/>
    <w:rsid w:val="001B4E1D"/>
    <w:rsid w:val="001B671C"/>
    <w:rsid w:val="001B6913"/>
    <w:rsid w:val="001B728E"/>
    <w:rsid w:val="001B7E58"/>
    <w:rsid w:val="001C003D"/>
    <w:rsid w:val="001C2167"/>
    <w:rsid w:val="001C3B5C"/>
    <w:rsid w:val="001C531B"/>
    <w:rsid w:val="001C5608"/>
    <w:rsid w:val="001C5925"/>
    <w:rsid w:val="001D122A"/>
    <w:rsid w:val="001D12C8"/>
    <w:rsid w:val="001D24DD"/>
    <w:rsid w:val="001D399C"/>
    <w:rsid w:val="001D5B27"/>
    <w:rsid w:val="001D5BA5"/>
    <w:rsid w:val="001E5926"/>
    <w:rsid w:val="001E5C46"/>
    <w:rsid w:val="001F00C7"/>
    <w:rsid w:val="001F07CB"/>
    <w:rsid w:val="001F1C2B"/>
    <w:rsid w:val="001F320B"/>
    <w:rsid w:val="001F3972"/>
    <w:rsid w:val="0020000B"/>
    <w:rsid w:val="00203E01"/>
    <w:rsid w:val="002045C3"/>
    <w:rsid w:val="0020681E"/>
    <w:rsid w:val="002072AC"/>
    <w:rsid w:val="00207A7E"/>
    <w:rsid w:val="00210EF1"/>
    <w:rsid w:val="00212809"/>
    <w:rsid w:val="002135BF"/>
    <w:rsid w:val="00213943"/>
    <w:rsid w:val="00213F70"/>
    <w:rsid w:val="00222B7C"/>
    <w:rsid w:val="00222CEE"/>
    <w:rsid w:val="00222E0C"/>
    <w:rsid w:val="002239F9"/>
    <w:rsid w:val="00223F6A"/>
    <w:rsid w:val="00241BB8"/>
    <w:rsid w:val="00243878"/>
    <w:rsid w:val="0024505F"/>
    <w:rsid w:val="00245BBC"/>
    <w:rsid w:val="0024716C"/>
    <w:rsid w:val="00247434"/>
    <w:rsid w:val="00251083"/>
    <w:rsid w:val="0025683B"/>
    <w:rsid w:val="0025797A"/>
    <w:rsid w:val="002609C7"/>
    <w:rsid w:val="00260EA7"/>
    <w:rsid w:val="002612C8"/>
    <w:rsid w:val="002648A8"/>
    <w:rsid w:val="00264943"/>
    <w:rsid w:val="002654D4"/>
    <w:rsid w:val="0026598E"/>
    <w:rsid w:val="00266BFE"/>
    <w:rsid w:val="00266D22"/>
    <w:rsid w:val="00267AEA"/>
    <w:rsid w:val="00270161"/>
    <w:rsid w:val="0027037B"/>
    <w:rsid w:val="00270FC6"/>
    <w:rsid w:val="0027197A"/>
    <w:rsid w:val="00275D58"/>
    <w:rsid w:val="00280C7E"/>
    <w:rsid w:val="002832BA"/>
    <w:rsid w:val="00291E4D"/>
    <w:rsid w:val="00292F2F"/>
    <w:rsid w:val="002937FA"/>
    <w:rsid w:val="002943A3"/>
    <w:rsid w:val="002943FA"/>
    <w:rsid w:val="002964A8"/>
    <w:rsid w:val="00296F49"/>
    <w:rsid w:val="002A4414"/>
    <w:rsid w:val="002A5DE9"/>
    <w:rsid w:val="002A70F9"/>
    <w:rsid w:val="002B2BF1"/>
    <w:rsid w:val="002B6AAE"/>
    <w:rsid w:val="002B6E89"/>
    <w:rsid w:val="002B790A"/>
    <w:rsid w:val="002C34A2"/>
    <w:rsid w:val="002D125C"/>
    <w:rsid w:val="002D25D3"/>
    <w:rsid w:val="002D3112"/>
    <w:rsid w:val="002D3A72"/>
    <w:rsid w:val="002E060C"/>
    <w:rsid w:val="002E3477"/>
    <w:rsid w:val="002E4E76"/>
    <w:rsid w:val="002E55DE"/>
    <w:rsid w:val="002E605E"/>
    <w:rsid w:val="002E70C6"/>
    <w:rsid w:val="002E71AB"/>
    <w:rsid w:val="002F0AAF"/>
    <w:rsid w:val="002F24AF"/>
    <w:rsid w:val="002F2926"/>
    <w:rsid w:val="002F29E9"/>
    <w:rsid w:val="002F2E18"/>
    <w:rsid w:val="002F3F30"/>
    <w:rsid w:val="002F4193"/>
    <w:rsid w:val="002F4216"/>
    <w:rsid w:val="002F4712"/>
    <w:rsid w:val="002F4D59"/>
    <w:rsid w:val="002F53B2"/>
    <w:rsid w:val="002F664B"/>
    <w:rsid w:val="002F71A5"/>
    <w:rsid w:val="0030014A"/>
    <w:rsid w:val="00301144"/>
    <w:rsid w:val="00307D56"/>
    <w:rsid w:val="0031032E"/>
    <w:rsid w:val="00311B13"/>
    <w:rsid w:val="00312BD7"/>
    <w:rsid w:val="00316BC9"/>
    <w:rsid w:val="00316D65"/>
    <w:rsid w:val="003179B8"/>
    <w:rsid w:val="0032142F"/>
    <w:rsid w:val="00323054"/>
    <w:rsid w:val="003242DD"/>
    <w:rsid w:val="00324424"/>
    <w:rsid w:val="00324550"/>
    <w:rsid w:val="00325294"/>
    <w:rsid w:val="0032554A"/>
    <w:rsid w:val="00326A09"/>
    <w:rsid w:val="00327116"/>
    <w:rsid w:val="00332BC8"/>
    <w:rsid w:val="003350ED"/>
    <w:rsid w:val="00335728"/>
    <w:rsid w:val="003405A8"/>
    <w:rsid w:val="00341383"/>
    <w:rsid w:val="00341BA5"/>
    <w:rsid w:val="00341FEF"/>
    <w:rsid w:val="00344AA1"/>
    <w:rsid w:val="00346CD1"/>
    <w:rsid w:val="00347322"/>
    <w:rsid w:val="00347D19"/>
    <w:rsid w:val="003507AE"/>
    <w:rsid w:val="00351F57"/>
    <w:rsid w:val="00352A0E"/>
    <w:rsid w:val="0035720D"/>
    <w:rsid w:val="00357DB6"/>
    <w:rsid w:val="00357E9F"/>
    <w:rsid w:val="00360336"/>
    <w:rsid w:val="00363116"/>
    <w:rsid w:val="0036502A"/>
    <w:rsid w:val="00367222"/>
    <w:rsid w:val="00373781"/>
    <w:rsid w:val="00374DA0"/>
    <w:rsid w:val="00377377"/>
    <w:rsid w:val="00377C26"/>
    <w:rsid w:val="00377D9F"/>
    <w:rsid w:val="00380569"/>
    <w:rsid w:val="0038150C"/>
    <w:rsid w:val="0038458E"/>
    <w:rsid w:val="003849C2"/>
    <w:rsid w:val="003852A1"/>
    <w:rsid w:val="003853A6"/>
    <w:rsid w:val="00386385"/>
    <w:rsid w:val="003924E6"/>
    <w:rsid w:val="00392679"/>
    <w:rsid w:val="0039274A"/>
    <w:rsid w:val="003935D0"/>
    <w:rsid w:val="003942F0"/>
    <w:rsid w:val="00394D61"/>
    <w:rsid w:val="00395E99"/>
    <w:rsid w:val="00396F15"/>
    <w:rsid w:val="003A0671"/>
    <w:rsid w:val="003B2993"/>
    <w:rsid w:val="003B45B1"/>
    <w:rsid w:val="003B6760"/>
    <w:rsid w:val="003B76CC"/>
    <w:rsid w:val="003B7B36"/>
    <w:rsid w:val="003C1BF6"/>
    <w:rsid w:val="003C307E"/>
    <w:rsid w:val="003C3902"/>
    <w:rsid w:val="003C5D5C"/>
    <w:rsid w:val="003C621B"/>
    <w:rsid w:val="003C6D98"/>
    <w:rsid w:val="003D011B"/>
    <w:rsid w:val="003D1026"/>
    <w:rsid w:val="003D10A8"/>
    <w:rsid w:val="003D2162"/>
    <w:rsid w:val="003D3182"/>
    <w:rsid w:val="003D3C37"/>
    <w:rsid w:val="003D4C17"/>
    <w:rsid w:val="003D56E7"/>
    <w:rsid w:val="003D6D72"/>
    <w:rsid w:val="003E1CAA"/>
    <w:rsid w:val="003E2233"/>
    <w:rsid w:val="003E33D5"/>
    <w:rsid w:val="003E4AEF"/>
    <w:rsid w:val="003E5C33"/>
    <w:rsid w:val="003E5D80"/>
    <w:rsid w:val="003E65D1"/>
    <w:rsid w:val="003E6859"/>
    <w:rsid w:val="003F08BC"/>
    <w:rsid w:val="003F32A8"/>
    <w:rsid w:val="003F4A0A"/>
    <w:rsid w:val="003F57FB"/>
    <w:rsid w:val="003F6BDD"/>
    <w:rsid w:val="003F7153"/>
    <w:rsid w:val="00400E38"/>
    <w:rsid w:val="00402398"/>
    <w:rsid w:val="00402CC0"/>
    <w:rsid w:val="00404A6B"/>
    <w:rsid w:val="00404D0D"/>
    <w:rsid w:val="00405BC2"/>
    <w:rsid w:val="00406C90"/>
    <w:rsid w:val="00407431"/>
    <w:rsid w:val="0040786E"/>
    <w:rsid w:val="00407D78"/>
    <w:rsid w:val="0041077F"/>
    <w:rsid w:val="004122A9"/>
    <w:rsid w:val="00417A87"/>
    <w:rsid w:val="00420967"/>
    <w:rsid w:val="00421AC2"/>
    <w:rsid w:val="00421EE7"/>
    <w:rsid w:val="00422CA5"/>
    <w:rsid w:val="004267EC"/>
    <w:rsid w:val="004269CC"/>
    <w:rsid w:val="00426FFE"/>
    <w:rsid w:val="004271FA"/>
    <w:rsid w:val="00427487"/>
    <w:rsid w:val="0042788E"/>
    <w:rsid w:val="0043023C"/>
    <w:rsid w:val="00430511"/>
    <w:rsid w:val="0043058D"/>
    <w:rsid w:val="00431188"/>
    <w:rsid w:val="00431979"/>
    <w:rsid w:val="004319F1"/>
    <w:rsid w:val="00432845"/>
    <w:rsid w:val="00435C06"/>
    <w:rsid w:val="00437E0B"/>
    <w:rsid w:val="00441078"/>
    <w:rsid w:val="0044235B"/>
    <w:rsid w:val="004454AD"/>
    <w:rsid w:val="00446A1D"/>
    <w:rsid w:val="00451B9B"/>
    <w:rsid w:val="00452D79"/>
    <w:rsid w:val="00453EE5"/>
    <w:rsid w:val="00455893"/>
    <w:rsid w:val="0046100C"/>
    <w:rsid w:val="00461392"/>
    <w:rsid w:val="00461DFA"/>
    <w:rsid w:val="00462D3C"/>
    <w:rsid w:val="0046379C"/>
    <w:rsid w:val="004659EE"/>
    <w:rsid w:val="004663BE"/>
    <w:rsid w:val="00467CCC"/>
    <w:rsid w:val="00470BAC"/>
    <w:rsid w:val="00472AD7"/>
    <w:rsid w:val="00472C47"/>
    <w:rsid w:val="00474E85"/>
    <w:rsid w:val="004751AB"/>
    <w:rsid w:val="00476AB8"/>
    <w:rsid w:val="0048057F"/>
    <w:rsid w:val="004807A5"/>
    <w:rsid w:val="004829C0"/>
    <w:rsid w:val="00483405"/>
    <w:rsid w:val="00484434"/>
    <w:rsid w:val="00485682"/>
    <w:rsid w:val="0048658F"/>
    <w:rsid w:val="00486C5D"/>
    <w:rsid w:val="004876A0"/>
    <w:rsid w:val="004877E6"/>
    <w:rsid w:val="00487836"/>
    <w:rsid w:val="00487E78"/>
    <w:rsid w:val="004916B9"/>
    <w:rsid w:val="00491AD2"/>
    <w:rsid w:val="00493F5F"/>
    <w:rsid w:val="004944E1"/>
    <w:rsid w:val="00494C64"/>
    <w:rsid w:val="00494D07"/>
    <w:rsid w:val="004952AA"/>
    <w:rsid w:val="00495FB4"/>
    <w:rsid w:val="00496E9F"/>
    <w:rsid w:val="00497515"/>
    <w:rsid w:val="00497ACB"/>
    <w:rsid w:val="004A0599"/>
    <w:rsid w:val="004A09AC"/>
    <w:rsid w:val="004A2047"/>
    <w:rsid w:val="004A621B"/>
    <w:rsid w:val="004A6965"/>
    <w:rsid w:val="004A6FCF"/>
    <w:rsid w:val="004B00AF"/>
    <w:rsid w:val="004B13CF"/>
    <w:rsid w:val="004B3E73"/>
    <w:rsid w:val="004B4256"/>
    <w:rsid w:val="004B4876"/>
    <w:rsid w:val="004B51FC"/>
    <w:rsid w:val="004B5207"/>
    <w:rsid w:val="004B63CD"/>
    <w:rsid w:val="004B7ACE"/>
    <w:rsid w:val="004B7DCE"/>
    <w:rsid w:val="004C1894"/>
    <w:rsid w:val="004C2BD6"/>
    <w:rsid w:val="004C4134"/>
    <w:rsid w:val="004C74D6"/>
    <w:rsid w:val="004D0555"/>
    <w:rsid w:val="004D2B29"/>
    <w:rsid w:val="004D320A"/>
    <w:rsid w:val="004D538C"/>
    <w:rsid w:val="004D5B17"/>
    <w:rsid w:val="004D63F8"/>
    <w:rsid w:val="004E10AE"/>
    <w:rsid w:val="004E1684"/>
    <w:rsid w:val="004E16A9"/>
    <w:rsid w:val="004E26E4"/>
    <w:rsid w:val="004E65DA"/>
    <w:rsid w:val="004F087E"/>
    <w:rsid w:val="004F1963"/>
    <w:rsid w:val="004F2CBD"/>
    <w:rsid w:val="004F34E2"/>
    <w:rsid w:val="004F47D7"/>
    <w:rsid w:val="004F5285"/>
    <w:rsid w:val="0050299A"/>
    <w:rsid w:val="00503489"/>
    <w:rsid w:val="00505C34"/>
    <w:rsid w:val="00505E3F"/>
    <w:rsid w:val="005075DF"/>
    <w:rsid w:val="0050769E"/>
    <w:rsid w:val="005078CD"/>
    <w:rsid w:val="0051011D"/>
    <w:rsid w:val="00511E6B"/>
    <w:rsid w:val="00511ED7"/>
    <w:rsid w:val="00513961"/>
    <w:rsid w:val="00514A57"/>
    <w:rsid w:val="005208C5"/>
    <w:rsid w:val="00520A08"/>
    <w:rsid w:val="005211D4"/>
    <w:rsid w:val="00522E14"/>
    <w:rsid w:val="00524265"/>
    <w:rsid w:val="00530F72"/>
    <w:rsid w:val="00531766"/>
    <w:rsid w:val="00531EC5"/>
    <w:rsid w:val="005353EF"/>
    <w:rsid w:val="00536477"/>
    <w:rsid w:val="005371E9"/>
    <w:rsid w:val="00537908"/>
    <w:rsid w:val="0054083F"/>
    <w:rsid w:val="005417EA"/>
    <w:rsid w:val="005424E9"/>
    <w:rsid w:val="005447BA"/>
    <w:rsid w:val="00546469"/>
    <w:rsid w:val="0054733A"/>
    <w:rsid w:val="005475CD"/>
    <w:rsid w:val="0055179A"/>
    <w:rsid w:val="00554323"/>
    <w:rsid w:val="005555A2"/>
    <w:rsid w:val="005570E8"/>
    <w:rsid w:val="0055762F"/>
    <w:rsid w:val="00557654"/>
    <w:rsid w:val="00557B08"/>
    <w:rsid w:val="00561902"/>
    <w:rsid w:val="005636CC"/>
    <w:rsid w:val="00563976"/>
    <w:rsid w:val="005645DC"/>
    <w:rsid w:val="00564CE3"/>
    <w:rsid w:val="0056565F"/>
    <w:rsid w:val="00566B34"/>
    <w:rsid w:val="005707FE"/>
    <w:rsid w:val="005721B0"/>
    <w:rsid w:val="005733AE"/>
    <w:rsid w:val="00580EED"/>
    <w:rsid w:val="00580F84"/>
    <w:rsid w:val="0058290E"/>
    <w:rsid w:val="00583695"/>
    <w:rsid w:val="005838AE"/>
    <w:rsid w:val="0058459E"/>
    <w:rsid w:val="00585C19"/>
    <w:rsid w:val="005870ED"/>
    <w:rsid w:val="00587762"/>
    <w:rsid w:val="00592E21"/>
    <w:rsid w:val="0059445A"/>
    <w:rsid w:val="005A09D6"/>
    <w:rsid w:val="005A1E9E"/>
    <w:rsid w:val="005A48A3"/>
    <w:rsid w:val="005A5D73"/>
    <w:rsid w:val="005A77CF"/>
    <w:rsid w:val="005B2F4A"/>
    <w:rsid w:val="005B383B"/>
    <w:rsid w:val="005B4501"/>
    <w:rsid w:val="005B4DD0"/>
    <w:rsid w:val="005B544D"/>
    <w:rsid w:val="005C0CDE"/>
    <w:rsid w:val="005C2A4B"/>
    <w:rsid w:val="005C2CC0"/>
    <w:rsid w:val="005C332F"/>
    <w:rsid w:val="005C3AB0"/>
    <w:rsid w:val="005C3FB6"/>
    <w:rsid w:val="005C4F96"/>
    <w:rsid w:val="005C5F28"/>
    <w:rsid w:val="005C6B1E"/>
    <w:rsid w:val="005D2136"/>
    <w:rsid w:val="005D3501"/>
    <w:rsid w:val="005D45C5"/>
    <w:rsid w:val="005D69A8"/>
    <w:rsid w:val="005E1325"/>
    <w:rsid w:val="005E1C6A"/>
    <w:rsid w:val="005E2E6A"/>
    <w:rsid w:val="005E3909"/>
    <w:rsid w:val="005F0173"/>
    <w:rsid w:val="005F0E28"/>
    <w:rsid w:val="005F14F0"/>
    <w:rsid w:val="005F2537"/>
    <w:rsid w:val="005F5F22"/>
    <w:rsid w:val="005F7422"/>
    <w:rsid w:val="00607A8C"/>
    <w:rsid w:val="00607BDF"/>
    <w:rsid w:val="006101E4"/>
    <w:rsid w:val="006144BF"/>
    <w:rsid w:val="006159FE"/>
    <w:rsid w:val="00616FEA"/>
    <w:rsid w:val="0062080D"/>
    <w:rsid w:val="006226E3"/>
    <w:rsid w:val="00622B8D"/>
    <w:rsid w:val="006247F9"/>
    <w:rsid w:val="00625E61"/>
    <w:rsid w:val="00625F30"/>
    <w:rsid w:val="00627834"/>
    <w:rsid w:val="00630877"/>
    <w:rsid w:val="00631EF7"/>
    <w:rsid w:val="00634493"/>
    <w:rsid w:val="00635E73"/>
    <w:rsid w:val="0063633C"/>
    <w:rsid w:val="0063730E"/>
    <w:rsid w:val="0063746D"/>
    <w:rsid w:val="00637599"/>
    <w:rsid w:val="00637730"/>
    <w:rsid w:val="006377E1"/>
    <w:rsid w:val="006408DE"/>
    <w:rsid w:val="00643218"/>
    <w:rsid w:val="00643682"/>
    <w:rsid w:val="00644906"/>
    <w:rsid w:val="00644DEF"/>
    <w:rsid w:val="00646D23"/>
    <w:rsid w:val="00647867"/>
    <w:rsid w:val="00647C1C"/>
    <w:rsid w:val="00650813"/>
    <w:rsid w:val="00651998"/>
    <w:rsid w:val="006525E6"/>
    <w:rsid w:val="006531AF"/>
    <w:rsid w:val="006533B5"/>
    <w:rsid w:val="00657769"/>
    <w:rsid w:val="00663C97"/>
    <w:rsid w:val="006640D4"/>
    <w:rsid w:val="00664453"/>
    <w:rsid w:val="0066482B"/>
    <w:rsid w:val="00665610"/>
    <w:rsid w:val="00665FCC"/>
    <w:rsid w:val="00666A4E"/>
    <w:rsid w:val="00667E04"/>
    <w:rsid w:val="00670FF0"/>
    <w:rsid w:val="00671549"/>
    <w:rsid w:val="006725C6"/>
    <w:rsid w:val="00672926"/>
    <w:rsid w:val="00672D5C"/>
    <w:rsid w:val="00673AEA"/>
    <w:rsid w:val="0067588E"/>
    <w:rsid w:val="00682D3E"/>
    <w:rsid w:val="00682F3F"/>
    <w:rsid w:val="00683DF2"/>
    <w:rsid w:val="0068438D"/>
    <w:rsid w:val="00684482"/>
    <w:rsid w:val="00684ADE"/>
    <w:rsid w:val="0068665C"/>
    <w:rsid w:val="006877BF"/>
    <w:rsid w:val="006906DC"/>
    <w:rsid w:val="006913F7"/>
    <w:rsid w:val="0069582F"/>
    <w:rsid w:val="00695A71"/>
    <w:rsid w:val="006A210B"/>
    <w:rsid w:val="006A2913"/>
    <w:rsid w:val="006A5D15"/>
    <w:rsid w:val="006A77F9"/>
    <w:rsid w:val="006B1A9E"/>
    <w:rsid w:val="006B23B3"/>
    <w:rsid w:val="006B28ED"/>
    <w:rsid w:val="006B31EB"/>
    <w:rsid w:val="006B4346"/>
    <w:rsid w:val="006B51E9"/>
    <w:rsid w:val="006B61E6"/>
    <w:rsid w:val="006B6E3E"/>
    <w:rsid w:val="006C0497"/>
    <w:rsid w:val="006C3518"/>
    <w:rsid w:val="006C57EC"/>
    <w:rsid w:val="006C5E5A"/>
    <w:rsid w:val="006C6390"/>
    <w:rsid w:val="006D14A4"/>
    <w:rsid w:val="006D1AA8"/>
    <w:rsid w:val="006D2130"/>
    <w:rsid w:val="006D21D0"/>
    <w:rsid w:val="006D311C"/>
    <w:rsid w:val="006D5B8E"/>
    <w:rsid w:val="006D5E86"/>
    <w:rsid w:val="006D7B67"/>
    <w:rsid w:val="006E0D11"/>
    <w:rsid w:val="006E60B1"/>
    <w:rsid w:val="006E6CC4"/>
    <w:rsid w:val="006F1383"/>
    <w:rsid w:val="006F3ADD"/>
    <w:rsid w:val="006F4718"/>
    <w:rsid w:val="006F7EF9"/>
    <w:rsid w:val="00700406"/>
    <w:rsid w:val="00701E90"/>
    <w:rsid w:val="0070214F"/>
    <w:rsid w:val="00703730"/>
    <w:rsid w:val="00705A1A"/>
    <w:rsid w:val="00706CBB"/>
    <w:rsid w:val="00707E63"/>
    <w:rsid w:val="00707E8C"/>
    <w:rsid w:val="0071231C"/>
    <w:rsid w:val="0071308F"/>
    <w:rsid w:val="00713A03"/>
    <w:rsid w:val="00713D2B"/>
    <w:rsid w:val="0071588D"/>
    <w:rsid w:val="007159D8"/>
    <w:rsid w:val="0072098F"/>
    <w:rsid w:val="007209A6"/>
    <w:rsid w:val="00721DF7"/>
    <w:rsid w:val="00726CB0"/>
    <w:rsid w:val="00727AD3"/>
    <w:rsid w:val="007301C7"/>
    <w:rsid w:val="00730DA5"/>
    <w:rsid w:val="007316D5"/>
    <w:rsid w:val="00733247"/>
    <w:rsid w:val="007349EC"/>
    <w:rsid w:val="007360E3"/>
    <w:rsid w:val="00736B20"/>
    <w:rsid w:val="00737A8B"/>
    <w:rsid w:val="00742EB0"/>
    <w:rsid w:val="007439F6"/>
    <w:rsid w:val="00743B1E"/>
    <w:rsid w:val="00744E39"/>
    <w:rsid w:val="00746DA0"/>
    <w:rsid w:val="00750C61"/>
    <w:rsid w:val="00751BC5"/>
    <w:rsid w:val="00752087"/>
    <w:rsid w:val="007544B1"/>
    <w:rsid w:val="00756521"/>
    <w:rsid w:val="0075733E"/>
    <w:rsid w:val="00757D90"/>
    <w:rsid w:val="00760696"/>
    <w:rsid w:val="00761B93"/>
    <w:rsid w:val="0076475A"/>
    <w:rsid w:val="00764D4F"/>
    <w:rsid w:val="00765B51"/>
    <w:rsid w:val="0076721D"/>
    <w:rsid w:val="00770993"/>
    <w:rsid w:val="00772496"/>
    <w:rsid w:val="007731B1"/>
    <w:rsid w:val="007736A9"/>
    <w:rsid w:val="007753AF"/>
    <w:rsid w:val="00776204"/>
    <w:rsid w:val="00777D17"/>
    <w:rsid w:val="007806D9"/>
    <w:rsid w:val="00782689"/>
    <w:rsid w:val="00784BAA"/>
    <w:rsid w:val="00785A5D"/>
    <w:rsid w:val="0078633A"/>
    <w:rsid w:val="00787791"/>
    <w:rsid w:val="00793507"/>
    <w:rsid w:val="007949EC"/>
    <w:rsid w:val="0079554E"/>
    <w:rsid w:val="007960C6"/>
    <w:rsid w:val="00796B12"/>
    <w:rsid w:val="00796D00"/>
    <w:rsid w:val="007A0A0D"/>
    <w:rsid w:val="007A17D1"/>
    <w:rsid w:val="007A1C30"/>
    <w:rsid w:val="007A52DB"/>
    <w:rsid w:val="007A6A71"/>
    <w:rsid w:val="007A6DA2"/>
    <w:rsid w:val="007A7BED"/>
    <w:rsid w:val="007B5557"/>
    <w:rsid w:val="007B5F41"/>
    <w:rsid w:val="007C2999"/>
    <w:rsid w:val="007C306D"/>
    <w:rsid w:val="007C3EAF"/>
    <w:rsid w:val="007C6C44"/>
    <w:rsid w:val="007C71A6"/>
    <w:rsid w:val="007C7A80"/>
    <w:rsid w:val="007D2A42"/>
    <w:rsid w:val="007D2D60"/>
    <w:rsid w:val="007D3A0E"/>
    <w:rsid w:val="007D4A9C"/>
    <w:rsid w:val="007D4C74"/>
    <w:rsid w:val="007D5B61"/>
    <w:rsid w:val="007D6905"/>
    <w:rsid w:val="007D6E50"/>
    <w:rsid w:val="007E0B32"/>
    <w:rsid w:val="007E0C55"/>
    <w:rsid w:val="007E1AB9"/>
    <w:rsid w:val="007E282C"/>
    <w:rsid w:val="007E5137"/>
    <w:rsid w:val="007F052B"/>
    <w:rsid w:val="007F0F6D"/>
    <w:rsid w:val="007F217A"/>
    <w:rsid w:val="007F3BE3"/>
    <w:rsid w:val="007F4990"/>
    <w:rsid w:val="007F7B5C"/>
    <w:rsid w:val="00801047"/>
    <w:rsid w:val="00802972"/>
    <w:rsid w:val="00803271"/>
    <w:rsid w:val="00804F73"/>
    <w:rsid w:val="008114A7"/>
    <w:rsid w:val="00813F73"/>
    <w:rsid w:val="0081685B"/>
    <w:rsid w:val="00817F38"/>
    <w:rsid w:val="00824FF0"/>
    <w:rsid w:val="0082737D"/>
    <w:rsid w:val="00830955"/>
    <w:rsid w:val="0083584C"/>
    <w:rsid w:val="00835C0E"/>
    <w:rsid w:val="00835E42"/>
    <w:rsid w:val="00837462"/>
    <w:rsid w:val="0083781A"/>
    <w:rsid w:val="00840B6F"/>
    <w:rsid w:val="00846D6F"/>
    <w:rsid w:val="008474E3"/>
    <w:rsid w:val="00850BA2"/>
    <w:rsid w:val="008510AC"/>
    <w:rsid w:val="0085244E"/>
    <w:rsid w:val="00853DD9"/>
    <w:rsid w:val="008550F7"/>
    <w:rsid w:val="0085537A"/>
    <w:rsid w:val="00855BB8"/>
    <w:rsid w:val="00856FEE"/>
    <w:rsid w:val="00857F97"/>
    <w:rsid w:val="0086080E"/>
    <w:rsid w:val="0086119C"/>
    <w:rsid w:val="0086134E"/>
    <w:rsid w:val="00861714"/>
    <w:rsid w:val="00862FF1"/>
    <w:rsid w:val="00866C77"/>
    <w:rsid w:val="00870D12"/>
    <w:rsid w:val="00871EA7"/>
    <w:rsid w:val="00881DD5"/>
    <w:rsid w:val="0088487A"/>
    <w:rsid w:val="00884B3A"/>
    <w:rsid w:val="00886717"/>
    <w:rsid w:val="008871C4"/>
    <w:rsid w:val="00887EE4"/>
    <w:rsid w:val="0089038F"/>
    <w:rsid w:val="00893A5F"/>
    <w:rsid w:val="00894C97"/>
    <w:rsid w:val="00897540"/>
    <w:rsid w:val="008A0975"/>
    <w:rsid w:val="008A325F"/>
    <w:rsid w:val="008A4EB7"/>
    <w:rsid w:val="008A62F8"/>
    <w:rsid w:val="008A6DD0"/>
    <w:rsid w:val="008A7355"/>
    <w:rsid w:val="008B0385"/>
    <w:rsid w:val="008B140D"/>
    <w:rsid w:val="008B2260"/>
    <w:rsid w:val="008B42F4"/>
    <w:rsid w:val="008B661E"/>
    <w:rsid w:val="008C2346"/>
    <w:rsid w:val="008C2FDD"/>
    <w:rsid w:val="008C435D"/>
    <w:rsid w:val="008C6760"/>
    <w:rsid w:val="008C6C9C"/>
    <w:rsid w:val="008C6FF3"/>
    <w:rsid w:val="008C73BF"/>
    <w:rsid w:val="008C75E5"/>
    <w:rsid w:val="008D0190"/>
    <w:rsid w:val="008D101C"/>
    <w:rsid w:val="008D198C"/>
    <w:rsid w:val="008D42C6"/>
    <w:rsid w:val="008D50DF"/>
    <w:rsid w:val="008D51F9"/>
    <w:rsid w:val="008D529B"/>
    <w:rsid w:val="008D5A5C"/>
    <w:rsid w:val="008D5DE4"/>
    <w:rsid w:val="008D682E"/>
    <w:rsid w:val="008E259D"/>
    <w:rsid w:val="008E7D0F"/>
    <w:rsid w:val="008F2302"/>
    <w:rsid w:val="008F614D"/>
    <w:rsid w:val="009004B8"/>
    <w:rsid w:val="00900CC7"/>
    <w:rsid w:val="00900D94"/>
    <w:rsid w:val="00900E42"/>
    <w:rsid w:val="00901D93"/>
    <w:rsid w:val="00902996"/>
    <w:rsid w:val="00902E41"/>
    <w:rsid w:val="00904119"/>
    <w:rsid w:val="00904468"/>
    <w:rsid w:val="00905600"/>
    <w:rsid w:val="00905DDC"/>
    <w:rsid w:val="009063F7"/>
    <w:rsid w:val="009066E7"/>
    <w:rsid w:val="00906F8B"/>
    <w:rsid w:val="009071E9"/>
    <w:rsid w:val="00907DA2"/>
    <w:rsid w:val="00907F9B"/>
    <w:rsid w:val="009104E5"/>
    <w:rsid w:val="009129C4"/>
    <w:rsid w:val="00913D20"/>
    <w:rsid w:val="00914BFB"/>
    <w:rsid w:val="009164F3"/>
    <w:rsid w:val="00917F6B"/>
    <w:rsid w:val="00924535"/>
    <w:rsid w:val="0092668E"/>
    <w:rsid w:val="009273AA"/>
    <w:rsid w:val="00927975"/>
    <w:rsid w:val="00930A9B"/>
    <w:rsid w:val="0093199F"/>
    <w:rsid w:val="00936ED0"/>
    <w:rsid w:val="00943335"/>
    <w:rsid w:val="00945B79"/>
    <w:rsid w:val="009468D7"/>
    <w:rsid w:val="00946B5D"/>
    <w:rsid w:val="00947685"/>
    <w:rsid w:val="00950B30"/>
    <w:rsid w:val="0095159B"/>
    <w:rsid w:val="00951A2B"/>
    <w:rsid w:val="00952C23"/>
    <w:rsid w:val="009552DD"/>
    <w:rsid w:val="00956AA6"/>
    <w:rsid w:val="00957762"/>
    <w:rsid w:val="00957AB5"/>
    <w:rsid w:val="00962CA0"/>
    <w:rsid w:val="00962CD8"/>
    <w:rsid w:val="00963259"/>
    <w:rsid w:val="009636EE"/>
    <w:rsid w:val="00963EB2"/>
    <w:rsid w:val="00964439"/>
    <w:rsid w:val="00964BAC"/>
    <w:rsid w:val="0096502D"/>
    <w:rsid w:val="00966DFE"/>
    <w:rsid w:val="00971BFB"/>
    <w:rsid w:val="0097277A"/>
    <w:rsid w:val="00975392"/>
    <w:rsid w:val="00975E34"/>
    <w:rsid w:val="00975F88"/>
    <w:rsid w:val="009769B9"/>
    <w:rsid w:val="009815A5"/>
    <w:rsid w:val="00981E86"/>
    <w:rsid w:val="00983F69"/>
    <w:rsid w:val="0098485B"/>
    <w:rsid w:val="00984F6F"/>
    <w:rsid w:val="00985434"/>
    <w:rsid w:val="00985673"/>
    <w:rsid w:val="0098579D"/>
    <w:rsid w:val="00985AB0"/>
    <w:rsid w:val="00986833"/>
    <w:rsid w:val="00986876"/>
    <w:rsid w:val="009911F2"/>
    <w:rsid w:val="00993CAC"/>
    <w:rsid w:val="00994130"/>
    <w:rsid w:val="00994CF3"/>
    <w:rsid w:val="00994DF3"/>
    <w:rsid w:val="009960A0"/>
    <w:rsid w:val="009962D4"/>
    <w:rsid w:val="00997D04"/>
    <w:rsid w:val="009A13F1"/>
    <w:rsid w:val="009A1E01"/>
    <w:rsid w:val="009A1EE9"/>
    <w:rsid w:val="009A3FEB"/>
    <w:rsid w:val="009A5153"/>
    <w:rsid w:val="009A748F"/>
    <w:rsid w:val="009B0AED"/>
    <w:rsid w:val="009B4D52"/>
    <w:rsid w:val="009B6001"/>
    <w:rsid w:val="009B7110"/>
    <w:rsid w:val="009C05F9"/>
    <w:rsid w:val="009C0F56"/>
    <w:rsid w:val="009C2190"/>
    <w:rsid w:val="009C2C06"/>
    <w:rsid w:val="009C305E"/>
    <w:rsid w:val="009C3855"/>
    <w:rsid w:val="009C4D6A"/>
    <w:rsid w:val="009C5C7B"/>
    <w:rsid w:val="009C7157"/>
    <w:rsid w:val="009C772B"/>
    <w:rsid w:val="009C77DC"/>
    <w:rsid w:val="009D04C0"/>
    <w:rsid w:val="009D0A28"/>
    <w:rsid w:val="009D3FE5"/>
    <w:rsid w:val="009D4C02"/>
    <w:rsid w:val="009D5955"/>
    <w:rsid w:val="009D72DA"/>
    <w:rsid w:val="009E0EF5"/>
    <w:rsid w:val="009E2412"/>
    <w:rsid w:val="009E3B9E"/>
    <w:rsid w:val="009E4A15"/>
    <w:rsid w:val="009E4BED"/>
    <w:rsid w:val="009E5424"/>
    <w:rsid w:val="009E64CF"/>
    <w:rsid w:val="009E653E"/>
    <w:rsid w:val="009F08C3"/>
    <w:rsid w:val="009F27E8"/>
    <w:rsid w:val="009F30F4"/>
    <w:rsid w:val="009F41F0"/>
    <w:rsid w:val="009F7935"/>
    <w:rsid w:val="00A000D7"/>
    <w:rsid w:val="00A0078D"/>
    <w:rsid w:val="00A019D1"/>
    <w:rsid w:val="00A027DA"/>
    <w:rsid w:val="00A02B7D"/>
    <w:rsid w:val="00A040BA"/>
    <w:rsid w:val="00A0702C"/>
    <w:rsid w:val="00A11C7B"/>
    <w:rsid w:val="00A132A9"/>
    <w:rsid w:val="00A13597"/>
    <w:rsid w:val="00A13FFF"/>
    <w:rsid w:val="00A17BE5"/>
    <w:rsid w:val="00A227FA"/>
    <w:rsid w:val="00A23718"/>
    <w:rsid w:val="00A301E4"/>
    <w:rsid w:val="00A314BA"/>
    <w:rsid w:val="00A31823"/>
    <w:rsid w:val="00A31BA2"/>
    <w:rsid w:val="00A3203B"/>
    <w:rsid w:val="00A32147"/>
    <w:rsid w:val="00A328B2"/>
    <w:rsid w:val="00A33890"/>
    <w:rsid w:val="00A33FF9"/>
    <w:rsid w:val="00A34873"/>
    <w:rsid w:val="00A377C6"/>
    <w:rsid w:val="00A4029B"/>
    <w:rsid w:val="00A4037A"/>
    <w:rsid w:val="00A40406"/>
    <w:rsid w:val="00A40FF7"/>
    <w:rsid w:val="00A410C0"/>
    <w:rsid w:val="00A416CD"/>
    <w:rsid w:val="00A429B4"/>
    <w:rsid w:val="00A43EC0"/>
    <w:rsid w:val="00A44AE7"/>
    <w:rsid w:val="00A45DBC"/>
    <w:rsid w:val="00A46E83"/>
    <w:rsid w:val="00A4770B"/>
    <w:rsid w:val="00A50AC0"/>
    <w:rsid w:val="00A50F82"/>
    <w:rsid w:val="00A53172"/>
    <w:rsid w:val="00A53731"/>
    <w:rsid w:val="00A540A7"/>
    <w:rsid w:val="00A54E02"/>
    <w:rsid w:val="00A57CC8"/>
    <w:rsid w:val="00A60742"/>
    <w:rsid w:val="00A60E45"/>
    <w:rsid w:val="00A630A0"/>
    <w:rsid w:val="00A63DDC"/>
    <w:rsid w:val="00A64131"/>
    <w:rsid w:val="00A65474"/>
    <w:rsid w:val="00A70011"/>
    <w:rsid w:val="00A7037E"/>
    <w:rsid w:val="00A716C0"/>
    <w:rsid w:val="00A735B7"/>
    <w:rsid w:val="00A7467C"/>
    <w:rsid w:val="00A77F35"/>
    <w:rsid w:val="00A80FBA"/>
    <w:rsid w:val="00A82C81"/>
    <w:rsid w:val="00A84AAC"/>
    <w:rsid w:val="00A84EC6"/>
    <w:rsid w:val="00A87EEC"/>
    <w:rsid w:val="00A904A0"/>
    <w:rsid w:val="00A9168C"/>
    <w:rsid w:val="00A9243C"/>
    <w:rsid w:val="00A92AD0"/>
    <w:rsid w:val="00A94577"/>
    <w:rsid w:val="00A96580"/>
    <w:rsid w:val="00A97DC5"/>
    <w:rsid w:val="00A97F61"/>
    <w:rsid w:val="00AA0BEB"/>
    <w:rsid w:val="00AA4358"/>
    <w:rsid w:val="00AA7049"/>
    <w:rsid w:val="00AA7859"/>
    <w:rsid w:val="00AB297F"/>
    <w:rsid w:val="00AB44AD"/>
    <w:rsid w:val="00AB6C41"/>
    <w:rsid w:val="00AC0C30"/>
    <w:rsid w:val="00AC41EC"/>
    <w:rsid w:val="00AC51CD"/>
    <w:rsid w:val="00AC5FB4"/>
    <w:rsid w:val="00AC6D6D"/>
    <w:rsid w:val="00AD049C"/>
    <w:rsid w:val="00AD0BF4"/>
    <w:rsid w:val="00AD1DCA"/>
    <w:rsid w:val="00AD4F86"/>
    <w:rsid w:val="00AD6AF7"/>
    <w:rsid w:val="00AD6BF5"/>
    <w:rsid w:val="00AE0FDA"/>
    <w:rsid w:val="00AE1813"/>
    <w:rsid w:val="00AE23DA"/>
    <w:rsid w:val="00AE3601"/>
    <w:rsid w:val="00AE37B8"/>
    <w:rsid w:val="00AE3EF1"/>
    <w:rsid w:val="00AE40C6"/>
    <w:rsid w:val="00AE73D1"/>
    <w:rsid w:val="00AE7F38"/>
    <w:rsid w:val="00AF0CB0"/>
    <w:rsid w:val="00AF3D7B"/>
    <w:rsid w:val="00AF4221"/>
    <w:rsid w:val="00AF595D"/>
    <w:rsid w:val="00AF61D0"/>
    <w:rsid w:val="00B00204"/>
    <w:rsid w:val="00B00A70"/>
    <w:rsid w:val="00B02E1C"/>
    <w:rsid w:val="00B02FDD"/>
    <w:rsid w:val="00B03E41"/>
    <w:rsid w:val="00B04CF5"/>
    <w:rsid w:val="00B04D3B"/>
    <w:rsid w:val="00B06EE8"/>
    <w:rsid w:val="00B07B6B"/>
    <w:rsid w:val="00B12624"/>
    <w:rsid w:val="00B12D6C"/>
    <w:rsid w:val="00B13457"/>
    <w:rsid w:val="00B156CD"/>
    <w:rsid w:val="00B15BA1"/>
    <w:rsid w:val="00B15EF9"/>
    <w:rsid w:val="00B20588"/>
    <w:rsid w:val="00B22783"/>
    <w:rsid w:val="00B22C18"/>
    <w:rsid w:val="00B231A1"/>
    <w:rsid w:val="00B23433"/>
    <w:rsid w:val="00B246A8"/>
    <w:rsid w:val="00B248FC"/>
    <w:rsid w:val="00B249B2"/>
    <w:rsid w:val="00B24E90"/>
    <w:rsid w:val="00B25854"/>
    <w:rsid w:val="00B2670D"/>
    <w:rsid w:val="00B30D44"/>
    <w:rsid w:val="00B3207D"/>
    <w:rsid w:val="00B33926"/>
    <w:rsid w:val="00B34E8E"/>
    <w:rsid w:val="00B35B0E"/>
    <w:rsid w:val="00B36FEF"/>
    <w:rsid w:val="00B37A15"/>
    <w:rsid w:val="00B44D86"/>
    <w:rsid w:val="00B45A34"/>
    <w:rsid w:val="00B464D6"/>
    <w:rsid w:val="00B56B92"/>
    <w:rsid w:val="00B604F4"/>
    <w:rsid w:val="00B61233"/>
    <w:rsid w:val="00B6172E"/>
    <w:rsid w:val="00B622E1"/>
    <w:rsid w:val="00B64AC7"/>
    <w:rsid w:val="00B6796F"/>
    <w:rsid w:val="00B67D20"/>
    <w:rsid w:val="00B716A1"/>
    <w:rsid w:val="00B71DC1"/>
    <w:rsid w:val="00B72AA2"/>
    <w:rsid w:val="00B7568D"/>
    <w:rsid w:val="00B82929"/>
    <w:rsid w:val="00B83437"/>
    <w:rsid w:val="00B84DAD"/>
    <w:rsid w:val="00B850D7"/>
    <w:rsid w:val="00B85402"/>
    <w:rsid w:val="00B869BD"/>
    <w:rsid w:val="00B90409"/>
    <w:rsid w:val="00B904AC"/>
    <w:rsid w:val="00B90840"/>
    <w:rsid w:val="00B91EC3"/>
    <w:rsid w:val="00B948F3"/>
    <w:rsid w:val="00B94AAA"/>
    <w:rsid w:val="00B95CC5"/>
    <w:rsid w:val="00BA21E8"/>
    <w:rsid w:val="00BA3884"/>
    <w:rsid w:val="00BA3BCF"/>
    <w:rsid w:val="00BA7D5C"/>
    <w:rsid w:val="00BB2853"/>
    <w:rsid w:val="00BB2B31"/>
    <w:rsid w:val="00BB4A3C"/>
    <w:rsid w:val="00BB7EAD"/>
    <w:rsid w:val="00BC007F"/>
    <w:rsid w:val="00BC0171"/>
    <w:rsid w:val="00BC06C5"/>
    <w:rsid w:val="00BC13F6"/>
    <w:rsid w:val="00BC1ECE"/>
    <w:rsid w:val="00BC2EF4"/>
    <w:rsid w:val="00BC676C"/>
    <w:rsid w:val="00BC701B"/>
    <w:rsid w:val="00BD0CFD"/>
    <w:rsid w:val="00BD4347"/>
    <w:rsid w:val="00BD46C5"/>
    <w:rsid w:val="00BD5B50"/>
    <w:rsid w:val="00BD65BE"/>
    <w:rsid w:val="00BD6E24"/>
    <w:rsid w:val="00BE0120"/>
    <w:rsid w:val="00BE091C"/>
    <w:rsid w:val="00BE095D"/>
    <w:rsid w:val="00BE1065"/>
    <w:rsid w:val="00BE2AA2"/>
    <w:rsid w:val="00BE3A81"/>
    <w:rsid w:val="00BE752A"/>
    <w:rsid w:val="00BF0684"/>
    <w:rsid w:val="00BF3599"/>
    <w:rsid w:val="00BF40D1"/>
    <w:rsid w:val="00BF5304"/>
    <w:rsid w:val="00C00537"/>
    <w:rsid w:val="00C0061F"/>
    <w:rsid w:val="00C01CF2"/>
    <w:rsid w:val="00C039DC"/>
    <w:rsid w:val="00C10F37"/>
    <w:rsid w:val="00C12FA7"/>
    <w:rsid w:val="00C16CD9"/>
    <w:rsid w:val="00C21966"/>
    <w:rsid w:val="00C22776"/>
    <w:rsid w:val="00C25FC2"/>
    <w:rsid w:val="00C308D8"/>
    <w:rsid w:val="00C31624"/>
    <w:rsid w:val="00C323E4"/>
    <w:rsid w:val="00C32946"/>
    <w:rsid w:val="00C35652"/>
    <w:rsid w:val="00C35785"/>
    <w:rsid w:val="00C4012D"/>
    <w:rsid w:val="00C4496B"/>
    <w:rsid w:val="00C5033F"/>
    <w:rsid w:val="00C5227B"/>
    <w:rsid w:val="00C55506"/>
    <w:rsid w:val="00C5698F"/>
    <w:rsid w:val="00C57DE7"/>
    <w:rsid w:val="00C60FA0"/>
    <w:rsid w:val="00C643CD"/>
    <w:rsid w:val="00C65883"/>
    <w:rsid w:val="00C7559F"/>
    <w:rsid w:val="00C77337"/>
    <w:rsid w:val="00C778AE"/>
    <w:rsid w:val="00C81B3C"/>
    <w:rsid w:val="00C82C1C"/>
    <w:rsid w:val="00C85068"/>
    <w:rsid w:val="00C87772"/>
    <w:rsid w:val="00C87B65"/>
    <w:rsid w:val="00C87F62"/>
    <w:rsid w:val="00C92D21"/>
    <w:rsid w:val="00C95BF6"/>
    <w:rsid w:val="00C965FE"/>
    <w:rsid w:val="00C966DB"/>
    <w:rsid w:val="00CA2DB5"/>
    <w:rsid w:val="00CA3577"/>
    <w:rsid w:val="00CA7632"/>
    <w:rsid w:val="00CB1A28"/>
    <w:rsid w:val="00CB3F44"/>
    <w:rsid w:val="00CB5252"/>
    <w:rsid w:val="00CB5D68"/>
    <w:rsid w:val="00CB75F6"/>
    <w:rsid w:val="00CB79E5"/>
    <w:rsid w:val="00CC0064"/>
    <w:rsid w:val="00CC0BD0"/>
    <w:rsid w:val="00CC136C"/>
    <w:rsid w:val="00CC2766"/>
    <w:rsid w:val="00CC280F"/>
    <w:rsid w:val="00CC435E"/>
    <w:rsid w:val="00CD0EE3"/>
    <w:rsid w:val="00CD27B9"/>
    <w:rsid w:val="00CD2D85"/>
    <w:rsid w:val="00CD6BD5"/>
    <w:rsid w:val="00CE0A13"/>
    <w:rsid w:val="00CE3401"/>
    <w:rsid w:val="00CE4211"/>
    <w:rsid w:val="00CE4A4F"/>
    <w:rsid w:val="00CE4B55"/>
    <w:rsid w:val="00CE4BDB"/>
    <w:rsid w:val="00CE5603"/>
    <w:rsid w:val="00CE5A6A"/>
    <w:rsid w:val="00CE689E"/>
    <w:rsid w:val="00CE7395"/>
    <w:rsid w:val="00CE76BD"/>
    <w:rsid w:val="00CE7DD1"/>
    <w:rsid w:val="00CF5B82"/>
    <w:rsid w:val="00CF62C8"/>
    <w:rsid w:val="00CF70C3"/>
    <w:rsid w:val="00D028AB"/>
    <w:rsid w:val="00D04FCE"/>
    <w:rsid w:val="00D07804"/>
    <w:rsid w:val="00D11FD7"/>
    <w:rsid w:val="00D16918"/>
    <w:rsid w:val="00D20837"/>
    <w:rsid w:val="00D20BC3"/>
    <w:rsid w:val="00D20D0C"/>
    <w:rsid w:val="00D22DC9"/>
    <w:rsid w:val="00D22F67"/>
    <w:rsid w:val="00D23CBB"/>
    <w:rsid w:val="00D266AE"/>
    <w:rsid w:val="00D26C37"/>
    <w:rsid w:val="00D26F91"/>
    <w:rsid w:val="00D307C3"/>
    <w:rsid w:val="00D30B75"/>
    <w:rsid w:val="00D30F62"/>
    <w:rsid w:val="00D325F5"/>
    <w:rsid w:val="00D3300C"/>
    <w:rsid w:val="00D3469A"/>
    <w:rsid w:val="00D351CA"/>
    <w:rsid w:val="00D35EDE"/>
    <w:rsid w:val="00D40F4A"/>
    <w:rsid w:val="00D412A8"/>
    <w:rsid w:val="00D42250"/>
    <w:rsid w:val="00D4459F"/>
    <w:rsid w:val="00D44B26"/>
    <w:rsid w:val="00D47F9A"/>
    <w:rsid w:val="00D5010A"/>
    <w:rsid w:val="00D518A5"/>
    <w:rsid w:val="00D5430E"/>
    <w:rsid w:val="00D55563"/>
    <w:rsid w:val="00D55CC7"/>
    <w:rsid w:val="00D56DC8"/>
    <w:rsid w:val="00D56F0E"/>
    <w:rsid w:val="00D57626"/>
    <w:rsid w:val="00D6054B"/>
    <w:rsid w:val="00D624D1"/>
    <w:rsid w:val="00D676ED"/>
    <w:rsid w:val="00D7437C"/>
    <w:rsid w:val="00D74F79"/>
    <w:rsid w:val="00D75348"/>
    <w:rsid w:val="00D76B02"/>
    <w:rsid w:val="00D77387"/>
    <w:rsid w:val="00D80981"/>
    <w:rsid w:val="00D81124"/>
    <w:rsid w:val="00D81C0F"/>
    <w:rsid w:val="00D8304F"/>
    <w:rsid w:val="00D840E7"/>
    <w:rsid w:val="00D8546A"/>
    <w:rsid w:val="00D87692"/>
    <w:rsid w:val="00D900BB"/>
    <w:rsid w:val="00D91432"/>
    <w:rsid w:val="00D9265E"/>
    <w:rsid w:val="00D95C81"/>
    <w:rsid w:val="00D9783E"/>
    <w:rsid w:val="00DA056F"/>
    <w:rsid w:val="00DA093B"/>
    <w:rsid w:val="00DA0B45"/>
    <w:rsid w:val="00DA0BB4"/>
    <w:rsid w:val="00DA0F16"/>
    <w:rsid w:val="00DA2A15"/>
    <w:rsid w:val="00DA5134"/>
    <w:rsid w:val="00DA5CF9"/>
    <w:rsid w:val="00DA7EA0"/>
    <w:rsid w:val="00DB05CE"/>
    <w:rsid w:val="00DB1F1C"/>
    <w:rsid w:val="00DB2514"/>
    <w:rsid w:val="00DC14E1"/>
    <w:rsid w:val="00DC1A8F"/>
    <w:rsid w:val="00DC1DEF"/>
    <w:rsid w:val="00DC270A"/>
    <w:rsid w:val="00DC41E0"/>
    <w:rsid w:val="00DC5037"/>
    <w:rsid w:val="00DC68A5"/>
    <w:rsid w:val="00DE02A9"/>
    <w:rsid w:val="00DE2D44"/>
    <w:rsid w:val="00DE6A2B"/>
    <w:rsid w:val="00DE7BE8"/>
    <w:rsid w:val="00DF20E2"/>
    <w:rsid w:val="00DF5433"/>
    <w:rsid w:val="00DF5AFA"/>
    <w:rsid w:val="00E00AB2"/>
    <w:rsid w:val="00E00B29"/>
    <w:rsid w:val="00E00ED5"/>
    <w:rsid w:val="00E01529"/>
    <w:rsid w:val="00E05ABE"/>
    <w:rsid w:val="00E05E47"/>
    <w:rsid w:val="00E07BBE"/>
    <w:rsid w:val="00E1326D"/>
    <w:rsid w:val="00E14548"/>
    <w:rsid w:val="00E2095B"/>
    <w:rsid w:val="00E21139"/>
    <w:rsid w:val="00E26255"/>
    <w:rsid w:val="00E26B01"/>
    <w:rsid w:val="00E33762"/>
    <w:rsid w:val="00E35587"/>
    <w:rsid w:val="00E362B0"/>
    <w:rsid w:val="00E36BC8"/>
    <w:rsid w:val="00E4003A"/>
    <w:rsid w:val="00E442B9"/>
    <w:rsid w:val="00E457E4"/>
    <w:rsid w:val="00E46D64"/>
    <w:rsid w:val="00E50675"/>
    <w:rsid w:val="00E50E4B"/>
    <w:rsid w:val="00E5143B"/>
    <w:rsid w:val="00E55036"/>
    <w:rsid w:val="00E55370"/>
    <w:rsid w:val="00E620FF"/>
    <w:rsid w:val="00E6275E"/>
    <w:rsid w:val="00E6399E"/>
    <w:rsid w:val="00E63B3C"/>
    <w:rsid w:val="00E64D68"/>
    <w:rsid w:val="00E66168"/>
    <w:rsid w:val="00E70BF2"/>
    <w:rsid w:val="00E737AB"/>
    <w:rsid w:val="00E73F1B"/>
    <w:rsid w:val="00E74B61"/>
    <w:rsid w:val="00E77739"/>
    <w:rsid w:val="00E77745"/>
    <w:rsid w:val="00E82A5A"/>
    <w:rsid w:val="00E8346D"/>
    <w:rsid w:val="00E8346F"/>
    <w:rsid w:val="00E83FDE"/>
    <w:rsid w:val="00E84C19"/>
    <w:rsid w:val="00E84DA6"/>
    <w:rsid w:val="00E86081"/>
    <w:rsid w:val="00E870C6"/>
    <w:rsid w:val="00E90330"/>
    <w:rsid w:val="00E90800"/>
    <w:rsid w:val="00E90927"/>
    <w:rsid w:val="00E91877"/>
    <w:rsid w:val="00E93A58"/>
    <w:rsid w:val="00E95C0B"/>
    <w:rsid w:val="00E96909"/>
    <w:rsid w:val="00E979B8"/>
    <w:rsid w:val="00EA01C1"/>
    <w:rsid w:val="00EA0E6C"/>
    <w:rsid w:val="00EA1B7C"/>
    <w:rsid w:val="00EA27CB"/>
    <w:rsid w:val="00EB26FD"/>
    <w:rsid w:val="00EB427E"/>
    <w:rsid w:val="00EB478C"/>
    <w:rsid w:val="00EB6406"/>
    <w:rsid w:val="00EB7B78"/>
    <w:rsid w:val="00EC0DE1"/>
    <w:rsid w:val="00EC0E43"/>
    <w:rsid w:val="00EC13F1"/>
    <w:rsid w:val="00EC20BB"/>
    <w:rsid w:val="00EC2A1C"/>
    <w:rsid w:val="00EC2C83"/>
    <w:rsid w:val="00EC426C"/>
    <w:rsid w:val="00EC4C94"/>
    <w:rsid w:val="00EC4D07"/>
    <w:rsid w:val="00EC6ADB"/>
    <w:rsid w:val="00ED14F8"/>
    <w:rsid w:val="00ED18CE"/>
    <w:rsid w:val="00ED2F11"/>
    <w:rsid w:val="00ED4FA1"/>
    <w:rsid w:val="00ED758A"/>
    <w:rsid w:val="00EE023B"/>
    <w:rsid w:val="00EE18A4"/>
    <w:rsid w:val="00EE753D"/>
    <w:rsid w:val="00EF1A58"/>
    <w:rsid w:val="00EF2C6A"/>
    <w:rsid w:val="00EF4835"/>
    <w:rsid w:val="00EF5B81"/>
    <w:rsid w:val="00EF723D"/>
    <w:rsid w:val="00EF7413"/>
    <w:rsid w:val="00F010C5"/>
    <w:rsid w:val="00F023CB"/>
    <w:rsid w:val="00F0293B"/>
    <w:rsid w:val="00F02D5E"/>
    <w:rsid w:val="00F033ED"/>
    <w:rsid w:val="00F0400A"/>
    <w:rsid w:val="00F05FA9"/>
    <w:rsid w:val="00F11357"/>
    <w:rsid w:val="00F12F98"/>
    <w:rsid w:val="00F15CE1"/>
    <w:rsid w:val="00F15ED6"/>
    <w:rsid w:val="00F1711C"/>
    <w:rsid w:val="00F1787C"/>
    <w:rsid w:val="00F20969"/>
    <w:rsid w:val="00F20F1B"/>
    <w:rsid w:val="00F22056"/>
    <w:rsid w:val="00F232CD"/>
    <w:rsid w:val="00F23C8D"/>
    <w:rsid w:val="00F25F11"/>
    <w:rsid w:val="00F26862"/>
    <w:rsid w:val="00F30F06"/>
    <w:rsid w:val="00F31227"/>
    <w:rsid w:val="00F31D65"/>
    <w:rsid w:val="00F32956"/>
    <w:rsid w:val="00F34DA6"/>
    <w:rsid w:val="00F35825"/>
    <w:rsid w:val="00F35C8B"/>
    <w:rsid w:val="00F36C6F"/>
    <w:rsid w:val="00F3728E"/>
    <w:rsid w:val="00F413EB"/>
    <w:rsid w:val="00F41B42"/>
    <w:rsid w:val="00F420B6"/>
    <w:rsid w:val="00F434DC"/>
    <w:rsid w:val="00F467B4"/>
    <w:rsid w:val="00F50B2E"/>
    <w:rsid w:val="00F51C1F"/>
    <w:rsid w:val="00F53036"/>
    <w:rsid w:val="00F5449F"/>
    <w:rsid w:val="00F55A97"/>
    <w:rsid w:val="00F564E5"/>
    <w:rsid w:val="00F5684A"/>
    <w:rsid w:val="00F60182"/>
    <w:rsid w:val="00F624CE"/>
    <w:rsid w:val="00F636A2"/>
    <w:rsid w:val="00F6502D"/>
    <w:rsid w:val="00F653D2"/>
    <w:rsid w:val="00F66FEF"/>
    <w:rsid w:val="00F67AD3"/>
    <w:rsid w:val="00F72FD4"/>
    <w:rsid w:val="00F73083"/>
    <w:rsid w:val="00F73173"/>
    <w:rsid w:val="00F73246"/>
    <w:rsid w:val="00F736FB"/>
    <w:rsid w:val="00F7582C"/>
    <w:rsid w:val="00F75FE3"/>
    <w:rsid w:val="00F77009"/>
    <w:rsid w:val="00F80438"/>
    <w:rsid w:val="00F825C9"/>
    <w:rsid w:val="00F8358A"/>
    <w:rsid w:val="00F84C13"/>
    <w:rsid w:val="00F869D9"/>
    <w:rsid w:val="00F86F24"/>
    <w:rsid w:val="00F87BA4"/>
    <w:rsid w:val="00F90FE6"/>
    <w:rsid w:val="00F9145B"/>
    <w:rsid w:val="00F91FC7"/>
    <w:rsid w:val="00F96D1A"/>
    <w:rsid w:val="00FA0480"/>
    <w:rsid w:val="00FA23FB"/>
    <w:rsid w:val="00FA4D5C"/>
    <w:rsid w:val="00FA5094"/>
    <w:rsid w:val="00FA5D06"/>
    <w:rsid w:val="00FA78C0"/>
    <w:rsid w:val="00FB24D2"/>
    <w:rsid w:val="00FB4936"/>
    <w:rsid w:val="00FB7820"/>
    <w:rsid w:val="00FB7EA6"/>
    <w:rsid w:val="00FC28A1"/>
    <w:rsid w:val="00FC3055"/>
    <w:rsid w:val="00FC36BB"/>
    <w:rsid w:val="00FC5184"/>
    <w:rsid w:val="00FC53B9"/>
    <w:rsid w:val="00FC5B72"/>
    <w:rsid w:val="00FC5B9B"/>
    <w:rsid w:val="00FC7D1C"/>
    <w:rsid w:val="00FD0EC8"/>
    <w:rsid w:val="00FD445A"/>
    <w:rsid w:val="00FD6AB5"/>
    <w:rsid w:val="00FD7276"/>
    <w:rsid w:val="00FD7D64"/>
    <w:rsid w:val="00FE2A43"/>
    <w:rsid w:val="00FE668B"/>
    <w:rsid w:val="00FF10FB"/>
    <w:rsid w:val="00FF30CB"/>
    <w:rsid w:val="00FF5859"/>
    <w:rsid w:val="00FF6CAD"/>
    <w:rsid w:val="00FF7A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Calibr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5E5A"/>
    <w:rPr>
      <w:rFonts w:cs="Times New Roman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9C305E"/>
    <w:pPr>
      <w:widowControl w:val="0"/>
      <w:autoSpaceDE w:val="0"/>
      <w:autoSpaceDN w:val="0"/>
      <w:spacing w:line="609" w:lineRule="exact"/>
      <w:ind w:left="668" w:hanging="836"/>
      <w:outlineLvl w:val="0"/>
    </w:pPr>
    <w:rPr>
      <w:rFonts w:ascii="Caladea" w:hAnsi="Caladea" w:cs="Caladea"/>
      <w:b/>
      <w:bCs/>
      <w:sz w:val="52"/>
      <w:szCs w:val="52"/>
      <w:u w:val="single" w:color="000000"/>
      <w:lang w:val="id"/>
    </w:rPr>
  </w:style>
  <w:style w:type="paragraph" w:styleId="Heading2">
    <w:name w:val="heading 2"/>
    <w:basedOn w:val="Normal"/>
    <w:link w:val="Heading2Char"/>
    <w:uiPriority w:val="9"/>
    <w:unhideWhenUsed/>
    <w:qFormat/>
    <w:rsid w:val="009C305E"/>
    <w:pPr>
      <w:widowControl w:val="0"/>
      <w:autoSpaceDE w:val="0"/>
      <w:autoSpaceDN w:val="0"/>
      <w:ind w:left="1199"/>
      <w:jc w:val="center"/>
      <w:outlineLvl w:val="1"/>
    </w:pPr>
    <w:rPr>
      <w:rFonts w:ascii="Caladea" w:hAnsi="Caladea" w:cs="Caladea"/>
      <w:b/>
      <w:bCs/>
      <w:lang w:val="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9C305E"/>
    <w:rPr>
      <w:rFonts w:ascii="Caladea" w:hAnsi="Caladea" w:cs="Caladea"/>
      <w:b/>
      <w:bCs/>
      <w:sz w:val="52"/>
      <w:szCs w:val="52"/>
      <w:u w:val="single" w:color="000000"/>
      <w:lang w:val="id"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9C305E"/>
    <w:rPr>
      <w:rFonts w:ascii="Caladea" w:hAnsi="Caladea" w:cs="Caladea"/>
      <w:b/>
      <w:bCs/>
      <w:sz w:val="24"/>
      <w:szCs w:val="24"/>
      <w:lang w:val="id" w:eastAsia="en-US"/>
    </w:rPr>
  </w:style>
  <w:style w:type="paragraph" w:styleId="Subtitle">
    <w:name w:val="Subtitle"/>
    <w:basedOn w:val="Normal"/>
    <w:link w:val="SubtitleChar"/>
    <w:uiPriority w:val="11"/>
    <w:qFormat/>
    <w:rsid w:val="006C5E5A"/>
    <w:pPr>
      <w:jc w:val="center"/>
    </w:pPr>
    <w:rPr>
      <w:sz w:val="32"/>
      <w:lang w:eastAsia="en-GB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6C5E5A"/>
    <w:rPr>
      <w:rFonts w:ascii="Times New Roman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6C5E5A"/>
    <w:pPr>
      <w:ind w:left="720"/>
      <w:contextualSpacing/>
    </w:pPr>
  </w:style>
  <w:style w:type="table" w:styleId="TableGrid">
    <w:name w:val="Table Grid"/>
    <w:basedOn w:val="TableNormal"/>
    <w:uiPriority w:val="59"/>
    <w:rsid w:val="00074E5B"/>
    <w:rPr>
      <w:rFonts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uiPriority w:val="10"/>
    <w:qFormat/>
    <w:rsid w:val="009C2190"/>
    <w:pPr>
      <w:spacing w:line="300" w:lineRule="exact"/>
      <w:jc w:val="center"/>
    </w:pPr>
    <w:rPr>
      <w:szCs w:val="20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locked/>
    <w:rsid w:val="009C2190"/>
    <w:rPr>
      <w:rFonts w:ascii="Times New Roman" w:hAnsi="Times New Roman" w:cs="Times New Roman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190"/>
    <w:rPr>
      <w:rFonts w:ascii="Tahoma" w:hAnsi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C2190"/>
    <w:rPr>
      <w:rFonts w:ascii="Tahoma" w:hAnsi="Tahoma" w:cs="Times New Roman"/>
      <w:sz w:val="16"/>
    </w:rPr>
  </w:style>
  <w:style w:type="paragraph" w:styleId="BodyTextIndent">
    <w:name w:val="Body Text Indent"/>
    <w:basedOn w:val="Normal"/>
    <w:link w:val="BodyTextIndentChar"/>
    <w:uiPriority w:val="99"/>
    <w:rsid w:val="00985673"/>
    <w:pPr>
      <w:ind w:firstLine="720"/>
    </w:pPr>
    <w:rPr>
      <w:lang w:eastAsia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985673"/>
    <w:rPr>
      <w:rFonts w:ascii="Calibri" w:hAnsi="Calibri" w:cs="Times New Roman"/>
      <w:sz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A52E5"/>
    <w:pPr>
      <w:spacing w:after="120" w:line="480" w:lineRule="auto"/>
    </w:pPr>
    <w:rPr>
      <w:lang w:eastAsia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1A52E5"/>
    <w:rPr>
      <w:rFonts w:ascii="Times New Roman" w:hAnsi="Times New Roman" w:cs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BB7EAD"/>
    <w:pPr>
      <w:tabs>
        <w:tab w:val="center" w:pos="4513"/>
        <w:tab w:val="right" w:pos="9026"/>
      </w:tabs>
    </w:pPr>
    <w:rPr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BB7EAD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B7EAD"/>
    <w:pPr>
      <w:tabs>
        <w:tab w:val="center" w:pos="4513"/>
        <w:tab w:val="right" w:pos="9026"/>
      </w:tabs>
    </w:pPr>
    <w:rPr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locked/>
    <w:rsid w:val="00BB7EAD"/>
    <w:rPr>
      <w:rFonts w:ascii="Times New Roman" w:hAnsi="Times New Roman" w:cs="Times New Roman"/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0C1F82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1F82"/>
    <w:rPr>
      <w:rFonts w:cs="Times New Roman"/>
      <w:color w:val="800080"/>
      <w:u w:val="single"/>
    </w:rPr>
  </w:style>
  <w:style w:type="paragraph" w:customStyle="1" w:styleId="xl63">
    <w:name w:val="xl63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both"/>
      <w:textAlignment w:val="top"/>
    </w:pPr>
    <w:rPr>
      <w:b/>
      <w:bCs/>
      <w:lang w:val="id-ID" w:eastAsia="id-ID"/>
    </w:rPr>
  </w:style>
  <w:style w:type="paragraph" w:customStyle="1" w:styleId="xl64">
    <w:name w:val="xl64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</w:pPr>
    <w:rPr>
      <w:rFonts w:ascii="Arial" w:hAnsi="Arial" w:cs="Arial"/>
      <w:lang w:val="id-ID" w:eastAsia="id-ID"/>
    </w:rPr>
  </w:style>
  <w:style w:type="paragraph" w:customStyle="1" w:styleId="xl65">
    <w:name w:val="xl65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top"/>
    </w:pPr>
    <w:rPr>
      <w:lang w:val="id-ID" w:eastAsia="id-ID"/>
    </w:rPr>
  </w:style>
  <w:style w:type="paragraph" w:customStyle="1" w:styleId="xl66">
    <w:name w:val="xl66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top"/>
    </w:pPr>
    <w:rPr>
      <w:b/>
      <w:bCs/>
      <w:lang w:val="id-ID" w:eastAsia="id-ID"/>
    </w:rPr>
  </w:style>
  <w:style w:type="paragraph" w:customStyle="1" w:styleId="xl67">
    <w:name w:val="xl67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</w:pPr>
    <w:rPr>
      <w:rFonts w:ascii="Arial" w:hAnsi="Arial" w:cs="Arial"/>
      <w:color w:val="FF0000"/>
      <w:lang w:val="id-ID" w:eastAsia="id-ID"/>
    </w:rPr>
  </w:style>
  <w:style w:type="paragraph" w:customStyle="1" w:styleId="xl68">
    <w:name w:val="xl68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top"/>
    </w:pPr>
    <w:rPr>
      <w:color w:val="FF0000"/>
      <w:lang w:val="id-ID" w:eastAsia="id-ID"/>
    </w:rPr>
  </w:style>
  <w:style w:type="paragraph" w:customStyle="1" w:styleId="xl69">
    <w:name w:val="xl69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top"/>
    </w:pPr>
    <w:rPr>
      <w:b/>
      <w:bCs/>
      <w:color w:val="FF0000"/>
      <w:lang w:val="id-ID" w:eastAsia="id-ID"/>
    </w:rPr>
  </w:style>
  <w:style w:type="paragraph" w:customStyle="1" w:styleId="xl70">
    <w:name w:val="xl70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both"/>
      <w:textAlignment w:val="top"/>
    </w:pPr>
    <w:rPr>
      <w:b/>
      <w:bCs/>
      <w:color w:val="FF0000"/>
      <w:lang w:val="id-ID" w:eastAsia="id-ID"/>
    </w:rPr>
  </w:style>
  <w:style w:type="paragraph" w:customStyle="1" w:styleId="xl71">
    <w:name w:val="xl71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textAlignment w:val="top"/>
    </w:pPr>
    <w:rPr>
      <w:rFonts w:ascii="Arial" w:hAnsi="Arial" w:cs="Arial"/>
      <w:lang w:val="id-ID" w:eastAsia="id-ID"/>
    </w:rPr>
  </w:style>
  <w:style w:type="paragraph" w:customStyle="1" w:styleId="xl72">
    <w:name w:val="xl72"/>
    <w:basedOn w:val="Normal"/>
    <w:rsid w:val="000C1F82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both"/>
      <w:textAlignment w:val="top"/>
    </w:pPr>
    <w:rPr>
      <w:lang w:val="id-ID" w:eastAsia="id-ID"/>
    </w:rPr>
  </w:style>
  <w:style w:type="paragraph" w:styleId="NoSpacing">
    <w:name w:val="No Spacing"/>
    <w:uiPriority w:val="1"/>
    <w:qFormat/>
    <w:rsid w:val="00607A8C"/>
    <w:rPr>
      <w:rFonts w:cs="Times New Roman"/>
      <w:sz w:val="24"/>
      <w:szCs w:val="24"/>
      <w:lang w:val="en-US" w:eastAsia="en-US"/>
    </w:rPr>
  </w:style>
  <w:style w:type="paragraph" w:customStyle="1" w:styleId="xl73">
    <w:name w:val="xl73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center"/>
    </w:pPr>
  </w:style>
  <w:style w:type="paragraph" w:customStyle="1" w:styleId="xl74">
    <w:name w:val="xl74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75">
    <w:name w:val="xl75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  <w:rPr>
      <w:rFonts w:ascii="Cambria" w:hAnsi="Cambria"/>
      <w:sz w:val="16"/>
      <w:szCs w:val="16"/>
    </w:rPr>
  </w:style>
  <w:style w:type="paragraph" w:customStyle="1" w:styleId="xl76">
    <w:name w:val="xl76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</w:style>
  <w:style w:type="paragraph" w:customStyle="1" w:styleId="xl77">
    <w:name w:val="xl77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0000"/>
      <w:spacing w:before="100" w:beforeAutospacing="1" w:after="100" w:afterAutospacing="1"/>
    </w:pPr>
  </w:style>
  <w:style w:type="paragraph" w:customStyle="1" w:styleId="xl78">
    <w:name w:val="xl78"/>
    <w:basedOn w:val="Normal"/>
    <w:rsid w:val="00BD46C5"/>
    <w:pPr>
      <w:shd w:val="clear" w:color="000000" w:fill="FFFF00"/>
      <w:spacing w:before="100" w:beforeAutospacing="1" w:after="100" w:afterAutospacing="1"/>
    </w:pPr>
  </w:style>
  <w:style w:type="paragraph" w:customStyle="1" w:styleId="xl79">
    <w:name w:val="xl79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80">
    <w:name w:val="xl80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</w:pPr>
  </w:style>
  <w:style w:type="paragraph" w:customStyle="1" w:styleId="xl81">
    <w:name w:val="xl81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</w:pPr>
  </w:style>
  <w:style w:type="paragraph" w:customStyle="1" w:styleId="xl82">
    <w:name w:val="xl82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mbria" w:hAnsi="Cambria"/>
      <w:sz w:val="16"/>
      <w:szCs w:val="16"/>
    </w:rPr>
  </w:style>
  <w:style w:type="paragraph" w:customStyle="1" w:styleId="xl83">
    <w:name w:val="xl83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</w:style>
  <w:style w:type="paragraph" w:customStyle="1" w:styleId="xl84">
    <w:name w:val="xl84"/>
    <w:basedOn w:val="Normal"/>
    <w:rsid w:val="00BD46C5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">
    <w:name w:val="xl85"/>
    <w:basedOn w:val="Normal"/>
    <w:rsid w:val="00BD46C5"/>
    <w:pPr>
      <w:spacing w:before="100" w:beforeAutospacing="1" w:after="100" w:afterAutospacing="1"/>
    </w:pPr>
    <w:rPr>
      <w:b/>
      <w:bCs/>
    </w:rPr>
  </w:style>
  <w:style w:type="paragraph" w:customStyle="1" w:styleId="xl86">
    <w:name w:val="xl86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87">
    <w:name w:val="xl87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8">
    <w:name w:val="xl88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</w:rPr>
  </w:style>
  <w:style w:type="paragraph" w:customStyle="1" w:styleId="xl89">
    <w:name w:val="xl89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90">
    <w:name w:val="xl90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0000"/>
      <w:spacing w:before="100" w:beforeAutospacing="1" w:after="100" w:afterAutospacing="1"/>
    </w:pPr>
  </w:style>
  <w:style w:type="paragraph" w:customStyle="1" w:styleId="xl91">
    <w:name w:val="xl91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</w:rPr>
  </w:style>
  <w:style w:type="paragraph" w:customStyle="1" w:styleId="xl92">
    <w:name w:val="xl92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93">
    <w:name w:val="xl93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</w:style>
  <w:style w:type="paragraph" w:customStyle="1" w:styleId="xl94">
    <w:name w:val="xl94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</w:style>
  <w:style w:type="paragraph" w:customStyle="1" w:styleId="xl95">
    <w:name w:val="xl95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96">
    <w:name w:val="xl96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</w:rPr>
  </w:style>
  <w:style w:type="paragraph" w:customStyle="1" w:styleId="xl97">
    <w:name w:val="xl97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color w:val="000000"/>
    </w:rPr>
  </w:style>
  <w:style w:type="paragraph" w:customStyle="1" w:styleId="xl98">
    <w:name w:val="xl98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</w:rPr>
  </w:style>
  <w:style w:type="paragraph" w:customStyle="1" w:styleId="xl99">
    <w:name w:val="xl99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color w:val="000000"/>
    </w:rPr>
  </w:style>
  <w:style w:type="paragraph" w:customStyle="1" w:styleId="xl100">
    <w:name w:val="xl100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color w:val="000000"/>
    </w:rPr>
  </w:style>
  <w:style w:type="paragraph" w:styleId="BodyText">
    <w:name w:val="Body Text"/>
    <w:basedOn w:val="Normal"/>
    <w:link w:val="BodyTextChar"/>
    <w:uiPriority w:val="99"/>
    <w:semiHidden/>
    <w:unhideWhenUsed/>
    <w:rsid w:val="0042788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42788E"/>
    <w:rPr>
      <w:rFonts w:ascii="Times New Roman" w:hAnsi="Times New Roman" w:cs="Times New Roman"/>
      <w:sz w:val="24"/>
      <w:szCs w:val="24"/>
      <w:lang w:val="en-US" w:eastAsia="en-US"/>
    </w:rPr>
  </w:style>
  <w:style w:type="paragraph" w:customStyle="1" w:styleId="font5">
    <w:name w:val="font5"/>
    <w:basedOn w:val="Normal"/>
    <w:rsid w:val="00E93A58"/>
    <w:pPr>
      <w:spacing w:before="100" w:beforeAutospacing="1" w:after="100" w:afterAutospacing="1"/>
    </w:pPr>
    <w:rPr>
      <w:rFonts w:ascii="Times New Roman" w:hAnsi="Times New Roman"/>
      <w:b/>
      <w:bCs/>
      <w:color w:val="000000"/>
      <w:sz w:val="14"/>
      <w:szCs w:val="14"/>
    </w:rPr>
  </w:style>
  <w:style w:type="paragraph" w:customStyle="1" w:styleId="font6">
    <w:name w:val="font6"/>
    <w:basedOn w:val="Normal"/>
    <w:rsid w:val="00E93A58"/>
    <w:pPr>
      <w:spacing w:before="100" w:beforeAutospacing="1" w:after="100" w:afterAutospacing="1"/>
    </w:pPr>
    <w:rPr>
      <w:b/>
      <w:bCs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Calibr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5E5A"/>
    <w:rPr>
      <w:rFonts w:cs="Times New Roman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9C305E"/>
    <w:pPr>
      <w:widowControl w:val="0"/>
      <w:autoSpaceDE w:val="0"/>
      <w:autoSpaceDN w:val="0"/>
      <w:spacing w:line="609" w:lineRule="exact"/>
      <w:ind w:left="668" w:hanging="836"/>
      <w:outlineLvl w:val="0"/>
    </w:pPr>
    <w:rPr>
      <w:rFonts w:ascii="Caladea" w:hAnsi="Caladea" w:cs="Caladea"/>
      <w:b/>
      <w:bCs/>
      <w:sz w:val="52"/>
      <w:szCs w:val="52"/>
      <w:u w:val="single" w:color="000000"/>
      <w:lang w:val="id"/>
    </w:rPr>
  </w:style>
  <w:style w:type="paragraph" w:styleId="Heading2">
    <w:name w:val="heading 2"/>
    <w:basedOn w:val="Normal"/>
    <w:link w:val="Heading2Char"/>
    <w:uiPriority w:val="9"/>
    <w:unhideWhenUsed/>
    <w:qFormat/>
    <w:rsid w:val="009C305E"/>
    <w:pPr>
      <w:widowControl w:val="0"/>
      <w:autoSpaceDE w:val="0"/>
      <w:autoSpaceDN w:val="0"/>
      <w:ind w:left="1199"/>
      <w:jc w:val="center"/>
      <w:outlineLvl w:val="1"/>
    </w:pPr>
    <w:rPr>
      <w:rFonts w:ascii="Caladea" w:hAnsi="Caladea" w:cs="Caladea"/>
      <w:b/>
      <w:bCs/>
      <w:lang w:val="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9C305E"/>
    <w:rPr>
      <w:rFonts w:ascii="Caladea" w:hAnsi="Caladea" w:cs="Caladea"/>
      <w:b/>
      <w:bCs/>
      <w:sz w:val="52"/>
      <w:szCs w:val="52"/>
      <w:u w:val="single" w:color="000000"/>
      <w:lang w:val="id"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9C305E"/>
    <w:rPr>
      <w:rFonts w:ascii="Caladea" w:hAnsi="Caladea" w:cs="Caladea"/>
      <w:b/>
      <w:bCs/>
      <w:sz w:val="24"/>
      <w:szCs w:val="24"/>
      <w:lang w:val="id" w:eastAsia="en-US"/>
    </w:rPr>
  </w:style>
  <w:style w:type="paragraph" w:styleId="Subtitle">
    <w:name w:val="Subtitle"/>
    <w:basedOn w:val="Normal"/>
    <w:link w:val="SubtitleChar"/>
    <w:uiPriority w:val="11"/>
    <w:qFormat/>
    <w:rsid w:val="006C5E5A"/>
    <w:pPr>
      <w:jc w:val="center"/>
    </w:pPr>
    <w:rPr>
      <w:sz w:val="32"/>
      <w:lang w:eastAsia="en-GB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6C5E5A"/>
    <w:rPr>
      <w:rFonts w:ascii="Times New Roman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6C5E5A"/>
    <w:pPr>
      <w:ind w:left="720"/>
      <w:contextualSpacing/>
    </w:pPr>
  </w:style>
  <w:style w:type="table" w:styleId="TableGrid">
    <w:name w:val="Table Grid"/>
    <w:basedOn w:val="TableNormal"/>
    <w:uiPriority w:val="59"/>
    <w:rsid w:val="00074E5B"/>
    <w:rPr>
      <w:rFonts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uiPriority w:val="10"/>
    <w:qFormat/>
    <w:rsid w:val="009C2190"/>
    <w:pPr>
      <w:spacing w:line="300" w:lineRule="exact"/>
      <w:jc w:val="center"/>
    </w:pPr>
    <w:rPr>
      <w:szCs w:val="20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locked/>
    <w:rsid w:val="009C2190"/>
    <w:rPr>
      <w:rFonts w:ascii="Times New Roman" w:hAnsi="Times New Roman" w:cs="Times New Roman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190"/>
    <w:rPr>
      <w:rFonts w:ascii="Tahoma" w:hAnsi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C2190"/>
    <w:rPr>
      <w:rFonts w:ascii="Tahoma" w:hAnsi="Tahoma" w:cs="Times New Roman"/>
      <w:sz w:val="16"/>
    </w:rPr>
  </w:style>
  <w:style w:type="paragraph" w:styleId="BodyTextIndent">
    <w:name w:val="Body Text Indent"/>
    <w:basedOn w:val="Normal"/>
    <w:link w:val="BodyTextIndentChar"/>
    <w:uiPriority w:val="99"/>
    <w:rsid w:val="00985673"/>
    <w:pPr>
      <w:ind w:firstLine="720"/>
    </w:pPr>
    <w:rPr>
      <w:lang w:eastAsia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985673"/>
    <w:rPr>
      <w:rFonts w:ascii="Calibri" w:hAnsi="Calibri" w:cs="Times New Roman"/>
      <w:sz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A52E5"/>
    <w:pPr>
      <w:spacing w:after="120" w:line="480" w:lineRule="auto"/>
    </w:pPr>
    <w:rPr>
      <w:lang w:eastAsia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1A52E5"/>
    <w:rPr>
      <w:rFonts w:ascii="Times New Roman" w:hAnsi="Times New Roman" w:cs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BB7EAD"/>
    <w:pPr>
      <w:tabs>
        <w:tab w:val="center" w:pos="4513"/>
        <w:tab w:val="right" w:pos="9026"/>
      </w:tabs>
    </w:pPr>
    <w:rPr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BB7EAD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B7EAD"/>
    <w:pPr>
      <w:tabs>
        <w:tab w:val="center" w:pos="4513"/>
        <w:tab w:val="right" w:pos="9026"/>
      </w:tabs>
    </w:pPr>
    <w:rPr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locked/>
    <w:rsid w:val="00BB7EAD"/>
    <w:rPr>
      <w:rFonts w:ascii="Times New Roman" w:hAnsi="Times New Roman" w:cs="Times New Roman"/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0C1F82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1F82"/>
    <w:rPr>
      <w:rFonts w:cs="Times New Roman"/>
      <w:color w:val="800080"/>
      <w:u w:val="single"/>
    </w:rPr>
  </w:style>
  <w:style w:type="paragraph" w:customStyle="1" w:styleId="xl63">
    <w:name w:val="xl63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both"/>
      <w:textAlignment w:val="top"/>
    </w:pPr>
    <w:rPr>
      <w:b/>
      <w:bCs/>
      <w:lang w:val="id-ID" w:eastAsia="id-ID"/>
    </w:rPr>
  </w:style>
  <w:style w:type="paragraph" w:customStyle="1" w:styleId="xl64">
    <w:name w:val="xl64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</w:pPr>
    <w:rPr>
      <w:rFonts w:ascii="Arial" w:hAnsi="Arial" w:cs="Arial"/>
      <w:lang w:val="id-ID" w:eastAsia="id-ID"/>
    </w:rPr>
  </w:style>
  <w:style w:type="paragraph" w:customStyle="1" w:styleId="xl65">
    <w:name w:val="xl65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top"/>
    </w:pPr>
    <w:rPr>
      <w:lang w:val="id-ID" w:eastAsia="id-ID"/>
    </w:rPr>
  </w:style>
  <w:style w:type="paragraph" w:customStyle="1" w:styleId="xl66">
    <w:name w:val="xl66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top"/>
    </w:pPr>
    <w:rPr>
      <w:b/>
      <w:bCs/>
      <w:lang w:val="id-ID" w:eastAsia="id-ID"/>
    </w:rPr>
  </w:style>
  <w:style w:type="paragraph" w:customStyle="1" w:styleId="xl67">
    <w:name w:val="xl67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</w:pPr>
    <w:rPr>
      <w:rFonts w:ascii="Arial" w:hAnsi="Arial" w:cs="Arial"/>
      <w:color w:val="FF0000"/>
      <w:lang w:val="id-ID" w:eastAsia="id-ID"/>
    </w:rPr>
  </w:style>
  <w:style w:type="paragraph" w:customStyle="1" w:styleId="xl68">
    <w:name w:val="xl68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top"/>
    </w:pPr>
    <w:rPr>
      <w:color w:val="FF0000"/>
      <w:lang w:val="id-ID" w:eastAsia="id-ID"/>
    </w:rPr>
  </w:style>
  <w:style w:type="paragraph" w:customStyle="1" w:styleId="xl69">
    <w:name w:val="xl69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top"/>
    </w:pPr>
    <w:rPr>
      <w:b/>
      <w:bCs/>
      <w:color w:val="FF0000"/>
      <w:lang w:val="id-ID" w:eastAsia="id-ID"/>
    </w:rPr>
  </w:style>
  <w:style w:type="paragraph" w:customStyle="1" w:styleId="xl70">
    <w:name w:val="xl70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both"/>
      <w:textAlignment w:val="top"/>
    </w:pPr>
    <w:rPr>
      <w:b/>
      <w:bCs/>
      <w:color w:val="FF0000"/>
      <w:lang w:val="id-ID" w:eastAsia="id-ID"/>
    </w:rPr>
  </w:style>
  <w:style w:type="paragraph" w:customStyle="1" w:styleId="xl71">
    <w:name w:val="xl71"/>
    <w:basedOn w:val="Normal"/>
    <w:rsid w:val="000C1F82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textAlignment w:val="top"/>
    </w:pPr>
    <w:rPr>
      <w:rFonts w:ascii="Arial" w:hAnsi="Arial" w:cs="Arial"/>
      <w:lang w:val="id-ID" w:eastAsia="id-ID"/>
    </w:rPr>
  </w:style>
  <w:style w:type="paragraph" w:customStyle="1" w:styleId="xl72">
    <w:name w:val="xl72"/>
    <w:basedOn w:val="Normal"/>
    <w:rsid w:val="000C1F82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both"/>
      <w:textAlignment w:val="top"/>
    </w:pPr>
    <w:rPr>
      <w:lang w:val="id-ID" w:eastAsia="id-ID"/>
    </w:rPr>
  </w:style>
  <w:style w:type="paragraph" w:styleId="NoSpacing">
    <w:name w:val="No Spacing"/>
    <w:uiPriority w:val="1"/>
    <w:qFormat/>
    <w:rsid w:val="00607A8C"/>
    <w:rPr>
      <w:rFonts w:cs="Times New Roman"/>
      <w:sz w:val="24"/>
      <w:szCs w:val="24"/>
      <w:lang w:val="en-US" w:eastAsia="en-US"/>
    </w:rPr>
  </w:style>
  <w:style w:type="paragraph" w:customStyle="1" w:styleId="xl73">
    <w:name w:val="xl73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CE1"/>
      <w:spacing w:before="100" w:beforeAutospacing="1" w:after="100" w:afterAutospacing="1"/>
      <w:jc w:val="center"/>
    </w:pPr>
  </w:style>
  <w:style w:type="paragraph" w:customStyle="1" w:styleId="xl74">
    <w:name w:val="xl74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75">
    <w:name w:val="xl75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  <w:rPr>
      <w:rFonts w:ascii="Cambria" w:hAnsi="Cambria"/>
      <w:sz w:val="16"/>
      <w:szCs w:val="16"/>
    </w:rPr>
  </w:style>
  <w:style w:type="paragraph" w:customStyle="1" w:styleId="xl76">
    <w:name w:val="xl76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</w:style>
  <w:style w:type="paragraph" w:customStyle="1" w:styleId="xl77">
    <w:name w:val="xl77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0000"/>
      <w:spacing w:before="100" w:beforeAutospacing="1" w:after="100" w:afterAutospacing="1"/>
    </w:pPr>
  </w:style>
  <w:style w:type="paragraph" w:customStyle="1" w:styleId="xl78">
    <w:name w:val="xl78"/>
    <w:basedOn w:val="Normal"/>
    <w:rsid w:val="00BD46C5"/>
    <w:pPr>
      <w:shd w:val="clear" w:color="000000" w:fill="FFFF00"/>
      <w:spacing w:before="100" w:beforeAutospacing="1" w:after="100" w:afterAutospacing="1"/>
    </w:pPr>
  </w:style>
  <w:style w:type="paragraph" w:customStyle="1" w:styleId="xl79">
    <w:name w:val="xl79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80">
    <w:name w:val="xl80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</w:pPr>
  </w:style>
  <w:style w:type="paragraph" w:customStyle="1" w:styleId="xl81">
    <w:name w:val="xl81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</w:pPr>
  </w:style>
  <w:style w:type="paragraph" w:customStyle="1" w:styleId="xl82">
    <w:name w:val="xl82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mbria" w:hAnsi="Cambria"/>
      <w:sz w:val="16"/>
      <w:szCs w:val="16"/>
    </w:rPr>
  </w:style>
  <w:style w:type="paragraph" w:customStyle="1" w:styleId="xl83">
    <w:name w:val="xl83"/>
    <w:basedOn w:val="Normal"/>
    <w:rsid w:val="00BD46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</w:style>
  <w:style w:type="paragraph" w:customStyle="1" w:styleId="xl84">
    <w:name w:val="xl84"/>
    <w:basedOn w:val="Normal"/>
    <w:rsid w:val="00BD46C5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">
    <w:name w:val="xl85"/>
    <w:basedOn w:val="Normal"/>
    <w:rsid w:val="00BD46C5"/>
    <w:pPr>
      <w:spacing w:before="100" w:beforeAutospacing="1" w:after="100" w:afterAutospacing="1"/>
    </w:pPr>
    <w:rPr>
      <w:b/>
      <w:bCs/>
    </w:rPr>
  </w:style>
  <w:style w:type="paragraph" w:customStyle="1" w:styleId="xl86">
    <w:name w:val="xl86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87">
    <w:name w:val="xl87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8">
    <w:name w:val="xl88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</w:rPr>
  </w:style>
  <w:style w:type="paragraph" w:customStyle="1" w:styleId="xl89">
    <w:name w:val="xl89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90">
    <w:name w:val="xl90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0000"/>
      <w:spacing w:before="100" w:beforeAutospacing="1" w:after="100" w:afterAutospacing="1"/>
    </w:pPr>
  </w:style>
  <w:style w:type="paragraph" w:customStyle="1" w:styleId="xl91">
    <w:name w:val="xl91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</w:rPr>
  </w:style>
  <w:style w:type="paragraph" w:customStyle="1" w:styleId="xl92">
    <w:name w:val="xl92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93">
    <w:name w:val="xl93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</w:style>
  <w:style w:type="paragraph" w:customStyle="1" w:styleId="xl94">
    <w:name w:val="xl94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</w:style>
  <w:style w:type="paragraph" w:customStyle="1" w:styleId="xl95">
    <w:name w:val="xl95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96">
    <w:name w:val="xl96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</w:rPr>
  </w:style>
  <w:style w:type="paragraph" w:customStyle="1" w:styleId="xl97">
    <w:name w:val="xl97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color w:val="000000"/>
    </w:rPr>
  </w:style>
  <w:style w:type="paragraph" w:customStyle="1" w:styleId="xl98">
    <w:name w:val="xl98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</w:rPr>
  </w:style>
  <w:style w:type="paragraph" w:customStyle="1" w:styleId="xl99">
    <w:name w:val="xl99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color w:val="000000"/>
    </w:rPr>
  </w:style>
  <w:style w:type="paragraph" w:customStyle="1" w:styleId="xl100">
    <w:name w:val="xl100"/>
    <w:basedOn w:val="Normal"/>
    <w:rsid w:val="006F3AD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color w:val="000000"/>
    </w:rPr>
  </w:style>
  <w:style w:type="paragraph" w:styleId="BodyText">
    <w:name w:val="Body Text"/>
    <w:basedOn w:val="Normal"/>
    <w:link w:val="BodyTextChar"/>
    <w:uiPriority w:val="99"/>
    <w:semiHidden/>
    <w:unhideWhenUsed/>
    <w:rsid w:val="0042788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42788E"/>
    <w:rPr>
      <w:rFonts w:ascii="Times New Roman" w:hAnsi="Times New Roman" w:cs="Times New Roman"/>
      <w:sz w:val="24"/>
      <w:szCs w:val="24"/>
      <w:lang w:val="en-US" w:eastAsia="en-US"/>
    </w:rPr>
  </w:style>
  <w:style w:type="paragraph" w:customStyle="1" w:styleId="font5">
    <w:name w:val="font5"/>
    <w:basedOn w:val="Normal"/>
    <w:rsid w:val="00E93A58"/>
    <w:pPr>
      <w:spacing w:before="100" w:beforeAutospacing="1" w:after="100" w:afterAutospacing="1"/>
    </w:pPr>
    <w:rPr>
      <w:rFonts w:ascii="Times New Roman" w:hAnsi="Times New Roman"/>
      <w:b/>
      <w:bCs/>
      <w:color w:val="000000"/>
      <w:sz w:val="14"/>
      <w:szCs w:val="14"/>
    </w:rPr>
  </w:style>
  <w:style w:type="paragraph" w:customStyle="1" w:styleId="font6">
    <w:name w:val="font6"/>
    <w:basedOn w:val="Normal"/>
    <w:rsid w:val="00E93A58"/>
    <w:pPr>
      <w:spacing w:before="100" w:beforeAutospacing="1" w:after="100" w:afterAutospacing="1"/>
    </w:pPr>
    <w:rPr>
      <w:b/>
      <w:b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23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389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9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9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F81E80-4D47-4EC3-A3A1-6F1AA7C90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29</Pages>
  <Words>5417</Words>
  <Characters>30881</Characters>
  <Application>Microsoft Office Word</Application>
  <DocSecurity>0</DocSecurity>
  <Lines>2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13</cp:revision>
  <cp:lastPrinted>2019-10-02T11:48:00Z</cp:lastPrinted>
  <dcterms:created xsi:type="dcterms:W3CDTF">2021-04-15T04:03:00Z</dcterms:created>
  <dcterms:modified xsi:type="dcterms:W3CDTF">2021-04-19T04:00:00Z</dcterms:modified>
</cp:coreProperties>
</file>